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A740F" w14:textId="2CD401A7" w:rsidR="009E0336" w:rsidRDefault="009465BA" w:rsidP="009E0336">
      <w:pPr>
        <w:pStyle w:val="BodyText"/>
        <w:spacing w:before="11"/>
        <w:rPr>
          <w:rFonts w:ascii="Times New Roman"/>
          <w:sz w:val="8"/>
        </w:rPr>
      </w:pPr>
      <w:r>
        <w:rPr>
          <w:rFonts w:ascii="Times New Roman"/>
          <w:noProof/>
          <w:sz w:val="20"/>
        </w:rPr>
        <mc:AlternateContent>
          <mc:Choice Requires="wps">
            <w:drawing>
              <wp:inline distT="0" distB="0" distL="0" distR="0" wp14:anchorId="5C502EBF" wp14:editId="7F53F064">
                <wp:extent cx="6906895" cy="1716405"/>
                <wp:effectExtent l="0" t="0" r="8255" b="17145"/>
                <wp:docPr id="1" name="Text Box 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6895" cy="171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E77FA7" w14:textId="77777777" w:rsidR="003B28C9" w:rsidRDefault="003B28C9" w:rsidP="003B28C9">
                            <w:pPr>
                              <w:spacing w:line="254" w:lineRule="auto"/>
                              <w:ind w:right="1814"/>
                              <w:jc w:val="center"/>
                              <w:rPr>
                                <w:color w:val="FFFFFF"/>
                                <w:sz w:val="28"/>
                                <w:szCs w:val="28"/>
                              </w:rPr>
                            </w:pPr>
                          </w:p>
                          <w:p w14:paraId="476EBAFA" w14:textId="77777777" w:rsidR="003B28C9" w:rsidRDefault="003B28C9" w:rsidP="003B28C9">
                            <w:pPr>
                              <w:spacing w:line="254" w:lineRule="auto"/>
                              <w:ind w:right="1814"/>
                              <w:jc w:val="center"/>
                              <w:rPr>
                                <w:color w:val="FFFFFF"/>
                                <w:sz w:val="28"/>
                                <w:szCs w:val="28"/>
                              </w:rPr>
                            </w:pPr>
                          </w:p>
                          <w:p w14:paraId="0D1F7B22" w14:textId="77777777" w:rsidR="003B28C9" w:rsidRDefault="003B28C9" w:rsidP="003B28C9">
                            <w:pPr>
                              <w:spacing w:line="254" w:lineRule="auto"/>
                              <w:ind w:right="1814"/>
                              <w:jc w:val="center"/>
                              <w:rPr>
                                <w:color w:val="FFFFFF"/>
                                <w:sz w:val="28"/>
                                <w:szCs w:val="28"/>
                              </w:rPr>
                            </w:pPr>
                          </w:p>
                          <w:p w14:paraId="16014C6F" w14:textId="0BC3865F" w:rsidR="009465BA" w:rsidRDefault="009465BA" w:rsidP="003B28C9">
                            <w:pPr>
                              <w:spacing w:line="254" w:lineRule="auto"/>
                              <w:ind w:left="720" w:right="1814" w:firstLine="720"/>
                              <w:jc w:val="center"/>
                              <w:rPr>
                                <w:color w:val="FFFFFF"/>
                                <w:sz w:val="28"/>
                                <w:szCs w:val="28"/>
                              </w:rPr>
                            </w:pPr>
                            <w:r w:rsidRPr="00163F5D">
                              <w:rPr>
                                <w:color w:val="FFFFFF"/>
                                <w:sz w:val="28"/>
                                <w:szCs w:val="28"/>
                              </w:rPr>
                              <w:t>CAREER DEVELOPMENT RSP MEETING</w:t>
                            </w:r>
                          </w:p>
                          <w:p w14:paraId="670694C5" w14:textId="77777777" w:rsidR="003B28C9" w:rsidRDefault="003B28C9" w:rsidP="003B28C9">
                            <w:pPr>
                              <w:spacing w:line="254" w:lineRule="auto"/>
                              <w:ind w:left="720" w:right="1814" w:firstLine="720"/>
                              <w:jc w:val="center"/>
                              <w:rPr>
                                <w:color w:val="FFFFFF"/>
                                <w:sz w:val="28"/>
                                <w:szCs w:val="28"/>
                              </w:rPr>
                            </w:pPr>
                          </w:p>
                          <w:p w14:paraId="4ADE0804" w14:textId="5B5C4881" w:rsidR="009465BA" w:rsidRPr="00163F5D" w:rsidRDefault="009465BA" w:rsidP="003B28C9">
                            <w:pPr>
                              <w:spacing w:line="254" w:lineRule="auto"/>
                              <w:ind w:left="720" w:right="1814" w:firstLine="720"/>
                              <w:jc w:val="center"/>
                              <w:rPr>
                                <w:color w:val="FFFFF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/>
                                <w:sz w:val="28"/>
                                <w:szCs w:val="28"/>
                              </w:rPr>
                              <w:t xml:space="preserve">Additional document for </w:t>
                            </w:r>
                            <w:r w:rsidR="009623D7">
                              <w:rPr>
                                <w:color w:val="FFFFFF"/>
                                <w:sz w:val="28"/>
                                <w:szCs w:val="28"/>
                              </w:rPr>
                              <w:t>final year</w:t>
                            </w:r>
                          </w:p>
                          <w:p w14:paraId="42E660CD" w14:textId="77777777" w:rsidR="009465BA" w:rsidRDefault="009465BA" w:rsidP="009465BA">
                            <w:pPr>
                              <w:spacing w:line="254" w:lineRule="auto"/>
                              <w:ind w:left="2395" w:right="1814" w:hanging="516"/>
                              <w:rPr>
                                <w:color w:val="FFFFFF"/>
                                <w:sz w:val="40"/>
                              </w:rPr>
                            </w:pPr>
                          </w:p>
                          <w:p w14:paraId="1B1C6474" w14:textId="77777777" w:rsidR="009465BA" w:rsidRDefault="009465BA" w:rsidP="009465BA">
                            <w:pPr>
                              <w:spacing w:line="254" w:lineRule="auto"/>
                              <w:ind w:left="2395" w:right="1814" w:hanging="516"/>
                              <w:jc w:val="center"/>
                              <w:rPr>
                                <w:color w:val="FFFFFF"/>
                                <w:sz w:val="40"/>
                              </w:rPr>
                            </w:pPr>
                          </w:p>
                          <w:p w14:paraId="2B4670A9" w14:textId="77777777" w:rsidR="009465BA" w:rsidRDefault="009465BA" w:rsidP="009465BA">
                            <w:pPr>
                              <w:spacing w:line="254" w:lineRule="auto"/>
                              <w:ind w:left="2395" w:right="1814" w:hanging="516"/>
                              <w:jc w:val="center"/>
                              <w:rPr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C502EBF" id="_x0000_t202" coordsize="21600,21600" o:spt="202" path="m,l,21600r21600,l21600,xe">
                <v:stroke joinstyle="miter"/>
                <v:path gradientshapeok="t" o:connecttype="rect"/>
              </v:shapetype>
              <v:shape id="Text Box 230" o:spid="_x0000_s1026" type="#_x0000_t202" style="width:543.85pt;height:135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" filled="f" stroked="f">
                <v:textbox inset="0,0,0,0">
                  <w:txbxContent>
                    <w:p w14:paraId="50E77FA7" w14:textId="77777777" w:rsidR="003B28C9" w:rsidRDefault="003B28C9" w:rsidP="003B28C9">
                      <w:pPr>
                        <w:spacing w:line="254" w:lineRule="auto"/>
                        <w:ind w:right="1814"/>
                        <w:jc w:val="center"/>
                        <w:rPr>
                          <w:color w:val="FFFFFF"/>
                          <w:sz w:val="28"/>
                          <w:szCs w:val="28"/>
                        </w:rPr>
                      </w:pPr>
                    </w:p>
                    <w:p w14:paraId="476EBAFA" w14:textId="77777777" w:rsidR="003B28C9" w:rsidRDefault="003B28C9" w:rsidP="003B28C9">
                      <w:pPr>
                        <w:spacing w:line="254" w:lineRule="auto"/>
                        <w:ind w:right="1814"/>
                        <w:jc w:val="center"/>
                        <w:rPr>
                          <w:color w:val="FFFFFF"/>
                          <w:sz w:val="28"/>
                          <w:szCs w:val="28"/>
                        </w:rPr>
                      </w:pPr>
                    </w:p>
                    <w:p w14:paraId="0D1F7B22" w14:textId="77777777" w:rsidR="003B28C9" w:rsidRDefault="003B28C9" w:rsidP="003B28C9">
                      <w:pPr>
                        <w:spacing w:line="254" w:lineRule="auto"/>
                        <w:ind w:right="1814"/>
                        <w:jc w:val="center"/>
                        <w:rPr>
                          <w:color w:val="FFFFFF"/>
                          <w:sz w:val="28"/>
                          <w:szCs w:val="28"/>
                        </w:rPr>
                      </w:pPr>
                    </w:p>
                    <w:p w14:paraId="16014C6F" w14:textId="0BC3865F" w:rsidR="009465BA" w:rsidRDefault="009465BA" w:rsidP="003B28C9">
                      <w:pPr>
                        <w:spacing w:line="254" w:lineRule="auto"/>
                        <w:ind w:left="720" w:right="1814" w:firstLine="720"/>
                        <w:jc w:val="center"/>
                        <w:rPr>
                          <w:color w:val="FFFFFF"/>
                          <w:sz w:val="28"/>
                          <w:szCs w:val="28"/>
                        </w:rPr>
                      </w:pPr>
                      <w:r w:rsidRPr="00163F5D">
                        <w:rPr>
                          <w:color w:val="FFFFFF"/>
                          <w:sz w:val="28"/>
                          <w:szCs w:val="28"/>
                        </w:rPr>
                        <w:t>CAREER DEVELOPMENT RSP MEETING</w:t>
                      </w:r>
                    </w:p>
                    <w:p w14:paraId="670694C5" w14:textId="77777777" w:rsidR="003B28C9" w:rsidRDefault="003B28C9" w:rsidP="003B28C9">
                      <w:pPr>
                        <w:spacing w:line="254" w:lineRule="auto"/>
                        <w:ind w:left="720" w:right="1814" w:firstLine="720"/>
                        <w:jc w:val="center"/>
                        <w:rPr>
                          <w:color w:val="FFFFFF"/>
                          <w:sz w:val="28"/>
                          <w:szCs w:val="28"/>
                        </w:rPr>
                      </w:pPr>
                    </w:p>
                    <w:p w14:paraId="4ADE0804" w14:textId="5B5C4881" w:rsidR="009465BA" w:rsidRPr="00163F5D" w:rsidRDefault="009465BA" w:rsidP="003B28C9">
                      <w:pPr>
                        <w:spacing w:line="254" w:lineRule="auto"/>
                        <w:ind w:left="720" w:right="1814" w:firstLine="720"/>
                        <w:jc w:val="center"/>
                        <w:rPr>
                          <w:color w:val="FFFFFF"/>
                          <w:sz w:val="28"/>
                          <w:szCs w:val="28"/>
                        </w:rPr>
                      </w:pPr>
                      <w:r>
                        <w:rPr>
                          <w:color w:val="FFFFFF"/>
                          <w:sz w:val="28"/>
                          <w:szCs w:val="28"/>
                        </w:rPr>
                        <w:t xml:space="preserve">Additional document for </w:t>
                      </w:r>
                      <w:r w:rsidR="009623D7">
                        <w:rPr>
                          <w:color w:val="FFFFFF"/>
                          <w:sz w:val="28"/>
                          <w:szCs w:val="28"/>
                        </w:rPr>
                        <w:t>final year</w:t>
                      </w:r>
                    </w:p>
                    <w:p w14:paraId="42E660CD" w14:textId="77777777" w:rsidR="009465BA" w:rsidRDefault="009465BA" w:rsidP="009465BA">
                      <w:pPr>
                        <w:spacing w:line="254" w:lineRule="auto"/>
                        <w:ind w:left="2395" w:right="1814" w:hanging="516"/>
                        <w:rPr>
                          <w:color w:val="FFFFFF"/>
                          <w:sz w:val="40"/>
                        </w:rPr>
                      </w:pPr>
                    </w:p>
                    <w:p w14:paraId="1B1C6474" w14:textId="77777777" w:rsidR="009465BA" w:rsidRDefault="009465BA" w:rsidP="009465BA">
                      <w:pPr>
                        <w:spacing w:line="254" w:lineRule="auto"/>
                        <w:ind w:left="2395" w:right="1814" w:hanging="516"/>
                        <w:jc w:val="center"/>
                        <w:rPr>
                          <w:color w:val="FFFFFF"/>
                          <w:sz w:val="40"/>
                        </w:rPr>
                      </w:pPr>
                    </w:p>
                    <w:p w14:paraId="2B4670A9" w14:textId="77777777" w:rsidR="009465BA" w:rsidRDefault="009465BA" w:rsidP="009465BA">
                      <w:pPr>
                        <w:spacing w:line="254" w:lineRule="auto"/>
                        <w:ind w:left="2395" w:right="1814" w:hanging="516"/>
                        <w:jc w:val="center"/>
                        <w:rPr>
                          <w:sz w:val="4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9E0336"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0D34C4B8" wp14:editId="3C6B814A">
                <wp:simplePos x="0" y="0"/>
                <wp:positionH relativeFrom="page">
                  <wp:posOffset>350520</wp:posOffset>
                </wp:positionH>
                <wp:positionV relativeFrom="page">
                  <wp:posOffset>358775</wp:posOffset>
                </wp:positionV>
                <wp:extent cx="6840220" cy="9972040"/>
                <wp:effectExtent l="0" t="0" r="635" b="3175"/>
                <wp:wrapNone/>
                <wp:docPr id="71" name="Group 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0220" cy="9972040"/>
                          <a:chOff x="567" y="567"/>
                          <a:chExt cx="10772" cy="15704"/>
                        </a:xfrm>
                      </wpg:grpSpPr>
                      <pic:pic xmlns:pic="http://schemas.openxmlformats.org/drawingml/2006/picture">
                        <pic:nvPicPr>
                          <pic:cNvPr id="72" name="Picture 2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6" y="566"/>
                            <a:ext cx="10772" cy="15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3" name="Freeform 271"/>
                        <wps:cNvSpPr>
                          <a:spLocks/>
                        </wps:cNvSpPr>
                        <wps:spPr bwMode="auto">
                          <a:xfrm>
                            <a:off x="9664" y="13576"/>
                            <a:ext cx="1500" cy="597"/>
                          </a:xfrm>
                          <a:custGeom>
                            <a:avLst/>
                            <a:gdLst>
                              <a:gd name="T0" fmla="+- 0 11092 9665"/>
                              <a:gd name="T1" fmla="*/ T0 w 1500"/>
                              <a:gd name="T2" fmla="+- 0 13576 13576"/>
                              <a:gd name="T3" fmla="*/ 13576 h 597"/>
                              <a:gd name="T4" fmla="+- 0 10332 9665"/>
                              <a:gd name="T5" fmla="*/ T4 w 1500"/>
                              <a:gd name="T6" fmla="+- 0 13576 13576"/>
                              <a:gd name="T7" fmla="*/ 13576 h 597"/>
                              <a:gd name="T8" fmla="+- 0 10070 9665"/>
                              <a:gd name="T9" fmla="*/ T8 w 1500"/>
                              <a:gd name="T10" fmla="+- 0 13668 13576"/>
                              <a:gd name="T11" fmla="*/ 13668 h 597"/>
                              <a:gd name="T12" fmla="+- 0 9665 9665"/>
                              <a:gd name="T13" fmla="*/ T12 w 1500"/>
                              <a:gd name="T14" fmla="+- 0 13879 13576"/>
                              <a:gd name="T15" fmla="*/ 13879 h 597"/>
                              <a:gd name="T16" fmla="+- 0 9665 9665"/>
                              <a:gd name="T17" fmla="*/ T16 w 1500"/>
                              <a:gd name="T18" fmla="+- 0 14173 13576"/>
                              <a:gd name="T19" fmla="*/ 14173 h 597"/>
                              <a:gd name="T20" fmla="+- 0 11164 9665"/>
                              <a:gd name="T21" fmla="*/ T20 w 1500"/>
                              <a:gd name="T22" fmla="+- 0 14173 13576"/>
                              <a:gd name="T23" fmla="*/ 14173 h 597"/>
                              <a:gd name="T24" fmla="+- 0 11164 9665"/>
                              <a:gd name="T25" fmla="*/ T24 w 1500"/>
                              <a:gd name="T26" fmla="+- 0 13581 13576"/>
                              <a:gd name="T27" fmla="*/ 13581 h 597"/>
                              <a:gd name="T28" fmla="+- 0 11092 9665"/>
                              <a:gd name="T29" fmla="*/ T28 w 1500"/>
                              <a:gd name="T30" fmla="+- 0 13576 13576"/>
                              <a:gd name="T31" fmla="*/ 13576 h 5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500" h="597">
                                <a:moveTo>
                                  <a:pt x="1427" y="0"/>
                                </a:moveTo>
                                <a:lnTo>
                                  <a:pt x="667" y="0"/>
                                </a:lnTo>
                                <a:lnTo>
                                  <a:pt x="405" y="92"/>
                                </a:lnTo>
                                <a:lnTo>
                                  <a:pt x="0" y="303"/>
                                </a:lnTo>
                                <a:lnTo>
                                  <a:pt x="0" y="597"/>
                                </a:lnTo>
                                <a:lnTo>
                                  <a:pt x="1499" y="597"/>
                                </a:lnTo>
                                <a:lnTo>
                                  <a:pt x="1499" y="5"/>
                                </a:lnTo>
                                <a:lnTo>
                                  <a:pt x="142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89C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Freeform 270"/>
                        <wps:cNvSpPr>
                          <a:spLocks/>
                        </wps:cNvSpPr>
                        <wps:spPr bwMode="auto">
                          <a:xfrm>
                            <a:off x="9665" y="14913"/>
                            <a:ext cx="2" cy="27"/>
                          </a:xfrm>
                          <a:custGeom>
                            <a:avLst/>
                            <a:gdLst>
                              <a:gd name="T0" fmla="+- 0 9665 9665"/>
                              <a:gd name="T1" fmla="*/ T0 w 2"/>
                              <a:gd name="T2" fmla="+- 0 14914 14914"/>
                              <a:gd name="T3" fmla="*/ 14914 h 27"/>
                              <a:gd name="T4" fmla="+- 0 9666 9665"/>
                              <a:gd name="T5" fmla="*/ T4 w 2"/>
                              <a:gd name="T6" fmla="+- 0 14923 14914"/>
                              <a:gd name="T7" fmla="*/ 14923 h 27"/>
                              <a:gd name="T8" fmla="+- 0 9666 9665"/>
                              <a:gd name="T9" fmla="*/ T8 w 2"/>
                              <a:gd name="T10" fmla="+- 0 14932 14914"/>
                              <a:gd name="T11" fmla="*/ 14932 h 27"/>
                              <a:gd name="T12" fmla="+- 0 9667 9665"/>
                              <a:gd name="T13" fmla="*/ T12 w 2"/>
                              <a:gd name="T14" fmla="+- 0 14940 14914"/>
                              <a:gd name="T15" fmla="*/ 14940 h 27"/>
                              <a:gd name="T16" fmla="+- 0 9666 9665"/>
                              <a:gd name="T17" fmla="*/ T16 w 2"/>
                              <a:gd name="T18" fmla="+- 0 14931 14914"/>
                              <a:gd name="T19" fmla="*/ 14931 h 27"/>
                              <a:gd name="T20" fmla="+- 0 9665 9665"/>
                              <a:gd name="T21" fmla="*/ T20 w 2"/>
                              <a:gd name="T22" fmla="+- 0 14914 14914"/>
                              <a:gd name="T23" fmla="*/ 14914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2" h="27">
                                <a:moveTo>
                                  <a:pt x="0" y="0"/>
                                </a:moveTo>
                                <a:lnTo>
                                  <a:pt x="1" y="9"/>
                                </a:lnTo>
                                <a:lnTo>
                                  <a:pt x="1" y="18"/>
                                </a:lnTo>
                                <a:lnTo>
                                  <a:pt x="2" y="26"/>
                                </a:lnTo>
                                <a:lnTo>
                                  <a:pt x="1" y="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984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5" name="Picture 2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65" y="14913"/>
                            <a:ext cx="2" cy="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6" name="Picture 2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64" y="13653"/>
                            <a:ext cx="1501" cy="21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7" name="Picture 2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090" y="14866"/>
                            <a:ext cx="655" cy="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8" name="AutoShape 266"/>
                        <wps:cNvSpPr>
                          <a:spLocks/>
                        </wps:cNvSpPr>
                        <wps:spPr bwMode="auto">
                          <a:xfrm>
                            <a:off x="10438" y="15034"/>
                            <a:ext cx="291" cy="589"/>
                          </a:xfrm>
                          <a:custGeom>
                            <a:avLst/>
                            <a:gdLst>
                              <a:gd name="T0" fmla="+- 0 10444 10438"/>
                              <a:gd name="T1" fmla="*/ T0 w 291"/>
                              <a:gd name="T2" fmla="+- 0 15556 15034"/>
                              <a:gd name="T3" fmla="*/ 15556 h 589"/>
                              <a:gd name="T4" fmla="+- 0 10438 10438"/>
                              <a:gd name="T5" fmla="*/ T4 w 291"/>
                              <a:gd name="T6" fmla="+- 0 15568 15034"/>
                              <a:gd name="T7" fmla="*/ 15568 h 589"/>
                              <a:gd name="T8" fmla="+- 0 10460 10438"/>
                              <a:gd name="T9" fmla="*/ T8 w 291"/>
                              <a:gd name="T10" fmla="+- 0 15584 15034"/>
                              <a:gd name="T11" fmla="*/ 15584 h 589"/>
                              <a:gd name="T12" fmla="+- 0 10486 10438"/>
                              <a:gd name="T13" fmla="*/ T12 w 291"/>
                              <a:gd name="T14" fmla="+- 0 15600 15034"/>
                              <a:gd name="T15" fmla="*/ 15600 h 589"/>
                              <a:gd name="T16" fmla="+- 0 10512 10438"/>
                              <a:gd name="T17" fmla="*/ T16 w 291"/>
                              <a:gd name="T18" fmla="+- 0 15614 15034"/>
                              <a:gd name="T19" fmla="*/ 15614 h 589"/>
                              <a:gd name="T20" fmla="+- 0 10531 10438"/>
                              <a:gd name="T21" fmla="*/ T20 w 291"/>
                              <a:gd name="T22" fmla="+- 0 15623 15034"/>
                              <a:gd name="T23" fmla="*/ 15623 h 589"/>
                              <a:gd name="T24" fmla="+- 0 10537 10438"/>
                              <a:gd name="T25" fmla="*/ T24 w 291"/>
                              <a:gd name="T26" fmla="+- 0 15605 15034"/>
                              <a:gd name="T27" fmla="*/ 15605 h 589"/>
                              <a:gd name="T28" fmla="+- 0 10525 10438"/>
                              <a:gd name="T29" fmla="*/ T28 w 291"/>
                              <a:gd name="T30" fmla="+- 0 15605 15034"/>
                              <a:gd name="T31" fmla="*/ 15605 h 589"/>
                              <a:gd name="T32" fmla="+- 0 10503 10438"/>
                              <a:gd name="T33" fmla="*/ T32 w 291"/>
                              <a:gd name="T34" fmla="+- 0 15594 15034"/>
                              <a:gd name="T35" fmla="*/ 15594 h 589"/>
                              <a:gd name="T36" fmla="+- 0 10481 10438"/>
                              <a:gd name="T37" fmla="*/ T36 w 291"/>
                              <a:gd name="T38" fmla="+- 0 15581 15034"/>
                              <a:gd name="T39" fmla="*/ 15581 h 589"/>
                              <a:gd name="T40" fmla="+- 0 10461 10438"/>
                              <a:gd name="T41" fmla="*/ T40 w 291"/>
                              <a:gd name="T42" fmla="+- 0 15568 15034"/>
                              <a:gd name="T43" fmla="*/ 15568 h 589"/>
                              <a:gd name="T44" fmla="+- 0 10444 10438"/>
                              <a:gd name="T45" fmla="*/ T44 w 291"/>
                              <a:gd name="T46" fmla="+- 0 15556 15034"/>
                              <a:gd name="T47" fmla="*/ 15556 h 589"/>
                              <a:gd name="T48" fmla="+- 0 10722 10438"/>
                              <a:gd name="T49" fmla="*/ T48 w 291"/>
                              <a:gd name="T50" fmla="+- 0 15034 15034"/>
                              <a:gd name="T51" fmla="*/ 15034 h 589"/>
                              <a:gd name="T52" fmla="+- 0 10525 10438"/>
                              <a:gd name="T53" fmla="*/ T52 w 291"/>
                              <a:gd name="T54" fmla="+- 0 15605 15034"/>
                              <a:gd name="T55" fmla="*/ 15605 h 589"/>
                              <a:gd name="T56" fmla="+- 0 10537 10438"/>
                              <a:gd name="T57" fmla="*/ T56 w 291"/>
                              <a:gd name="T58" fmla="+- 0 15605 15034"/>
                              <a:gd name="T59" fmla="*/ 15605 h 589"/>
                              <a:gd name="T60" fmla="+- 0 10729 10438"/>
                              <a:gd name="T61" fmla="*/ T60 w 291"/>
                              <a:gd name="T62" fmla="+- 0 15037 15034"/>
                              <a:gd name="T63" fmla="*/ 15037 h 589"/>
                              <a:gd name="T64" fmla="+- 0 10727 10438"/>
                              <a:gd name="T65" fmla="*/ T64 w 291"/>
                              <a:gd name="T66" fmla="+- 0 15036 15034"/>
                              <a:gd name="T67" fmla="*/ 15036 h 589"/>
                              <a:gd name="T68" fmla="+- 0 10722 10438"/>
                              <a:gd name="T69" fmla="*/ T68 w 291"/>
                              <a:gd name="T70" fmla="+- 0 15034 15034"/>
                              <a:gd name="T71" fmla="*/ 15034 h 5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291" h="589">
                                <a:moveTo>
                                  <a:pt x="6" y="522"/>
                                </a:moveTo>
                                <a:lnTo>
                                  <a:pt x="0" y="534"/>
                                </a:lnTo>
                                <a:lnTo>
                                  <a:pt x="22" y="550"/>
                                </a:lnTo>
                                <a:lnTo>
                                  <a:pt x="48" y="566"/>
                                </a:lnTo>
                                <a:lnTo>
                                  <a:pt x="74" y="580"/>
                                </a:lnTo>
                                <a:lnTo>
                                  <a:pt x="93" y="589"/>
                                </a:lnTo>
                                <a:lnTo>
                                  <a:pt x="99" y="571"/>
                                </a:lnTo>
                                <a:lnTo>
                                  <a:pt x="87" y="571"/>
                                </a:lnTo>
                                <a:lnTo>
                                  <a:pt x="65" y="560"/>
                                </a:lnTo>
                                <a:lnTo>
                                  <a:pt x="43" y="547"/>
                                </a:lnTo>
                                <a:lnTo>
                                  <a:pt x="23" y="534"/>
                                </a:lnTo>
                                <a:lnTo>
                                  <a:pt x="6" y="522"/>
                                </a:lnTo>
                                <a:close/>
                                <a:moveTo>
                                  <a:pt x="284" y="0"/>
                                </a:moveTo>
                                <a:lnTo>
                                  <a:pt x="87" y="571"/>
                                </a:lnTo>
                                <a:lnTo>
                                  <a:pt x="99" y="571"/>
                                </a:lnTo>
                                <a:lnTo>
                                  <a:pt x="291" y="3"/>
                                </a:lnTo>
                                <a:lnTo>
                                  <a:pt x="289" y="2"/>
                                </a:lnTo>
                                <a:lnTo>
                                  <a:pt x="2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Freeform 265"/>
                        <wps:cNvSpPr>
                          <a:spLocks/>
                        </wps:cNvSpPr>
                        <wps:spPr bwMode="auto">
                          <a:xfrm>
                            <a:off x="10444" y="15020"/>
                            <a:ext cx="279" cy="586"/>
                          </a:xfrm>
                          <a:custGeom>
                            <a:avLst/>
                            <a:gdLst>
                              <a:gd name="T0" fmla="+- 0 10689 10444"/>
                              <a:gd name="T1" fmla="*/ T0 w 279"/>
                              <a:gd name="T2" fmla="+- 0 15020 15020"/>
                              <a:gd name="T3" fmla="*/ 15020 h 586"/>
                              <a:gd name="T4" fmla="+- 0 10444 10444"/>
                              <a:gd name="T5" fmla="*/ T4 w 279"/>
                              <a:gd name="T6" fmla="+- 0 15556 15020"/>
                              <a:gd name="T7" fmla="*/ 15556 h 586"/>
                              <a:gd name="T8" fmla="+- 0 10461 10444"/>
                              <a:gd name="T9" fmla="*/ T8 w 279"/>
                              <a:gd name="T10" fmla="+- 0 15568 15020"/>
                              <a:gd name="T11" fmla="*/ 15568 h 586"/>
                              <a:gd name="T12" fmla="+- 0 10481 10444"/>
                              <a:gd name="T13" fmla="*/ T12 w 279"/>
                              <a:gd name="T14" fmla="+- 0 15581 15020"/>
                              <a:gd name="T15" fmla="*/ 15581 h 586"/>
                              <a:gd name="T16" fmla="+- 0 10503 10444"/>
                              <a:gd name="T17" fmla="*/ T16 w 279"/>
                              <a:gd name="T18" fmla="+- 0 15594 15020"/>
                              <a:gd name="T19" fmla="*/ 15594 h 586"/>
                              <a:gd name="T20" fmla="+- 0 10525 10444"/>
                              <a:gd name="T21" fmla="*/ T20 w 279"/>
                              <a:gd name="T22" fmla="+- 0 15605 15020"/>
                              <a:gd name="T23" fmla="*/ 15605 h 586"/>
                              <a:gd name="T24" fmla="+- 0 10723 10444"/>
                              <a:gd name="T25" fmla="*/ T24 w 279"/>
                              <a:gd name="T26" fmla="+- 0 15034 15020"/>
                              <a:gd name="T27" fmla="*/ 15034 h 586"/>
                              <a:gd name="T28" fmla="+- 0 10711 10444"/>
                              <a:gd name="T29" fmla="*/ T28 w 279"/>
                              <a:gd name="T30" fmla="+- 0 15029 15020"/>
                              <a:gd name="T31" fmla="*/ 15029 h 586"/>
                              <a:gd name="T32" fmla="+- 0 10700 10444"/>
                              <a:gd name="T33" fmla="*/ T32 w 279"/>
                              <a:gd name="T34" fmla="+- 0 15024 15020"/>
                              <a:gd name="T35" fmla="*/ 15024 h 586"/>
                              <a:gd name="T36" fmla="+- 0 10689 10444"/>
                              <a:gd name="T37" fmla="*/ T36 w 279"/>
                              <a:gd name="T38" fmla="+- 0 15020 15020"/>
                              <a:gd name="T39" fmla="*/ 15020 h 58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79" h="586">
                                <a:moveTo>
                                  <a:pt x="245" y="0"/>
                                </a:moveTo>
                                <a:lnTo>
                                  <a:pt x="0" y="536"/>
                                </a:lnTo>
                                <a:lnTo>
                                  <a:pt x="17" y="548"/>
                                </a:lnTo>
                                <a:lnTo>
                                  <a:pt x="37" y="561"/>
                                </a:lnTo>
                                <a:lnTo>
                                  <a:pt x="59" y="574"/>
                                </a:lnTo>
                                <a:lnTo>
                                  <a:pt x="81" y="585"/>
                                </a:lnTo>
                                <a:lnTo>
                                  <a:pt x="279" y="14"/>
                                </a:lnTo>
                                <a:lnTo>
                                  <a:pt x="267" y="9"/>
                                </a:lnTo>
                                <a:lnTo>
                                  <a:pt x="256" y="4"/>
                                </a:lnTo>
                                <a:lnTo>
                                  <a:pt x="24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5A71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0" name="Picture 2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444" y="15020"/>
                            <a:ext cx="279" cy="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1" name="Picture 2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246" y="14986"/>
                            <a:ext cx="363" cy="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2" name="AutoShape 262"/>
                        <wps:cNvSpPr>
                          <a:spLocks/>
                        </wps:cNvSpPr>
                        <wps:spPr bwMode="auto">
                          <a:xfrm>
                            <a:off x="10342" y="15015"/>
                            <a:ext cx="338" cy="528"/>
                          </a:xfrm>
                          <a:custGeom>
                            <a:avLst/>
                            <a:gdLst>
                              <a:gd name="T0" fmla="+- 0 10350 10343"/>
                              <a:gd name="T1" fmla="*/ T0 w 338"/>
                              <a:gd name="T2" fmla="+- 0 15447 15016"/>
                              <a:gd name="T3" fmla="*/ 15447 h 528"/>
                              <a:gd name="T4" fmla="+- 0 10343 10343"/>
                              <a:gd name="T5" fmla="*/ T4 w 338"/>
                              <a:gd name="T6" fmla="+- 0 15457 15016"/>
                              <a:gd name="T7" fmla="*/ 15457 h 528"/>
                              <a:gd name="T8" fmla="+- 0 10358 10343"/>
                              <a:gd name="T9" fmla="*/ T8 w 338"/>
                              <a:gd name="T10" fmla="+- 0 15482 15016"/>
                              <a:gd name="T11" fmla="*/ 15482 h 528"/>
                              <a:gd name="T12" fmla="+- 0 10377 10343"/>
                              <a:gd name="T13" fmla="*/ T12 w 338"/>
                              <a:gd name="T14" fmla="+- 0 15507 15016"/>
                              <a:gd name="T15" fmla="*/ 15507 h 528"/>
                              <a:gd name="T16" fmla="+- 0 10396 10343"/>
                              <a:gd name="T17" fmla="*/ T16 w 338"/>
                              <a:gd name="T18" fmla="+- 0 15529 15016"/>
                              <a:gd name="T19" fmla="*/ 15529 h 528"/>
                              <a:gd name="T20" fmla="+- 0 10412 10343"/>
                              <a:gd name="T21" fmla="*/ T20 w 338"/>
                              <a:gd name="T22" fmla="+- 0 15544 15016"/>
                              <a:gd name="T23" fmla="*/ 15544 h 528"/>
                              <a:gd name="T24" fmla="+- 0 10422 10343"/>
                              <a:gd name="T25" fmla="*/ T24 w 338"/>
                              <a:gd name="T26" fmla="+- 0 15523 15016"/>
                              <a:gd name="T27" fmla="*/ 15523 h 528"/>
                              <a:gd name="T28" fmla="+- 0 10409 10343"/>
                              <a:gd name="T29" fmla="*/ T28 w 338"/>
                              <a:gd name="T30" fmla="+- 0 15523 15016"/>
                              <a:gd name="T31" fmla="*/ 15523 h 528"/>
                              <a:gd name="T32" fmla="+- 0 10400 10343"/>
                              <a:gd name="T33" fmla="*/ T32 w 338"/>
                              <a:gd name="T34" fmla="+- 0 15514 15016"/>
                              <a:gd name="T35" fmla="*/ 15514 h 528"/>
                              <a:gd name="T36" fmla="+- 0 10384 10343"/>
                              <a:gd name="T37" fmla="*/ T36 w 338"/>
                              <a:gd name="T38" fmla="+- 0 15497 15016"/>
                              <a:gd name="T39" fmla="*/ 15497 h 528"/>
                              <a:gd name="T40" fmla="+- 0 10366 10343"/>
                              <a:gd name="T41" fmla="*/ T40 w 338"/>
                              <a:gd name="T42" fmla="+- 0 15474 15016"/>
                              <a:gd name="T43" fmla="*/ 15474 h 528"/>
                              <a:gd name="T44" fmla="+- 0 10350 10343"/>
                              <a:gd name="T45" fmla="*/ T44 w 338"/>
                              <a:gd name="T46" fmla="+- 0 15447 15016"/>
                              <a:gd name="T47" fmla="*/ 15447 h 528"/>
                              <a:gd name="T48" fmla="+- 0 10674 10343"/>
                              <a:gd name="T49" fmla="*/ T48 w 338"/>
                              <a:gd name="T50" fmla="+- 0 15016 15016"/>
                              <a:gd name="T51" fmla="*/ 15016 h 528"/>
                              <a:gd name="T52" fmla="+- 0 10409 10343"/>
                              <a:gd name="T53" fmla="*/ T52 w 338"/>
                              <a:gd name="T54" fmla="+- 0 15523 15016"/>
                              <a:gd name="T55" fmla="*/ 15523 h 528"/>
                              <a:gd name="T56" fmla="+- 0 10422 10343"/>
                              <a:gd name="T57" fmla="*/ T56 w 338"/>
                              <a:gd name="T58" fmla="+- 0 15523 15016"/>
                              <a:gd name="T59" fmla="*/ 15523 h 528"/>
                              <a:gd name="T60" fmla="+- 0 10680 10343"/>
                              <a:gd name="T61" fmla="*/ T60 w 338"/>
                              <a:gd name="T62" fmla="+- 0 15018 15016"/>
                              <a:gd name="T63" fmla="*/ 15018 h 528"/>
                              <a:gd name="T64" fmla="+- 0 10679 10343"/>
                              <a:gd name="T65" fmla="*/ T64 w 338"/>
                              <a:gd name="T66" fmla="+- 0 15017 15016"/>
                              <a:gd name="T67" fmla="*/ 15017 h 528"/>
                              <a:gd name="T68" fmla="+- 0 10676 10343"/>
                              <a:gd name="T69" fmla="*/ T68 w 338"/>
                              <a:gd name="T70" fmla="+- 0 15017 15016"/>
                              <a:gd name="T71" fmla="*/ 15017 h 528"/>
                              <a:gd name="T72" fmla="+- 0 10674 10343"/>
                              <a:gd name="T73" fmla="*/ T72 w 338"/>
                              <a:gd name="T74" fmla="+- 0 15016 15016"/>
                              <a:gd name="T75" fmla="*/ 15016 h 5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338" h="528">
                                <a:moveTo>
                                  <a:pt x="7" y="431"/>
                                </a:moveTo>
                                <a:lnTo>
                                  <a:pt x="0" y="441"/>
                                </a:lnTo>
                                <a:lnTo>
                                  <a:pt x="15" y="466"/>
                                </a:lnTo>
                                <a:lnTo>
                                  <a:pt x="34" y="491"/>
                                </a:lnTo>
                                <a:lnTo>
                                  <a:pt x="53" y="513"/>
                                </a:lnTo>
                                <a:lnTo>
                                  <a:pt x="69" y="528"/>
                                </a:lnTo>
                                <a:lnTo>
                                  <a:pt x="79" y="507"/>
                                </a:lnTo>
                                <a:lnTo>
                                  <a:pt x="66" y="507"/>
                                </a:lnTo>
                                <a:lnTo>
                                  <a:pt x="57" y="498"/>
                                </a:lnTo>
                                <a:lnTo>
                                  <a:pt x="41" y="481"/>
                                </a:lnTo>
                                <a:lnTo>
                                  <a:pt x="23" y="458"/>
                                </a:lnTo>
                                <a:lnTo>
                                  <a:pt x="7" y="431"/>
                                </a:lnTo>
                                <a:close/>
                                <a:moveTo>
                                  <a:pt x="331" y="0"/>
                                </a:moveTo>
                                <a:lnTo>
                                  <a:pt x="66" y="507"/>
                                </a:lnTo>
                                <a:lnTo>
                                  <a:pt x="79" y="507"/>
                                </a:lnTo>
                                <a:lnTo>
                                  <a:pt x="337" y="2"/>
                                </a:lnTo>
                                <a:lnTo>
                                  <a:pt x="336" y="1"/>
                                </a:lnTo>
                                <a:lnTo>
                                  <a:pt x="333" y="1"/>
                                </a:lnTo>
                                <a:lnTo>
                                  <a:pt x="3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Freeform 261"/>
                        <wps:cNvSpPr>
                          <a:spLocks/>
                        </wps:cNvSpPr>
                        <wps:spPr bwMode="auto">
                          <a:xfrm>
                            <a:off x="10349" y="15008"/>
                            <a:ext cx="325" cy="515"/>
                          </a:xfrm>
                          <a:custGeom>
                            <a:avLst/>
                            <a:gdLst>
                              <a:gd name="T0" fmla="+- 0 10639 10350"/>
                              <a:gd name="T1" fmla="*/ T0 w 325"/>
                              <a:gd name="T2" fmla="+- 0 15008 15008"/>
                              <a:gd name="T3" fmla="*/ 15008 h 515"/>
                              <a:gd name="T4" fmla="+- 0 10350 10350"/>
                              <a:gd name="T5" fmla="*/ T4 w 325"/>
                              <a:gd name="T6" fmla="+- 0 15447 15008"/>
                              <a:gd name="T7" fmla="*/ 15447 h 515"/>
                              <a:gd name="T8" fmla="+- 0 10366 10350"/>
                              <a:gd name="T9" fmla="*/ T8 w 325"/>
                              <a:gd name="T10" fmla="+- 0 15474 15008"/>
                              <a:gd name="T11" fmla="*/ 15474 h 515"/>
                              <a:gd name="T12" fmla="+- 0 10384 10350"/>
                              <a:gd name="T13" fmla="*/ T12 w 325"/>
                              <a:gd name="T14" fmla="+- 0 15497 15008"/>
                              <a:gd name="T15" fmla="*/ 15497 h 515"/>
                              <a:gd name="T16" fmla="+- 0 10400 10350"/>
                              <a:gd name="T17" fmla="*/ T16 w 325"/>
                              <a:gd name="T18" fmla="+- 0 15514 15008"/>
                              <a:gd name="T19" fmla="*/ 15514 h 515"/>
                              <a:gd name="T20" fmla="+- 0 10409 10350"/>
                              <a:gd name="T21" fmla="*/ T20 w 325"/>
                              <a:gd name="T22" fmla="+- 0 15523 15008"/>
                              <a:gd name="T23" fmla="*/ 15523 h 515"/>
                              <a:gd name="T24" fmla="+- 0 10674 10350"/>
                              <a:gd name="T25" fmla="*/ T24 w 325"/>
                              <a:gd name="T26" fmla="+- 0 15016 15008"/>
                              <a:gd name="T27" fmla="*/ 15016 h 515"/>
                              <a:gd name="T28" fmla="+- 0 10662 10350"/>
                              <a:gd name="T29" fmla="*/ T28 w 325"/>
                              <a:gd name="T30" fmla="+- 0 15013 15008"/>
                              <a:gd name="T31" fmla="*/ 15013 h 515"/>
                              <a:gd name="T32" fmla="+- 0 10650 10350"/>
                              <a:gd name="T33" fmla="*/ T32 w 325"/>
                              <a:gd name="T34" fmla="+- 0 15010 15008"/>
                              <a:gd name="T35" fmla="*/ 15010 h 515"/>
                              <a:gd name="T36" fmla="+- 0 10639 10350"/>
                              <a:gd name="T37" fmla="*/ T36 w 325"/>
                              <a:gd name="T38" fmla="+- 0 15008 15008"/>
                              <a:gd name="T39" fmla="*/ 15008 h 5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325" h="515">
                                <a:moveTo>
                                  <a:pt x="289" y="0"/>
                                </a:moveTo>
                                <a:lnTo>
                                  <a:pt x="0" y="439"/>
                                </a:lnTo>
                                <a:lnTo>
                                  <a:pt x="16" y="466"/>
                                </a:lnTo>
                                <a:lnTo>
                                  <a:pt x="34" y="489"/>
                                </a:lnTo>
                                <a:lnTo>
                                  <a:pt x="50" y="506"/>
                                </a:lnTo>
                                <a:lnTo>
                                  <a:pt x="59" y="515"/>
                                </a:lnTo>
                                <a:lnTo>
                                  <a:pt x="324" y="8"/>
                                </a:lnTo>
                                <a:lnTo>
                                  <a:pt x="312" y="5"/>
                                </a:lnTo>
                                <a:lnTo>
                                  <a:pt x="300" y="2"/>
                                </a:lnTo>
                                <a:lnTo>
                                  <a:pt x="2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5A71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4" name="Picture 2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49" y="15008"/>
                            <a:ext cx="325" cy="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5" name="Rectangle 259"/>
                        <wps:cNvSpPr>
                          <a:spLocks noChangeArrowheads="1"/>
                        </wps:cNvSpPr>
                        <wps:spPr bwMode="auto">
                          <a:xfrm>
                            <a:off x="935" y="1700"/>
                            <a:ext cx="9884" cy="4975"/>
                          </a:xfrm>
                          <a:prstGeom prst="rect">
                            <a:avLst/>
                          </a:prstGeom>
                          <a:solidFill>
                            <a:srgbClr val="003E7E">
                              <a:alpha val="8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AutoShape 258"/>
                        <wps:cNvSpPr>
                          <a:spLocks/>
                        </wps:cNvSpPr>
                        <wps:spPr bwMode="auto">
                          <a:xfrm>
                            <a:off x="1424" y="5262"/>
                            <a:ext cx="1176" cy="614"/>
                          </a:xfrm>
                          <a:custGeom>
                            <a:avLst/>
                            <a:gdLst>
                              <a:gd name="T0" fmla="+- 0 1924 1424"/>
                              <a:gd name="T1" fmla="*/ T0 w 1176"/>
                              <a:gd name="T2" fmla="+- 0 5841 5262"/>
                              <a:gd name="T3" fmla="*/ 5841 h 614"/>
                              <a:gd name="T4" fmla="+- 0 1879 1424"/>
                              <a:gd name="T5" fmla="*/ T4 w 1176"/>
                              <a:gd name="T6" fmla="+- 0 5800 5262"/>
                              <a:gd name="T7" fmla="*/ 5800 h 614"/>
                              <a:gd name="T8" fmla="+- 0 1871 1424"/>
                              <a:gd name="T9" fmla="*/ T8 w 1176"/>
                              <a:gd name="T10" fmla="+- 0 5770 5262"/>
                              <a:gd name="T11" fmla="*/ 5770 h 614"/>
                              <a:gd name="T12" fmla="+- 0 1848 1424"/>
                              <a:gd name="T13" fmla="*/ T12 w 1176"/>
                              <a:gd name="T14" fmla="+- 0 5774 5262"/>
                              <a:gd name="T15" fmla="*/ 5774 h 614"/>
                              <a:gd name="T16" fmla="+- 0 1844 1424"/>
                              <a:gd name="T17" fmla="*/ T16 w 1176"/>
                              <a:gd name="T18" fmla="+- 0 5780 5262"/>
                              <a:gd name="T19" fmla="*/ 5780 h 614"/>
                              <a:gd name="T20" fmla="+- 0 1766 1424"/>
                              <a:gd name="T21" fmla="*/ T20 w 1176"/>
                              <a:gd name="T22" fmla="+- 0 5714 5262"/>
                              <a:gd name="T23" fmla="*/ 5714 h 614"/>
                              <a:gd name="T24" fmla="+- 0 1610 1424"/>
                              <a:gd name="T25" fmla="*/ T24 w 1176"/>
                              <a:gd name="T26" fmla="+- 0 5607 5262"/>
                              <a:gd name="T27" fmla="*/ 5607 h 614"/>
                              <a:gd name="T28" fmla="+- 0 1502 1424"/>
                              <a:gd name="T29" fmla="*/ T28 w 1176"/>
                              <a:gd name="T30" fmla="+- 0 5546 5262"/>
                              <a:gd name="T31" fmla="*/ 5546 h 614"/>
                              <a:gd name="T32" fmla="+- 0 1505 1424"/>
                              <a:gd name="T33" fmla="*/ T32 w 1176"/>
                              <a:gd name="T34" fmla="+- 0 5537 5262"/>
                              <a:gd name="T35" fmla="*/ 5537 h 614"/>
                              <a:gd name="T36" fmla="+- 0 1683 1424"/>
                              <a:gd name="T37" fmla="*/ T36 w 1176"/>
                              <a:gd name="T38" fmla="+- 0 5628 5262"/>
                              <a:gd name="T39" fmla="*/ 5628 h 614"/>
                              <a:gd name="T40" fmla="+- 0 1847 1424"/>
                              <a:gd name="T41" fmla="*/ T40 w 1176"/>
                              <a:gd name="T42" fmla="+- 0 5770 5262"/>
                              <a:gd name="T43" fmla="*/ 5770 h 614"/>
                              <a:gd name="T44" fmla="+- 0 1815 1424"/>
                              <a:gd name="T45" fmla="*/ T44 w 1176"/>
                              <a:gd name="T46" fmla="+- 0 5650 5262"/>
                              <a:gd name="T47" fmla="*/ 5650 h 614"/>
                              <a:gd name="T48" fmla="+- 0 1701 1424"/>
                              <a:gd name="T49" fmla="*/ T48 w 1176"/>
                              <a:gd name="T50" fmla="+- 0 5559 5262"/>
                              <a:gd name="T51" fmla="*/ 5559 h 614"/>
                              <a:gd name="T52" fmla="+- 0 1633 1424"/>
                              <a:gd name="T53" fmla="*/ T52 w 1176"/>
                              <a:gd name="T54" fmla="+- 0 5553 5262"/>
                              <a:gd name="T55" fmla="*/ 5553 h 614"/>
                              <a:gd name="T56" fmla="+- 0 1625 1424"/>
                              <a:gd name="T57" fmla="*/ T56 w 1176"/>
                              <a:gd name="T58" fmla="+- 0 5558 5262"/>
                              <a:gd name="T59" fmla="*/ 5558 h 614"/>
                              <a:gd name="T60" fmla="+- 0 1616 1424"/>
                              <a:gd name="T61" fmla="*/ T60 w 1176"/>
                              <a:gd name="T62" fmla="+- 0 5532 5262"/>
                              <a:gd name="T63" fmla="*/ 5532 h 614"/>
                              <a:gd name="T64" fmla="+- 0 1481 1424"/>
                              <a:gd name="T65" fmla="*/ T64 w 1176"/>
                              <a:gd name="T66" fmla="+- 0 5498 5262"/>
                              <a:gd name="T67" fmla="*/ 5498 h 614"/>
                              <a:gd name="T68" fmla="+- 0 1435 1424"/>
                              <a:gd name="T69" fmla="*/ T68 w 1176"/>
                              <a:gd name="T70" fmla="+- 0 5523 5262"/>
                              <a:gd name="T71" fmla="*/ 5523 h 614"/>
                              <a:gd name="T72" fmla="+- 0 1473 1424"/>
                              <a:gd name="T73" fmla="*/ T72 w 1176"/>
                              <a:gd name="T74" fmla="+- 0 5600 5262"/>
                              <a:gd name="T75" fmla="*/ 5600 h 614"/>
                              <a:gd name="T76" fmla="+- 0 1527 1424"/>
                              <a:gd name="T77" fmla="*/ T76 w 1176"/>
                              <a:gd name="T78" fmla="+- 0 5602 5262"/>
                              <a:gd name="T79" fmla="*/ 5602 h 614"/>
                              <a:gd name="T80" fmla="+- 0 1504 1424"/>
                              <a:gd name="T81" fmla="*/ T80 w 1176"/>
                              <a:gd name="T82" fmla="+- 0 5608 5262"/>
                              <a:gd name="T83" fmla="*/ 5608 h 614"/>
                              <a:gd name="T84" fmla="+- 0 1486 1424"/>
                              <a:gd name="T85" fmla="*/ T84 w 1176"/>
                              <a:gd name="T86" fmla="+- 0 5622 5262"/>
                              <a:gd name="T87" fmla="*/ 5622 h 614"/>
                              <a:gd name="T88" fmla="+- 0 1513 1424"/>
                              <a:gd name="T89" fmla="*/ T88 w 1176"/>
                              <a:gd name="T90" fmla="+- 0 5636 5262"/>
                              <a:gd name="T91" fmla="*/ 5636 h 614"/>
                              <a:gd name="T92" fmla="+- 0 1599 1424"/>
                              <a:gd name="T93" fmla="*/ T92 w 1176"/>
                              <a:gd name="T94" fmla="+- 0 5646 5262"/>
                              <a:gd name="T95" fmla="*/ 5646 h 614"/>
                              <a:gd name="T96" fmla="+- 0 1534 1424"/>
                              <a:gd name="T97" fmla="*/ T96 w 1176"/>
                              <a:gd name="T98" fmla="+- 0 5655 5262"/>
                              <a:gd name="T99" fmla="*/ 5655 h 614"/>
                              <a:gd name="T100" fmla="+- 0 1682 1424"/>
                              <a:gd name="T101" fmla="*/ T100 w 1176"/>
                              <a:gd name="T102" fmla="+- 0 5783 5262"/>
                              <a:gd name="T103" fmla="*/ 5783 h 614"/>
                              <a:gd name="T104" fmla="+- 0 1868 1424"/>
                              <a:gd name="T105" fmla="*/ T104 w 1176"/>
                              <a:gd name="T106" fmla="+- 0 5804 5262"/>
                              <a:gd name="T107" fmla="*/ 5804 h 614"/>
                              <a:gd name="T108" fmla="+- 0 1931 1424"/>
                              <a:gd name="T109" fmla="*/ T108 w 1176"/>
                              <a:gd name="T110" fmla="+- 0 5864 5262"/>
                              <a:gd name="T111" fmla="*/ 5864 h 614"/>
                              <a:gd name="T112" fmla="+- 0 1945 1424"/>
                              <a:gd name="T113" fmla="*/ T112 w 1176"/>
                              <a:gd name="T114" fmla="+- 0 5865 5262"/>
                              <a:gd name="T115" fmla="*/ 5865 h 614"/>
                              <a:gd name="T116" fmla="+- 0 2423 1424"/>
                              <a:gd name="T117" fmla="*/ T116 w 1176"/>
                              <a:gd name="T118" fmla="+- 0 5464 5262"/>
                              <a:gd name="T119" fmla="*/ 5464 h 614"/>
                              <a:gd name="T120" fmla="+- 0 2415 1424"/>
                              <a:gd name="T121" fmla="*/ T120 w 1176"/>
                              <a:gd name="T122" fmla="+- 0 5660 5262"/>
                              <a:gd name="T123" fmla="*/ 5660 h 614"/>
                              <a:gd name="T124" fmla="+- 0 2407 1424"/>
                              <a:gd name="T125" fmla="*/ T124 w 1176"/>
                              <a:gd name="T126" fmla="+- 0 5631 5262"/>
                              <a:gd name="T127" fmla="*/ 5631 h 614"/>
                              <a:gd name="T128" fmla="+- 0 2364 1424"/>
                              <a:gd name="T129" fmla="*/ T128 w 1176"/>
                              <a:gd name="T130" fmla="+- 0 5592 5262"/>
                              <a:gd name="T131" fmla="*/ 5592 h 614"/>
                              <a:gd name="T132" fmla="+- 0 2313 1424"/>
                              <a:gd name="T133" fmla="*/ T132 w 1176"/>
                              <a:gd name="T134" fmla="+- 0 5584 5262"/>
                              <a:gd name="T135" fmla="*/ 5584 h 614"/>
                              <a:gd name="T136" fmla="+- 0 2357 1424"/>
                              <a:gd name="T137" fmla="*/ T136 w 1176"/>
                              <a:gd name="T138" fmla="+- 0 5565 5262"/>
                              <a:gd name="T139" fmla="*/ 5565 h 614"/>
                              <a:gd name="T140" fmla="+- 0 2417 1424"/>
                              <a:gd name="T141" fmla="*/ T140 w 1176"/>
                              <a:gd name="T142" fmla="+- 0 5600 5262"/>
                              <a:gd name="T143" fmla="*/ 5600 h 614"/>
                              <a:gd name="T144" fmla="+- 0 2423 1424"/>
                              <a:gd name="T145" fmla="*/ T144 w 1176"/>
                              <a:gd name="T146" fmla="+- 0 5464 5262"/>
                              <a:gd name="T147" fmla="*/ 5464 h 614"/>
                              <a:gd name="T148" fmla="+- 0 2245 1424"/>
                              <a:gd name="T149" fmla="*/ T148 w 1176"/>
                              <a:gd name="T150" fmla="+- 0 5298 5262"/>
                              <a:gd name="T151" fmla="*/ 5298 h 614"/>
                              <a:gd name="T152" fmla="+- 0 2221 1424"/>
                              <a:gd name="T153" fmla="*/ T152 w 1176"/>
                              <a:gd name="T154" fmla="+- 0 5266 5262"/>
                              <a:gd name="T155" fmla="*/ 5266 h 614"/>
                              <a:gd name="T156" fmla="+- 0 2218 1424"/>
                              <a:gd name="T157" fmla="*/ T156 w 1176"/>
                              <a:gd name="T158" fmla="+- 0 5301 5262"/>
                              <a:gd name="T159" fmla="*/ 5301 h 614"/>
                              <a:gd name="T160" fmla="+- 0 2213 1424"/>
                              <a:gd name="T161" fmla="*/ T160 w 1176"/>
                              <a:gd name="T162" fmla="+- 0 5366 5262"/>
                              <a:gd name="T163" fmla="*/ 5366 h 614"/>
                              <a:gd name="T164" fmla="+- 0 2196 1424"/>
                              <a:gd name="T165" fmla="*/ T164 w 1176"/>
                              <a:gd name="T166" fmla="+- 0 5452 5262"/>
                              <a:gd name="T167" fmla="*/ 5452 h 614"/>
                              <a:gd name="T168" fmla="+- 0 2201 1424"/>
                              <a:gd name="T169" fmla="*/ T168 w 1176"/>
                              <a:gd name="T170" fmla="+- 0 5452 5262"/>
                              <a:gd name="T171" fmla="*/ 5452 h 614"/>
                              <a:gd name="T172" fmla="+- 0 2256 1424"/>
                              <a:gd name="T173" fmla="*/ T172 w 1176"/>
                              <a:gd name="T174" fmla="+- 0 5495 5262"/>
                              <a:gd name="T175" fmla="*/ 5495 h 614"/>
                              <a:gd name="T176" fmla="+- 0 2253 1424"/>
                              <a:gd name="T177" fmla="*/ T176 w 1176"/>
                              <a:gd name="T178" fmla="+- 0 5543 5262"/>
                              <a:gd name="T179" fmla="*/ 5543 h 614"/>
                              <a:gd name="T180" fmla="+- 0 2231 1424"/>
                              <a:gd name="T181" fmla="*/ T180 w 1176"/>
                              <a:gd name="T182" fmla="+- 0 5503 5262"/>
                              <a:gd name="T183" fmla="*/ 5503 h 614"/>
                              <a:gd name="T184" fmla="+- 0 2174 1424"/>
                              <a:gd name="T185" fmla="*/ T184 w 1176"/>
                              <a:gd name="T186" fmla="+- 0 5517 5262"/>
                              <a:gd name="T187" fmla="*/ 5517 h 614"/>
                              <a:gd name="T188" fmla="+- 0 2110 1424"/>
                              <a:gd name="T189" fmla="*/ T188 w 1176"/>
                              <a:gd name="T190" fmla="+- 0 5624 5262"/>
                              <a:gd name="T191" fmla="*/ 5624 h 614"/>
                              <a:gd name="T192" fmla="+- 0 2156 1424"/>
                              <a:gd name="T193" fmla="*/ T192 w 1176"/>
                              <a:gd name="T194" fmla="+- 0 5698 5262"/>
                              <a:gd name="T195" fmla="*/ 5698 h 614"/>
                              <a:gd name="T196" fmla="+- 0 2266 1424"/>
                              <a:gd name="T197" fmla="*/ T196 w 1176"/>
                              <a:gd name="T198" fmla="+- 0 5749 5262"/>
                              <a:gd name="T199" fmla="*/ 5749 h 614"/>
                              <a:gd name="T200" fmla="+- 0 2310 1424"/>
                              <a:gd name="T201" fmla="*/ T200 w 1176"/>
                              <a:gd name="T202" fmla="+- 0 5767 5262"/>
                              <a:gd name="T203" fmla="*/ 5767 h 614"/>
                              <a:gd name="T204" fmla="+- 0 2155 1424"/>
                              <a:gd name="T205" fmla="*/ T204 w 1176"/>
                              <a:gd name="T206" fmla="+- 0 5754 5262"/>
                              <a:gd name="T207" fmla="*/ 5754 h 614"/>
                              <a:gd name="T208" fmla="+- 0 2097 1424"/>
                              <a:gd name="T209" fmla="*/ T208 w 1176"/>
                              <a:gd name="T210" fmla="+- 0 5678 5262"/>
                              <a:gd name="T211" fmla="*/ 5678 h 614"/>
                              <a:gd name="T212" fmla="+- 0 2056 1424"/>
                              <a:gd name="T213" fmla="*/ T212 w 1176"/>
                              <a:gd name="T214" fmla="+- 0 5677 5262"/>
                              <a:gd name="T215" fmla="*/ 5677 h 614"/>
                              <a:gd name="T216" fmla="+- 0 2029 1424"/>
                              <a:gd name="T217" fmla="*/ T216 w 1176"/>
                              <a:gd name="T218" fmla="+- 0 5775 5262"/>
                              <a:gd name="T219" fmla="*/ 5775 h 614"/>
                              <a:gd name="T220" fmla="+- 0 2070 1424"/>
                              <a:gd name="T221" fmla="*/ T220 w 1176"/>
                              <a:gd name="T222" fmla="+- 0 5876 5262"/>
                              <a:gd name="T223" fmla="*/ 5876 h 614"/>
                              <a:gd name="T224" fmla="+- 0 2441 1424"/>
                              <a:gd name="T225" fmla="*/ T224 w 1176"/>
                              <a:gd name="T226" fmla="+- 0 5736 5262"/>
                              <a:gd name="T227" fmla="*/ 5736 h 614"/>
                              <a:gd name="T228" fmla="+- 0 2562 1424"/>
                              <a:gd name="T229" fmla="*/ T228 w 1176"/>
                              <a:gd name="T230" fmla="+- 0 5587 5262"/>
                              <a:gd name="T231" fmla="*/ 5587 h 614"/>
                              <a:gd name="T232" fmla="+- 0 2599 1424"/>
                              <a:gd name="T233" fmla="*/ T232 w 1176"/>
                              <a:gd name="T234" fmla="+- 0 5521 5262"/>
                              <a:gd name="T235" fmla="*/ 5521 h 6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</a:cxnLst>
                            <a:rect l="0" t="0" r="r" b="b"/>
                            <a:pathLst>
                              <a:path w="1176" h="614">
                                <a:moveTo>
                                  <a:pt x="521" y="603"/>
                                </a:moveTo>
                                <a:lnTo>
                                  <a:pt x="515" y="596"/>
                                </a:lnTo>
                                <a:lnTo>
                                  <a:pt x="500" y="579"/>
                                </a:lnTo>
                                <a:lnTo>
                                  <a:pt x="479" y="558"/>
                                </a:lnTo>
                                <a:lnTo>
                                  <a:pt x="460" y="542"/>
                                </a:lnTo>
                                <a:lnTo>
                                  <a:pt x="455" y="538"/>
                                </a:lnTo>
                                <a:lnTo>
                                  <a:pt x="450" y="518"/>
                                </a:lnTo>
                                <a:lnTo>
                                  <a:pt x="448" y="512"/>
                                </a:lnTo>
                                <a:lnTo>
                                  <a:pt x="447" y="508"/>
                                </a:lnTo>
                                <a:lnTo>
                                  <a:pt x="431" y="454"/>
                                </a:lnTo>
                                <a:lnTo>
                                  <a:pt x="424" y="442"/>
                                </a:lnTo>
                                <a:lnTo>
                                  <a:pt x="424" y="512"/>
                                </a:lnTo>
                                <a:lnTo>
                                  <a:pt x="422" y="510"/>
                                </a:lnTo>
                                <a:lnTo>
                                  <a:pt x="418" y="517"/>
                                </a:lnTo>
                                <a:lnTo>
                                  <a:pt x="420" y="518"/>
                                </a:lnTo>
                                <a:lnTo>
                                  <a:pt x="418" y="518"/>
                                </a:lnTo>
                                <a:lnTo>
                                  <a:pt x="418" y="517"/>
                                </a:lnTo>
                                <a:lnTo>
                                  <a:pt x="342" y="452"/>
                                </a:lnTo>
                                <a:lnTo>
                                  <a:pt x="262" y="394"/>
                                </a:lnTo>
                                <a:lnTo>
                                  <a:pt x="231" y="374"/>
                                </a:lnTo>
                                <a:lnTo>
                                  <a:pt x="186" y="345"/>
                                </a:lnTo>
                                <a:lnTo>
                                  <a:pt x="171" y="336"/>
                                </a:lnTo>
                                <a:lnTo>
                                  <a:pt x="122" y="307"/>
                                </a:lnTo>
                                <a:lnTo>
                                  <a:pt x="78" y="284"/>
                                </a:lnTo>
                                <a:lnTo>
                                  <a:pt x="62" y="277"/>
                                </a:lnTo>
                                <a:lnTo>
                                  <a:pt x="65" y="270"/>
                                </a:lnTo>
                                <a:lnTo>
                                  <a:pt x="81" y="275"/>
                                </a:lnTo>
                                <a:lnTo>
                                  <a:pt x="123" y="291"/>
                                </a:lnTo>
                                <a:lnTo>
                                  <a:pt x="184" y="321"/>
                                </a:lnTo>
                                <a:lnTo>
                                  <a:pt x="259" y="366"/>
                                </a:lnTo>
                                <a:lnTo>
                                  <a:pt x="341" y="428"/>
                                </a:lnTo>
                                <a:lnTo>
                                  <a:pt x="422" y="510"/>
                                </a:lnTo>
                                <a:lnTo>
                                  <a:pt x="423" y="508"/>
                                </a:lnTo>
                                <a:lnTo>
                                  <a:pt x="424" y="512"/>
                                </a:lnTo>
                                <a:lnTo>
                                  <a:pt x="424" y="442"/>
                                </a:lnTo>
                                <a:lnTo>
                                  <a:pt x="391" y="388"/>
                                </a:lnTo>
                                <a:lnTo>
                                  <a:pt x="338" y="336"/>
                                </a:lnTo>
                                <a:lnTo>
                                  <a:pt x="307" y="316"/>
                                </a:lnTo>
                                <a:lnTo>
                                  <a:pt x="277" y="297"/>
                                </a:lnTo>
                                <a:lnTo>
                                  <a:pt x="212" y="269"/>
                                </a:lnTo>
                                <a:lnTo>
                                  <a:pt x="211" y="279"/>
                                </a:lnTo>
                                <a:lnTo>
                                  <a:pt x="209" y="291"/>
                                </a:lnTo>
                                <a:lnTo>
                                  <a:pt x="209" y="304"/>
                                </a:lnTo>
                                <a:lnTo>
                                  <a:pt x="210" y="316"/>
                                </a:lnTo>
                                <a:lnTo>
                                  <a:pt x="201" y="296"/>
                                </a:lnTo>
                                <a:lnTo>
                                  <a:pt x="195" y="283"/>
                                </a:lnTo>
                                <a:lnTo>
                                  <a:pt x="192" y="274"/>
                                </a:lnTo>
                                <a:lnTo>
                                  <a:pt x="192" y="270"/>
                                </a:lnTo>
                                <a:lnTo>
                                  <a:pt x="190" y="262"/>
                                </a:lnTo>
                                <a:lnTo>
                                  <a:pt x="118" y="244"/>
                                </a:lnTo>
                                <a:lnTo>
                                  <a:pt x="57" y="236"/>
                                </a:lnTo>
                                <a:lnTo>
                                  <a:pt x="16" y="232"/>
                                </a:lnTo>
                                <a:lnTo>
                                  <a:pt x="0" y="232"/>
                                </a:lnTo>
                                <a:lnTo>
                                  <a:pt x="11" y="261"/>
                                </a:lnTo>
                                <a:lnTo>
                                  <a:pt x="23" y="289"/>
                                </a:lnTo>
                                <a:lnTo>
                                  <a:pt x="35" y="314"/>
                                </a:lnTo>
                                <a:lnTo>
                                  <a:pt x="49" y="338"/>
                                </a:lnTo>
                                <a:lnTo>
                                  <a:pt x="72" y="336"/>
                                </a:lnTo>
                                <a:lnTo>
                                  <a:pt x="91" y="338"/>
                                </a:lnTo>
                                <a:lnTo>
                                  <a:pt x="103" y="340"/>
                                </a:lnTo>
                                <a:lnTo>
                                  <a:pt x="108" y="341"/>
                                </a:lnTo>
                                <a:lnTo>
                                  <a:pt x="93" y="343"/>
                                </a:lnTo>
                                <a:lnTo>
                                  <a:pt x="80" y="346"/>
                                </a:lnTo>
                                <a:lnTo>
                                  <a:pt x="67" y="349"/>
                                </a:lnTo>
                                <a:lnTo>
                                  <a:pt x="57" y="352"/>
                                </a:lnTo>
                                <a:lnTo>
                                  <a:pt x="62" y="360"/>
                                </a:lnTo>
                                <a:lnTo>
                                  <a:pt x="67" y="367"/>
                                </a:lnTo>
                                <a:lnTo>
                                  <a:pt x="72" y="375"/>
                                </a:lnTo>
                                <a:lnTo>
                                  <a:pt x="89" y="374"/>
                                </a:lnTo>
                                <a:lnTo>
                                  <a:pt x="113" y="375"/>
                                </a:lnTo>
                                <a:lnTo>
                                  <a:pt x="142" y="378"/>
                                </a:lnTo>
                                <a:lnTo>
                                  <a:pt x="175" y="384"/>
                                </a:lnTo>
                                <a:lnTo>
                                  <a:pt x="145" y="387"/>
                                </a:lnTo>
                                <a:lnTo>
                                  <a:pt x="126" y="390"/>
                                </a:lnTo>
                                <a:lnTo>
                                  <a:pt x="110" y="393"/>
                                </a:lnTo>
                                <a:lnTo>
                                  <a:pt x="90" y="399"/>
                                </a:lnTo>
                                <a:lnTo>
                                  <a:pt x="173" y="476"/>
                                </a:lnTo>
                                <a:lnTo>
                                  <a:pt x="258" y="521"/>
                                </a:lnTo>
                                <a:lnTo>
                                  <a:pt x="338" y="541"/>
                                </a:lnTo>
                                <a:lnTo>
                                  <a:pt x="403" y="545"/>
                                </a:lnTo>
                                <a:lnTo>
                                  <a:pt x="444" y="542"/>
                                </a:lnTo>
                                <a:lnTo>
                                  <a:pt x="468" y="562"/>
                                </a:lnTo>
                                <a:lnTo>
                                  <a:pt x="490" y="584"/>
                                </a:lnTo>
                                <a:lnTo>
                                  <a:pt x="507" y="602"/>
                                </a:lnTo>
                                <a:lnTo>
                                  <a:pt x="513" y="609"/>
                                </a:lnTo>
                                <a:lnTo>
                                  <a:pt x="521" y="603"/>
                                </a:lnTo>
                                <a:moveTo>
                                  <a:pt x="1175" y="259"/>
                                </a:moveTo>
                                <a:lnTo>
                                  <a:pt x="1002" y="204"/>
                                </a:lnTo>
                                <a:lnTo>
                                  <a:pt x="999" y="202"/>
                                </a:lnTo>
                                <a:lnTo>
                                  <a:pt x="999" y="369"/>
                                </a:lnTo>
                                <a:lnTo>
                                  <a:pt x="997" y="384"/>
                                </a:lnTo>
                                <a:lnTo>
                                  <a:pt x="991" y="398"/>
                                </a:lnTo>
                                <a:lnTo>
                                  <a:pt x="990" y="388"/>
                                </a:lnTo>
                                <a:lnTo>
                                  <a:pt x="987" y="378"/>
                                </a:lnTo>
                                <a:lnTo>
                                  <a:pt x="983" y="369"/>
                                </a:lnTo>
                                <a:lnTo>
                                  <a:pt x="965" y="345"/>
                                </a:lnTo>
                                <a:lnTo>
                                  <a:pt x="942" y="331"/>
                                </a:lnTo>
                                <a:lnTo>
                                  <a:pt x="940" y="330"/>
                                </a:lnTo>
                                <a:lnTo>
                                  <a:pt x="912" y="325"/>
                                </a:lnTo>
                                <a:lnTo>
                                  <a:pt x="883" y="331"/>
                                </a:lnTo>
                                <a:lnTo>
                                  <a:pt x="889" y="322"/>
                                </a:lnTo>
                                <a:lnTo>
                                  <a:pt x="898" y="314"/>
                                </a:lnTo>
                                <a:lnTo>
                                  <a:pt x="908" y="309"/>
                                </a:lnTo>
                                <a:lnTo>
                                  <a:pt x="933" y="303"/>
                                </a:lnTo>
                                <a:lnTo>
                                  <a:pt x="957" y="306"/>
                                </a:lnTo>
                                <a:lnTo>
                                  <a:pt x="978" y="318"/>
                                </a:lnTo>
                                <a:lnTo>
                                  <a:pt x="993" y="338"/>
                                </a:lnTo>
                                <a:lnTo>
                                  <a:pt x="998" y="354"/>
                                </a:lnTo>
                                <a:lnTo>
                                  <a:pt x="999" y="369"/>
                                </a:lnTo>
                                <a:lnTo>
                                  <a:pt x="999" y="202"/>
                                </a:lnTo>
                                <a:lnTo>
                                  <a:pt x="983" y="190"/>
                                </a:lnTo>
                                <a:lnTo>
                                  <a:pt x="886" y="117"/>
                                </a:lnTo>
                                <a:lnTo>
                                  <a:pt x="821" y="36"/>
                                </a:lnTo>
                                <a:lnTo>
                                  <a:pt x="800" y="0"/>
                                </a:lnTo>
                                <a:lnTo>
                                  <a:pt x="798" y="2"/>
                                </a:lnTo>
                                <a:lnTo>
                                  <a:pt x="797" y="4"/>
                                </a:lnTo>
                                <a:lnTo>
                                  <a:pt x="795" y="6"/>
                                </a:lnTo>
                                <a:lnTo>
                                  <a:pt x="795" y="22"/>
                                </a:lnTo>
                                <a:lnTo>
                                  <a:pt x="794" y="39"/>
                                </a:lnTo>
                                <a:lnTo>
                                  <a:pt x="793" y="56"/>
                                </a:lnTo>
                                <a:lnTo>
                                  <a:pt x="792" y="74"/>
                                </a:lnTo>
                                <a:lnTo>
                                  <a:pt x="789" y="104"/>
                                </a:lnTo>
                                <a:lnTo>
                                  <a:pt x="784" y="134"/>
                                </a:lnTo>
                                <a:lnTo>
                                  <a:pt x="778" y="163"/>
                                </a:lnTo>
                                <a:lnTo>
                                  <a:pt x="772" y="190"/>
                                </a:lnTo>
                                <a:lnTo>
                                  <a:pt x="773" y="190"/>
                                </a:lnTo>
                                <a:lnTo>
                                  <a:pt x="775" y="190"/>
                                </a:lnTo>
                                <a:lnTo>
                                  <a:pt x="777" y="190"/>
                                </a:lnTo>
                                <a:lnTo>
                                  <a:pt x="801" y="197"/>
                                </a:lnTo>
                                <a:lnTo>
                                  <a:pt x="820" y="212"/>
                                </a:lnTo>
                                <a:lnTo>
                                  <a:pt x="832" y="233"/>
                                </a:lnTo>
                                <a:lnTo>
                                  <a:pt x="835" y="258"/>
                                </a:lnTo>
                                <a:lnTo>
                                  <a:pt x="834" y="270"/>
                                </a:lnTo>
                                <a:lnTo>
                                  <a:pt x="829" y="281"/>
                                </a:lnTo>
                                <a:lnTo>
                                  <a:pt x="823" y="290"/>
                                </a:lnTo>
                                <a:lnTo>
                                  <a:pt x="819" y="264"/>
                                </a:lnTo>
                                <a:lnTo>
                                  <a:pt x="807" y="241"/>
                                </a:lnTo>
                                <a:lnTo>
                                  <a:pt x="789" y="224"/>
                                </a:lnTo>
                                <a:lnTo>
                                  <a:pt x="765" y="213"/>
                                </a:lnTo>
                                <a:lnTo>
                                  <a:pt x="750" y="255"/>
                                </a:lnTo>
                                <a:lnTo>
                                  <a:pt x="732" y="294"/>
                                </a:lnTo>
                                <a:lnTo>
                                  <a:pt x="710" y="330"/>
                                </a:lnTo>
                                <a:lnTo>
                                  <a:pt x="686" y="362"/>
                                </a:lnTo>
                                <a:lnTo>
                                  <a:pt x="697" y="389"/>
                                </a:lnTo>
                                <a:lnTo>
                                  <a:pt x="713" y="414"/>
                                </a:lnTo>
                                <a:lnTo>
                                  <a:pt x="732" y="436"/>
                                </a:lnTo>
                                <a:lnTo>
                                  <a:pt x="756" y="456"/>
                                </a:lnTo>
                                <a:lnTo>
                                  <a:pt x="798" y="477"/>
                                </a:lnTo>
                                <a:lnTo>
                                  <a:pt x="842" y="487"/>
                                </a:lnTo>
                                <a:lnTo>
                                  <a:pt x="887" y="486"/>
                                </a:lnTo>
                                <a:lnTo>
                                  <a:pt x="930" y="474"/>
                                </a:lnTo>
                                <a:lnTo>
                                  <a:pt x="886" y="505"/>
                                </a:lnTo>
                                <a:lnTo>
                                  <a:pt x="835" y="519"/>
                                </a:lnTo>
                                <a:lnTo>
                                  <a:pt x="782" y="515"/>
                                </a:lnTo>
                                <a:lnTo>
                                  <a:pt x="731" y="492"/>
                                </a:lnTo>
                                <a:lnTo>
                                  <a:pt x="706" y="470"/>
                                </a:lnTo>
                                <a:lnTo>
                                  <a:pt x="686" y="444"/>
                                </a:lnTo>
                                <a:lnTo>
                                  <a:pt x="673" y="416"/>
                                </a:lnTo>
                                <a:lnTo>
                                  <a:pt x="665" y="385"/>
                                </a:lnTo>
                                <a:lnTo>
                                  <a:pt x="649" y="400"/>
                                </a:lnTo>
                                <a:lnTo>
                                  <a:pt x="632" y="415"/>
                                </a:lnTo>
                                <a:lnTo>
                                  <a:pt x="614" y="428"/>
                                </a:lnTo>
                                <a:lnTo>
                                  <a:pt x="595" y="440"/>
                                </a:lnTo>
                                <a:lnTo>
                                  <a:pt x="605" y="513"/>
                                </a:lnTo>
                                <a:lnTo>
                                  <a:pt x="623" y="568"/>
                                </a:lnTo>
                                <a:lnTo>
                                  <a:pt x="639" y="602"/>
                                </a:lnTo>
                                <a:lnTo>
                                  <a:pt x="646" y="614"/>
                                </a:lnTo>
                                <a:lnTo>
                                  <a:pt x="864" y="588"/>
                                </a:lnTo>
                                <a:lnTo>
                                  <a:pt x="957" y="519"/>
                                </a:lnTo>
                                <a:lnTo>
                                  <a:pt x="1017" y="474"/>
                                </a:lnTo>
                                <a:lnTo>
                                  <a:pt x="1031" y="463"/>
                                </a:lnTo>
                                <a:lnTo>
                                  <a:pt x="1081" y="398"/>
                                </a:lnTo>
                                <a:lnTo>
                                  <a:pt x="1138" y="325"/>
                                </a:lnTo>
                                <a:lnTo>
                                  <a:pt x="1150" y="303"/>
                                </a:lnTo>
                                <a:lnTo>
                                  <a:pt x="1158" y="290"/>
                                </a:lnTo>
                                <a:lnTo>
                                  <a:pt x="1175" y="259"/>
                                </a:lnTo>
                              </a:path>
                            </a:pathLst>
                          </a:custGeom>
                          <a:solidFill>
                            <a:srgbClr val="41AD4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AutoShape 257"/>
                        <wps:cNvSpPr>
                          <a:spLocks/>
                        </wps:cNvSpPr>
                        <wps:spPr bwMode="auto">
                          <a:xfrm>
                            <a:off x="1701" y="5085"/>
                            <a:ext cx="469" cy="608"/>
                          </a:xfrm>
                          <a:custGeom>
                            <a:avLst/>
                            <a:gdLst>
                              <a:gd name="T0" fmla="+- 0 1720 1702"/>
                              <a:gd name="T1" fmla="*/ T0 w 469"/>
                              <a:gd name="T2" fmla="+- 0 5411 5086"/>
                              <a:gd name="T3" fmla="*/ 5411 h 608"/>
                              <a:gd name="T4" fmla="+- 0 1915 1702"/>
                              <a:gd name="T5" fmla="*/ T4 w 469"/>
                              <a:gd name="T6" fmla="+- 0 5671 5086"/>
                              <a:gd name="T7" fmla="*/ 5671 h 608"/>
                              <a:gd name="T8" fmla="+- 0 2118 1702"/>
                              <a:gd name="T9" fmla="*/ T8 w 469"/>
                              <a:gd name="T10" fmla="+- 0 5537 5086"/>
                              <a:gd name="T11" fmla="*/ 5537 h 608"/>
                              <a:gd name="T12" fmla="+- 0 1845 1702"/>
                              <a:gd name="T13" fmla="*/ T12 w 469"/>
                              <a:gd name="T14" fmla="+- 0 5533 5086"/>
                              <a:gd name="T15" fmla="*/ 5533 h 608"/>
                              <a:gd name="T16" fmla="+- 0 1878 1702"/>
                              <a:gd name="T17" fmla="*/ T16 w 469"/>
                              <a:gd name="T18" fmla="+- 0 5467 5086"/>
                              <a:gd name="T19" fmla="*/ 5467 h 608"/>
                              <a:gd name="T20" fmla="+- 0 1946 1702"/>
                              <a:gd name="T21" fmla="*/ T20 w 469"/>
                              <a:gd name="T22" fmla="+- 0 5436 5086"/>
                              <a:gd name="T23" fmla="*/ 5436 h 608"/>
                              <a:gd name="T24" fmla="+- 0 2170 1702"/>
                              <a:gd name="T25" fmla="*/ T24 w 469"/>
                              <a:gd name="T26" fmla="+- 0 5335 5086"/>
                              <a:gd name="T27" fmla="*/ 5335 h 608"/>
                              <a:gd name="T28" fmla="+- 0 1829 1702"/>
                              <a:gd name="T29" fmla="*/ T28 w 469"/>
                              <a:gd name="T30" fmla="+- 0 5334 5086"/>
                              <a:gd name="T31" fmla="*/ 5334 h 608"/>
                              <a:gd name="T32" fmla="+- 0 1791 1702"/>
                              <a:gd name="T33" fmla="*/ T32 w 469"/>
                              <a:gd name="T34" fmla="+- 0 5319 5086"/>
                              <a:gd name="T35" fmla="*/ 5319 h 608"/>
                              <a:gd name="T36" fmla="+- 0 1774 1702"/>
                              <a:gd name="T37" fmla="*/ T36 w 469"/>
                              <a:gd name="T38" fmla="+- 0 5295 5086"/>
                              <a:gd name="T39" fmla="*/ 5295 h 608"/>
                              <a:gd name="T40" fmla="+- 0 1883 1702"/>
                              <a:gd name="T41" fmla="*/ T40 w 469"/>
                              <a:gd name="T42" fmla="+- 0 5280 5086"/>
                              <a:gd name="T43" fmla="*/ 5280 h 608"/>
                              <a:gd name="T44" fmla="+- 0 1968 1702"/>
                              <a:gd name="T45" fmla="*/ T44 w 469"/>
                              <a:gd name="T46" fmla="+- 0 5265 5086"/>
                              <a:gd name="T47" fmla="*/ 5265 h 608"/>
                              <a:gd name="T48" fmla="+- 0 2092 1702"/>
                              <a:gd name="T49" fmla="*/ T48 w 469"/>
                              <a:gd name="T50" fmla="+- 0 5260 5086"/>
                              <a:gd name="T51" fmla="*/ 5260 h 608"/>
                              <a:gd name="T52" fmla="+- 0 2169 1702"/>
                              <a:gd name="T53" fmla="*/ T52 w 469"/>
                              <a:gd name="T54" fmla="+- 0 5257 5086"/>
                              <a:gd name="T55" fmla="*/ 5257 h 608"/>
                              <a:gd name="T56" fmla="+- 0 2167 1702"/>
                              <a:gd name="T57" fmla="*/ T56 w 469"/>
                              <a:gd name="T58" fmla="+- 0 5155 5086"/>
                              <a:gd name="T59" fmla="*/ 5155 h 608"/>
                              <a:gd name="T60" fmla="+- 0 1740 1702"/>
                              <a:gd name="T61" fmla="*/ T60 w 469"/>
                              <a:gd name="T62" fmla="+- 0 5132 5086"/>
                              <a:gd name="T63" fmla="*/ 5132 h 608"/>
                              <a:gd name="T64" fmla="+- 0 1948 1702"/>
                              <a:gd name="T65" fmla="*/ T64 w 469"/>
                              <a:gd name="T66" fmla="+- 0 5467 5086"/>
                              <a:gd name="T67" fmla="*/ 5467 h 608"/>
                              <a:gd name="T68" fmla="+- 0 1888 1702"/>
                              <a:gd name="T69" fmla="*/ T68 w 469"/>
                              <a:gd name="T70" fmla="+- 0 5487 5086"/>
                              <a:gd name="T71" fmla="*/ 5487 h 608"/>
                              <a:gd name="T72" fmla="+- 0 1845 1702"/>
                              <a:gd name="T73" fmla="*/ T72 w 469"/>
                              <a:gd name="T74" fmla="+- 0 5533 5086"/>
                              <a:gd name="T75" fmla="*/ 5533 h 608"/>
                              <a:gd name="T76" fmla="+- 0 2123 1702"/>
                              <a:gd name="T77" fmla="*/ T76 w 469"/>
                              <a:gd name="T78" fmla="+- 0 5518 5086"/>
                              <a:gd name="T79" fmla="*/ 5518 h 608"/>
                              <a:gd name="T80" fmla="+- 0 2038 1702"/>
                              <a:gd name="T81" fmla="*/ T80 w 469"/>
                              <a:gd name="T82" fmla="+- 0 5495 5086"/>
                              <a:gd name="T83" fmla="*/ 5495 h 608"/>
                              <a:gd name="T84" fmla="+- 0 1981 1702"/>
                              <a:gd name="T85" fmla="*/ T84 w 469"/>
                              <a:gd name="T86" fmla="+- 0 5469 5086"/>
                              <a:gd name="T87" fmla="*/ 5469 h 608"/>
                              <a:gd name="T88" fmla="+- 0 2144 1702"/>
                              <a:gd name="T89" fmla="*/ T88 w 469"/>
                              <a:gd name="T90" fmla="+- 0 5436 5086"/>
                              <a:gd name="T91" fmla="*/ 5436 h 608"/>
                              <a:gd name="T92" fmla="+- 0 1985 1702"/>
                              <a:gd name="T93" fmla="*/ T92 w 469"/>
                              <a:gd name="T94" fmla="+- 0 5440 5086"/>
                              <a:gd name="T95" fmla="*/ 5440 h 608"/>
                              <a:gd name="T96" fmla="+- 0 2044 1702"/>
                              <a:gd name="T97" fmla="*/ T96 w 469"/>
                              <a:gd name="T98" fmla="+- 0 5483 5086"/>
                              <a:gd name="T99" fmla="*/ 5483 h 608"/>
                              <a:gd name="T100" fmla="+- 0 2123 1702"/>
                              <a:gd name="T101" fmla="*/ T100 w 469"/>
                              <a:gd name="T102" fmla="+- 0 5518 5086"/>
                              <a:gd name="T103" fmla="*/ 5518 h 608"/>
                              <a:gd name="T104" fmla="+- 0 1968 1702"/>
                              <a:gd name="T105" fmla="*/ T104 w 469"/>
                              <a:gd name="T106" fmla="+- 0 5265 5086"/>
                              <a:gd name="T107" fmla="*/ 5265 h 608"/>
                              <a:gd name="T108" fmla="+- 0 1896 1702"/>
                              <a:gd name="T109" fmla="*/ T108 w 469"/>
                              <a:gd name="T110" fmla="+- 0 5276 5086"/>
                              <a:gd name="T111" fmla="*/ 5276 h 608"/>
                              <a:gd name="T112" fmla="+- 0 1889 1702"/>
                              <a:gd name="T113" fmla="*/ T112 w 469"/>
                              <a:gd name="T114" fmla="+- 0 5298 5086"/>
                              <a:gd name="T115" fmla="*/ 5298 h 608"/>
                              <a:gd name="T116" fmla="+- 0 1853 1702"/>
                              <a:gd name="T117" fmla="*/ T116 w 469"/>
                              <a:gd name="T118" fmla="+- 0 5331 5086"/>
                              <a:gd name="T119" fmla="*/ 5331 h 608"/>
                              <a:gd name="T120" fmla="+- 0 2170 1702"/>
                              <a:gd name="T121" fmla="*/ T120 w 469"/>
                              <a:gd name="T122" fmla="+- 0 5334 5086"/>
                              <a:gd name="T123" fmla="*/ 5334 h 608"/>
                              <a:gd name="T124" fmla="+- 0 2043 1702"/>
                              <a:gd name="T125" fmla="*/ T124 w 469"/>
                              <a:gd name="T126" fmla="+- 0 5319 5086"/>
                              <a:gd name="T127" fmla="*/ 5319 h 608"/>
                              <a:gd name="T128" fmla="+- 0 1996 1702"/>
                              <a:gd name="T129" fmla="*/ T128 w 469"/>
                              <a:gd name="T130" fmla="+- 0 5310 5086"/>
                              <a:gd name="T131" fmla="*/ 5310 h 608"/>
                              <a:gd name="T132" fmla="+- 0 1972 1702"/>
                              <a:gd name="T133" fmla="*/ T132 w 469"/>
                              <a:gd name="T134" fmla="+- 0 5282 5086"/>
                              <a:gd name="T135" fmla="*/ 5282 h 608"/>
                              <a:gd name="T136" fmla="+- 0 1968 1702"/>
                              <a:gd name="T137" fmla="*/ T136 w 469"/>
                              <a:gd name="T138" fmla="+- 0 5265 5086"/>
                              <a:gd name="T139" fmla="*/ 5265 h 608"/>
                              <a:gd name="T140" fmla="+- 0 2094 1702"/>
                              <a:gd name="T141" fmla="*/ T140 w 469"/>
                              <a:gd name="T142" fmla="+- 0 5257 5086"/>
                              <a:gd name="T143" fmla="*/ 5257 h 608"/>
                              <a:gd name="T144" fmla="+- 0 2093 1702"/>
                              <a:gd name="T145" fmla="*/ T144 w 469"/>
                              <a:gd name="T146" fmla="+- 0 5272 5086"/>
                              <a:gd name="T147" fmla="*/ 5272 h 608"/>
                              <a:gd name="T148" fmla="+- 0 2078 1702"/>
                              <a:gd name="T149" fmla="*/ T148 w 469"/>
                              <a:gd name="T150" fmla="+- 0 5299 5086"/>
                              <a:gd name="T151" fmla="*/ 5299 h 608"/>
                              <a:gd name="T152" fmla="+- 0 2043 1702"/>
                              <a:gd name="T153" fmla="*/ T152 w 469"/>
                              <a:gd name="T154" fmla="+- 0 5319 5086"/>
                              <a:gd name="T155" fmla="*/ 5319 h 608"/>
                              <a:gd name="T156" fmla="+- 0 2169 1702"/>
                              <a:gd name="T157" fmla="*/ T156 w 469"/>
                              <a:gd name="T158" fmla="+- 0 5257 5086"/>
                              <a:gd name="T159" fmla="*/ 5257 h 608"/>
                              <a:gd name="T160" fmla="+- 0 1770 1702"/>
                              <a:gd name="T161" fmla="*/ T160 w 469"/>
                              <a:gd name="T162" fmla="+- 0 5280 5086"/>
                              <a:gd name="T163" fmla="*/ 5280 h 608"/>
                              <a:gd name="T164" fmla="+- 0 1784 1702"/>
                              <a:gd name="T165" fmla="*/ T164 w 469"/>
                              <a:gd name="T166" fmla="+- 0 5293 5086"/>
                              <a:gd name="T167" fmla="*/ 5293 h 608"/>
                              <a:gd name="T168" fmla="+- 0 1822 1702"/>
                              <a:gd name="T169" fmla="*/ T168 w 469"/>
                              <a:gd name="T170" fmla="+- 0 5305 5086"/>
                              <a:gd name="T171" fmla="*/ 5305 h 608"/>
                              <a:gd name="T172" fmla="+- 0 1876 1702"/>
                              <a:gd name="T173" fmla="*/ T172 w 469"/>
                              <a:gd name="T174" fmla="+- 0 5288 5086"/>
                              <a:gd name="T175" fmla="*/ 5288 h 608"/>
                              <a:gd name="T176" fmla="+- 0 2092 1702"/>
                              <a:gd name="T177" fmla="*/ T176 w 469"/>
                              <a:gd name="T178" fmla="+- 0 5260 5086"/>
                              <a:gd name="T179" fmla="*/ 5260 h 608"/>
                              <a:gd name="T180" fmla="+- 0 1990 1702"/>
                              <a:gd name="T181" fmla="*/ T180 w 469"/>
                              <a:gd name="T182" fmla="+- 0 5280 5086"/>
                              <a:gd name="T183" fmla="*/ 5280 h 608"/>
                              <a:gd name="T184" fmla="+- 0 2046 1702"/>
                              <a:gd name="T185" fmla="*/ T184 w 469"/>
                              <a:gd name="T186" fmla="+- 0 5289 5086"/>
                              <a:gd name="T187" fmla="*/ 5289 h 608"/>
                              <a:gd name="T188" fmla="+- 0 2082 1702"/>
                              <a:gd name="T189" fmla="*/ T188 w 469"/>
                              <a:gd name="T190" fmla="+- 0 5272 5086"/>
                              <a:gd name="T191" fmla="*/ 5272 h 608"/>
                              <a:gd name="T192" fmla="+- 0 2092 1702"/>
                              <a:gd name="T193" fmla="*/ T192 w 469"/>
                              <a:gd name="T194" fmla="+- 0 5260 5086"/>
                              <a:gd name="T195" fmla="*/ 5260 h 608"/>
                              <a:gd name="T196" fmla="+- 0 1987 1702"/>
                              <a:gd name="T197" fmla="*/ T196 w 469"/>
                              <a:gd name="T198" fmla="+- 0 5151 5086"/>
                              <a:gd name="T199" fmla="*/ 5151 h 608"/>
                              <a:gd name="T200" fmla="+- 0 2167 1702"/>
                              <a:gd name="T201" fmla="*/ T200 w 469"/>
                              <a:gd name="T202" fmla="+- 0 5155 5086"/>
                              <a:gd name="T203" fmla="*/ 5155 h 6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469" h="608">
                                <a:moveTo>
                                  <a:pt x="0" y="31"/>
                                </a:moveTo>
                                <a:lnTo>
                                  <a:pt x="18" y="325"/>
                                </a:lnTo>
                                <a:lnTo>
                                  <a:pt x="110" y="500"/>
                                </a:lnTo>
                                <a:lnTo>
                                  <a:pt x="213" y="585"/>
                                </a:lnTo>
                                <a:lnTo>
                                  <a:pt x="261" y="607"/>
                                </a:lnTo>
                                <a:lnTo>
                                  <a:pt x="416" y="451"/>
                                </a:lnTo>
                                <a:lnTo>
                                  <a:pt x="417" y="447"/>
                                </a:lnTo>
                                <a:lnTo>
                                  <a:pt x="143" y="447"/>
                                </a:lnTo>
                                <a:lnTo>
                                  <a:pt x="154" y="411"/>
                                </a:lnTo>
                                <a:lnTo>
                                  <a:pt x="176" y="381"/>
                                </a:lnTo>
                                <a:lnTo>
                                  <a:pt x="207" y="360"/>
                                </a:lnTo>
                                <a:lnTo>
                                  <a:pt x="244" y="350"/>
                                </a:lnTo>
                                <a:lnTo>
                                  <a:pt x="442" y="350"/>
                                </a:lnTo>
                                <a:lnTo>
                                  <a:pt x="468" y="249"/>
                                </a:lnTo>
                                <a:lnTo>
                                  <a:pt x="468" y="248"/>
                                </a:lnTo>
                                <a:lnTo>
                                  <a:pt x="127" y="248"/>
                                </a:lnTo>
                                <a:lnTo>
                                  <a:pt x="103" y="242"/>
                                </a:lnTo>
                                <a:lnTo>
                                  <a:pt x="89" y="233"/>
                                </a:lnTo>
                                <a:lnTo>
                                  <a:pt x="79" y="222"/>
                                </a:lnTo>
                                <a:lnTo>
                                  <a:pt x="72" y="209"/>
                                </a:lnTo>
                                <a:lnTo>
                                  <a:pt x="68" y="194"/>
                                </a:lnTo>
                                <a:lnTo>
                                  <a:pt x="181" y="194"/>
                                </a:lnTo>
                                <a:lnTo>
                                  <a:pt x="193" y="179"/>
                                </a:lnTo>
                                <a:lnTo>
                                  <a:pt x="266" y="179"/>
                                </a:lnTo>
                                <a:lnTo>
                                  <a:pt x="266" y="174"/>
                                </a:lnTo>
                                <a:lnTo>
                                  <a:pt x="390" y="174"/>
                                </a:lnTo>
                                <a:lnTo>
                                  <a:pt x="392" y="171"/>
                                </a:lnTo>
                                <a:lnTo>
                                  <a:pt x="467" y="171"/>
                                </a:lnTo>
                                <a:lnTo>
                                  <a:pt x="466" y="74"/>
                                </a:lnTo>
                                <a:lnTo>
                                  <a:pt x="465" y="69"/>
                                </a:lnTo>
                                <a:lnTo>
                                  <a:pt x="139" y="69"/>
                                </a:lnTo>
                                <a:lnTo>
                                  <a:pt x="38" y="46"/>
                                </a:lnTo>
                                <a:lnTo>
                                  <a:pt x="0" y="31"/>
                                </a:lnTo>
                                <a:close/>
                                <a:moveTo>
                                  <a:pt x="246" y="381"/>
                                </a:moveTo>
                                <a:lnTo>
                                  <a:pt x="214" y="387"/>
                                </a:lnTo>
                                <a:lnTo>
                                  <a:pt x="186" y="401"/>
                                </a:lnTo>
                                <a:lnTo>
                                  <a:pt x="162" y="421"/>
                                </a:lnTo>
                                <a:lnTo>
                                  <a:pt x="143" y="447"/>
                                </a:lnTo>
                                <a:lnTo>
                                  <a:pt x="417" y="447"/>
                                </a:lnTo>
                                <a:lnTo>
                                  <a:pt x="421" y="432"/>
                                </a:lnTo>
                                <a:lnTo>
                                  <a:pt x="358" y="432"/>
                                </a:lnTo>
                                <a:lnTo>
                                  <a:pt x="336" y="409"/>
                                </a:lnTo>
                                <a:lnTo>
                                  <a:pt x="309" y="392"/>
                                </a:lnTo>
                                <a:lnTo>
                                  <a:pt x="279" y="383"/>
                                </a:lnTo>
                                <a:lnTo>
                                  <a:pt x="246" y="381"/>
                                </a:lnTo>
                                <a:close/>
                                <a:moveTo>
                                  <a:pt x="442" y="350"/>
                                </a:moveTo>
                                <a:lnTo>
                                  <a:pt x="244" y="350"/>
                                </a:lnTo>
                                <a:lnTo>
                                  <a:pt x="283" y="354"/>
                                </a:lnTo>
                                <a:lnTo>
                                  <a:pt x="316" y="371"/>
                                </a:lnTo>
                                <a:lnTo>
                                  <a:pt x="342" y="397"/>
                                </a:lnTo>
                                <a:lnTo>
                                  <a:pt x="358" y="432"/>
                                </a:lnTo>
                                <a:lnTo>
                                  <a:pt x="421" y="432"/>
                                </a:lnTo>
                                <a:lnTo>
                                  <a:pt x="442" y="350"/>
                                </a:lnTo>
                                <a:close/>
                                <a:moveTo>
                                  <a:pt x="266" y="179"/>
                                </a:moveTo>
                                <a:lnTo>
                                  <a:pt x="193" y="179"/>
                                </a:lnTo>
                                <a:lnTo>
                                  <a:pt x="194" y="190"/>
                                </a:lnTo>
                                <a:lnTo>
                                  <a:pt x="193" y="202"/>
                                </a:lnTo>
                                <a:lnTo>
                                  <a:pt x="187" y="212"/>
                                </a:lnTo>
                                <a:lnTo>
                                  <a:pt x="172" y="232"/>
                                </a:lnTo>
                                <a:lnTo>
                                  <a:pt x="151" y="245"/>
                                </a:lnTo>
                                <a:lnTo>
                                  <a:pt x="127" y="248"/>
                                </a:lnTo>
                                <a:lnTo>
                                  <a:pt x="468" y="248"/>
                                </a:lnTo>
                                <a:lnTo>
                                  <a:pt x="468" y="233"/>
                                </a:lnTo>
                                <a:lnTo>
                                  <a:pt x="341" y="233"/>
                                </a:lnTo>
                                <a:lnTo>
                                  <a:pt x="317" y="233"/>
                                </a:lnTo>
                                <a:lnTo>
                                  <a:pt x="294" y="224"/>
                                </a:lnTo>
                                <a:lnTo>
                                  <a:pt x="277" y="206"/>
                                </a:lnTo>
                                <a:lnTo>
                                  <a:pt x="270" y="196"/>
                                </a:lnTo>
                                <a:lnTo>
                                  <a:pt x="266" y="185"/>
                                </a:lnTo>
                                <a:lnTo>
                                  <a:pt x="266" y="179"/>
                                </a:lnTo>
                                <a:close/>
                                <a:moveTo>
                                  <a:pt x="467" y="171"/>
                                </a:moveTo>
                                <a:lnTo>
                                  <a:pt x="392" y="171"/>
                                </a:lnTo>
                                <a:lnTo>
                                  <a:pt x="391" y="185"/>
                                </a:lnTo>
                                <a:lnTo>
                                  <a:pt x="391" y="186"/>
                                </a:lnTo>
                                <a:lnTo>
                                  <a:pt x="385" y="200"/>
                                </a:lnTo>
                                <a:lnTo>
                                  <a:pt x="376" y="213"/>
                                </a:lnTo>
                                <a:lnTo>
                                  <a:pt x="364" y="223"/>
                                </a:lnTo>
                                <a:lnTo>
                                  <a:pt x="341" y="233"/>
                                </a:lnTo>
                                <a:lnTo>
                                  <a:pt x="468" y="233"/>
                                </a:lnTo>
                                <a:lnTo>
                                  <a:pt x="467" y="171"/>
                                </a:lnTo>
                                <a:close/>
                                <a:moveTo>
                                  <a:pt x="181" y="194"/>
                                </a:moveTo>
                                <a:lnTo>
                                  <a:pt x="68" y="194"/>
                                </a:lnTo>
                                <a:lnTo>
                                  <a:pt x="74" y="201"/>
                                </a:lnTo>
                                <a:lnTo>
                                  <a:pt x="82" y="207"/>
                                </a:lnTo>
                                <a:lnTo>
                                  <a:pt x="91" y="212"/>
                                </a:lnTo>
                                <a:lnTo>
                                  <a:pt x="120" y="219"/>
                                </a:lnTo>
                                <a:lnTo>
                                  <a:pt x="149" y="216"/>
                                </a:lnTo>
                                <a:lnTo>
                                  <a:pt x="174" y="202"/>
                                </a:lnTo>
                                <a:lnTo>
                                  <a:pt x="181" y="194"/>
                                </a:lnTo>
                                <a:close/>
                                <a:moveTo>
                                  <a:pt x="390" y="174"/>
                                </a:moveTo>
                                <a:lnTo>
                                  <a:pt x="266" y="174"/>
                                </a:lnTo>
                                <a:lnTo>
                                  <a:pt x="288" y="194"/>
                                </a:lnTo>
                                <a:lnTo>
                                  <a:pt x="315" y="204"/>
                                </a:lnTo>
                                <a:lnTo>
                                  <a:pt x="344" y="203"/>
                                </a:lnTo>
                                <a:lnTo>
                                  <a:pt x="371" y="192"/>
                                </a:lnTo>
                                <a:lnTo>
                                  <a:pt x="380" y="186"/>
                                </a:lnTo>
                                <a:lnTo>
                                  <a:pt x="387" y="179"/>
                                </a:lnTo>
                                <a:lnTo>
                                  <a:pt x="390" y="174"/>
                                </a:lnTo>
                                <a:close/>
                                <a:moveTo>
                                  <a:pt x="454" y="0"/>
                                </a:moveTo>
                                <a:lnTo>
                                  <a:pt x="285" y="65"/>
                                </a:lnTo>
                                <a:lnTo>
                                  <a:pt x="139" y="69"/>
                                </a:lnTo>
                                <a:lnTo>
                                  <a:pt x="465" y="69"/>
                                </a:lnTo>
                                <a:lnTo>
                                  <a:pt x="4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Freeform 256"/>
                        <wps:cNvSpPr>
                          <a:spLocks/>
                        </wps:cNvSpPr>
                        <wps:spPr bwMode="auto">
                          <a:xfrm>
                            <a:off x="3088" y="5169"/>
                            <a:ext cx="713" cy="644"/>
                          </a:xfrm>
                          <a:custGeom>
                            <a:avLst/>
                            <a:gdLst>
                              <a:gd name="T0" fmla="+- 0 3088 3088"/>
                              <a:gd name="T1" fmla="*/ T0 w 713"/>
                              <a:gd name="T2" fmla="+- 0 5170 5170"/>
                              <a:gd name="T3" fmla="*/ 5170 h 644"/>
                              <a:gd name="T4" fmla="+- 0 3088 3088"/>
                              <a:gd name="T5" fmla="*/ T4 w 713"/>
                              <a:gd name="T6" fmla="+- 0 5796 5170"/>
                              <a:gd name="T7" fmla="*/ 5796 h 644"/>
                              <a:gd name="T8" fmla="+- 0 3088 3088"/>
                              <a:gd name="T9" fmla="*/ T8 w 713"/>
                              <a:gd name="T10" fmla="+- 0 5805 5170"/>
                              <a:gd name="T11" fmla="*/ 5805 h 644"/>
                              <a:gd name="T12" fmla="+- 0 3096 3088"/>
                              <a:gd name="T13" fmla="*/ T12 w 713"/>
                              <a:gd name="T14" fmla="+- 0 5813 5170"/>
                              <a:gd name="T15" fmla="*/ 5813 h 644"/>
                              <a:gd name="T16" fmla="+- 0 3105 3088"/>
                              <a:gd name="T17" fmla="*/ T16 w 713"/>
                              <a:gd name="T18" fmla="+- 0 5813 5170"/>
                              <a:gd name="T19" fmla="*/ 5813 h 644"/>
                              <a:gd name="T20" fmla="+- 0 3801 3088"/>
                              <a:gd name="T21" fmla="*/ T20 w 713"/>
                              <a:gd name="T22" fmla="+- 0 5813 5170"/>
                              <a:gd name="T23" fmla="*/ 5813 h 6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713" h="644">
                                <a:moveTo>
                                  <a:pt x="0" y="0"/>
                                </a:moveTo>
                                <a:lnTo>
                                  <a:pt x="0" y="626"/>
                                </a:lnTo>
                                <a:lnTo>
                                  <a:pt x="0" y="635"/>
                                </a:lnTo>
                                <a:lnTo>
                                  <a:pt x="8" y="643"/>
                                </a:lnTo>
                                <a:lnTo>
                                  <a:pt x="17" y="643"/>
                                </a:lnTo>
                                <a:lnTo>
                                  <a:pt x="713" y="643"/>
                                </a:lnTo>
                              </a:path>
                            </a:pathLst>
                          </a:custGeom>
                          <a:noFill/>
                          <a:ln w="1524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AutoShape 255"/>
                        <wps:cNvSpPr>
                          <a:spLocks/>
                        </wps:cNvSpPr>
                        <wps:spPr bwMode="auto">
                          <a:xfrm>
                            <a:off x="3173" y="5269"/>
                            <a:ext cx="527" cy="459"/>
                          </a:xfrm>
                          <a:custGeom>
                            <a:avLst/>
                            <a:gdLst>
                              <a:gd name="T0" fmla="+- 0 3241 3173"/>
                              <a:gd name="T1" fmla="*/ T0 w 527"/>
                              <a:gd name="T2" fmla="+- 0 5631 5270"/>
                              <a:gd name="T3" fmla="*/ 5631 h 459"/>
                              <a:gd name="T4" fmla="+- 0 3236 3173"/>
                              <a:gd name="T5" fmla="*/ T4 w 527"/>
                              <a:gd name="T6" fmla="+- 0 5626 5270"/>
                              <a:gd name="T7" fmla="*/ 5626 h 459"/>
                              <a:gd name="T8" fmla="+- 0 3179 3173"/>
                              <a:gd name="T9" fmla="*/ T8 w 527"/>
                              <a:gd name="T10" fmla="+- 0 5626 5270"/>
                              <a:gd name="T11" fmla="*/ 5626 h 459"/>
                              <a:gd name="T12" fmla="+- 0 3173 3173"/>
                              <a:gd name="T13" fmla="*/ T12 w 527"/>
                              <a:gd name="T14" fmla="+- 0 5631 5270"/>
                              <a:gd name="T15" fmla="*/ 5631 h 459"/>
                              <a:gd name="T16" fmla="+- 0 3173 3173"/>
                              <a:gd name="T17" fmla="*/ T16 w 527"/>
                              <a:gd name="T18" fmla="+- 0 5723 5270"/>
                              <a:gd name="T19" fmla="*/ 5723 h 459"/>
                              <a:gd name="T20" fmla="+- 0 3179 3173"/>
                              <a:gd name="T21" fmla="*/ T20 w 527"/>
                              <a:gd name="T22" fmla="+- 0 5728 5270"/>
                              <a:gd name="T23" fmla="*/ 5728 h 459"/>
                              <a:gd name="T24" fmla="+- 0 3236 3173"/>
                              <a:gd name="T25" fmla="*/ T24 w 527"/>
                              <a:gd name="T26" fmla="+- 0 5728 5270"/>
                              <a:gd name="T27" fmla="*/ 5728 h 459"/>
                              <a:gd name="T28" fmla="+- 0 3241 3173"/>
                              <a:gd name="T29" fmla="*/ T28 w 527"/>
                              <a:gd name="T30" fmla="+- 0 5723 5270"/>
                              <a:gd name="T31" fmla="*/ 5723 h 459"/>
                              <a:gd name="T32" fmla="+- 0 3241 3173"/>
                              <a:gd name="T33" fmla="*/ T32 w 527"/>
                              <a:gd name="T34" fmla="+- 0 5631 5270"/>
                              <a:gd name="T35" fmla="*/ 5631 h 459"/>
                              <a:gd name="T36" fmla="+- 0 3394 3173"/>
                              <a:gd name="T37" fmla="*/ T36 w 527"/>
                              <a:gd name="T38" fmla="+- 0 5513 5270"/>
                              <a:gd name="T39" fmla="*/ 5513 h 459"/>
                              <a:gd name="T40" fmla="+- 0 3389 3173"/>
                              <a:gd name="T41" fmla="*/ T40 w 527"/>
                              <a:gd name="T42" fmla="+- 0 5507 5270"/>
                              <a:gd name="T43" fmla="*/ 5507 h 459"/>
                              <a:gd name="T44" fmla="+- 0 3331 3173"/>
                              <a:gd name="T45" fmla="*/ T44 w 527"/>
                              <a:gd name="T46" fmla="+- 0 5507 5270"/>
                              <a:gd name="T47" fmla="*/ 5507 h 459"/>
                              <a:gd name="T48" fmla="+- 0 3326 3173"/>
                              <a:gd name="T49" fmla="*/ T48 w 527"/>
                              <a:gd name="T50" fmla="+- 0 5513 5270"/>
                              <a:gd name="T51" fmla="*/ 5513 h 459"/>
                              <a:gd name="T52" fmla="+- 0 3326 3173"/>
                              <a:gd name="T53" fmla="*/ T52 w 527"/>
                              <a:gd name="T54" fmla="+- 0 5723 5270"/>
                              <a:gd name="T55" fmla="*/ 5723 h 459"/>
                              <a:gd name="T56" fmla="+- 0 3331 3173"/>
                              <a:gd name="T57" fmla="*/ T56 w 527"/>
                              <a:gd name="T58" fmla="+- 0 5728 5270"/>
                              <a:gd name="T59" fmla="*/ 5728 h 459"/>
                              <a:gd name="T60" fmla="+- 0 3389 3173"/>
                              <a:gd name="T61" fmla="*/ T60 w 527"/>
                              <a:gd name="T62" fmla="+- 0 5728 5270"/>
                              <a:gd name="T63" fmla="*/ 5728 h 459"/>
                              <a:gd name="T64" fmla="+- 0 3394 3173"/>
                              <a:gd name="T65" fmla="*/ T64 w 527"/>
                              <a:gd name="T66" fmla="+- 0 5723 5270"/>
                              <a:gd name="T67" fmla="*/ 5723 h 459"/>
                              <a:gd name="T68" fmla="+- 0 3394 3173"/>
                              <a:gd name="T69" fmla="*/ T68 w 527"/>
                              <a:gd name="T70" fmla="+- 0 5513 5270"/>
                              <a:gd name="T71" fmla="*/ 5513 h 459"/>
                              <a:gd name="T72" fmla="+- 0 3547 3173"/>
                              <a:gd name="T73" fmla="*/ T72 w 527"/>
                              <a:gd name="T74" fmla="+- 0 5394 5270"/>
                              <a:gd name="T75" fmla="*/ 5394 h 459"/>
                              <a:gd name="T76" fmla="+- 0 3541 3173"/>
                              <a:gd name="T77" fmla="*/ T76 w 527"/>
                              <a:gd name="T78" fmla="+- 0 5388 5270"/>
                              <a:gd name="T79" fmla="*/ 5388 h 459"/>
                              <a:gd name="T80" fmla="+- 0 3484 3173"/>
                              <a:gd name="T81" fmla="*/ T80 w 527"/>
                              <a:gd name="T82" fmla="+- 0 5388 5270"/>
                              <a:gd name="T83" fmla="*/ 5388 h 459"/>
                              <a:gd name="T84" fmla="+- 0 3479 3173"/>
                              <a:gd name="T85" fmla="*/ T84 w 527"/>
                              <a:gd name="T86" fmla="+- 0 5394 5270"/>
                              <a:gd name="T87" fmla="*/ 5394 h 459"/>
                              <a:gd name="T88" fmla="+- 0 3479 3173"/>
                              <a:gd name="T89" fmla="*/ T88 w 527"/>
                              <a:gd name="T90" fmla="+- 0 5723 5270"/>
                              <a:gd name="T91" fmla="*/ 5723 h 459"/>
                              <a:gd name="T92" fmla="+- 0 3484 3173"/>
                              <a:gd name="T93" fmla="*/ T92 w 527"/>
                              <a:gd name="T94" fmla="+- 0 5728 5270"/>
                              <a:gd name="T95" fmla="*/ 5728 h 459"/>
                              <a:gd name="T96" fmla="+- 0 3541 3173"/>
                              <a:gd name="T97" fmla="*/ T96 w 527"/>
                              <a:gd name="T98" fmla="+- 0 5728 5270"/>
                              <a:gd name="T99" fmla="*/ 5728 h 459"/>
                              <a:gd name="T100" fmla="+- 0 3547 3173"/>
                              <a:gd name="T101" fmla="*/ T100 w 527"/>
                              <a:gd name="T102" fmla="+- 0 5723 5270"/>
                              <a:gd name="T103" fmla="*/ 5723 h 459"/>
                              <a:gd name="T104" fmla="+- 0 3547 3173"/>
                              <a:gd name="T105" fmla="*/ T104 w 527"/>
                              <a:gd name="T106" fmla="+- 0 5394 5270"/>
                              <a:gd name="T107" fmla="*/ 5394 h 459"/>
                              <a:gd name="T108" fmla="+- 0 3699 3173"/>
                              <a:gd name="T109" fmla="*/ T108 w 527"/>
                              <a:gd name="T110" fmla="+- 0 5275 5270"/>
                              <a:gd name="T111" fmla="*/ 5275 h 459"/>
                              <a:gd name="T112" fmla="+- 0 3694 3173"/>
                              <a:gd name="T113" fmla="*/ T112 w 527"/>
                              <a:gd name="T114" fmla="+- 0 5270 5270"/>
                              <a:gd name="T115" fmla="*/ 5270 h 459"/>
                              <a:gd name="T116" fmla="+- 0 3637 3173"/>
                              <a:gd name="T117" fmla="*/ T116 w 527"/>
                              <a:gd name="T118" fmla="+- 0 5270 5270"/>
                              <a:gd name="T119" fmla="*/ 5270 h 459"/>
                              <a:gd name="T120" fmla="+- 0 3631 3173"/>
                              <a:gd name="T121" fmla="*/ T120 w 527"/>
                              <a:gd name="T122" fmla="+- 0 5275 5270"/>
                              <a:gd name="T123" fmla="*/ 5275 h 459"/>
                              <a:gd name="T124" fmla="+- 0 3631 3173"/>
                              <a:gd name="T125" fmla="*/ T124 w 527"/>
                              <a:gd name="T126" fmla="+- 0 5723 5270"/>
                              <a:gd name="T127" fmla="*/ 5723 h 459"/>
                              <a:gd name="T128" fmla="+- 0 3637 3173"/>
                              <a:gd name="T129" fmla="*/ T128 w 527"/>
                              <a:gd name="T130" fmla="+- 0 5728 5270"/>
                              <a:gd name="T131" fmla="*/ 5728 h 459"/>
                              <a:gd name="T132" fmla="+- 0 3694 3173"/>
                              <a:gd name="T133" fmla="*/ T132 w 527"/>
                              <a:gd name="T134" fmla="+- 0 5728 5270"/>
                              <a:gd name="T135" fmla="*/ 5728 h 459"/>
                              <a:gd name="T136" fmla="+- 0 3699 3173"/>
                              <a:gd name="T137" fmla="*/ T136 w 527"/>
                              <a:gd name="T138" fmla="+- 0 5723 5270"/>
                              <a:gd name="T139" fmla="*/ 5723 h 459"/>
                              <a:gd name="T140" fmla="+- 0 3699 3173"/>
                              <a:gd name="T141" fmla="*/ T140 w 527"/>
                              <a:gd name="T142" fmla="+- 0 5275 5270"/>
                              <a:gd name="T143" fmla="*/ 5275 h 4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527" h="459">
                                <a:moveTo>
                                  <a:pt x="68" y="361"/>
                                </a:moveTo>
                                <a:lnTo>
                                  <a:pt x="63" y="356"/>
                                </a:lnTo>
                                <a:lnTo>
                                  <a:pt x="6" y="356"/>
                                </a:lnTo>
                                <a:lnTo>
                                  <a:pt x="0" y="361"/>
                                </a:lnTo>
                                <a:lnTo>
                                  <a:pt x="0" y="453"/>
                                </a:lnTo>
                                <a:lnTo>
                                  <a:pt x="6" y="458"/>
                                </a:lnTo>
                                <a:lnTo>
                                  <a:pt x="63" y="458"/>
                                </a:lnTo>
                                <a:lnTo>
                                  <a:pt x="68" y="453"/>
                                </a:lnTo>
                                <a:lnTo>
                                  <a:pt x="68" y="361"/>
                                </a:lnTo>
                                <a:moveTo>
                                  <a:pt x="221" y="243"/>
                                </a:moveTo>
                                <a:lnTo>
                                  <a:pt x="216" y="237"/>
                                </a:lnTo>
                                <a:lnTo>
                                  <a:pt x="158" y="237"/>
                                </a:lnTo>
                                <a:lnTo>
                                  <a:pt x="153" y="243"/>
                                </a:lnTo>
                                <a:lnTo>
                                  <a:pt x="153" y="453"/>
                                </a:lnTo>
                                <a:lnTo>
                                  <a:pt x="158" y="458"/>
                                </a:lnTo>
                                <a:lnTo>
                                  <a:pt x="216" y="458"/>
                                </a:lnTo>
                                <a:lnTo>
                                  <a:pt x="221" y="453"/>
                                </a:lnTo>
                                <a:lnTo>
                                  <a:pt x="221" y="243"/>
                                </a:lnTo>
                                <a:moveTo>
                                  <a:pt x="374" y="124"/>
                                </a:moveTo>
                                <a:lnTo>
                                  <a:pt x="368" y="118"/>
                                </a:lnTo>
                                <a:lnTo>
                                  <a:pt x="311" y="118"/>
                                </a:lnTo>
                                <a:lnTo>
                                  <a:pt x="306" y="124"/>
                                </a:lnTo>
                                <a:lnTo>
                                  <a:pt x="306" y="453"/>
                                </a:lnTo>
                                <a:lnTo>
                                  <a:pt x="311" y="458"/>
                                </a:lnTo>
                                <a:lnTo>
                                  <a:pt x="368" y="458"/>
                                </a:lnTo>
                                <a:lnTo>
                                  <a:pt x="374" y="453"/>
                                </a:lnTo>
                                <a:lnTo>
                                  <a:pt x="374" y="124"/>
                                </a:lnTo>
                                <a:moveTo>
                                  <a:pt x="526" y="5"/>
                                </a:moveTo>
                                <a:lnTo>
                                  <a:pt x="521" y="0"/>
                                </a:lnTo>
                                <a:lnTo>
                                  <a:pt x="464" y="0"/>
                                </a:lnTo>
                                <a:lnTo>
                                  <a:pt x="458" y="5"/>
                                </a:lnTo>
                                <a:lnTo>
                                  <a:pt x="458" y="453"/>
                                </a:lnTo>
                                <a:lnTo>
                                  <a:pt x="464" y="458"/>
                                </a:lnTo>
                                <a:lnTo>
                                  <a:pt x="521" y="458"/>
                                </a:lnTo>
                                <a:lnTo>
                                  <a:pt x="526" y="453"/>
                                </a:lnTo>
                                <a:lnTo>
                                  <a:pt x="526" y="5"/>
                                </a:lnTo>
                              </a:path>
                            </a:pathLst>
                          </a:custGeom>
                          <a:solidFill>
                            <a:srgbClr val="41AD4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AutoShape 254"/>
                        <wps:cNvSpPr>
                          <a:spLocks/>
                        </wps:cNvSpPr>
                        <wps:spPr bwMode="auto">
                          <a:xfrm>
                            <a:off x="0" y="16492"/>
                            <a:ext cx="516" cy="346"/>
                          </a:xfrm>
                          <a:custGeom>
                            <a:avLst/>
                            <a:gdLst>
                              <a:gd name="T0" fmla="*/ 3173 w 516"/>
                              <a:gd name="T1" fmla="+- 0 5422 16492"/>
                              <a:gd name="T2" fmla="*/ 5422 h 346"/>
                              <a:gd name="T3" fmla="*/ 3316 w 516"/>
                              <a:gd name="T4" fmla="+- 0 5395 16492"/>
                              <a:gd name="T5" fmla="*/ 5395 h 346"/>
                              <a:gd name="T6" fmla="*/ 3417 w 516"/>
                              <a:gd name="T7" fmla="+- 0 5350 16492"/>
                              <a:gd name="T8" fmla="*/ 5350 h 346"/>
                              <a:gd name="T9" fmla="*/ 3523 w 516"/>
                              <a:gd name="T10" fmla="+- 0 5257 16492"/>
                              <a:gd name="T11" fmla="*/ 5257 h 346"/>
                              <a:gd name="T12" fmla="*/ 3682 w 516"/>
                              <a:gd name="T13" fmla="+- 0 5083 16492"/>
                              <a:gd name="T14" fmla="*/ 5083 h 346"/>
                              <a:gd name="T15" fmla="*/ 3616 w 516"/>
                              <a:gd name="T16" fmla="+- 0 5077 16492"/>
                              <a:gd name="T17" fmla="*/ 5077 h 346"/>
                              <a:gd name="T18" fmla="*/ 3688 w 516"/>
                              <a:gd name="T19" fmla="+- 0 5077 16492"/>
                              <a:gd name="T20" fmla="*/ 5077 h 346"/>
                              <a:gd name="T21" fmla="*/ 3688 w 516"/>
                              <a:gd name="T22" fmla="+- 0 5161 16492"/>
                              <a:gd name="T23" fmla="*/ 5161 h 346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516" h="346">
                                <a:moveTo>
                                  <a:pt x="3173" y="-11070"/>
                                </a:moveTo>
                                <a:lnTo>
                                  <a:pt x="3316" y="-11097"/>
                                </a:lnTo>
                                <a:lnTo>
                                  <a:pt x="3417" y="-11142"/>
                                </a:lnTo>
                                <a:lnTo>
                                  <a:pt x="3523" y="-11235"/>
                                </a:lnTo>
                                <a:lnTo>
                                  <a:pt x="3682" y="-11409"/>
                                </a:lnTo>
                                <a:moveTo>
                                  <a:pt x="3616" y="-11415"/>
                                </a:moveTo>
                                <a:lnTo>
                                  <a:pt x="3688" y="-11415"/>
                                </a:lnTo>
                                <a:lnTo>
                                  <a:pt x="3688" y="-11331"/>
                                </a:lnTo>
                              </a:path>
                            </a:pathLst>
                          </a:custGeom>
                          <a:noFill/>
                          <a:ln w="1524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AutoShape 253"/>
                        <wps:cNvSpPr>
                          <a:spLocks/>
                        </wps:cNvSpPr>
                        <wps:spPr bwMode="auto">
                          <a:xfrm>
                            <a:off x="4398" y="5419"/>
                            <a:ext cx="371" cy="406"/>
                          </a:xfrm>
                          <a:custGeom>
                            <a:avLst/>
                            <a:gdLst>
                              <a:gd name="T0" fmla="+- 0 4769 4398"/>
                              <a:gd name="T1" fmla="*/ T0 w 371"/>
                              <a:gd name="T2" fmla="+- 0 5677 5419"/>
                              <a:gd name="T3" fmla="*/ 5677 h 406"/>
                              <a:gd name="T4" fmla="+- 0 4398 4398"/>
                              <a:gd name="T5" fmla="*/ T4 w 371"/>
                              <a:gd name="T6" fmla="+- 0 5677 5419"/>
                              <a:gd name="T7" fmla="*/ 5677 h 406"/>
                              <a:gd name="T8" fmla="+- 0 4423 4398"/>
                              <a:gd name="T9" fmla="*/ T8 w 371"/>
                              <a:gd name="T10" fmla="+- 0 5736 5419"/>
                              <a:gd name="T11" fmla="*/ 5736 h 406"/>
                              <a:gd name="T12" fmla="+- 0 4464 4398"/>
                              <a:gd name="T13" fmla="*/ T12 w 371"/>
                              <a:gd name="T14" fmla="+- 0 5783 5419"/>
                              <a:gd name="T15" fmla="*/ 5783 h 406"/>
                              <a:gd name="T16" fmla="+- 0 4519 4398"/>
                              <a:gd name="T17" fmla="*/ T16 w 371"/>
                              <a:gd name="T18" fmla="+- 0 5814 5419"/>
                              <a:gd name="T19" fmla="*/ 5814 h 406"/>
                              <a:gd name="T20" fmla="+- 0 4583 4398"/>
                              <a:gd name="T21" fmla="*/ T20 w 371"/>
                              <a:gd name="T22" fmla="+- 0 5825 5419"/>
                              <a:gd name="T23" fmla="*/ 5825 h 406"/>
                              <a:gd name="T24" fmla="+- 0 4648 4398"/>
                              <a:gd name="T25" fmla="*/ T24 w 371"/>
                              <a:gd name="T26" fmla="+- 0 5814 5419"/>
                              <a:gd name="T27" fmla="*/ 5814 h 406"/>
                              <a:gd name="T28" fmla="+- 0 4702 4398"/>
                              <a:gd name="T29" fmla="*/ T28 w 371"/>
                              <a:gd name="T30" fmla="+- 0 5783 5419"/>
                              <a:gd name="T31" fmla="*/ 5783 h 406"/>
                              <a:gd name="T32" fmla="+- 0 4744 4398"/>
                              <a:gd name="T33" fmla="*/ T32 w 371"/>
                              <a:gd name="T34" fmla="+- 0 5736 5419"/>
                              <a:gd name="T35" fmla="*/ 5736 h 406"/>
                              <a:gd name="T36" fmla="+- 0 4769 4398"/>
                              <a:gd name="T37" fmla="*/ T36 w 371"/>
                              <a:gd name="T38" fmla="+- 0 5677 5419"/>
                              <a:gd name="T39" fmla="*/ 5677 h 406"/>
                              <a:gd name="T40" fmla="+- 0 4584 4398"/>
                              <a:gd name="T41" fmla="*/ T40 w 371"/>
                              <a:gd name="T42" fmla="+- 0 5419 5419"/>
                              <a:gd name="T43" fmla="*/ 5419 h 406"/>
                              <a:gd name="T44" fmla="+- 0 4439 4398"/>
                              <a:gd name="T45" fmla="*/ T44 w 371"/>
                              <a:gd name="T46" fmla="+- 0 5677 5419"/>
                              <a:gd name="T47" fmla="*/ 5677 h 406"/>
                              <a:gd name="T48" fmla="+- 0 4476 4398"/>
                              <a:gd name="T49" fmla="*/ T48 w 371"/>
                              <a:gd name="T50" fmla="+- 0 5677 5419"/>
                              <a:gd name="T51" fmla="*/ 5677 h 406"/>
                              <a:gd name="T52" fmla="+- 0 4582 4398"/>
                              <a:gd name="T53" fmla="*/ T52 w 371"/>
                              <a:gd name="T54" fmla="+- 0 5488 5419"/>
                              <a:gd name="T55" fmla="*/ 5488 h 406"/>
                              <a:gd name="T56" fmla="+- 0 4619 4398"/>
                              <a:gd name="T57" fmla="*/ T56 w 371"/>
                              <a:gd name="T58" fmla="+- 0 5488 5419"/>
                              <a:gd name="T59" fmla="*/ 5488 h 406"/>
                              <a:gd name="T60" fmla="+- 0 4584 4398"/>
                              <a:gd name="T61" fmla="*/ T60 w 371"/>
                              <a:gd name="T62" fmla="+- 0 5419 5419"/>
                              <a:gd name="T63" fmla="*/ 5419 h 406"/>
                              <a:gd name="T64" fmla="+- 0 4619 4398"/>
                              <a:gd name="T65" fmla="*/ T64 w 371"/>
                              <a:gd name="T66" fmla="+- 0 5488 5419"/>
                              <a:gd name="T67" fmla="*/ 5488 h 406"/>
                              <a:gd name="T68" fmla="+- 0 4582 4398"/>
                              <a:gd name="T69" fmla="*/ T68 w 371"/>
                              <a:gd name="T70" fmla="+- 0 5488 5419"/>
                              <a:gd name="T71" fmla="*/ 5488 h 406"/>
                              <a:gd name="T72" fmla="+- 0 4680 4398"/>
                              <a:gd name="T73" fmla="*/ T72 w 371"/>
                              <a:gd name="T74" fmla="+- 0 5677 5419"/>
                              <a:gd name="T75" fmla="*/ 5677 h 406"/>
                              <a:gd name="T76" fmla="+- 0 4717 4398"/>
                              <a:gd name="T77" fmla="*/ T76 w 371"/>
                              <a:gd name="T78" fmla="+- 0 5677 5419"/>
                              <a:gd name="T79" fmla="*/ 5677 h 406"/>
                              <a:gd name="T80" fmla="+- 0 4619 4398"/>
                              <a:gd name="T81" fmla="*/ T80 w 371"/>
                              <a:gd name="T82" fmla="+- 0 5488 5419"/>
                              <a:gd name="T83" fmla="*/ 5488 h 4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371" h="406">
                                <a:moveTo>
                                  <a:pt x="371" y="258"/>
                                </a:moveTo>
                                <a:lnTo>
                                  <a:pt x="0" y="258"/>
                                </a:lnTo>
                                <a:lnTo>
                                  <a:pt x="25" y="317"/>
                                </a:lnTo>
                                <a:lnTo>
                                  <a:pt x="66" y="364"/>
                                </a:lnTo>
                                <a:lnTo>
                                  <a:pt x="121" y="395"/>
                                </a:lnTo>
                                <a:lnTo>
                                  <a:pt x="185" y="406"/>
                                </a:lnTo>
                                <a:lnTo>
                                  <a:pt x="250" y="395"/>
                                </a:lnTo>
                                <a:lnTo>
                                  <a:pt x="304" y="364"/>
                                </a:lnTo>
                                <a:lnTo>
                                  <a:pt x="346" y="317"/>
                                </a:lnTo>
                                <a:lnTo>
                                  <a:pt x="371" y="258"/>
                                </a:lnTo>
                                <a:close/>
                                <a:moveTo>
                                  <a:pt x="186" y="0"/>
                                </a:moveTo>
                                <a:lnTo>
                                  <a:pt x="41" y="258"/>
                                </a:lnTo>
                                <a:lnTo>
                                  <a:pt x="78" y="258"/>
                                </a:lnTo>
                                <a:lnTo>
                                  <a:pt x="184" y="69"/>
                                </a:lnTo>
                                <a:lnTo>
                                  <a:pt x="221" y="69"/>
                                </a:lnTo>
                                <a:lnTo>
                                  <a:pt x="186" y="0"/>
                                </a:lnTo>
                                <a:close/>
                                <a:moveTo>
                                  <a:pt x="221" y="69"/>
                                </a:moveTo>
                                <a:lnTo>
                                  <a:pt x="184" y="69"/>
                                </a:lnTo>
                                <a:lnTo>
                                  <a:pt x="282" y="258"/>
                                </a:lnTo>
                                <a:lnTo>
                                  <a:pt x="319" y="258"/>
                                </a:lnTo>
                                <a:lnTo>
                                  <a:pt x="221" y="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AD4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AutoShape 252"/>
                        <wps:cNvSpPr>
                          <a:spLocks/>
                        </wps:cNvSpPr>
                        <wps:spPr bwMode="auto">
                          <a:xfrm>
                            <a:off x="4537" y="5268"/>
                            <a:ext cx="748" cy="192"/>
                          </a:xfrm>
                          <a:custGeom>
                            <a:avLst/>
                            <a:gdLst>
                              <a:gd name="T0" fmla="+- 0 4826 4538"/>
                              <a:gd name="T1" fmla="*/ T0 w 748"/>
                              <a:gd name="T2" fmla="+- 0 5407 5269"/>
                              <a:gd name="T3" fmla="*/ 5407 h 192"/>
                              <a:gd name="T4" fmla="+- 0 4855 4538"/>
                              <a:gd name="T5" fmla="*/ T4 w 748"/>
                              <a:gd name="T6" fmla="+- 0 5441 5269"/>
                              <a:gd name="T7" fmla="*/ 5441 h 192"/>
                              <a:gd name="T8" fmla="+- 0 4896 4538"/>
                              <a:gd name="T9" fmla="*/ T8 w 748"/>
                              <a:gd name="T10" fmla="+- 0 5459 5269"/>
                              <a:gd name="T11" fmla="*/ 5459 h 192"/>
                              <a:gd name="T12" fmla="+- 0 4903 4538"/>
                              <a:gd name="T13" fmla="*/ T12 w 748"/>
                              <a:gd name="T14" fmla="+- 0 5460 5269"/>
                              <a:gd name="T15" fmla="*/ 5460 h 192"/>
                              <a:gd name="T16" fmla="+- 0 4916 4538"/>
                              <a:gd name="T17" fmla="*/ T16 w 748"/>
                              <a:gd name="T18" fmla="+- 0 5460 5269"/>
                              <a:gd name="T19" fmla="*/ 5460 h 192"/>
                              <a:gd name="T20" fmla="+- 0 4926 4538"/>
                              <a:gd name="T21" fmla="*/ T20 w 748"/>
                              <a:gd name="T22" fmla="+- 0 5459 5269"/>
                              <a:gd name="T23" fmla="*/ 5459 h 192"/>
                              <a:gd name="T24" fmla="+- 0 4968 4538"/>
                              <a:gd name="T25" fmla="*/ T24 w 748"/>
                              <a:gd name="T26" fmla="+- 0 5441 5269"/>
                              <a:gd name="T27" fmla="*/ 5441 h 192"/>
                              <a:gd name="T28" fmla="+- 0 4997 4538"/>
                              <a:gd name="T29" fmla="*/ T28 w 748"/>
                              <a:gd name="T30" fmla="+- 0 5407 5269"/>
                              <a:gd name="T31" fmla="*/ 5407 h 192"/>
                              <a:gd name="T32" fmla="+- 0 4566 4538"/>
                              <a:gd name="T33" fmla="*/ T32 w 748"/>
                              <a:gd name="T34" fmla="+- 0 5326 5269"/>
                              <a:gd name="T35" fmla="*/ 5326 h 192"/>
                              <a:gd name="T36" fmla="+- 0 4541 4538"/>
                              <a:gd name="T37" fmla="*/ T36 w 748"/>
                              <a:gd name="T38" fmla="+- 0 5351 5269"/>
                              <a:gd name="T39" fmla="*/ 5351 h 192"/>
                              <a:gd name="T40" fmla="+- 0 4538 4538"/>
                              <a:gd name="T41" fmla="*/ T40 w 748"/>
                              <a:gd name="T42" fmla="+- 0 5382 5269"/>
                              <a:gd name="T43" fmla="*/ 5382 h 192"/>
                              <a:gd name="T44" fmla="+- 0 4552 4538"/>
                              <a:gd name="T45" fmla="*/ T44 w 748"/>
                              <a:gd name="T46" fmla="+- 0 5402 5269"/>
                              <a:gd name="T47" fmla="*/ 5402 h 192"/>
                              <a:gd name="T48" fmla="+- 0 4630 4538"/>
                              <a:gd name="T49" fmla="*/ T48 w 748"/>
                              <a:gd name="T50" fmla="+- 0 5449 5269"/>
                              <a:gd name="T51" fmla="*/ 5449 h 192"/>
                              <a:gd name="T52" fmla="+- 0 4748 4538"/>
                              <a:gd name="T53" fmla="*/ T52 w 748"/>
                              <a:gd name="T54" fmla="+- 0 5429 5269"/>
                              <a:gd name="T55" fmla="*/ 5429 h 192"/>
                              <a:gd name="T56" fmla="+- 0 4789 4538"/>
                              <a:gd name="T57" fmla="*/ T56 w 748"/>
                              <a:gd name="T58" fmla="+- 0 5412 5269"/>
                              <a:gd name="T59" fmla="*/ 5412 h 192"/>
                              <a:gd name="T60" fmla="+- 0 4826 4538"/>
                              <a:gd name="T61" fmla="*/ T60 w 748"/>
                              <a:gd name="T62" fmla="+- 0 5407 5269"/>
                              <a:gd name="T63" fmla="*/ 5407 h 192"/>
                              <a:gd name="T64" fmla="+- 0 5266 4538"/>
                              <a:gd name="T65" fmla="*/ T64 w 748"/>
                              <a:gd name="T66" fmla="+- 0 5406 5269"/>
                              <a:gd name="T67" fmla="*/ 5406 h 192"/>
                              <a:gd name="T68" fmla="+- 0 4612 4538"/>
                              <a:gd name="T69" fmla="*/ T68 w 748"/>
                              <a:gd name="T70" fmla="+- 0 5404 5269"/>
                              <a:gd name="T71" fmla="*/ 5404 h 192"/>
                              <a:gd name="T72" fmla="+- 0 4630 4538"/>
                              <a:gd name="T73" fmla="*/ T72 w 748"/>
                              <a:gd name="T74" fmla="+- 0 5383 5269"/>
                              <a:gd name="T75" fmla="*/ 5383 h 192"/>
                              <a:gd name="T76" fmla="+- 0 4626 4538"/>
                              <a:gd name="T77" fmla="*/ T76 w 748"/>
                              <a:gd name="T78" fmla="+- 0 5351 5269"/>
                              <a:gd name="T79" fmla="*/ 5351 h 192"/>
                              <a:gd name="T80" fmla="+- 0 4602 4538"/>
                              <a:gd name="T81" fmla="*/ T80 w 748"/>
                              <a:gd name="T82" fmla="+- 0 5326 5269"/>
                              <a:gd name="T83" fmla="*/ 5326 h 192"/>
                              <a:gd name="T84" fmla="+- 0 5264 4538"/>
                              <a:gd name="T85" fmla="*/ T84 w 748"/>
                              <a:gd name="T86" fmla="+- 0 5407 5269"/>
                              <a:gd name="T87" fmla="*/ 5407 h 192"/>
                              <a:gd name="T88" fmla="+- 0 5015 4538"/>
                              <a:gd name="T89" fmla="*/ T88 w 748"/>
                              <a:gd name="T90" fmla="+- 0 5408 5269"/>
                              <a:gd name="T91" fmla="*/ 5408 h 192"/>
                              <a:gd name="T92" fmla="+- 0 5054 4538"/>
                              <a:gd name="T93" fmla="*/ T92 w 748"/>
                              <a:gd name="T94" fmla="+- 0 5419 5269"/>
                              <a:gd name="T95" fmla="*/ 5419 h 192"/>
                              <a:gd name="T96" fmla="+- 0 5138 4538"/>
                              <a:gd name="T97" fmla="*/ T96 w 748"/>
                              <a:gd name="T98" fmla="+- 0 5451 5269"/>
                              <a:gd name="T99" fmla="*/ 5451 h 192"/>
                              <a:gd name="T100" fmla="+- 0 5237 4538"/>
                              <a:gd name="T101" fmla="*/ T100 w 748"/>
                              <a:gd name="T102" fmla="+- 0 5431 5269"/>
                              <a:gd name="T103" fmla="*/ 5431 h 192"/>
                              <a:gd name="T104" fmla="+- 0 4910 4538"/>
                              <a:gd name="T105" fmla="*/ T104 w 748"/>
                              <a:gd name="T106" fmla="+- 0 5269 5269"/>
                              <a:gd name="T107" fmla="*/ 5269 h 192"/>
                              <a:gd name="T108" fmla="+- 0 4910 4538"/>
                              <a:gd name="T109" fmla="*/ T108 w 748"/>
                              <a:gd name="T110" fmla="+- 0 5269 5269"/>
                              <a:gd name="T111" fmla="*/ 5269 h 192"/>
                              <a:gd name="T112" fmla="+- 0 4769 4538"/>
                              <a:gd name="T113" fmla="*/ T112 w 748"/>
                              <a:gd name="T114" fmla="+- 0 5323 5269"/>
                              <a:gd name="T115" fmla="*/ 5323 h 192"/>
                              <a:gd name="T116" fmla="+- 0 4677 4538"/>
                              <a:gd name="T117" fmla="*/ T116 w 748"/>
                              <a:gd name="T118" fmla="+- 0 5395 5269"/>
                              <a:gd name="T119" fmla="*/ 5395 h 192"/>
                              <a:gd name="T120" fmla="+- 0 4638 4538"/>
                              <a:gd name="T121" fmla="*/ T120 w 748"/>
                              <a:gd name="T122" fmla="+- 0 5405 5269"/>
                              <a:gd name="T123" fmla="*/ 5405 h 192"/>
                              <a:gd name="T124" fmla="+- 0 5199 4538"/>
                              <a:gd name="T125" fmla="*/ T124 w 748"/>
                              <a:gd name="T126" fmla="+- 0 5406 5269"/>
                              <a:gd name="T127" fmla="*/ 5406 h 192"/>
                              <a:gd name="T128" fmla="+- 0 5166 4538"/>
                              <a:gd name="T129" fmla="*/ T128 w 748"/>
                              <a:gd name="T130" fmla="+- 0 5402 5269"/>
                              <a:gd name="T131" fmla="*/ 5402 h 192"/>
                              <a:gd name="T132" fmla="+- 0 4911 4538"/>
                              <a:gd name="T133" fmla="*/ T132 w 748"/>
                              <a:gd name="T134" fmla="+- 0 5400 5269"/>
                              <a:gd name="T135" fmla="*/ 5400 h 192"/>
                              <a:gd name="T136" fmla="+- 0 4889 4538"/>
                              <a:gd name="T137" fmla="*/ T136 w 748"/>
                              <a:gd name="T138" fmla="+- 0 5391 5269"/>
                              <a:gd name="T139" fmla="*/ 5391 h 192"/>
                              <a:gd name="T140" fmla="+- 0 4879 4538"/>
                              <a:gd name="T141" fmla="*/ T140 w 748"/>
                              <a:gd name="T142" fmla="+- 0 5368 5269"/>
                              <a:gd name="T143" fmla="*/ 5368 h 192"/>
                              <a:gd name="T144" fmla="+- 0 4889 4538"/>
                              <a:gd name="T145" fmla="*/ T144 w 748"/>
                              <a:gd name="T146" fmla="+- 0 5345 5269"/>
                              <a:gd name="T147" fmla="*/ 5345 h 192"/>
                              <a:gd name="T148" fmla="+- 0 4911 4538"/>
                              <a:gd name="T149" fmla="*/ T148 w 748"/>
                              <a:gd name="T150" fmla="+- 0 5336 5269"/>
                              <a:gd name="T151" fmla="*/ 5336 h 192"/>
                              <a:gd name="T152" fmla="+- 0 5054 4538"/>
                              <a:gd name="T153" fmla="*/ T152 w 748"/>
                              <a:gd name="T154" fmla="+- 0 5323 5269"/>
                              <a:gd name="T155" fmla="*/ 5323 h 192"/>
                              <a:gd name="T156" fmla="+- 0 4913 4538"/>
                              <a:gd name="T157" fmla="*/ T156 w 748"/>
                              <a:gd name="T158" fmla="+- 0 5269 5269"/>
                              <a:gd name="T159" fmla="*/ 5269 h 192"/>
                              <a:gd name="T160" fmla="+- 0 4911 4538"/>
                              <a:gd name="T161" fmla="*/ T160 w 748"/>
                              <a:gd name="T162" fmla="+- 0 5269 5269"/>
                              <a:gd name="T163" fmla="*/ 5269 h 192"/>
                              <a:gd name="T164" fmla="+- 0 5239 4538"/>
                              <a:gd name="T165" fmla="*/ T164 w 748"/>
                              <a:gd name="T166" fmla="+- 0 5323 5269"/>
                              <a:gd name="T167" fmla="*/ 5323 h 192"/>
                              <a:gd name="T168" fmla="+- 0 5206 4538"/>
                              <a:gd name="T169" fmla="*/ T168 w 748"/>
                              <a:gd name="T170" fmla="+- 0 5336 5269"/>
                              <a:gd name="T171" fmla="*/ 5336 h 192"/>
                              <a:gd name="T172" fmla="+- 0 5193 4538"/>
                              <a:gd name="T173" fmla="*/ T172 w 748"/>
                              <a:gd name="T174" fmla="+- 0 5368 5269"/>
                              <a:gd name="T175" fmla="*/ 5368 h 192"/>
                              <a:gd name="T176" fmla="+- 0 5200 4538"/>
                              <a:gd name="T177" fmla="*/ T176 w 748"/>
                              <a:gd name="T178" fmla="+- 0 5396 5269"/>
                              <a:gd name="T179" fmla="*/ 5396 h 192"/>
                              <a:gd name="T180" fmla="+- 0 5199 4538"/>
                              <a:gd name="T181" fmla="*/ T180 w 748"/>
                              <a:gd name="T182" fmla="+- 0 5406 5269"/>
                              <a:gd name="T183" fmla="*/ 5406 h 192"/>
                              <a:gd name="T184" fmla="+- 0 5271 4538"/>
                              <a:gd name="T185" fmla="*/ T184 w 748"/>
                              <a:gd name="T186" fmla="+- 0 5402 5269"/>
                              <a:gd name="T187" fmla="*/ 5402 h 192"/>
                              <a:gd name="T188" fmla="+- 0 5285 4538"/>
                              <a:gd name="T189" fmla="*/ T188 w 748"/>
                              <a:gd name="T190" fmla="+- 0 5382 5269"/>
                              <a:gd name="T191" fmla="*/ 5382 h 192"/>
                              <a:gd name="T192" fmla="+- 0 5281 4538"/>
                              <a:gd name="T193" fmla="*/ T192 w 748"/>
                              <a:gd name="T194" fmla="+- 0 5351 5269"/>
                              <a:gd name="T195" fmla="*/ 5351 h 192"/>
                              <a:gd name="T196" fmla="+- 0 5257 4538"/>
                              <a:gd name="T197" fmla="*/ T196 w 748"/>
                              <a:gd name="T198" fmla="+- 0 5326 5269"/>
                              <a:gd name="T199" fmla="*/ 5326 h 192"/>
                              <a:gd name="T200" fmla="+- 0 5068 4538"/>
                              <a:gd name="T201" fmla="*/ T200 w 748"/>
                              <a:gd name="T202" fmla="+- 0 5336 5269"/>
                              <a:gd name="T203" fmla="*/ 5336 h 192"/>
                              <a:gd name="T204" fmla="+- 0 4924 4538"/>
                              <a:gd name="T205" fmla="*/ T204 w 748"/>
                              <a:gd name="T206" fmla="+- 0 5339 5269"/>
                              <a:gd name="T207" fmla="*/ 5339 h 192"/>
                              <a:gd name="T208" fmla="+- 0 4941 4538"/>
                              <a:gd name="T209" fmla="*/ T208 w 748"/>
                              <a:gd name="T210" fmla="+- 0 5356 5269"/>
                              <a:gd name="T211" fmla="*/ 5356 h 192"/>
                              <a:gd name="T212" fmla="+- 0 4941 4538"/>
                              <a:gd name="T213" fmla="*/ T212 w 748"/>
                              <a:gd name="T214" fmla="+- 0 5381 5269"/>
                              <a:gd name="T215" fmla="*/ 5381 h 192"/>
                              <a:gd name="T216" fmla="+- 0 4924 4538"/>
                              <a:gd name="T217" fmla="*/ T216 w 748"/>
                              <a:gd name="T218" fmla="+- 0 5398 5269"/>
                              <a:gd name="T219" fmla="*/ 5398 h 192"/>
                              <a:gd name="T220" fmla="+- 0 5162 4538"/>
                              <a:gd name="T221" fmla="*/ T220 w 748"/>
                              <a:gd name="T222" fmla="+- 0 5400 5269"/>
                              <a:gd name="T223" fmla="*/ 5400 h 192"/>
                              <a:gd name="T224" fmla="+- 0 5102 4538"/>
                              <a:gd name="T225" fmla="*/ T224 w 748"/>
                              <a:gd name="T226" fmla="+- 0 5365 5269"/>
                              <a:gd name="T227" fmla="*/ 5365 h 192"/>
                              <a:gd name="T228" fmla="+- 0 4913 4538"/>
                              <a:gd name="T229" fmla="*/ T228 w 748"/>
                              <a:gd name="T230" fmla="+- 0 5269 5269"/>
                              <a:gd name="T231" fmla="*/ 5269 h 192"/>
                              <a:gd name="T232" fmla="+- 0 4912 4538"/>
                              <a:gd name="T233" fmla="*/ T232 w 748"/>
                              <a:gd name="T234" fmla="+- 0 5269 5269"/>
                              <a:gd name="T235" fmla="*/ 5269 h 192"/>
                              <a:gd name="T236" fmla="+- 0 4913 4538"/>
                              <a:gd name="T237" fmla="*/ T236 w 748"/>
                              <a:gd name="T238" fmla="+- 0 5269 5269"/>
                              <a:gd name="T239" fmla="*/ 5269 h 1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748" h="192">
                                <a:moveTo>
                                  <a:pt x="459" y="138"/>
                                </a:moveTo>
                                <a:lnTo>
                                  <a:pt x="288" y="138"/>
                                </a:lnTo>
                                <a:lnTo>
                                  <a:pt x="300" y="157"/>
                                </a:lnTo>
                                <a:lnTo>
                                  <a:pt x="317" y="172"/>
                                </a:lnTo>
                                <a:lnTo>
                                  <a:pt x="336" y="183"/>
                                </a:lnTo>
                                <a:lnTo>
                                  <a:pt x="358" y="190"/>
                                </a:lnTo>
                                <a:lnTo>
                                  <a:pt x="361" y="190"/>
                                </a:lnTo>
                                <a:lnTo>
                                  <a:pt x="365" y="191"/>
                                </a:lnTo>
                                <a:lnTo>
                                  <a:pt x="369" y="191"/>
                                </a:lnTo>
                                <a:lnTo>
                                  <a:pt x="378" y="191"/>
                                </a:lnTo>
                                <a:lnTo>
                                  <a:pt x="382" y="191"/>
                                </a:lnTo>
                                <a:lnTo>
                                  <a:pt x="388" y="190"/>
                                </a:lnTo>
                                <a:lnTo>
                                  <a:pt x="410" y="183"/>
                                </a:lnTo>
                                <a:lnTo>
                                  <a:pt x="430" y="172"/>
                                </a:lnTo>
                                <a:lnTo>
                                  <a:pt x="446" y="157"/>
                                </a:lnTo>
                                <a:lnTo>
                                  <a:pt x="459" y="138"/>
                                </a:lnTo>
                                <a:close/>
                                <a:moveTo>
                                  <a:pt x="46" y="54"/>
                                </a:moveTo>
                                <a:lnTo>
                                  <a:pt x="28" y="57"/>
                                </a:lnTo>
                                <a:lnTo>
                                  <a:pt x="13" y="67"/>
                                </a:lnTo>
                                <a:lnTo>
                                  <a:pt x="3" y="82"/>
                                </a:lnTo>
                                <a:lnTo>
                                  <a:pt x="0" y="99"/>
                                </a:lnTo>
                                <a:lnTo>
                                  <a:pt x="0" y="113"/>
                                </a:lnTo>
                                <a:lnTo>
                                  <a:pt x="5" y="124"/>
                                </a:lnTo>
                                <a:lnTo>
                                  <a:pt x="14" y="133"/>
                                </a:lnTo>
                                <a:lnTo>
                                  <a:pt x="47" y="162"/>
                                </a:lnTo>
                                <a:lnTo>
                                  <a:pt x="92" y="180"/>
                                </a:lnTo>
                                <a:lnTo>
                                  <a:pt x="146" y="182"/>
                                </a:lnTo>
                                <a:lnTo>
                                  <a:pt x="210" y="160"/>
                                </a:lnTo>
                                <a:lnTo>
                                  <a:pt x="231" y="150"/>
                                </a:lnTo>
                                <a:lnTo>
                                  <a:pt x="251" y="143"/>
                                </a:lnTo>
                                <a:lnTo>
                                  <a:pt x="270" y="139"/>
                                </a:lnTo>
                                <a:lnTo>
                                  <a:pt x="288" y="138"/>
                                </a:lnTo>
                                <a:lnTo>
                                  <a:pt x="726" y="138"/>
                                </a:lnTo>
                                <a:lnTo>
                                  <a:pt x="728" y="137"/>
                                </a:lnTo>
                                <a:lnTo>
                                  <a:pt x="86" y="137"/>
                                </a:lnTo>
                                <a:lnTo>
                                  <a:pt x="74" y="135"/>
                                </a:lnTo>
                                <a:lnTo>
                                  <a:pt x="85" y="127"/>
                                </a:lnTo>
                                <a:lnTo>
                                  <a:pt x="92" y="114"/>
                                </a:lnTo>
                                <a:lnTo>
                                  <a:pt x="92" y="99"/>
                                </a:lnTo>
                                <a:lnTo>
                                  <a:pt x="88" y="82"/>
                                </a:lnTo>
                                <a:lnTo>
                                  <a:pt x="78" y="67"/>
                                </a:lnTo>
                                <a:lnTo>
                                  <a:pt x="64" y="57"/>
                                </a:lnTo>
                                <a:lnTo>
                                  <a:pt x="46" y="54"/>
                                </a:lnTo>
                                <a:close/>
                                <a:moveTo>
                                  <a:pt x="726" y="138"/>
                                </a:moveTo>
                                <a:lnTo>
                                  <a:pt x="459" y="138"/>
                                </a:lnTo>
                                <a:lnTo>
                                  <a:pt x="477" y="139"/>
                                </a:lnTo>
                                <a:lnTo>
                                  <a:pt x="496" y="143"/>
                                </a:lnTo>
                                <a:lnTo>
                                  <a:pt x="516" y="150"/>
                                </a:lnTo>
                                <a:lnTo>
                                  <a:pt x="537" y="160"/>
                                </a:lnTo>
                                <a:lnTo>
                                  <a:pt x="600" y="182"/>
                                </a:lnTo>
                                <a:lnTo>
                                  <a:pt x="655" y="180"/>
                                </a:lnTo>
                                <a:lnTo>
                                  <a:pt x="699" y="162"/>
                                </a:lnTo>
                                <a:lnTo>
                                  <a:pt x="726" y="138"/>
                                </a:lnTo>
                                <a:close/>
                                <a:moveTo>
                                  <a:pt x="372" y="0"/>
                                </a:moveTo>
                                <a:lnTo>
                                  <a:pt x="372" y="0"/>
                                </a:lnTo>
                                <a:lnTo>
                                  <a:pt x="291" y="17"/>
                                </a:lnTo>
                                <a:lnTo>
                                  <a:pt x="231" y="54"/>
                                </a:lnTo>
                                <a:lnTo>
                                  <a:pt x="183" y="96"/>
                                </a:lnTo>
                                <a:lnTo>
                                  <a:pt x="139" y="126"/>
                                </a:lnTo>
                                <a:lnTo>
                                  <a:pt x="118" y="133"/>
                                </a:lnTo>
                                <a:lnTo>
                                  <a:pt x="100" y="136"/>
                                </a:lnTo>
                                <a:lnTo>
                                  <a:pt x="86" y="137"/>
                                </a:lnTo>
                                <a:lnTo>
                                  <a:pt x="661" y="137"/>
                                </a:lnTo>
                                <a:lnTo>
                                  <a:pt x="646" y="136"/>
                                </a:lnTo>
                                <a:lnTo>
                                  <a:pt x="628" y="133"/>
                                </a:lnTo>
                                <a:lnTo>
                                  <a:pt x="624" y="131"/>
                                </a:lnTo>
                                <a:lnTo>
                                  <a:pt x="373" y="131"/>
                                </a:lnTo>
                                <a:lnTo>
                                  <a:pt x="361" y="129"/>
                                </a:lnTo>
                                <a:lnTo>
                                  <a:pt x="351" y="122"/>
                                </a:lnTo>
                                <a:lnTo>
                                  <a:pt x="344" y="112"/>
                                </a:lnTo>
                                <a:lnTo>
                                  <a:pt x="341" y="99"/>
                                </a:lnTo>
                                <a:lnTo>
                                  <a:pt x="344" y="87"/>
                                </a:lnTo>
                                <a:lnTo>
                                  <a:pt x="351" y="76"/>
                                </a:lnTo>
                                <a:lnTo>
                                  <a:pt x="361" y="70"/>
                                </a:lnTo>
                                <a:lnTo>
                                  <a:pt x="373" y="67"/>
                                </a:lnTo>
                                <a:lnTo>
                                  <a:pt x="530" y="67"/>
                                </a:lnTo>
                                <a:lnTo>
                                  <a:pt x="516" y="54"/>
                                </a:lnTo>
                                <a:lnTo>
                                  <a:pt x="455" y="17"/>
                                </a:lnTo>
                                <a:lnTo>
                                  <a:pt x="375" y="0"/>
                                </a:lnTo>
                                <a:lnTo>
                                  <a:pt x="373" y="0"/>
                                </a:lnTo>
                                <a:lnTo>
                                  <a:pt x="372" y="0"/>
                                </a:lnTo>
                                <a:close/>
                                <a:moveTo>
                                  <a:pt x="701" y="54"/>
                                </a:moveTo>
                                <a:lnTo>
                                  <a:pt x="683" y="57"/>
                                </a:lnTo>
                                <a:lnTo>
                                  <a:pt x="668" y="67"/>
                                </a:lnTo>
                                <a:lnTo>
                                  <a:pt x="658" y="82"/>
                                </a:lnTo>
                                <a:lnTo>
                                  <a:pt x="655" y="99"/>
                                </a:lnTo>
                                <a:lnTo>
                                  <a:pt x="655" y="114"/>
                                </a:lnTo>
                                <a:lnTo>
                                  <a:pt x="662" y="127"/>
                                </a:lnTo>
                                <a:lnTo>
                                  <a:pt x="672" y="135"/>
                                </a:lnTo>
                                <a:lnTo>
                                  <a:pt x="661" y="137"/>
                                </a:lnTo>
                                <a:lnTo>
                                  <a:pt x="728" y="137"/>
                                </a:lnTo>
                                <a:lnTo>
                                  <a:pt x="733" y="133"/>
                                </a:lnTo>
                                <a:lnTo>
                                  <a:pt x="741" y="124"/>
                                </a:lnTo>
                                <a:lnTo>
                                  <a:pt x="747" y="113"/>
                                </a:lnTo>
                                <a:lnTo>
                                  <a:pt x="747" y="99"/>
                                </a:lnTo>
                                <a:lnTo>
                                  <a:pt x="743" y="82"/>
                                </a:lnTo>
                                <a:lnTo>
                                  <a:pt x="733" y="67"/>
                                </a:lnTo>
                                <a:lnTo>
                                  <a:pt x="719" y="57"/>
                                </a:lnTo>
                                <a:lnTo>
                                  <a:pt x="701" y="54"/>
                                </a:lnTo>
                                <a:close/>
                                <a:moveTo>
                                  <a:pt x="530" y="67"/>
                                </a:moveTo>
                                <a:lnTo>
                                  <a:pt x="373" y="67"/>
                                </a:lnTo>
                                <a:lnTo>
                                  <a:pt x="386" y="70"/>
                                </a:lnTo>
                                <a:lnTo>
                                  <a:pt x="396" y="76"/>
                                </a:lnTo>
                                <a:lnTo>
                                  <a:pt x="403" y="87"/>
                                </a:lnTo>
                                <a:lnTo>
                                  <a:pt x="405" y="99"/>
                                </a:lnTo>
                                <a:lnTo>
                                  <a:pt x="403" y="112"/>
                                </a:lnTo>
                                <a:lnTo>
                                  <a:pt x="396" y="122"/>
                                </a:lnTo>
                                <a:lnTo>
                                  <a:pt x="386" y="129"/>
                                </a:lnTo>
                                <a:lnTo>
                                  <a:pt x="373" y="131"/>
                                </a:lnTo>
                                <a:lnTo>
                                  <a:pt x="624" y="131"/>
                                </a:lnTo>
                                <a:lnTo>
                                  <a:pt x="607" y="126"/>
                                </a:lnTo>
                                <a:lnTo>
                                  <a:pt x="564" y="96"/>
                                </a:lnTo>
                                <a:lnTo>
                                  <a:pt x="530" y="67"/>
                                </a:lnTo>
                                <a:close/>
                                <a:moveTo>
                                  <a:pt x="375" y="0"/>
                                </a:moveTo>
                                <a:lnTo>
                                  <a:pt x="374" y="0"/>
                                </a:lnTo>
                                <a:lnTo>
                                  <a:pt x="37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AutoShape 251"/>
                        <wps:cNvSpPr>
                          <a:spLocks/>
                        </wps:cNvSpPr>
                        <wps:spPr bwMode="auto">
                          <a:xfrm>
                            <a:off x="4884" y="5068"/>
                            <a:ext cx="545" cy="757"/>
                          </a:xfrm>
                          <a:custGeom>
                            <a:avLst/>
                            <a:gdLst>
                              <a:gd name="T0" fmla="+- 0 4943 4884"/>
                              <a:gd name="T1" fmla="*/ T0 w 545"/>
                              <a:gd name="T2" fmla="+- 0 5231 5068"/>
                              <a:gd name="T3" fmla="*/ 5231 h 757"/>
                              <a:gd name="T4" fmla="+- 0 4912 4884"/>
                              <a:gd name="T5" fmla="*/ T4 w 545"/>
                              <a:gd name="T6" fmla="+- 0 5068 5068"/>
                              <a:gd name="T7" fmla="*/ 5068 h 757"/>
                              <a:gd name="T8" fmla="+- 0 4884 4884"/>
                              <a:gd name="T9" fmla="*/ T8 w 545"/>
                              <a:gd name="T10" fmla="+- 0 5231 5068"/>
                              <a:gd name="T11" fmla="*/ 5231 h 757"/>
                              <a:gd name="T12" fmla="+- 0 4943 4884"/>
                              <a:gd name="T13" fmla="*/ T12 w 545"/>
                              <a:gd name="T14" fmla="+- 0 5231 5068"/>
                              <a:gd name="T15" fmla="*/ 5231 h 757"/>
                              <a:gd name="T16" fmla="+- 0 5429 4884"/>
                              <a:gd name="T17" fmla="*/ T16 w 545"/>
                              <a:gd name="T18" fmla="+- 0 5677 5068"/>
                              <a:gd name="T19" fmla="*/ 5677 h 757"/>
                              <a:gd name="T20" fmla="+- 0 5377 4884"/>
                              <a:gd name="T21" fmla="*/ T20 w 545"/>
                              <a:gd name="T22" fmla="+- 0 5677 5068"/>
                              <a:gd name="T23" fmla="*/ 5677 h 757"/>
                              <a:gd name="T24" fmla="+- 0 5341 4884"/>
                              <a:gd name="T25" fmla="*/ T24 w 545"/>
                              <a:gd name="T26" fmla="+- 0 5606 5068"/>
                              <a:gd name="T27" fmla="*/ 5606 h 757"/>
                              <a:gd name="T28" fmla="+- 0 5341 4884"/>
                              <a:gd name="T29" fmla="*/ T28 w 545"/>
                              <a:gd name="T30" fmla="+- 0 5677 5068"/>
                              <a:gd name="T31" fmla="*/ 5677 h 757"/>
                              <a:gd name="T32" fmla="+- 0 5137 4884"/>
                              <a:gd name="T33" fmla="*/ T32 w 545"/>
                              <a:gd name="T34" fmla="+- 0 5677 5068"/>
                              <a:gd name="T35" fmla="*/ 5677 h 757"/>
                              <a:gd name="T36" fmla="+- 0 5243 4884"/>
                              <a:gd name="T37" fmla="*/ T36 w 545"/>
                              <a:gd name="T38" fmla="+- 0 5488 5068"/>
                              <a:gd name="T39" fmla="*/ 5488 h 757"/>
                              <a:gd name="T40" fmla="+- 0 5341 4884"/>
                              <a:gd name="T41" fmla="*/ T40 w 545"/>
                              <a:gd name="T42" fmla="+- 0 5677 5068"/>
                              <a:gd name="T43" fmla="*/ 5677 h 757"/>
                              <a:gd name="T44" fmla="+- 0 5341 4884"/>
                              <a:gd name="T45" fmla="*/ T44 w 545"/>
                              <a:gd name="T46" fmla="+- 0 5606 5068"/>
                              <a:gd name="T47" fmla="*/ 5606 h 757"/>
                              <a:gd name="T48" fmla="+- 0 5280 4884"/>
                              <a:gd name="T49" fmla="*/ T48 w 545"/>
                              <a:gd name="T50" fmla="+- 0 5488 5068"/>
                              <a:gd name="T51" fmla="*/ 5488 h 757"/>
                              <a:gd name="T52" fmla="+- 0 5244 4884"/>
                              <a:gd name="T53" fmla="*/ T52 w 545"/>
                              <a:gd name="T54" fmla="+- 0 5419 5068"/>
                              <a:gd name="T55" fmla="*/ 5419 h 757"/>
                              <a:gd name="T56" fmla="+- 0 5099 4884"/>
                              <a:gd name="T57" fmla="*/ T56 w 545"/>
                              <a:gd name="T58" fmla="+- 0 5677 5068"/>
                              <a:gd name="T59" fmla="*/ 5677 h 757"/>
                              <a:gd name="T60" fmla="+- 0 5059 4884"/>
                              <a:gd name="T61" fmla="*/ T60 w 545"/>
                              <a:gd name="T62" fmla="+- 0 5677 5068"/>
                              <a:gd name="T63" fmla="*/ 5677 h 757"/>
                              <a:gd name="T64" fmla="+- 0 5083 4884"/>
                              <a:gd name="T65" fmla="*/ T64 w 545"/>
                              <a:gd name="T66" fmla="+- 0 5736 5068"/>
                              <a:gd name="T67" fmla="*/ 5736 h 757"/>
                              <a:gd name="T68" fmla="+- 0 5125 4884"/>
                              <a:gd name="T69" fmla="*/ T68 w 545"/>
                              <a:gd name="T70" fmla="+- 0 5783 5068"/>
                              <a:gd name="T71" fmla="*/ 5783 h 757"/>
                              <a:gd name="T72" fmla="+- 0 5180 4884"/>
                              <a:gd name="T73" fmla="*/ T72 w 545"/>
                              <a:gd name="T74" fmla="+- 0 5814 5068"/>
                              <a:gd name="T75" fmla="*/ 5814 h 757"/>
                              <a:gd name="T76" fmla="+- 0 5244 4884"/>
                              <a:gd name="T77" fmla="*/ T76 w 545"/>
                              <a:gd name="T78" fmla="+- 0 5825 5068"/>
                              <a:gd name="T79" fmla="*/ 5825 h 757"/>
                              <a:gd name="T80" fmla="+- 0 5308 4884"/>
                              <a:gd name="T81" fmla="*/ T80 w 545"/>
                              <a:gd name="T82" fmla="+- 0 5814 5068"/>
                              <a:gd name="T83" fmla="*/ 5814 h 757"/>
                              <a:gd name="T84" fmla="+- 0 5363 4884"/>
                              <a:gd name="T85" fmla="*/ T84 w 545"/>
                              <a:gd name="T86" fmla="+- 0 5783 5068"/>
                              <a:gd name="T87" fmla="*/ 5783 h 757"/>
                              <a:gd name="T88" fmla="+- 0 5405 4884"/>
                              <a:gd name="T89" fmla="*/ T88 w 545"/>
                              <a:gd name="T90" fmla="+- 0 5736 5068"/>
                              <a:gd name="T91" fmla="*/ 5736 h 757"/>
                              <a:gd name="T92" fmla="+- 0 5429 4884"/>
                              <a:gd name="T93" fmla="*/ T92 w 545"/>
                              <a:gd name="T94" fmla="+- 0 5677 5068"/>
                              <a:gd name="T95" fmla="*/ 5677 h 7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</a:cxnLst>
                            <a:rect l="0" t="0" r="r" b="b"/>
                            <a:pathLst>
                              <a:path w="545" h="757">
                                <a:moveTo>
                                  <a:pt x="59" y="163"/>
                                </a:moveTo>
                                <a:lnTo>
                                  <a:pt x="28" y="0"/>
                                </a:lnTo>
                                <a:lnTo>
                                  <a:pt x="0" y="163"/>
                                </a:lnTo>
                                <a:lnTo>
                                  <a:pt x="59" y="163"/>
                                </a:lnTo>
                                <a:moveTo>
                                  <a:pt x="545" y="609"/>
                                </a:moveTo>
                                <a:lnTo>
                                  <a:pt x="493" y="609"/>
                                </a:lnTo>
                                <a:lnTo>
                                  <a:pt x="457" y="538"/>
                                </a:lnTo>
                                <a:lnTo>
                                  <a:pt x="457" y="609"/>
                                </a:lnTo>
                                <a:lnTo>
                                  <a:pt x="253" y="609"/>
                                </a:lnTo>
                                <a:lnTo>
                                  <a:pt x="359" y="420"/>
                                </a:lnTo>
                                <a:lnTo>
                                  <a:pt x="457" y="609"/>
                                </a:lnTo>
                                <a:lnTo>
                                  <a:pt x="457" y="538"/>
                                </a:lnTo>
                                <a:lnTo>
                                  <a:pt x="396" y="420"/>
                                </a:lnTo>
                                <a:lnTo>
                                  <a:pt x="360" y="351"/>
                                </a:lnTo>
                                <a:lnTo>
                                  <a:pt x="215" y="609"/>
                                </a:lnTo>
                                <a:lnTo>
                                  <a:pt x="175" y="609"/>
                                </a:lnTo>
                                <a:lnTo>
                                  <a:pt x="199" y="668"/>
                                </a:lnTo>
                                <a:lnTo>
                                  <a:pt x="241" y="715"/>
                                </a:lnTo>
                                <a:lnTo>
                                  <a:pt x="296" y="746"/>
                                </a:lnTo>
                                <a:lnTo>
                                  <a:pt x="360" y="757"/>
                                </a:lnTo>
                                <a:lnTo>
                                  <a:pt x="424" y="746"/>
                                </a:lnTo>
                                <a:lnTo>
                                  <a:pt x="479" y="715"/>
                                </a:lnTo>
                                <a:lnTo>
                                  <a:pt x="521" y="668"/>
                                </a:lnTo>
                                <a:lnTo>
                                  <a:pt x="545" y="609"/>
                                </a:lnTo>
                              </a:path>
                            </a:pathLst>
                          </a:custGeom>
                          <a:solidFill>
                            <a:srgbClr val="41AD4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250"/>
                        <wps:cNvSpPr>
                          <a:spLocks/>
                        </wps:cNvSpPr>
                        <wps:spPr bwMode="auto">
                          <a:xfrm>
                            <a:off x="6191" y="5081"/>
                            <a:ext cx="592" cy="580"/>
                          </a:xfrm>
                          <a:custGeom>
                            <a:avLst/>
                            <a:gdLst>
                              <a:gd name="T0" fmla="+- 0 6191 6191"/>
                              <a:gd name="T1" fmla="*/ T0 w 592"/>
                              <a:gd name="T2" fmla="+- 0 5081 5081"/>
                              <a:gd name="T3" fmla="*/ 5081 h 580"/>
                              <a:gd name="T4" fmla="+- 0 6598 6191"/>
                              <a:gd name="T5" fmla="*/ T4 w 592"/>
                              <a:gd name="T6" fmla="+- 0 5115 5081"/>
                              <a:gd name="T7" fmla="*/ 5115 h 580"/>
                              <a:gd name="T8" fmla="+- 0 6781 6191"/>
                              <a:gd name="T9" fmla="*/ T8 w 592"/>
                              <a:gd name="T10" fmla="+- 0 5174 5081"/>
                              <a:gd name="T11" fmla="*/ 5174 h 580"/>
                              <a:gd name="T12" fmla="+- 0 6782 6191"/>
                              <a:gd name="T13" fmla="*/ T12 w 592"/>
                              <a:gd name="T14" fmla="+- 0 5300 5081"/>
                              <a:gd name="T15" fmla="*/ 5300 h 580"/>
                              <a:gd name="T16" fmla="+- 0 6644 6191"/>
                              <a:gd name="T17" fmla="*/ T16 w 592"/>
                              <a:gd name="T18" fmla="+- 0 5535 5081"/>
                              <a:gd name="T19" fmla="*/ 5535 h 580"/>
                              <a:gd name="T20" fmla="+- 0 6461 6191"/>
                              <a:gd name="T21" fmla="*/ T20 w 592"/>
                              <a:gd name="T22" fmla="+- 0 5661 5081"/>
                              <a:gd name="T23" fmla="*/ 5661 h 580"/>
                              <a:gd name="T24" fmla="+- 0 6352 6191"/>
                              <a:gd name="T25" fmla="*/ T24 w 592"/>
                              <a:gd name="T26" fmla="+- 0 5655 5081"/>
                              <a:gd name="T27" fmla="*/ 5655 h 580"/>
                              <a:gd name="T28" fmla="+- 0 6277 6191"/>
                              <a:gd name="T29" fmla="*/ T28 w 592"/>
                              <a:gd name="T30" fmla="+- 0 5476 5081"/>
                              <a:gd name="T31" fmla="*/ 5476 h 580"/>
                              <a:gd name="T32" fmla="+- 0 6191 6191"/>
                              <a:gd name="T33" fmla="*/ T32 w 592"/>
                              <a:gd name="T34" fmla="+- 0 5081 5081"/>
                              <a:gd name="T35" fmla="*/ 5081 h 5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592" h="580">
                                <a:moveTo>
                                  <a:pt x="0" y="0"/>
                                </a:moveTo>
                                <a:lnTo>
                                  <a:pt x="407" y="34"/>
                                </a:lnTo>
                                <a:lnTo>
                                  <a:pt x="590" y="93"/>
                                </a:lnTo>
                                <a:lnTo>
                                  <a:pt x="591" y="219"/>
                                </a:lnTo>
                                <a:lnTo>
                                  <a:pt x="453" y="454"/>
                                </a:lnTo>
                                <a:lnTo>
                                  <a:pt x="270" y="580"/>
                                </a:lnTo>
                                <a:lnTo>
                                  <a:pt x="161" y="574"/>
                                </a:lnTo>
                                <a:lnTo>
                                  <a:pt x="86" y="39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5240">
                            <a:solidFill>
                              <a:srgbClr val="41AD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5" name="Picture 2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99" y="5221"/>
                            <a:ext cx="306" cy="3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6" name="Freeform 248"/>
                        <wps:cNvSpPr>
                          <a:spLocks/>
                        </wps:cNvSpPr>
                        <wps:spPr bwMode="auto">
                          <a:xfrm>
                            <a:off x="6191" y="5081"/>
                            <a:ext cx="467" cy="587"/>
                          </a:xfrm>
                          <a:custGeom>
                            <a:avLst/>
                            <a:gdLst>
                              <a:gd name="T0" fmla="+- 0 6658 6191"/>
                              <a:gd name="T1" fmla="*/ T0 w 467"/>
                              <a:gd name="T2" fmla="+- 0 5668 5081"/>
                              <a:gd name="T3" fmla="*/ 5668 h 587"/>
                              <a:gd name="T4" fmla="+- 0 6600 6191"/>
                              <a:gd name="T5" fmla="*/ T4 w 467"/>
                              <a:gd name="T6" fmla="+- 0 5415 5081"/>
                              <a:gd name="T7" fmla="*/ 5415 h 587"/>
                              <a:gd name="T8" fmla="+- 0 6438 6191"/>
                              <a:gd name="T9" fmla="*/ T8 w 467"/>
                              <a:gd name="T10" fmla="+- 0 5231 5081"/>
                              <a:gd name="T11" fmla="*/ 5231 h 587"/>
                              <a:gd name="T12" fmla="+- 0 6269 6191"/>
                              <a:gd name="T13" fmla="*/ T12 w 467"/>
                              <a:gd name="T14" fmla="+- 0 5119 5081"/>
                              <a:gd name="T15" fmla="*/ 5119 h 587"/>
                              <a:gd name="T16" fmla="+- 0 6191 6191"/>
                              <a:gd name="T17" fmla="*/ T16 w 467"/>
                              <a:gd name="T18" fmla="+- 0 5081 5081"/>
                              <a:gd name="T19" fmla="*/ 5081 h 5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67" h="587">
                                <a:moveTo>
                                  <a:pt x="467" y="587"/>
                                </a:moveTo>
                                <a:lnTo>
                                  <a:pt x="409" y="334"/>
                                </a:lnTo>
                                <a:lnTo>
                                  <a:pt x="247" y="150"/>
                                </a:lnTo>
                                <a:lnTo>
                                  <a:pt x="78" y="3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5240">
                            <a:solidFill>
                              <a:srgbClr val="41AD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Freeform 247"/>
                        <wps:cNvSpPr>
                          <a:spLocks/>
                        </wps:cNvSpPr>
                        <wps:spPr bwMode="auto">
                          <a:xfrm>
                            <a:off x="6202" y="5085"/>
                            <a:ext cx="501" cy="439"/>
                          </a:xfrm>
                          <a:custGeom>
                            <a:avLst/>
                            <a:gdLst>
                              <a:gd name="T0" fmla="+- 0 6203 6203"/>
                              <a:gd name="T1" fmla="*/ T0 w 501"/>
                              <a:gd name="T2" fmla="+- 0 5086 5086"/>
                              <a:gd name="T3" fmla="*/ 5086 h 439"/>
                              <a:gd name="T4" fmla="+- 0 6433 6203"/>
                              <a:gd name="T5" fmla="*/ T4 w 501"/>
                              <a:gd name="T6" fmla="+- 0 5206 5086"/>
                              <a:gd name="T7" fmla="*/ 5206 h 439"/>
                              <a:gd name="T8" fmla="+- 0 6557 6203"/>
                              <a:gd name="T9" fmla="*/ T8 w 501"/>
                              <a:gd name="T10" fmla="+- 0 5292 5086"/>
                              <a:gd name="T11" fmla="*/ 5292 h 439"/>
                              <a:gd name="T12" fmla="+- 0 6614 6203"/>
                              <a:gd name="T13" fmla="*/ T12 w 501"/>
                              <a:gd name="T14" fmla="+- 0 5384 5086"/>
                              <a:gd name="T15" fmla="*/ 5384 h 439"/>
                              <a:gd name="T16" fmla="+- 0 6649 6203"/>
                              <a:gd name="T17" fmla="*/ T16 w 501"/>
                              <a:gd name="T18" fmla="+- 0 5524 5086"/>
                              <a:gd name="T19" fmla="*/ 5524 h 439"/>
                              <a:gd name="T20" fmla="+- 0 6665 6203"/>
                              <a:gd name="T21" fmla="*/ T20 w 501"/>
                              <a:gd name="T22" fmla="+- 0 5504 5086"/>
                              <a:gd name="T23" fmla="*/ 5504 h 439"/>
                              <a:gd name="T24" fmla="+- 0 6692 6203"/>
                              <a:gd name="T25" fmla="*/ T24 w 501"/>
                              <a:gd name="T26" fmla="+- 0 5450 5086"/>
                              <a:gd name="T27" fmla="*/ 5450 h 439"/>
                              <a:gd name="T28" fmla="+- 0 6703 6203"/>
                              <a:gd name="T29" fmla="*/ T28 w 501"/>
                              <a:gd name="T30" fmla="+- 0 5370 5086"/>
                              <a:gd name="T31" fmla="*/ 5370 h 439"/>
                              <a:gd name="T32" fmla="+- 0 6668 6203"/>
                              <a:gd name="T33" fmla="*/ T32 w 501"/>
                              <a:gd name="T34" fmla="+- 0 5272 5086"/>
                              <a:gd name="T35" fmla="*/ 5272 h 439"/>
                              <a:gd name="T36" fmla="+- 0 6601 6203"/>
                              <a:gd name="T37" fmla="*/ T36 w 501"/>
                              <a:gd name="T38" fmla="+- 0 5178 5086"/>
                              <a:gd name="T39" fmla="*/ 5178 h 439"/>
                              <a:gd name="T40" fmla="+- 0 6530 6203"/>
                              <a:gd name="T41" fmla="*/ T40 w 501"/>
                              <a:gd name="T42" fmla="+- 0 5127 5086"/>
                              <a:gd name="T43" fmla="*/ 5127 h 439"/>
                              <a:gd name="T44" fmla="+- 0 6412 6203"/>
                              <a:gd name="T45" fmla="*/ T44 w 501"/>
                              <a:gd name="T46" fmla="+- 0 5102 5086"/>
                              <a:gd name="T47" fmla="*/ 5102 h 439"/>
                              <a:gd name="T48" fmla="+- 0 6203 6203"/>
                              <a:gd name="T49" fmla="*/ T48 w 501"/>
                              <a:gd name="T50" fmla="+- 0 5086 5086"/>
                              <a:gd name="T51" fmla="*/ 5086 h 4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501" h="439">
                                <a:moveTo>
                                  <a:pt x="0" y="0"/>
                                </a:moveTo>
                                <a:lnTo>
                                  <a:pt x="230" y="120"/>
                                </a:lnTo>
                                <a:lnTo>
                                  <a:pt x="354" y="206"/>
                                </a:lnTo>
                                <a:lnTo>
                                  <a:pt x="411" y="298"/>
                                </a:lnTo>
                                <a:lnTo>
                                  <a:pt x="446" y="438"/>
                                </a:lnTo>
                                <a:lnTo>
                                  <a:pt x="462" y="418"/>
                                </a:lnTo>
                                <a:lnTo>
                                  <a:pt x="489" y="364"/>
                                </a:lnTo>
                                <a:lnTo>
                                  <a:pt x="500" y="284"/>
                                </a:lnTo>
                                <a:lnTo>
                                  <a:pt x="465" y="186"/>
                                </a:lnTo>
                                <a:lnTo>
                                  <a:pt x="398" y="92"/>
                                </a:lnTo>
                                <a:lnTo>
                                  <a:pt x="327" y="41"/>
                                </a:lnTo>
                                <a:lnTo>
                                  <a:pt x="209" y="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AD4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Freeform 246"/>
                        <wps:cNvSpPr>
                          <a:spLocks/>
                        </wps:cNvSpPr>
                        <wps:spPr bwMode="auto">
                          <a:xfrm>
                            <a:off x="6316" y="5675"/>
                            <a:ext cx="704" cy="136"/>
                          </a:xfrm>
                          <a:custGeom>
                            <a:avLst/>
                            <a:gdLst>
                              <a:gd name="T0" fmla="+- 0 6317 6317"/>
                              <a:gd name="T1" fmla="*/ T0 w 704"/>
                              <a:gd name="T2" fmla="+- 0 5810 5675"/>
                              <a:gd name="T3" fmla="*/ 5810 h 136"/>
                              <a:gd name="T4" fmla="+- 0 6376 6317"/>
                              <a:gd name="T5" fmla="*/ T4 w 704"/>
                              <a:gd name="T6" fmla="+- 0 5764 5675"/>
                              <a:gd name="T7" fmla="*/ 5764 h 136"/>
                              <a:gd name="T8" fmla="+- 0 6441 6317"/>
                              <a:gd name="T9" fmla="*/ T8 w 704"/>
                              <a:gd name="T10" fmla="+- 0 5727 5675"/>
                              <a:gd name="T11" fmla="*/ 5727 h 136"/>
                              <a:gd name="T12" fmla="+- 0 6513 6317"/>
                              <a:gd name="T13" fmla="*/ T12 w 704"/>
                              <a:gd name="T14" fmla="+- 0 5699 5675"/>
                              <a:gd name="T15" fmla="*/ 5699 h 136"/>
                              <a:gd name="T16" fmla="+- 0 6588 6317"/>
                              <a:gd name="T17" fmla="*/ T16 w 704"/>
                              <a:gd name="T18" fmla="+- 0 5681 5675"/>
                              <a:gd name="T19" fmla="*/ 5681 h 136"/>
                              <a:gd name="T20" fmla="+- 0 6668 6317"/>
                              <a:gd name="T21" fmla="*/ T20 w 704"/>
                              <a:gd name="T22" fmla="+- 0 5675 5675"/>
                              <a:gd name="T23" fmla="*/ 5675 h 136"/>
                              <a:gd name="T24" fmla="+- 0 6748 6317"/>
                              <a:gd name="T25" fmla="*/ T24 w 704"/>
                              <a:gd name="T26" fmla="+- 0 5682 5675"/>
                              <a:gd name="T27" fmla="*/ 5682 h 136"/>
                              <a:gd name="T28" fmla="+- 0 6824 6317"/>
                              <a:gd name="T29" fmla="*/ T28 w 704"/>
                              <a:gd name="T30" fmla="+- 0 5699 5675"/>
                              <a:gd name="T31" fmla="*/ 5699 h 136"/>
                              <a:gd name="T32" fmla="+- 0 6895 6317"/>
                              <a:gd name="T33" fmla="*/ T32 w 704"/>
                              <a:gd name="T34" fmla="+- 0 5727 5675"/>
                              <a:gd name="T35" fmla="*/ 5727 h 136"/>
                              <a:gd name="T36" fmla="+- 0 6961 6317"/>
                              <a:gd name="T37" fmla="*/ T36 w 704"/>
                              <a:gd name="T38" fmla="+- 0 5765 5675"/>
                              <a:gd name="T39" fmla="*/ 5765 h 136"/>
                              <a:gd name="T40" fmla="+- 0 7020 6317"/>
                              <a:gd name="T41" fmla="*/ T40 w 704"/>
                              <a:gd name="T42" fmla="+- 0 5811 5675"/>
                              <a:gd name="T43" fmla="*/ 5811 h 1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704" h="136">
                                <a:moveTo>
                                  <a:pt x="0" y="135"/>
                                </a:moveTo>
                                <a:lnTo>
                                  <a:pt x="59" y="89"/>
                                </a:lnTo>
                                <a:lnTo>
                                  <a:pt x="124" y="52"/>
                                </a:lnTo>
                                <a:lnTo>
                                  <a:pt x="196" y="24"/>
                                </a:lnTo>
                                <a:lnTo>
                                  <a:pt x="271" y="6"/>
                                </a:lnTo>
                                <a:lnTo>
                                  <a:pt x="351" y="0"/>
                                </a:lnTo>
                                <a:lnTo>
                                  <a:pt x="431" y="7"/>
                                </a:lnTo>
                                <a:lnTo>
                                  <a:pt x="507" y="24"/>
                                </a:lnTo>
                                <a:lnTo>
                                  <a:pt x="578" y="52"/>
                                </a:lnTo>
                                <a:lnTo>
                                  <a:pt x="644" y="90"/>
                                </a:lnTo>
                                <a:lnTo>
                                  <a:pt x="703" y="136"/>
                                </a:lnTo>
                              </a:path>
                            </a:pathLst>
                          </a:custGeom>
                          <a:noFill/>
                          <a:ln w="3048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Freeform 245"/>
                        <wps:cNvSpPr>
                          <a:spLocks/>
                        </wps:cNvSpPr>
                        <wps:spPr bwMode="auto">
                          <a:xfrm>
                            <a:off x="7956" y="5677"/>
                            <a:ext cx="419" cy="95"/>
                          </a:xfrm>
                          <a:custGeom>
                            <a:avLst/>
                            <a:gdLst>
                              <a:gd name="T0" fmla="+- 0 8375 7957"/>
                              <a:gd name="T1" fmla="*/ T0 w 419"/>
                              <a:gd name="T2" fmla="+- 0 5723 5678"/>
                              <a:gd name="T3" fmla="*/ 5723 h 95"/>
                              <a:gd name="T4" fmla="+- 0 8307 7957"/>
                              <a:gd name="T5" fmla="*/ T4 w 419"/>
                              <a:gd name="T6" fmla="+- 0 5756 5678"/>
                              <a:gd name="T7" fmla="*/ 5756 h 95"/>
                              <a:gd name="T8" fmla="+- 0 8234 7957"/>
                              <a:gd name="T9" fmla="*/ T8 w 419"/>
                              <a:gd name="T10" fmla="+- 0 5772 5678"/>
                              <a:gd name="T11" fmla="*/ 5772 h 95"/>
                              <a:gd name="T12" fmla="+- 0 8160 7957"/>
                              <a:gd name="T13" fmla="*/ T12 w 419"/>
                              <a:gd name="T14" fmla="+- 0 5773 5678"/>
                              <a:gd name="T15" fmla="*/ 5773 h 95"/>
                              <a:gd name="T16" fmla="+- 0 8087 7957"/>
                              <a:gd name="T17" fmla="*/ T16 w 419"/>
                              <a:gd name="T18" fmla="+- 0 5757 5678"/>
                              <a:gd name="T19" fmla="*/ 5757 h 95"/>
                              <a:gd name="T20" fmla="+- 0 8018 7957"/>
                              <a:gd name="T21" fmla="*/ T20 w 419"/>
                              <a:gd name="T22" fmla="+- 0 5726 5678"/>
                              <a:gd name="T23" fmla="*/ 5726 h 95"/>
                              <a:gd name="T24" fmla="+- 0 7957 7957"/>
                              <a:gd name="T25" fmla="*/ T24 w 419"/>
                              <a:gd name="T26" fmla="+- 0 5678 5678"/>
                              <a:gd name="T27" fmla="*/ 5678 h 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19" h="95">
                                <a:moveTo>
                                  <a:pt x="418" y="45"/>
                                </a:moveTo>
                                <a:lnTo>
                                  <a:pt x="350" y="78"/>
                                </a:lnTo>
                                <a:lnTo>
                                  <a:pt x="277" y="94"/>
                                </a:lnTo>
                                <a:lnTo>
                                  <a:pt x="203" y="95"/>
                                </a:lnTo>
                                <a:lnTo>
                                  <a:pt x="130" y="79"/>
                                </a:lnTo>
                                <a:lnTo>
                                  <a:pt x="61" y="4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524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0" name="Picture 2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47" y="5247"/>
                            <a:ext cx="122" cy="4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1" name="Line 243"/>
                        <wps:cNvCnPr>
                          <a:cxnSpLocks noChangeShapeType="1"/>
                        </wps:cNvCnPr>
                        <wps:spPr bwMode="auto">
                          <a:xfrm>
                            <a:off x="8161" y="590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286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2" name="Freeform 242"/>
                        <wps:cNvSpPr>
                          <a:spLocks/>
                        </wps:cNvSpPr>
                        <wps:spPr bwMode="auto">
                          <a:xfrm>
                            <a:off x="8299" y="5045"/>
                            <a:ext cx="287" cy="287"/>
                          </a:xfrm>
                          <a:custGeom>
                            <a:avLst/>
                            <a:gdLst>
                              <a:gd name="T0" fmla="+- 0 8365 8300"/>
                              <a:gd name="T1" fmla="*/ T0 w 287"/>
                              <a:gd name="T2" fmla="+- 0 5046 5046"/>
                              <a:gd name="T3" fmla="*/ 5046 h 287"/>
                              <a:gd name="T4" fmla="+- 0 8300 8300"/>
                              <a:gd name="T5" fmla="*/ T4 w 287"/>
                              <a:gd name="T6" fmla="+- 0 5129 5046"/>
                              <a:gd name="T7" fmla="*/ 5129 h 287"/>
                              <a:gd name="T8" fmla="+- 0 8503 8300"/>
                              <a:gd name="T9" fmla="*/ T8 w 287"/>
                              <a:gd name="T10" fmla="+- 0 5333 5046"/>
                              <a:gd name="T11" fmla="*/ 5333 h 287"/>
                              <a:gd name="T12" fmla="+- 0 8587 8300"/>
                              <a:gd name="T13" fmla="*/ T12 w 287"/>
                              <a:gd name="T14" fmla="+- 0 5268 5046"/>
                              <a:gd name="T15" fmla="*/ 5268 h 287"/>
                              <a:gd name="T16" fmla="+- 0 8365 8300"/>
                              <a:gd name="T17" fmla="*/ T16 w 287"/>
                              <a:gd name="T18" fmla="+- 0 5046 5046"/>
                              <a:gd name="T19" fmla="*/ 5046 h 2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87" h="287">
                                <a:moveTo>
                                  <a:pt x="65" y="0"/>
                                </a:moveTo>
                                <a:lnTo>
                                  <a:pt x="0" y="83"/>
                                </a:lnTo>
                                <a:lnTo>
                                  <a:pt x="203" y="287"/>
                                </a:lnTo>
                                <a:lnTo>
                                  <a:pt x="287" y="222"/>
                                </a:lnTo>
                                <a:lnTo>
                                  <a:pt x="6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AD4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Freeform 241"/>
                        <wps:cNvSpPr>
                          <a:spLocks/>
                        </wps:cNvSpPr>
                        <wps:spPr bwMode="auto">
                          <a:xfrm>
                            <a:off x="8012" y="5147"/>
                            <a:ext cx="472" cy="472"/>
                          </a:xfrm>
                          <a:custGeom>
                            <a:avLst/>
                            <a:gdLst>
                              <a:gd name="T0" fmla="+- 0 8485 8013"/>
                              <a:gd name="T1" fmla="*/ T0 w 472"/>
                              <a:gd name="T2" fmla="+- 0 5314 5147"/>
                              <a:gd name="T3" fmla="*/ 5314 h 472"/>
                              <a:gd name="T4" fmla="+- 0 8420 8013"/>
                              <a:gd name="T5" fmla="*/ T4 w 472"/>
                              <a:gd name="T6" fmla="+- 0 5471 5147"/>
                              <a:gd name="T7" fmla="*/ 5471 h 472"/>
                              <a:gd name="T8" fmla="+- 0 8050 8013"/>
                              <a:gd name="T9" fmla="*/ T8 w 472"/>
                              <a:gd name="T10" fmla="+- 0 5619 5147"/>
                              <a:gd name="T11" fmla="*/ 5619 h 472"/>
                              <a:gd name="T12" fmla="+- 0 8050 8013"/>
                              <a:gd name="T13" fmla="*/ T12 w 472"/>
                              <a:gd name="T14" fmla="+- 0 5582 5147"/>
                              <a:gd name="T15" fmla="*/ 5582 h 472"/>
                              <a:gd name="T16" fmla="+- 0 8013 8013"/>
                              <a:gd name="T17" fmla="*/ T16 w 472"/>
                              <a:gd name="T18" fmla="+- 0 5582 5147"/>
                              <a:gd name="T19" fmla="*/ 5582 h 472"/>
                              <a:gd name="T20" fmla="+- 0 8161 8013"/>
                              <a:gd name="T21" fmla="*/ T20 w 472"/>
                              <a:gd name="T22" fmla="+- 0 5212 5147"/>
                              <a:gd name="T23" fmla="*/ 5212 h 472"/>
                              <a:gd name="T24" fmla="+- 0 8318 8013"/>
                              <a:gd name="T25" fmla="*/ T24 w 472"/>
                              <a:gd name="T26" fmla="+- 0 5147 5147"/>
                              <a:gd name="T27" fmla="*/ 5147 h 4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72" h="472">
                                <a:moveTo>
                                  <a:pt x="472" y="167"/>
                                </a:moveTo>
                                <a:lnTo>
                                  <a:pt x="407" y="324"/>
                                </a:lnTo>
                                <a:lnTo>
                                  <a:pt x="37" y="472"/>
                                </a:lnTo>
                                <a:lnTo>
                                  <a:pt x="37" y="435"/>
                                </a:lnTo>
                                <a:lnTo>
                                  <a:pt x="0" y="435"/>
                                </a:lnTo>
                                <a:lnTo>
                                  <a:pt x="148" y="65"/>
                                </a:lnTo>
                                <a:lnTo>
                                  <a:pt x="305" y="0"/>
                                </a:lnTo>
                              </a:path>
                            </a:pathLst>
                          </a:custGeom>
                          <a:noFill/>
                          <a:ln w="15240">
                            <a:solidFill>
                              <a:srgbClr val="41AD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4" name="Picture 2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37" y="5309"/>
                            <a:ext cx="286" cy="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5" name="AutoShape 239"/>
                        <wps:cNvSpPr>
                          <a:spLocks/>
                        </wps:cNvSpPr>
                        <wps:spPr bwMode="auto">
                          <a:xfrm>
                            <a:off x="7872" y="5224"/>
                            <a:ext cx="1653" cy="533"/>
                          </a:xfrm>
                          <a:custGeom>
                            <a:avLst/>
                            <a:gdLst>
                              <a:gd name="T0" fmla="+- 0 7942 7872"/>
                              <a:gd name="T1" fmla="*/ T0 w 1653"/>
                              <a:gd name="T2" fmla="+- 0 5260 5225"/>
                              <a:gd name="T3" fmla="*/ 5260 h 533"/>
                              <a:gd name="T4" fmla="+- 0 7940 7872"/>
                              <a:gd name="T5" fmla="*/ T4 w 1653"/>
                              <a:gd name="T6" fmla="+- 0 5246 5225"/>
                              <a:gd name="T7" fmla="*/ 5246 h 533"/>
                              <a:gd name="T8" fmla="+- 0 7932 7872"/>
                              <a:gd name="T9" fmla="*/ T8 w 1653"/>
                              <a:gd name="T10" fmla="+- 0 5235 5225"/>
                              <a:gd name="T11" fmla="*/ 5235 h 533"/>
                              <a:gd name="T12" fmla="+- 0 7921 7872"/>
                              <a:gd name="T13" fmla="*/ T12 w 1653"/>
                              <a:gd name="T14" fmla="+- 0 5227 5225"/>
                              <a:gd name="T15" fmla="*/ 5227 h 533"/>
                              <a:gd name="T16" fmla="+- 0 7907 7872"/>
                              <a:gd name="T17" fmla="*/ T16 w 1653"/>
                              <a:gd name="T18" fmla="+- 0 5225 5225"/>
                              <a:gd name="T19" fmla="*/ 5225 h 533"/>
                              <a:gd name="T20" fmla="+- 0 7894 7872"/>
                              <a:gd name="T21" fmla="*/ T20 w 1653"/>
                              <a:gd name="T22" fmla="+- 0 5227 5225"/>
                              <a:gd name="T23" fmla="*/ 5227 h 533"/>
                              <a:gd name="T24" fmla="+- 0 7883 7872"/>
                              <a:gd name="T25" fmla="*/ T24 w 1653"/>
                              <a:gd name="T26" fmla="+- 0 5235 5225"/>
                              <a:gd name="T27" fmla="*/ 5235 h 533"/>
                              <a:gd name="T28" fmla="+- 0 7875 7872"/>
                              <a:gd name="T29" fmla="*/ T28 w 1653"/>
                              <a:gd name="T30" fmla="+- 0 5246 5225"/>
                              <a:gd name="T31" fmla="*/ 5246 h 533"/>
                              <a:gd name="T32" fmla="+- 0 7872 7872"/>
                              <a:gd name="T33" fmla="*/ T32 w 1653"/>
                              <a:gd name="T34" fmla="+- 0 5260 5225"/>
                              <a:gd name="T35" fmla="*/ 5260 h 533"/>
                              <a:gd name="T36" fmla="+- 0 7875 7872"/>
                              <a:gd name="T37" fmla="*/ T36 w 1653"/>
                              <a:gd name="T38" fmla="+- 0 5273 5225"/>
                              <a:gd name="T39" fmla="*/ 5273 h 533"/>
                              <a:gd name="T40" fmla="+- 0 7883 7872"/>
                              <a:gd name="T41" fmla="*/ T40 w 1653"/>
                              <a:gd name="T42" fmla="+- 0 5284 5225"/>
                              <a:gd name="T43" fmla="*/ 5284 h 533"/>
                              <a:gd name="T44" fmla="+- 0 7894 7872"/>
                              <a:gd name="T45" fmla="*/ T44 w 1653"/>
                              <a:gd name="T46" fmla="+- 0 5292 5225"/>
                              <a:gd name="T47" fmla="*/ 5292 h 533"/>
                              <a:gd name="T48" fmla="+- 0 7907 7872"/>
                              <a:gd name="T49" fmla="*/ T48 w 1653"/>
                              <a:gd name="T50" fmla="+- 0 5295 5225"/>
                              <a:gd name="T51" fmla="*/ 5295 h 533"/>
                              <a:gd name="T52" fmla="+- 0 7921 7872"/>
                              <a:gd name="T53" fmla="*/ T52 w 1653"/>
                              <a:gd name="T54" fmla="+- 0 5292 5225"/>
                              <a:gd name="T55" fmla="*/ 5292 h 533"/>
                              <a:gd name="T56" fmla="+- 0 7932 7872"/>
                              <a:gd name="T57" fmla="*/ T56 w 1653"/>
                              <a:gd name="T58" fmla="+- 0 5284 5225"/>
                              <a:gd name="T59" fmla="*/ 5284 h 533"/>
                              <a:gd name="T60" fmla="+- 0 7940 7872"/>
                              <a:gd name="T61" fmla="*/ T60 w 1653"/>
                              <a:gd name="T62" fmla="+- 0 5273 5225"/>
                              <a:gd name="T63" fmla="*/ 5273 h 533"/>
                              <a:gd name="T64" fmla="+- 0 7942 7872"/>
                              <a:gd name="T65" fmla="*/ T64 w 1653"/>
                              <a:gd name="T66" fmla="+- 0 5260 5225"/>
                              <a:gd name="T67" fmla="*/ 5260 h 533"/>
                              <a:gd name="T68" fmla="+- 0 7986 7872"/>
                              <a:gd name="T69" fmla="*/ T68 w 1653"/>
                              <a:gd name="T70" fmla="+- 0 5656 5225"/>
                              <a:gd name="T71" fmla="*/ 5656 h 533"/>
                              <a:gd name="T72" fmla="+- 0 7984 7872"/>
                              <a:gd name="T73" fmla="*/ T72 w 1653"/>
                              <a:gd name="T74" fmla="+- 0 5643 5225"/>
                              <a:gd name="T75" fmla="*/ 5643 h 533"/>
                              <a:gd name="T76" fmla="+- 0 7976 7872"/>
                              <a:gd name="T77" fmla="*/ T76 w 1653"/>
                              <a:gd name="T78" fmla="+- 0 5632 5225"/>
                              <a:gd name="T79" fmla="*/ 5632 h 533"/>
                              <a:gd name="T80" fmla="+- 0 7965 7872"/>
                              <a:gd name="T81" fmla="*/ T80 w 1653"/>
                              <a:gd name="T82" fmla="+- 0 5624 5225"/>
                              <a:gd name="T83" fmla="*/ 5624 h 533"/>
                              <a:gd name="T84" fmla="+- 0 7951 7872"/>
                              <a:gd name="T85" fmla="*/ T84 w 1653"/>
                              <a:gd name="T86" fmla="+- 0 5621 5225"/>
                              <a:gd name="T87" fmla="*/ 5621 h 533"/>
                              <a:gd name="T88" fmla="+- 0 7938 7872"/>
                              <a:gd name="T89" fmla="*/ T88 w 1653"/>
                              <a:gd name="T90" fmla="+- 0 5624 5225"/>
                              <a:gd name="T91" fmla="*/ 5624 h 533"/>
                              <a:gd name="T92" fmla="+- 0 7927 7872"/>
                              <a:gd name="T93" fmla="*/ T92 w 1653"/>
                              <a:gd name="T94" fmla="+- 0 5632 5225"/>
                              <a:gd name="T95" fmla="*/ 5632 h 533"/>
                              <a:gd name="T96" fmla="+- 0 7919 7872"/>
                              <a:gd name="T97" fmla="*/ T96 w 1653"/>
                              <a:gd name="T98" fmla="+- 0 5643 5225"/>
                              <a:gd name="T99" fmla="*/ 5643 h 533"/>
                              <a:gd name="T100" fmla="+- 0 7916 7872"/>
                              <a:gd name="T101" fmla="*/ T100 w 1653"/>
                              <a:gd name="T102" fmla="+- 0 5656 5225"/>
                              <a:gd name="T103" fmla="*/ 5656 h 533"/>
                              <a:gd name="T104" fmla="+- 0 7919 7872"/>
                              <a:gd name="T105" fmla="*/ T104 w 1653"/>
                              <a:gd name="T106" fmla="+- 0 5670 5225"/>
                              <a:gd name="T107" fmla="*/ 5670 h 533"/>
                              <a:gd name="T108" fmla="+- 0 7927 7872"/>
                              <a:gd name="T109" fmla="*/ T108 w 1653"/>
                              <a:gd name="T110" fmla="+- 0 5681 5225"/>
                              <a:gd name="T111" fmla="*/ 5681 h 533"/>
                              <a:gd name="T112" fmla="+- 0 7938 7872"/>
                              <a:gd name="T113" fmla="*/ T112 w 1653"/>
                              <a:gd name="T114" fmla="+- 0 5689 5225"/>
                              <a:gd name="T115" fmla="*/ 5689 h 533"/>
                              <a:gd name="T116" fmla="+- 0 7951 7872"/>
                              <a:gd name="T117" fmla="*/ T116 w 1653"/>
                              <a:gd name="T118" fmla="+- 0 5691 5225"/>
                              <a:gd name="T119" fmla="*/ 5691 h 533"/>
                              <a:gd name="T120" fmla="+- 0 7965 7872"/>
                              <a:gd name="T121" fmla="*/ T120 w 1653"/>
                              <a:gd name="T122" fmla="+- 0 5689 5225"/>
                              <a:gd name="T123" fmla="*/ 5689 h 533"/>
                              <a:gd name="T124" fmla="+- 0 7976 7872"/>
                              <a:gd name="T125" fmla="*/ T124 w 1653"/>
                              <a:gd name="T126" fmla="+- 0 5681 5225"/>
                              <a:gd name="T127" fmla="*/ 5681 h 533"/>
                              <a:gd name="T128" fmla="+- 0 7984 7872"/>
                              <a:gd name="T129" fmla="*/ T128 w 1653"/>
                              <a:gd name="T130" fmla="+- 0 5670 5225"/>
                              <a:gd name="T131" fmla="*/ 5670 h 533"/>
                              <a:gd name="T132" fmla="+- 0 7986 7872"/>
                              <a:gd name="T133" fmla="*/ T132 w 1653"/>
                              <a:gd name="T134" fmla="+- 0 5656 5225"/>
                              <a:gd name="T135" fmla="*/ 5656 h 533"/>
                              <a:gd name="T136" fmla="+- 0 8410 7872"/>
                              <a:gd name="T137" fmla="*/ T136 w 1653"/>
                              <a:gd name="T138" fmla="+- 0 5722 5225"/>
                              <a:gd name="T139" fmla="*/ 5722 h 533"/>
                              <a:gd name="T140" fmla="+- 0 8407 7872"/>
                              <a:gd name="T141" fmla="*/ T140 w 1653"/>
                              <a:gd name="T142" fmla="+- 0 5709 5225"/>
                              <a:gd name="T143" fmla="*/ 5709 h 533"/>
                              <a:gd name="T144" fmla="+- 0 8400 7872"/>
                              <a:gd name="T145" fmla="*/ T144 w 1653"/>
                              <a:gd name="T146" fmla="+- 0 5697 5225"/>
                              <a:gd name="T147" fmla="*/ 5697 h 533"/>
                              <a:gd name="T148" fmla="+- 0 8389 7872"/>
                              <a:gd name="T149" fmla="*/ T148 w 1653"/>
                              <a:gd name="T150" fmla="+- 0 5690 5225"/>
                              <a:gd name="T151" fmla="*/ 5690 h 533"/>
                              <a:gd name="T152" fmla="+- 0 8375 7872"/>
                              <a:gd name="T153" fmla="*/ T152 w 1653"/>
                              <a:gd name="T154" fmla="+- 0 5687 5225"/>
                              <a:gd name="T155" fmla="*/ 5687 h 533"/>
                              <a:gd name="T156" fmla="+- 0 8361 7872"/>
                              <a:gd name="T157" fmla="*/ T156 w 1653"/>
                              <a:gd name="T158" fmla="+- 0 5690 5225"/>
                              <a:gd name="T159" fmla="*/ 5690 h 533"/>
                              <a:gd name="T160" fmla="+- 0 8350 7872"/>
                              <a:gd name="T161" fmla="*/ T160 w 1653"/>
                              <a:gd name="T162" fmla="+- 0 5697 5225"/>
                              <a:gd name="T163" fmla="*/ 5697 h 533"/>
                              <a:gd name="T164" fmla="+- 0 8343 7872"/>
                              <a:gd name="T165" fmla="*/ T164 w 1653"/>
                              <a:gd name="T166" fmla="+- 0 5709 5225"/>
                              <a:gd name="T167" fmla="*/ 5709 h 533"/>
                              <a:gd name="T168" fmla="+- 0 8340 7872"/>
                              <a:gd name="T169" fmla="*/ T168 w 1653"/>
                              <a:gd name="T170" fmla="+- 0 5722 5225"/>
                              <a:gd name="T171" fmla="*/ 5722 h 533"/>
                              <a:gd name="T172" fmla="+- 0 8343 7872"/>
                              <a:gd name="T173" fmla="*/ T172 w 1653"/>
                              <a:gd name="T174" fmla="+- 0 5736 5225"/>
                              <a:gd name="T175" fmla="*/ 5736 h 533"/>
                              <a:gd name="T176" fmla="+- 0 8350 7872"/>
                              <a:gd name="T177" fmla="*/ T176 w 1653"/>
                              <a:gd name="T178" fmla="+- 0 5747 5225"/>
                              <a:gd name="T179" fmla="*/ 5747 h 533"/>
                              <a:gd name="T180" fmla="+- 0 8361 7872"/>
                              <a:gd name="T181" fmla="*/ T180 w 1653"/>
                              <a:gd name="T182" fmla="+- 0 5754 5225"/>
                              <a:gd name="T183" fmla="*/ 5754 h 533"/>
                              <a:gd name="T184" fmla="+- 0 8375 7872"/>
                              <a:gd name="T185" fmla="*/ T184 w 1653"/>
                              <a:gd name="T186" fmla="+- 0 5757 5225"/>
                              <a:gd name="T187" fmla="*/ 5757 h 533"/>
                              <a:gd name="T188" fmla="+- 0 8389 7872"/>
                              <a:gd name="T189" fmla="*/ T188 w 1653"/>
                              <a:gd name="T190" fmla="+- 0 5754 5225"/>
                              <a:gd name="T191" fmla="*/ 5754 h 533"/>
                              <a:gd name="T192" fmla="+- 0 8400 7872"/>
                              <a:gd name="T193" fmla="*/ T192 w 1653"/>
                              <a:gd name="T194" fmla="+- 0 5747 5225"/>
                              <a:gd name="T195" fmla="*/ 5747 h 533"/>
                              <a:gd name="T196" fmla="+- 0 8407 7872"/>
                              <a:gd name="T197" fmla="*/ T196 w 1653"/>
                              <a:gd name="T198" fmla="+- 0 5736 5225"/>
                              <a:gd name="T199" fmla="*/ 5736 h 533"/>
                              <a:gd name="T200" fmla="+- 0 8410 7872"/>
                              <a:gd name="T201" fmla="*/ T200 w 1653"/>
                              <a:gd name="T202" fmla="+- 0 5722 5225"/>
                              <a:gd name="T203" fmla="*/ 5722 h 533"/>
                              <a:gd name="T204" fmla="+- 0 9524 7872"/>
                              <a:gd name="T205" fmla="*/ T204 w 1653"/>
                              <a:gd name="T206" fmla="+- 0 5311 5225"/>
                              <a:gd name="T207" fmla="*/ 5311 h 533"/>
                              <a:gd name="T208" fmla="+- 0 9504 7872"/>
                              <a:gd name="T209" fmla="*/ T208 w 1653"/>
                              <a:gd name="T210" fmla="+- 0 5308 5225"/>
                              <a:gd name="T211" fmla="*/ 5308 h 533"/>
                              <a:gd name="T212" fmla="+- 0 9501 7872"/>
                              <a:gd name="T213" fmla="*/ T212 w 1653"/>
                              <a:gd name="T214" fmla="+- 0 5332 5225"/>
                              <a:gd name="T215" fmla="*/ 5332 h 533"/>
                              <a:gd name="T216" fmla="+- 0 9499 7872"/>
                              <a:gd name="T217" fmla="*/ T216 w 1653"/>
                              <a:gd name="T218" fmla="+- 0 5356 5225"/>
                              <a:gd name="T219" fmla="*/ 5356 h 533"/>
                              <a:gd name="T220" fmla="+- 0 9497 7872"/>
                              <a:gd name="T221" fmla="*/ T220 w 1653"/>
                              <a:gd name="T222" fmla="+- 0 5380 5225"/>
                              <a:gd name="T223" fmla="*/ 5380 h 533"/>
                              <a:gd name="T224" fmla="+- 0 9496 7872"/>
                              <a:gd name="T225" fmla="*/ T224 w 1653"/>
                              <a:gd name="T226" fmla="+- 0 5405 5225"/>
                              <a:gd name="T227" fmla="*/ 5405 h 533"/>
                              <a:gd name="T228" fmla="+- 0 9516 7872"/>
                              <a:gd name="T229" fmla="*/ T228 w 1653"/>
                              <a:gd name="T230" fmla="+- 0 5406 5225"/>
                              <a:gd name="T231" fmla="*/ 5406 h 533"/>
                              <a:gd name="T232" fmla="+- 0 9517 7872"/>
                              <a:gd name="T233" fmla="*/ T232 w 1653"/>
                              <a:gd name="T234" fmla="+- 0 5381 5225"/>
                              <a:gd name="T235" fmla="*/ 5381 h 533"/>
                              <a:gd name="T236" fmla="+- 0 9519 7872"/>
                              <a:gd name="T237" fmla="*/ T236 w 1653"/>
                              <a:gd name="T238" fmla="+- 0 5358 5225"/>
                              <a:gd name="T239" fmla="*/ 5358 h 533"/>
                              <a:gd name="T240" fmla="+- 0 9522 7872"/>
                              <a:gd name="T241" fmla="*/ T240 w 1653"/>
                              <a:gd name="T242" fmla="+- 0 5334 5225"/>
                              <a:gd name="T243" fmla="*/ 5334 h 533"/>
                              <a:gd name="T244" fmla="+- 0 9524 7872"/>
                              <a:gd name="T245" fmla="*/ T244 w 1653"/>
                              <a:gd name="T246" fmla="+- 0 5311 5225"/>
                              <a:gd name="T247" fmla="*/ 5311 h 5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1653" h="533">
                                <a:moveTo>
                                  <a:pt x="70" y="35"/>
                                </a:moveTo>
                                <a:lnTo>
                                  <a:pt x="68" y="21"/>
                                </a:lnTo>
                                <a:lnTo>
                                  <a:pt x="60" y="10"/>
                                </a:lnTo>
                                <a:lnTo>
                                  <a:pt x="49" y="2"/>
                                </a:lnTo>
                                <a:lnTo>
                                  <a:pt x="35" y="0"/>
                                </a:lnTo>
                                <a:lnTo>
                                  <a:pt x="22" y="2"/>
                                </a:lnTo>
                                <a:lnTo>
                                  <a:pt x="11" y="10"/>
                                </a:lnTo>
                                <a:lnTo>
                                  <a:pt x="3" y="21"/>
                                </a:lnTo>
                                <a:lnTo>
                                  <a:pt x="0" y="35"/>
                                </a:lnTo>
                                <a:lnTo>
                                  <a:pt x="3" y="48"/>
                                </a:lnTo>
                                <a:lnTo>
                                  <a:pt x="11" y="59"/>
                                </a:lnTo>
                                <a:lnTo>
                                  <a:pt x="22" y="67"/>
                                </a:lnTo>
                                <a:lnTo>
                                  <a:pt x="35" y="70"/>
                                </a:lnTo>
                                <a:lnTo>
                                  <a:pt x="49" y="67"/>
                                </a:lnTo>
                                <a:lnTo>
                                  <a:pt x="60" y="59"/>
                                </a:lnTo>
                                <a:lnTo>
                                  <a:pt x="68" y="48"/>
                                </a:lnTo>
                                <a:lnTo>
                                  <a:pt x="70" y="35"/>
                                </a:lnTo>
                                <a:moveTo>
                                  <a:pt x="114" y="431"/>
                                </a:moveTo>
                                <a:lnTo>
                                  <a:pt x="112" y="418"/>
                                </a:lnTo>
                                <a:lnTo>
                                  <a:pt x="104" y="407"/>
                                </a:lnTo>
                                <a:lnTo>
                                  <a:pt x="93" y="399"/>
                                </a:lnTo>
                                <a:lnTo>
                                  <a:pt x="79" y="396"/>
                                </a:lnTo>
                                <a:lnTo>
                                  <a:pt x="66" y="399"/>
                                </a:lnTo>
                                <a:lnTo>
                                  <a:pt x="55" y="407"/>
                                </a:lnTo>
                                <a:lnTo>
                                  <a:pt x="47" y="418"/>
                                </a:lnTo>
                                <a:lnTo>
                                  <a:pt x="44" y="431"/>
                                </a:lnTo>
                                <a:lnTo>
                                  <a:pt x="47" y="445"/>
                                </a:lnTo>
                                <a:lnTo>
                                  <a:pt x="55" y="456"/>
                                </a:lnTo>
                                <a:lnTo>
                                  <a:pt x="66" y="464"/>
                                </a:lnTo>
                                <a:lnTo>
                                  <a:pt x="79" y="466"/>
                                </a:lnTo>
                                <a:lnTo>
                                  <a:pt x="93" y="464"/>
                                </a:lnTo>
                                <a:lnTo>
                                  <a:pt x="104" y="456"/>
                                </a:lnTo>
                                <a:lnTo>
                                  <a:pt x="112" y="445"/>
                                </a:lnTo>
                                <a:lnTo>
                                  <a:pt x="114" y="431"/>
                                </a:lnTo>
                                <a:moveTo>
                                  <a:pt x="538" y="497"/>
                                </a:moveTo>
                                <a:lnTo>
                                  <a:pt x="535" y="484"/>
                                </a:lnTo>
                                <a:lnTo>
                                  <a:pt x="528" y="472"/>
                                </a:lnTo>
                                <a:lnTo>
                                  <a:pt x="517" y="465"/>
                                </a:lnTo>
                                <a:lnTo>
                                  <a:pt x="503" y="462"/>
                                </a:lnTo>
                                <a:lnTo>
                                  <a:pt x="489" y="465"/>
                                </a:lnTo>
                                <a:lnTo>
                                  <a:pt x="478" y="472"/>
                                </a:lnTo>
                                <a:lnTo>
                                  <a:pt x="471" y="484"/>
                                </a:lnTo>
                                <a:lnTo>
                                  <a:pt x="468" y="497"/>
                                </a:lnTo>
                                <a:lnTo>
                                  <a:pt x="471" y="511"/>
                                </a:lnTo>
                                <a:lnTo>
                                  <a:pt x="478" y="522"/>
                                </a:lnTo>
                                <a:lnTo>
                                  <a:pt x="489" y="529"/>
                                </a:lnTo>
                                <a:lnTo>
                                  <a:pt x="503" y="532"/>
                                </a:lnTo>
                                <a:lnTo>
                                  <a:pt x="517" y="529"/>
                                </a:lnTo>
                                <a:lnTo>
                                  <a:pt x="528" y="522"/>
                                </a:lnTo>
                                <a:lnTo>
                                  <a:pt x="535" y="511"/>
                                </a:lnTo>
                                <a:lnTo>
                                  <a:pt x="538" y="497"/>
                                </a:lnTo>
                                <a:moveTo>
                                  <a:pt x="1652" y="86"/>
                                </a:moveTo>
                                <a:lnTo>
                                  <a:pt x="1632" y="83"/>
                                </a:lnTo>
                                <a:lnTo>
                                  <a:pt x="1629" y="107"/>
                                </a:lnTo>
                                <a:lnTo>
                                  <a:pt x="1627" y="131"/>
                                </a:lnTo>
                                <a:lnTo>
                                  <a:pt x="1625" y="155"/>
                                </a:lnTo>
                                <a:lnTo>
                                  <a:pt x="1624" y="180"/>
                                </a:lnTo>
                                <a:lnTo>
                                  <a:pt x="1644" y="181"/>
                                </a:lnTo>
                                <a:lnTo>
                                  <a:pt x="1645" y="156"/>
                                </a:lnTo>
                                <a:lnTo>
                                  <a:pt x="1647" y="133"/>
                                </a:lnTo>
                                <a:lnTo>
                                  <a:pt x="1650" y="109"/>
                                </a:lnTo>
                                <a:lnTo>
                                  <a:pt x="1652" y="86"/>
                                </a:ln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Freeform 238"/>
                        <wps:cNvSpPr>
                          <a:spLocks/>
                        </wps:cNvSpPr>
                        <wps:spPr bwMode="auto">
                          <a:xfrm>
                            <a:off x="9495" y="5308"/>
                            <a:ext cx="29" cy="98"/>
                          </a:xfrm>
                          <a:custGeom>
                            <a:avLst/>
                            <a:gdLst>
                              <a:gd name="T0" fmla="+- 0 9516 9496"/>
                              <a:gd name="T1" fmla="*/ T0 w 29"/>
                              <a:gd name="T2" fmla="+- 0 5406 5308"/>
                              <a:gd name="T3" fmla="*/ 5406 h 98"/>
                              <a:gd name="T4" fmla="+- 0 9517 9496"/>
                              <a:gd name="T5" fmla="*/ T4 w 29"/>
                              <a:gd name="T6" fmla="+- 0 5381 5308"/>
                              <a:gd name="T7" fmla="*/ 5381 h 98"/>
                              <a:gd name="T8" fmla="+- 0 9519 9496"/>
                              <a:gd name="T9" fmla="*/ T8 w 29"/>
                              <a:gd name="T10" fmla="+- 0 5358 5308"/>
                              <a:gd name="T11" fmla="*/ 5358 h 98"/>
                              <a:gd name="T12" fmla="+- 0 9522 9496"/>
                              <a:gd name="T13" fmla="*/ T12 w 29"/>
                              <a:gd name="T14" fmla="+- 0 5334 5308"/>
                              <a:gd name="T15" fmla="*/ 5334 h 98"/>
                              <a:gd name="T16" fmla="+- 0 9524 9496"/>
                              <a:gd name="T17" fmla="*/ T16 w 29"/>
                              <a:gd name="T18" fmla="+- 0 5311 5308"/>
                              <a:gd name="T19" fmla="*/ 5311 h 98"/>
                              <a:gd name="T20" fmla="+- 0 9504 9496"/>
                              <a:gd name="T21" fmla="*/ T20 w 29"/>
                              <a:gd name="T22" fmla="+- 0 5308 5308"/>
                              <a:gd name="T23" fmla="*/ 5308 h 98"/>
                              <a:gd name="T24" fmla="+- 0 9501 9496"/>
                              <a:gd name="T25" fmla="*/ T24 w 29"/>
                              <a:gd name="T26" fmla="+- 0 5332 5308"/>
                              <a:gd name="T27" fmla="*/ 5332 h 98"/>
                              <a:gd name="T28" fmla="+- 0 9499 9496"/>
                              <a:gd name="T29" fmla="*/ T28 w 29"/>
                              <a:gd name="T30" fmla="+- 0 5356 5308"/>
                              <a:gd name="T31" fmla="*/ 5356 h 98"/>
                              <a:gd name="T32" fmla="+- 0 9497 9496"/>
                              <a:gd name="T33" fmla="*/ T32 w 29"/>
                              <a:gd name="T34" fmla="+- 0 5380 5308"/>
                              <a:gd name="T35" fmla="*/ 5380 h 98"/>
                              <a:gd name="T36" fmla="+- 0 9496 9496"/>
                              <a:gd name="T37" fmla="*/ T36 w 29"/>
                              <a:gd name="T38" fmla="+- 0 5405 5308"/>
                              <a:gd name="T39" fmla="*/ 5405 h 98"/>
                              <a:gd name="T40" fmla="+- 0 9516 9496"/>
                              <a:gd name="T41" fmla="*/ T40 w 29"/>
                              <a:gd name="T42" fmla="+- 0 5406 5308"/>
                              <a:gd name="T43" fmla="*/ 5406 h 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29" h="98">
                                <a:moveTo>
                                  <a:pt x="20" y="98"/>
                                </a:moveTo>
                                <a:lnTo>
                                  <a:pt x="21" y="73"/>
                                </a:lnTo>
                                <a:lnTo>
                                  <a:pt x="23" y="50"/>
                                </a:lnTo>
                                <a:lnTo>
                                  <a:pt x="26" y="26"/>
                                </a:lnTo>
                                <a:lnTo>
                                  <a:pt x="28" y="3"/>
                                </a:lnTo>
                                <a:lnTo>
                                  <a:pt x="8" y="0"/>
                                </a:lnTo>
                                <a:lnTo>
                                  <a:pt x="5" y="24"/>
                                </a:lnTo>
                                <a:lnTo>
                                  <a:pt x="3" y="48"/>
                                </a:lnTo>
                                <a:lnTo>
                                  <a:pt x="1" y="72"/>
                                </a:lnTo>
                                <a:lnTo>
                                  <a:pt x="0" y="97"/>
                                </a:lnTo>
                                <a:lnTo>
                                  <a:pt x="20" y="9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AutoShape 237"/>
                        <wps:cNvSpPr>
                          <a:spLocks/>
                        </wps:cNvSpPr>
                        <wps:spPr bwMode="auto">
                          <a:xfrm>
                            <a:off x="9312" y="5051"/>
                            <a:ext cx="663" cy="789"/>
                          </a:xfrm>
                          <a:custGeom>
                            <a:avLst/>
                            <a:gdLst>
                              <a:gd name="T0" fmla="+- 0 9584 9312"/>
                              <a:gd name="T1" fmla="*/ T0 w 663"/>
                              <a:gd name="T2" fmla="+- 0 5809 5052"/>
                              <a:gd name="T3" fmla="*/ 5809 h 789"/>
                              <a:gd name="T4" fmla="+- 0 9690 9312"/>
                              <a:gd name="T5" fmla="*/ T4 w 663"/>
                              <a:gd name="T6" fmla="+- 0 5819 5052"/>
                              <a:gd name="T7" fmla="*/ 5819 h 789"/>
                              <a:gd name="T8" fmla="+- 0 9575 9312"/>
                              <a:gd name="T9" fmla="*/ T8 w 663"/>
                              <a:gd name="T10" fmla="+- 0 5758 5052"/>
                              <a:gd name="T11" fmla="*/ 5758 h 789"/>
                              <a:gd name="T12" fmla="+- 0 9670 9312"/>
                              <a:gd name="T13" fmla="*/ T12 w 663"/>
                              <a:gd name="T14" fmla="+- 0 5624 5052"/>
                              <a:gd name="T15" fmla="*/ 5624 h 789"/>
                              <a:gd name="T16" fmla="+- 0 9727 9312"/>
                              <a:gd name="T17" fmla="*/ T16 w 663"/>
                              <a:gd name="T18" fmla="+- 0 5727 5052"/>
                              <a:gd name="T19" fmla="*/ 5727 h 789"/>
                              <a:gd name="T20" fmla="+- 0 9690 9312"/>
                              <a:gd name="T21" fmla="*/ T20 w 663"/>
                              <a:gd name="T22" fmla="+- 0 5819 5052"/>
                              <a:gd name="T23" fmla="*/ 5819 h 789"/>
                              <a:gd name="T24" fmla="+- 0 9843 9312"/>
                              <a:gd name="T25" fmla="*/ T24 w 663"/>
                              <a:gd name="T26" fmla="+- 0 5669 5052"/>
                              <a:gd name="T27" fmla="*/ 5669 h 789"/>
                              <a:gd name="T28" fmla="+- 0 9752 9312"/>
                              <a:gd name="T29" fmla="*/ T28 w 663"/>
                              <a:gd name="T30" fmla="+- 0 5641 5052"/>
                              <a:gd name="T31" fmla="*/ 5641 h 789"/>
                              <a:gd name="T32" fmla="+- 0 9685 9312"/>
                              <a:gd name="T33" fmla="*/ T32 w 663"/>
                              <a:gd name="T34" fmla="+- 0 5609 5052"/>
                              <a:gd name="T35" fmla="*/ 5609 h 789"/>
                              <a:gd name="T36" fmla="+- 0 9313 9312"/>
                              <a:gd name="T37" fmla="*/ T36 w 663"/>
                              <a:gd name="T38" fmla="+- 0 5634 5052"/>
                              <a:gd name="T39" fmla="*/ 5634 h 789"/>
                              <a:gd name="T40" fmla="+- 0 9376 9312"/>
                              <a:gd name="T41" fmla="*/ T40 w 663"/>
                              <a:gd name="T42" fmla="+- 0 5693 5052"/>
                              <a:gd name="T43" fmla="*/ 5693 h 789"/>
                              <a:gd name="T44" fmla="+- 0 9379 9312"/>
                              <a:gd name="T45" fmla="*/ T44 w 663"/>
                              <a:gd name="T46" fmla="+- 0 5673 5052"/>
                              <a:gd name="T47" fmla="*/ 5673 h 789"/>
                              <a:gd name="T48" fmla="+- 0 9354 9312"/>
                              <a:gd name="T49" fmla="*/ T48 w 663"/>
                              <a:gd name="T50" fmla="+- 0 5554 5052"/>
                              <a:gd name="T51" fmla="*/ 5554 h 789"/>
                              <a:gd name="T52" fmla="+- 0 9767 9312"/>
                              <a:gd name="T53" fmla="*/ T52 w 663"/>
                              <a:gd name="T54" fmla="+- 0 5669 5052"/>
                              <a:gd name="T55" fmla="*/ 5669 h 789"/>
                              <a:gd name="T56" fmla="+- 0 9887 9312"/>
                              <a:gd name="T57" fmla="*/ T56 w 663"/>
                              <a:gd name="T58" fmla="+- 0 5695 5052"/>
                              <a:gd name="T59" fmla="*/ 5695 h 789"/>
                              <a:gd name="T60" fmla="+- 0 9953 9312"/>
                              <a:gd name="T61" fmla="*/ T60 w 663"/>
                              <a:gd name="T62" fmla="+- 0 5674 5052"/>
                              <a:gd name="T63" fmla="*/ 5674 h 789"/>
                              <a:gd name="T64" fmla="+- 0 9904 9312"/>
                              <a:gd name="T65" fmla="*/ T64 w 663"/>
                              <a:gd name="T66" fmla="+- 0 5508 5052"/>
                              <a:gd name="T67" fmla="*/ 5508 h 789"/>
                              <a:gd name="T68" fmla="+- 0 9945 9312"/>
                              <a:gd name="T69" fmla="*/ T68 w 663"/>
                              <a:gd name="T70" fmla="+- 0 5653 5052"/>
                              <a:gd name="T71" fmla="*/ 5653 h 789"/>
                              <a:gd name="T72" fmla="+- 0 9962 9312"/>
                              <a:gd name="T73" fmla="*/ T72 w 663"/>
                              <a:gd name="T74" fmla="+- 0 5665 5052"/>
                              <a:gd name="T75" fmla="*/ 5665 h 789"/>
                              <a:gd name="T76" fmla="+- 0 9921 9312"/>
                              <a:gd name="T77" fmla="*/ T76 w 663"/>
                              <a:gd name="T78" fmla="+- 0 5496 5052"/>
                              <a:gd name="T79" fmla="*/ 5496 h 789"/>
                              <a:gd name="T80" fmla="+- 0 9312 9312"/>
                              <a:gd name="T81" fmla="*/ T80 w 663"/>
                              <a:gd name="T82" fmla="+- 0 5238 5052"/>
                              <a:gd name="T83" fmla="*/ 5238 h 789"/>
                              <a:gd name="T84" fmla="+- 0 9473 9312"/>
                              <a:gd name="T85" fmla="*/ T84 w 663"/>
                              <a:gd name="T86" fmla="+- 0 5483 5052"/>
                              <a:gd name="T87" fmla="*/ 5483 h 789"/>
                              <a:gd name="T88" fmla="+- 0 9606 9312"/>
                              <a:gd name="T89" fmla="*/ T88 w 663"/>
                              <a:gd name="T90" fmla="+- 0 5586 5052"/>
                              <a:gd name="T91" fmla="*/ 5586 h 789"/>
                              <a:gd name="T92" fmla="+- 0 9379 9312"/>
                              <a:gd name="T93" fmla="*/ T92 w 663"/>
                              <a:gd name="T94" fmla="+- 0 5673 5052"/>
                              <a:gd name="T95" fmla="*/ 5673 h 789"/>
                              <a:gd name="T96" fmla="+- 0 9643 9312"/>
                              <a:gd name="T97" fmla="*/ T96 w 663"/>
                              <a:gd name="T98" fmla="+- 0 5609 5052"/>
                              <a:gd name="T99" fmla="*/ 5609 h 789"/>
                              <a:gd name="T100" fmla="+- 0 9682 9312"/>
                              <a:gd name="T101" fmla="*/ T100 w 663"/>
                              <a:gd name="T102" fmla="+- 0 5585 5052"/>
                              <a:gd name="T103" fmla="*/ 5585 h 789"/>
                              <a:gd name="T104" fmla="+- 0 9587 9312"/>
                              <a:gd name="T105" fmla="*/ T104 w 663"/>
                              <a:gd name="T106" fmla="+- 0 5548 5052"/>
                              <a:gd name="T107" fmla="*/ 5548 h 789"/>
                              <a:gd name="T108" fmla="+- 0 9373 9312"/>
                              <a:gd name="T109" fmla="*/ T108 w 663"/>
                              <a:gd name="T110" fmla="+- 0 5340 5052"/>
                              <a:gd name="T111" fmla="*/ 5340 h 789"/>
                              <a:gd name="T112" fmla="+- 0 9378 9312"/>
                              <a:gd name="T113" fmla="*/ T112 w 663"/>
                              <a:gd name="T114" fmla="+- 0 5190 5052"/>
                              <a:gd name="T115" fmla="*/ 5190 h 789"/>
                              <a:gd name="T116" fmla="+- 0 9757 9312"/>
                              <a:gd name="T117" fmla="*/ T116 w 663"/>
                              <a:gd name="T118" fmla="+- 0 5618 5052"/>
                              <a:gd name="T119" fmla="*/ 5618 h 789"/>
                              <a:gd name="T120" fmla="+- 0 9773 9312"/>
                              <a:gd name="T121" fmla="*/ T120 w 663"/>
                              <a:gd name="T122" fmla="+- 0 5641 5052"/>
                              <a:gd name="T123" fmla="*/ 5641 h 789"/>
                              <a:gd name="T124" fmla="+- 0 9950 9312"/>
                              <a:gd name="T125" fmla="*/ T124 w 663"/>
                              <a:gd name="T126" fmla="+- 0 5188 5052"/>
                              <a:gd name="T127" fmla="*/ 5188 h 789"/>
                              <a:gd name="T128" fmla="+- 0 9954 9312"/>
                              <a:gd name="T129" fmla="*/ T128 w 663"/>
                              <a:gd name="T130" fmla="+- 0 5242 5052"/>
                              <a:gd name="T131" fmla="*/ 5242 h 789"/>
                              <a:gd name="T132" fmla="+- 0 9801 9312"/>
                              <a:gd name="T133" fmla="*/ T132 w 663"/>
                              <a:gd name="T134" fmla="+- 0 5467 5052"/>
                              <a:gd name="T135" fmla="*/ 5467 h 789"/>
                              <a:gd name="T136" fmla="+- 0 9662 9312"/>
                              <a:gd name="T137" fmla="*/ T136 w 663"/>
                              <a:gd name="T138" fmla="+- 0 5573 5052"/>
                              <a:gd name="T139" fmla="*/ 5573 h 789"/>
                              <a:gd name="T140" fmla="+- 0 9715 9312"/>
                              <a:gd name="T141" fmla="*/ T140 w 663"/>
                              <a:gd name="T142" fmla="+- 0 5563 5052"/>
                              <a:gd name="T143" fmla="*/ 5563 h 789"/>
                              <a:gd name="T144" fmla="+- 0 9932 9312"/>
                              <a:gd name="T145" fmla="*/ T144 w 663"/>
                              <a:gd name="T146" fmla="+- 0 5350 5052"/>
                              <a:gd name="T147" fmla="*/ 5350 h 789"/>
                              <a:gd name="T148" fmla="+- 0 9950 9312"/>
                              <a:gd name="T149" fmla="*/ T148 w 663"/>
                              <a:gd name="T150" fmla="+- 0 5188 5052"/>
                              <a:gd name="T151" fmla="*/ 5188 h 789"/>
                              <a:gd name="T152" fmla="+- 0 9712 9312"/>
                              <a:gd name="T153" fmla="*/ T152 w 663"/>
                              <a:gd name="T154" fmla="+- 0 5133 5052"/>
                              <a:gd name="T155" fmla="*/ 5133 h 789"/>
                              <a:gd name="T156" fmla="+- 0 9791 9312"/>
                              <a:gd name="T157" fmla="*/ T156 w 663"/>
                              <a:gd name="T158" fmla="+- 0 5390 5052"/>
                              <a:gd name="T159" fmla="*/ 5390 h 789"/>
                              <a:gd name="T160" fmla="+- 0 9765 9312"/>
                              <a:gd name="T161" fmla="*/ T160 w 663"/>
                              <a:gd name="T162" fmla="+- 0 5217 5052"/>
                              <a:gd name="T163" fmla="*/ 5217 h 789"/>
                              <a:gd name="T164" fmla="+- 0 9709 9312"/>
                              <a:gd name="T165" fmla="*/ T164 w 663"/>
                              <a:gd name="T166" fmla="+- 0 5091 5052"/>
                              <a:gd name="T167" fmla="*/ 5091 h 789"/>
                              <a:gd name="T168" fmla="+- 0 9438 9312"/>
                              <a:gd name="T169" fmla="*/ T168 w 663"/>
                              <a:gd name="T170" fmla="+- 0 5192 5052"/>
                              <a:gd name="T171" fmla="*/ 5192 h 789"/>
                              <a:gd name="T172" fmla="+- 0 9708 9312"/>
                              <a:gd name="T173" fmla="*/ T172 w 663"/>
                              <a:gd name="T174" fmla="+- 0 5295 5052"/>
                              <a:gd name="T175" fmla="*/ 5295 h 789"/>
                              <a:gd name="T176" fmla="+- 0 9887 9312"/>
                              <a:gd name="T177" fmla="*/ T176 w 663"/>
                              <a:gd name="T178" fmla="+- 0 5168 5052"/>
                              <a:gd name="T179" fmla="*/ 5168 h 789"/>
                              <a:gd name="T180" fmla="+- 0 9827 9312"/>
                              <a:gd name="T181" fmla="*/ T180 w 663"/>
                              <a:gd name="T182" fmla="+- 0 5197 5052"/>
                              <a:gd name="T183" fmla="*/ 5197 h 789"/>
                              <a:gd name="T184" fmla="+- 0 9887 9312"/>
                              <a:gd name="T185" fmla="*/ T184 w 663"/>
                              <a:gd name="T186" fmla="+- 0 5168 5052"/>
                              <a:gd name="T187" fmla="*/ 5168 h 789"/>
                              <a:gd name="T188" fmla="+- 0 9565 9312"/>
                              <a:gd name="T189" fmla="*/ T188 w 663"/>
                              <a:gd name="T190" fmla="+- 0 5109 5052"/>
                              <a:gd name="T191" fmla="*/ 5109 h 789"/>
                              <a:gd name="T192" fmla="+- 0 9601 9312"/>
                              <a:gd name="T193" fmla="*/ T192 w 663"/>
                              <a:gd name="T194" fmla="+- 0 5095 5052"/>
                              <a:gd name="T195" fmla="*/ 5095 h 789"/>
                              <a:gd name="T196" fmla="+- 0 9678 9312"/>
                              <a:gd name="T197" fmla="*/ T196 w 663"/>
                              <a:gd name="T198" fmla="+- 0 5062 5052"/>
                              <a:gd name="T199" fmla="*/ 5062 h 7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663" h="789">
                                <a:moveTo>
                                  <a:pt x="243" y="662"/>
                                </a:moveTo>
                                <a:lnTo>
                                  <a:pt x="224" y="668"/>
                                </a:lnTo>
                                <a:lnTo>
                                  <a:pt x="247" y="720"/>
                                </a:lnTo>
                                <a:lnTo>
                                  <a:pt x="272" y="757"/>
                                </a:lnTo>
                                <a:lnTo>
                                  <a:pt x="301" y="780"/>
                                </a:lnTo>
                                <a:lnTo>
                                  <a:pt x="331" y="788"/>
                                </a:lnTo>
                                <a:lnTo>
                                  <a:pt x="369" y="776"/>
                                </a:lnTo>
                                <a:lnTo>
                                  <a:pt x="378" y="767"/>
                                </a:lnTo>
                                <a:lnTo>
                                  <a:pt x="331" y="767"/>
                                </a:lnTo>
                                <a:lnTo>
                                  <a:pt x="308" y="760"/>
                                </a:lnTo>
                                <a:lnTo>
                                  <a:pt x="285" y="739"/>
                                </a:lnTo>
                                <a:lnTo>
                                  <a:pt x="263" y="706"/>
                                </a:lnTo>
                                <a:lnTo>
                                  <a:pt x="243" y="662"/>
                                </a:lnTo>
                                <a:close/>
                                <a:moveTo>
                                  <a:pt x="373" y="557"/>
                                </a:moveTo>
                                <a:lnTo>
                                  <a:pt x="331" y="557"/>
                                </a:lnTo>
                                <a:lnTo>
                                  <a:pt x="358" y="572"/>
                                </a:lnTo>
                                <a:lnTo>
                                  <a:pt x="384" y="586"/>
                                </a:lnTo>
                                <a:lnTo>
                                  <a:pt x="410" y="598"/>
                                </a:lnTo>
                                <a:lnTo>
                                  <a:pt x="435" y="609"/>
                                </a:lnTo>
                                <a:lnTo>
                                  <a:pt x="415" y="675"/>
                                </a:lnTo>
                                <a:lnTo>
                                  <a:pt x="389" y="725"/>
                                </a:lnTo>
                                <a:lnTo>
                                  <a:pt x="361" y="756"/>
                                </a:lnTo>
                                <a:lnTo>
                                  <a:pt x="331" y="767"/>
                                </a:lnTo>
                                <a:lnTo>
                                  <a:pt x="378" y="767"/>
                                </a:lnTo>
                                <a:lnTo>
                                  <a:pt x="402" y="743"/>
                                </a:lnTo>
                                <a:lnTo>
                                  <a:pt x="431" y="689"/>
                                </a:lnTo>
                                <a:lnTo>
                                  <a:pt x="455" y="617"/>
                                </a:lnTo>
                                <a:lnTo>
                                  <a:pt x="531" y="617"/>
                                </a:lnTo>
                                <a:lnTo>
                                  <a:pt x="520" y="615"/>
                                </a:lnTo>
                                <a:lnTo>
                                  <a:pt x="459" y="596"/>
                                </a:lnTo>
                                <a:lnTo>
                                  <a:pt x="461" y="589"/>
                                </a:lnTo>
                                <a:lnTo>
                                  <a:pt x="440" y="589"/>
                                </a:lnTo>
                                <a:lnTo>
                                  <a:pt x="419" y="579"/>
                                </a:lnTo>
                                <a:lnTo>
                                  <a:pt x="397" y="569"/>
                                </a:lnTo>
                                <a:lnTo>
                                  <a:pt x="374" y="557"/>
                                </a:lnTo>
                                <a:lnTo>
                                  <a:pt x="373" y="557"/>
                                </a:lnTo>
                                <a:close/>
                                <a:moveTo>
                                  <a:pt x="54" y="444"/>
                                </a:moveTo>
                                <a:lnTo>
                                  <a:pt x="22" y="497"/>
                                </a:lnTo>
                                <a:lnTo>
                                  <a:pt x="4" y="543"/>
                                </a:lnTo>
                                <a:lnTo>
                                  <a:pt x="1" y="582"/>
                                </a:lnTo>
                                <a:lnTo>
                                  <a:pt x="13" y="613"/>
                                </a:lnTo>
                                <a:lnTo>
                                  <a:pt x="26" y="626"/>
                                </a:lnTo>
                                <a:lnTo>
                                  <a:pt x="43" y="635"/>
                                </a:lnTo>
                                <a:lnTo>
                                  <a:pt x="64" y="641"/>
                                </a:lnTo>
                                <a:lnTo>
                                  <a:pt x="88" y="643"/>
                                </a:lnTo>
                                <a:lnTo>
                                  <a:pt x="139" y="637"/>
                                </a:lnTo>
                                <a:lnTo>
                                  <a:pt x="197" y="621"/>
                                </a:lnTo>
                                <a:lnTo>
                                  <a:pt x="67" y="621"/>
                                </a:lnTo>
                                <a:lnTo>
                                  <a:pt x="30" y="601"/>
                                </a:lnTo>
                                <a:lnTo>
                                  <a:pt x="21" y="576"/>
                                </a:lnTo>
                                <a:lnTo>
                                  <a:pt x="25" y="543"/>
                                </a:lnTo>
                                <a:lnTo>
                                  <a:pt x="42" y="502"/>
                                </a:lnTo>
                                <a:lnTo>
                                  <a:pt x="71" y="456"/>
                                </a:lnTo>
                                <a:lnTo>
                                  <a:pt x="54" y="444"/>
                                </a:lnTo>
                                <a:close/>
                                <a:moveTo>
                                  <a:pt x="531" y="617"/>
                                </a:moveTo>
                                <a:lnTo>
                                  <a:pt x="455" y="617"/>
                                </a:lnTo>
                                <a:lnTo>
                                  <a:pt x="488" y="628"/>
                                </a:lnTo>
                                <a:lnTo>
                                  <a:pt x="519" y="636"/>
                                </a:lnTo>
                                <a:lnTo>
                                  <a:pt x="548" y="641"/>
                                </a:lnTo>
                                <a:lnTo>
                                  <a:pt x="575" y="643"/>
                                </a:lnTo>
                                <a:lnTo>
                                  <a:pt x="599" y="641"/>
                                </a:lnTo>
                                <a:lnTo>
                                  <a:pt x="620" y="635"/>
                                </a:lnTo>
                                <a:lnTo>
                                  <a:pt x="637" y="626"/>
                                </a:lnTo>
                                <a:lnTo>
                                  <a:pt x="641" y="622"/>
                                </a:lnTo>
                                <a:lnTo>
                                  <a:pt x="571" y="622"/>
                                </a:lnTo>
                                <a:lnTo>
                                  <a:pt x="531" y="617"/>
                                </a:lnTo>
                                <a:close/>
                                <a:moveTo>
                                  <a:pt x="609" y="444"/>
                                </a:moveTo>
                                <a:lnTo>
                                  <a:pt x="592" y="456"/>
                                </a:lnTo>
                                <a:lnTo>
                                  <a:pt x="621" y="502"/>
                                </a:lnTo>
                                <a:lnTo>
                                  <a:pt x="638" y="543"/>
                                </a:lnTo>
                                <a:lnTo>
                                  <a:pt x="642" y="576"/>
                                </a:lnTo>
                                <a:lnTo>
                                  <a:pt x="633" y="601"/>
                                </a:lnTo>
                                <a:lnTo>
                                  <a:pt x="609" y="617"/>
                                </a:lnTo>
                                <a:lnTo>
                                  <a:pt x="571" y="622"/>
                                </a:lnTo>
                                <a:lnTo>
                                  <a:pt x="641" y="622"/>
                                </a:lnTo>
                                <a:lnTo>
                                  <a:pt x="650" y="613"/>
                                </a:lnTo>
                                <a:lnTo>
                                  <a:pt x="662" y="582"/>
                                </a:lnTo>
                                <a:lnTo>
                                  <a:pt x="659" y="543"/>
                                </a:lnTo>
                                <a:lnTo>
                                  <a:pt x="641" y="496"/>
                                </a:lnTo>
                                <a:lnTo>
                                  <a:pt x="609" y="444"/>
                                </a:lnTo>
                                <a:close/>
                                <a:moveTo>
                                  <a:pt x="95" y="116"/>
                                </a:moveTo>
                                <a:lnTo>
                                  <a:pt x="46" y="122"/>
                                </a:lnTo>
                                <a:lnTo>
                                  <a:pt x="13" y="145"/>
                                </a:lnTo>
                                <a:lnTo>
                                  <a:pt x="0" y="186"/>
                                </a:lnTo>
                                <a:lnTo>
                                  <a:pt x="11" y="237"/>
                                </a:lnTo>
                                <a:lnTo>
                                  <a:pt x="42" y="298"/>
                                </a:lnTo>
                                <a:lnTo>
                                  <a:pt x="93" y="363"/>
                                </a:lnTo>
                                <a:lnTo>
                                  <a:pt x="161" y="431"/>
                                </a:lnTo>
                                <a:lnTo>
                                  <a:pt x="243" y="498"/>
                                </a:lnTo>
                                <a:lnTo>
                                  <a:pt x="260" y="511"/>
                                </a:lnTo>
                                <a:lnTo>
                                  <a:pt x="277" y="522"/>
                                </a:lnTo>
                                <a:lnTo>
                                  <a:pt x="294" y="534"/>
                                </a:lnTo>
                                <a:lnTo>
                                  <a:pt x="311" y="545"/>
                                </a:lnTo>
                                <a:lnTo>
                                  <a:pt x="213" y="593"/>
                                </a:lnTo>
                                <a:lnTo>
                                  <a:pt x="130" y="618"/>
                                </a:lnTo>
                                <a:lnTo>
                                  <a:pt x="67" y="621"/>
                                </a:lnTo>
                                <a:lnTo>
                                  <a:pt x="197" y="621"/>
                                </a:lnTo>
                                <a:lnTo>
                                  <a:pt x="198" y="620"/>
                                </a:lnTo>
                                <a:lnTo>
                                  <a:pt x="263" y="593"/>
                                </a:lnTo>
                                <a:lnTo>
                                  <a:pt x="331" y="557"/>
                                </a:lnTo>
                                <a:lnTo>
                                  <a:pt x="373" y="557"/>
                                </a:lnTo>
                                <a:lnTo>
                                  <a:pt x="351" y="545"/>
                                </a:lnTo>
                                <a:lnTo>
                                  <a:pt x="368" y="534"/>
                                </a:lnTo>
                                <a:lnTo>
                                  <a:pt x="370" y="533"/>
                                </a:lnTo>
                                <a:lnTo>
                                  <a:pt x="331" y="533"/>
                                </a:lnTo>
                                <a:lnTo>
                                  <a:pt x="313" y="521"/>
                                </a:lnTo>
                                <a:lnTo>
                                  <a:pt x="294" y="509"/>
                                </a:lnTo>
                                <a:lnTo>
                                  <a:pt x="275" y="496"/>
                                </a:lnTo>
                                <a:lnTo>
                                  <a:pt x="255" y="482"/>
                                </a:lnTo>
                                <a:lnTo>
                                  <a:pt x="174" y="415"/>
                                </a:lnTo>
                                <a:lnTo>
                                  <a:pt x="109" y="350"/>
                                </a:lnTo>
                                <a:lnTo>
                                  <a:pt x="61" y="288"/>
                                </a:lnTo>
                                <a:lnTo>
                                  <a:pt x="32" y="234"/>
                                </a:lnTo>
                                <a:lnTo>
                                  <a:pt x="21" y="190"/>
                                </a:lnTo>
                                <a:lnTo>
                                  <a:pt x="30" y="158"/>
                                </a:lnTo>
                                <a:lnTo>
                                  <a:pt x="66" y="138"/>
                                </a:lnTo>
                                <a:lnTo>
                                  <a:pt x="192" y="138"/>
                                </a:lnTo>
                                <a:lnTo>
                                  <a:pt x="158" y="126"/>
                                </a:lnTo>
                                <a:lnTo>
                                  <a:pt x="95" y="116"/>
                                </a:lnTo>
                                <a:close/>
                                <a:moveTo>
                                  <a:pt x="445" y="566"/>
                                </a:moveTo>
                                <a:lnTo>
                                  <a:pt x="443" y="573"/>
                                </a:lnTo>
                                <a:lnTo>
                                  <a:pt x="441" y="582"/>
                                </a:lnTo>
                                <a:lnTo>
                                  <a:pt x="440" y="589"/>
                                </a:lnTo>
                                <a:lnTo>
                                  <a:pt x="461" y="589"/>
                                </a:lnTo>
                                <a:lnTo>
                                  <a:pt x="463" y="579"/>
                                </a:lnTo>
                                <a:lnTo>
                                  <a:pt x="465" y="569"/>
                                </a:lnTo>
                                <a:lnTo>
                                  <a:pt x="445" y="566"/>
                                </a:lnTo>
                                <a:close/>
                                <a:moveTo>
                                  <a:pt x="638" y="136"/>
                                </a:moveTo>
                                <a:lnTo>
                                  <a:pt x="568" y="136"/>
                                </a:lnTo>
                                <a:lnTo>
                                  <a:pt x="608" y="141"/>
                                </a:lnTo>
                                <a:lnTo>
                                  <a:pt x="633" y="158"/>
                                </a:lnTo>
                                <a:lnTo>
                                  <a:pt x="642" y="190"/>
                                </a:lnTo>
                                <a:lnTo>
                                  <a:pt x="631" y="234"/>
                                </a:lnTo>
                                <a:lnTo>
                                  <a:pt x="602" y="288"/>
                                </a:lnTo>
                                <a:lnTo>
                                  <a:pt x="554" y="350"/>
                                </a:lnTo>
                                <a:lnTo>
                                  <a:pt x="489" y="415"/>
                                </a:lnTo>
                                <a:lnTo>
                                  <a:pt x="407" y="482"/>
                                </a:lnTo>
                                <a:lnTo>
                                  <a:pt x="388" y="496"/>
                                </a:lnTo>
                                <a:lnTo>
                                  <a:pt x="369" y="509"/>
                                </a:lnTo>
                                <a:lnTo>
                                  <a:pt x="350" y="521"/>
                                </a:lnTo>
                                <a:lnTo>
                                  <a:pt x="331" y="533"/>
                                </a:lnTo>
                                <a:lnTo>
                                  <a:pt x="370" y="533"/>
                                </a:lnTo>
                                <a:lnTo>
                                  <a:pt x="385" y="522"/>
                                </a:lnTo>
                                <a:lnTo>
                                  <a:pt x="403" y="511"/>
                                </a:lnTo>
                                <a:lnTo>
                                  <a:pt x="420" y="498"/>
                                </a:lnTo>
                                <a:lnTo>
                                  <a:pt x="502" y="431"/>
                                </a:lnTo>
                                <a:lnTo>
                                  <a:pt x="570" y="363"/>
                                </a:lnTo>
                                <a:lnTo>
                                  <a:pt x="620" y="298"/>
                                </a:lnTo>
                                <a:lnTo>
                                  <a:pt x="652" y="237"/>
                                </a:lnTo>
                                <a:lnTo>
                                  <a:pt x="663" y="186"/>
                                </a:lnTo>
                                <a:lnTo>
                                  <a:pt x="650" y="145"/>
                                </a:lnTo>
                                <a:lnTo>
                                  <a:pt x="638" y="136"/>
                                </a:lnTo>
                                <a:close/>
                                <a:moveTo>
                                  <a:pt x="377" y="20"/>
                                </a:moveTo>
                                <a:lnTo>
                                  <a:pt x="331" y="20"/>
                                </a:lnTo>
                                <a:lnTo>
                                  <a:pt x="367" y="36"/>
                                </a:lnTo>
                                <a:lnTo>
                                  <a:pt x="400" y="81"/>
                                </a:lnTo>
                                <a:lnTo>
                                  <a:pt x="427" y="150"/>
                                </a:lnTo>
                                <a:lnTo>
                                  <a:pt x="447" y="237"/>
                                </a:lnTo>
                                <a:lnTo>
                                  <a:pt x="458" y="339"/>
                                </a:lnTo>
                                <a:lnTo>
                                  <a:pt x="479" y="338"/>
                                </a:lnTo>
                                <a:lnTo>
                                  <a:pt x="475" y="291"/>
                                </a:lnTo>
                                <a:lnTo>
                                  <a:pt x="470" y="246"/>
                                </a:lnTo>
                                <a:lnTo>
                                  <a:pt x="462" y="204"/>
                                </a:lnTo>
                                <a:lnTo>
                                  <a:pt x="453" y="165"/>
                                </a:lnTo>
                                <a:lnTo>
                                  <a:pt x="515" y="145"/>
                                </a:lnTo>
                                <a:lnTo>
                                  <a:pt x="447" y="145"/>
                                </a:lnTo>
                                <a:lnTo>
                                  <a:pt x="424" y="84"/>
                                </a:lnTo>
                                <a:lnTo>
                                  <a:pt x="397" y="39"/>
                                </a:lnTo>
                                <a:lnTo>
                                  <a:pt x="377" y="20"/>
                                </a:lnTo>
                                <a:close/>
                                <a:moveTo>
                                  <a:pt x="192" y="138"/>
                                </a:moveTo>
                                <a:lnTo>
                                  <a:pt x="66" y="138"/>
                                </a:lnTo>
                                <a:lnTo>
                                  <a:pt x="126" y="140"/>
                                </a:lnTo>
                                <a:lnTo>
                                  <a:pt x="203" y="162"/>
                                </a:lnTo>
                                <a:lnTo>
                                  <a:pt x="291" y="203"/>
                                </a:lnTo>
                                <a:lnTo>
                                  <a:pt x="384" y="260"/>
                                </a:lnTo>
                                <a:lnTo>
                                  <a:pt x="396" y="243"/>
                                </a:lnTo>
                                <a:lnTo>
                                  <a:pt x="311" y="190"/>
                                </a:lnTo>
                                <a:lnTo>
                                  <a:pt x="231" y="151"/>
                                </a:lnTo>
                                <a:lnTo>
                                  <a:pt x="192" y="138"/>
                                </a:lnTo>
                                <a:close/>
                                <a:moveTo>
                                  <a:pt x="575" y="116"/>
                                </a:moveTo>
                                <a:lnTo>
                                  <a:pt x="517" y="123"/>
                                </a:lnTo>
                                <a:lnTo>
                                  <a:pt x="447" y="145"/>
                                </a:lnTo>
                                <a:lnTo>
                                  <a:pt x="515" y="145"/>
                                </a:lnTo>
                                <a:lnTo>
                                  <a:pt x="568" y="136"/>
                                </a:lnTo>
                                <a:lnTo>
                                  <a:pt x="638" y="136"/>
                                </a:lnTo>
                                <a:lnTo>
                                  <a:pt x="620" y="123"/>
                                </a:lnTo>
                                <a:lnTo>
                                  <a:pt x="575" y="116"/>
                                </a:lnTo>
                                <a:close/>
                                <a:moveTo>
                                  <a:pt x="331" y="0"/>
                                </a:moveTo>
                                <a:lnTo>
                                  <a:pt x="303" y="6"/>
                                </a:lnTo>
                                <a:lnTo>
                                  <a:pt x="277" y="25"/>
                                </a:lnTo>
                                <a:lnTo>
                                  <a:pt x="253" y="57"/>
                                </a:lnTo>
                                <a:lnTo>
                                  <a:pt x="231" y="100"/>
                                </a:lnTo>
                                <a:lnTo>
                                  <a:pt x="250" y="108"/>
                                </a:lnTo>
                                <a:lnTo>
                                  <a:pt x="269" y="70"/>
                                </a:lnTo>
                                <a:lnTo>
                                  <a:pt x="289" y="43"/>
                                </a:lnTo>
                                <a:lnTo>
                                  <a:pt x="310" y="26"/>
                                </a:lnTo>
                                <a:lnTo>
                                  <a:pt x="331" y="20"/>
                                </a:lnTo>
                                <a:lnTo>
                                  <a:pt x="377" y="20"/>
                                </a:lnTo>
                                <a:lnTo>
                                  <a:pt x="366" y="10"/>
                                </a:lnTo>
                                <a:lnTo>
                                  <a:pt x="3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Freeform 236"/>
                        <wps:cNvSpPr>
                          <a:spLocks/>
                        </wps:cNvSpPr>
                        <wps:spPr bwMode="auto">
                          <a:xfrm>
                            <a:off x="9312" y="5051"/>
                            <a:ext cx="663" cy="789"/>
                          </a:xfrm>
                          <a:custGeom>
                            <a:avLst/>
                            <a:gdLst>
                              <a:gd name="T0" fmla="+- 0 9933 9312"/>
                              <a:gd name="T1" fmla="*/ T0 w 663"/>
                              <a:gd name="T2" fmla="+- 0 5554 5052"/>
                              <a:gd name="T3" fmla="*/ 5554 h 789"/>
                              <a:gd name="T4" fmla="+- 0 9945 9312"/>
                              <a:gd name="T5" fmla="*/ T4 w 663"/>
                              <a:gd name="T6" fmla="+- 0 5653 5052"/>
                              <a:gd name="T7" fmla="*/ 5653 h 789"/>
                              <a:gd name="T8" fmla="+- 0 9832 9312"/>
                              <a:gd name="T9" fmla="*/ T8 w 663"/>
                              <a:gd name="T10" fmla="+- 0 5667 5052"/>
                              <a:gd name="T11" fmla="*/ 5667 h 789"/>
                              <a:gd name="T12" fmla="+- 0 9775 9312"/>
                              <a:gd name="T13" fmla="*/ T12 w 663"/>
                              <a:gd name="T14" fmla="+- 0 5631 5052"/>
                              <a:gd name="T15" fmla="*/ 5631 h 789"/>
                              <a:gd name="T16" fmla="+- 0 9755 9312"/>
                              <a:gd name="T17" fmla="*/ T16 w 663"/>
                              <a:gd name="T18" fmla="+- 0 5625 5052"/>
                              <a:gd name="T19" fmla="*/ 5625 h 789"/>
                              <a:gd name="T20" fmla="+- 0 9663 9312"/>
                              <a:gd name="T21" fmla="*/ T20 w 663"/>
                              <a:gd name="T22" fmla="+- 0 5597 5052"/>
                              <a:gd name="T23" fmla="*/ 5597 h 789"/>
                              <a:gd name="T24" fmla="+- 0 9814 9312"/>
                              <a:gd name="T25" fmla="*/ T24 w 663"/>
                              <a:gd name="T26" fmla="+- 0 5483 5052"/>
                              <a:gd name="T27" fmla="*/ 5483 h 789"/>
                              <a:gd name="T28" fmla="+- 0 9964 9312"/>
                              <a:gd name="T29" fmla="*/ T28 w 663"/>
                              <a:gd name="T30" fmla="+- 0 5289 5052"/>
                              <a:gd name="T31" fmla="*/ 5289 h 789"/>
                              <a:gd name="T32" fmla="+- 0 9932 9312"/>
                              <a:gd name="T33" fmla="*/ T32 w 663"/>
                              <a:gd name="T34" fmla="+- 0 5175 5052"/>
                              <a:gd name="T35" fmla="*/ 5175 h 789"/>
                              <a:gd name="T36" fmla="+- 0 9759 9312"/>
                              <a:gd name="T37" fmla="*/ T36 w 663"/>
                              <a:gd name="T38" fmla="+- 0 5197 5052"/>
                              <a:gd name="T39" fmla="*/ 5197 h 789"/>
                              <a:gd name="T40" fmla="+- 0 9678 9312"/>
                              <a:gd name="T41" fmla="*/ T40 w 663"/>
                              <a:gd name="T42" fmla="+- 0 5062 5052"/>
                              <a:gd name="T43" fmla="*/ 5062 h 789"/>
                              <a:gd name="T44" fmla="+- 0 9589 9312"/>
                              <a:gd name="T45" fmla="*/ T44 w 663"/>
                              <a:gd name="T46" fmla="+- 0 5077 5052"/>
                              <a:gd name="T47" fmla="*/ 5077 h 789"/>
                              <a:gd name="T48" fmla="+- 0 9562 9312"/>
                              <a:gd name="T49" fmla="*/ T48 w 663"/>
                              <a:gd name="T50" fmla="+- 0 5160 5052"/>
                              <a:gd name="T51" fmla="*/ 5160 h 789"/>
                              <a:gd name="T52" fmla="+- 0 9622 9312"/>
                              <a:gd name="T53" fmla="*/ T52 w 663"/>
                              <a:gd name="T54" fmla="+- 0 5078 5052"/>
                              <a:gd name="T55" fmla="*/ 5078 h 789"/>
                              <a:gd name="T56" fmla="+- 0 9712 9312"/>
                              <a:gd name="T57" fmla="*/ T56 w 663"/>
                              <a:gd name="T58" fmla="+- 0 5133 5052"/>
                              <a:gd name="T59" fmla="*/ 5133 h 789"/>
                              <a:gd name="T60" fmla="+- 0 9770 9312"/>
                              <a:gd name="T61" fmla="*/ T60 w 663"/>
                              <a:gd name="T62" fmla="+- 0 5391 5052"/>
                              <a:gd name="T63" fmla="*/ 5391 h 789"/>
                              <a:gd name="T64" fmla="+- 0 9782 9312"/>
                              <a:gd name="T65" fmla="*/ T64 w 663"/>
                              <a:gd name="T66" fmla="+- 0 5298 5052"/>
                              <a:gd name="T67" fmla="*/ 5298 h 789"/>
                              <a:gd name="T68" fmla="+- 0 9827 9312"/>
                              <a:gd name="T69" fmla="*/ T68 w 663"/>
                              <a:gd name="T70" fmla="+- 0 5197 5052"/>
                              <a:gd name="T71" fmla="*/ 5197 h 789"/>
                              <a:gd name="T72" fmla="+- 0 9945 9312"/>
                              <a:gd name="T73" fmla="*/ T72 w 663"/>
                              <a:gd name="T74" fmla="+- 0 5210 5052"/>
                              <a:gd name="T75" fmla="*/ 5210 h 789"/>
                              <a:gd name="T76" fmla="+- 0 9914 9312"/>
                              <a:gd name="T77" fmla="*/ T76 w 663"/>
                              <a:gd name="T78" fmla="+- 0 5340 5052"/>
                              <a:gd name="T79" fmla="*/ 5340 h 789"/>
                              <a:gd name="T80" fmla="+- 0 9719 9312"/>
                              <a:gd name="T81" fmla="*/ T80 w 663"/>
                              <a:gd name="T82" fmla="+- 0 5534 5052"/>
                              <a:gd name="T83" fmla="*/ 5534 h 789"/>
                              <a:gd name="T84" fmla="+- 0 9625 9312"/>
                              <a:gd name="T85" fmla="*/ T84 w 663"/>
                              <a:gd name="T86" fmla="+- 0 5573 5052"/>
                              <a:gd name="T87" fmla="*/ 5573 h 789"/>
                              <a:gd name="T88" fmla="+- 0 9421 9312"/>
                              <a:gd name="T89" fmla="*/ T88 w 663"/>
                              <a:gd name="T90" fmla="+- 0 5402 5052"/>
                              <a:gd name="T91" fmla="*/ 5402 h 789"/>
                              <a:gd name="T92" fmla="+- 0 9333 9312"/>
                              <a:gd name="T93" fmla="*/ T92 w 663"/>
                              <a:gd name="T94" fmla="+- 0 5242 5052"/>
                              <a:gd name="T95" fmla="*/ 5242 h 789"/>
                              <a:gd name="T96" fmla="+- 0 9438 9312"/>
                              <a:gd name="T97" fmla="*/ T96 w 663"/>
                              <a:gd name="T98" fmla="+- 0 5192 5052"/>
                              <a:gd name="T99" fmla="*/ 5192 h 789"/>
                              <a:gd name="T100" fmla="+- 0 9696 9312"/>
                              <a:gd name="T101" fmla="*/ T100 w 663"/>
                              <a:gd name="T102" fmla="+- 0 5312 5052"/>
                              <a:gd name="T103" fmla="*/ 5312 h 789"/>
                              <a:gd name="T104" fmla="+- 0 9543 9312"/>
                              <a:gd name="T105" fmla="*/ T104 w 663"/>
                              <a:gd name="T106" fmla="+- 0 5203 5052"/>
                              <a:gd name="T107" fmla="*/ 5203 h 789"/>
                              <a:gd name="T108" fmla="+- 0 9358 9312"/>
                              <a:gd name="T109" fmla="*/ T108 w 663"/>
                              <a:gd name="T110" fmla="+- 0 5174 5052"/>
                              <a:gd name="T111" fmla="*/ 5174 h 789"/>
                              <a:gd name="T112" fmla="+- 0 9323 9312"/>
                              <a:gd name="T113" fmla="*/ T112 w 663"/>
                              <a:gd name="T114" fmla="+- 0 5289 5052"/>
                              <a:gd name="T115" fmla="*/ 5289 h 789"/>
                              <a:gd name="T116" fmla="+- 0 9473 9312"/>
                              <a:gd name="T117" fmla="*/ T116 w 663"/>
                              <a:gd name="T118" fmla="+- 0 5483 5052"/>
                              <a:gd name="T119" fmla="*/ 5483 h 789"/>
                              <a:gd name="T120" fmla="+- 0 9623 9312"/>
                              <a:gd name="T121" fmla="*/ T120 w 663"/>
                              <a:gd name="T122" fmla="+- 0 5597 5052"/>
                              <a:gd name="T123" fmla="*/ 5597 h 789"/>
                              <a:gd name="T124" fmla="+- 0 9379 9312"/>
                              <a:gd name="T125" fmla="*/ T124 w 663"/>
                              <a:gd name="T126" fmla="+- 0 5673 5052"/>
                              <a:gd name="T127" fmla="*/ 5673 h 789"/>
                              <a:gd name="T128" fmla="+- 0 9337 9312"/>
                              <a:gd name="T129" fmla="*/ T128 w 663"/>
                              <a:gd name="T130" fmla="+- 0 5595 5052"/>
                              <a:gd name="T131" fmla="*/ 5595 h 789"/>
                              <a:gd name="T132" fmla="+- 0 9366 9312"/>
                              <a:gd name="T133" fmla="*/ T132 w 663"/>
                              <a:gd name="T134" fmla="+- 0 5496 5052"/>
                              <a:gd name="T135" fmla="*/ 5496 h 789"/>
                              <a:gd name="T136" fmla="+- 0 9313 9312"/>
                              <a:gd name="T137" fmla="*/ T136 w 663"/>
                              <a:gd name="T138" fmla="+- 0 5634 5052"/>
                              <a:gd name="T139" fmla="*/ 5634 h 789"/>
                              <a:gd name="T140" fmla="+- 0 9355 9312"/>
                              <a:gd name="T141" fmla="*/ T140 w 663"/>
                              <a:gd name="T142" fmla="+- 0 5687 5052"/>
                              <a:gd name="T143" fmla="*/ 5687 h 789"/>
                              <a:gd name="T144" fmla="+- 0 9451 9312"/>
                              <a:gd name="T145" fmla="*/ T144 w 663"/>
                              <a:gd name="T146" fmla="+- 0 5689 5052"/>
                              <a:gd name="T147" fmla="*/ 5689 h 789"/>
                              <a:gd name="T148" fmla="+- 0 9643 9312"/>
                              <a:gd name="T149" fmla="*/ T148 w 663"/>
                              <a:gd name="T150" fmla="+- 0 5609 5052"/>
                              <a:gd name="T151" fmla="*/ 5609 h 789"/>
                              <a:gd name="T152" fmla="+- 0 9722 9312"/>
                              <a:gd name="T153" fmla="*/ T152 w 663"/>
                              <a:gd name="T154" fmla="+- 0 5650 5052"/>
                              <a:gd name="T155" fmla="*/ 5650 h 789"/>
                              <a:gd name="T156" fmla="+- 0 9701 9312"/>
                              <a:gd name="T157" fmla="*/ T156 w 663"/>
                              <a:gd name="T158" fmla="+- 0 5777 5052"/>
                              <a:gd name="T159" fmla="*/ 5777 h 789"/>
                              <a:gd name="T160" fmla="+- 0 9620 9312"/>
                              <a:gd name="T161" fmla="*/ T160 w 663"/>
                              <a:gd name="T162" fmla="+- 0 5812 5052"/>
                              <a:gd name="T163" fmla="*/ 5812 h 789"/>
                              <a:gd name="T164" fmla="+- 0 9555 9312"/>
                              <a:gd name="T165" fmla="*/ T164 w 663"/>
                              <a:gd name="T166" fmla="+- 0 5714 5052"/>
                              <a:gd name="T167" fmla="*/ 5714 h 789"/>
                              <a:gd name="T168" fmla="+- 0 9584 9312"/>
                              <a:gd name="T169" fmla="*/ T168 w 663"/>
                              <a:gd name="T170" fmla="+- 0 5809 5052"/>
                              <a:gd name="T171" fmla="*/ 5809 h 789"/>
                              <a:gd name="T172" fmla="+- 0 9681 9312"/>
                              <a:gd name="T173" fmla="*/ T172 w 663"/>
                              <a:gd name="T174" fmla="+- 0 5828 5052"/>
                              <a:gd name="T175" fmla="*/ 5828 h 789"/>
                              <a:gd name="T176" fmla="+- 0 9767 9312"/>
                              <a:gd name="T177" fmla="*/ T176 w 663"/>
                              <a:gd name="T178" fmla="+- 0 5669 5052"/>
                              <a:gd name="T179" fmla="*/ 5669 h 789"/>
                              <a:gd name="T180" fmla="+- 0 9860 9312"/>
                              <a:gd name="T181" fmla="*/ T180 w 663"/>
                              <a:gd name="T182" fmla="+- 0 5693 5052"/>
                              <a:gd name="T183" fmla="*/ 5693 h 789"/>
                              <a:gd name="T184" fmla="+- 0 9932 9312"/>
                              <a:gd name="T185" fmla="*/ T184 w 663"/>
                              <a:gd name="T186" fmla="+- 0 5687 5052"/>
                              <a:gd name="T187" fmla="*/ 5687 h 789"/>
                              <a:gd name="T188" fmla="+- 0 9974 9312"/>
                              <a:gd name="T189" fmla="*/ T188 w 663"/>
                              <a:gd name="T190" fmla="+- 0 5634 5052"/>
                              <a:gd name="T191" fmla="*/ 5634 h 789"/>
                              <a:gd name="T192" fmla="+- 0 9921 9312"/>
                              <a:gd name="T193" fmla="*/ T192 w 663"/>
                              <a:gd name="T194" fmla="+- 0 5496 5052"/>
                              <a:gd name="T195" fmla="*/ 5496 h 7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663" h="789">
                                <a:moveTo>
                                  <a:pt x="609" y="444"/>
                                </a:moveTo>
                                <a:lnTo>
                                  <a:pt x="592" y="456"/>
                                </a:lnTo>
                                <a:lnTo>
                                  <a:pt x="621" y="502"/>
                                </a:lnTo>
                                <a:lnTo>
                                  <a:pt x="638" y="543"/>
                                </a:lnTo>
                                <a:lnTo>
                                  <a:pt x="642" y="576"/>
                                </a:lnTo>
                                <a:lnTo>
                                  <a:pt x="633" y="601"/>
                                </a:lnTo>
                                <a:lnTo>
                                  <a:pt x="609" y="617"/>
                                </a:lnTo>
                                <a:lnTo>
                                  <a:pt x="571" y="622"/>
                                </a:lnTo>
                                <a:lnTo>
                                  <a:pt x="520" y="615"/>
                                </a:lnTo>
                                <a:lnTo>
                                  <a:pt x="459" y="596"/>
                                </a:lnTo>
                                <a:lnTo>
                                  <a:pt x="461" y="588"/>
                                </a:lnTo>
                                <a:lnTo>
                                  <a:pt x="463" y="579"/>
                                </a:lnTo>
                                <a:lnTo>
                                  <a:pt x="465" y="569"/>
                                </a:lnTo>
                                <a:lnTo>
                                  <a:pt x="445" y="566"/>
                                </a:lnTo>
                                <a:lnTo>
                                  <a:pt x="443" y="573"/>
                                </a:lnTo>
                                <a:lnTo>
                                  <a:pt x="442" y="581"/>
                                </a:lnTo>
                                <a:lnTo>
                                  <a:pt x="374" y="557"/>
                                </a:lnTo>
                                <a:lnTo>
                                  <a:pt x="351" y="545"/>
                                </a:lnTo>
                                <a:lnTo>
                                  <a:pt x="368" y="534"/>
                                </a:lnTo>
                                <a:lnTo>
                                  <a:pt x="385" y="522"/>
                                </a:lnTo>
                                <a:lnTo>
                                  <a:pt x="502" y="431"/>
                                </a:lnTo>
                                <a:lnTo>
                                  <a:pt x="570" y="363"/>
                                </a:lnTo>
                                <a:lnTo>
                                  <a:pt x="620" y="298"/>
                                </a:lnTo>
                                <a:lnTo>
                                  <a:pt x="652" y="237"/>
                                </a:lnTo>
                                <a:lnTo>
                                  <a:pt x="663" y="186"/>
                                </a:lnTo>
                                <a:lnTo>
                                  <a:pt x="650" y="145"/>
                                </a:lnTo>
                                <a:lnTo>
                                  <a:pt x="620" y="123"/>
                                </a:lnTo>
                                <a:lnTo>
                                  <a:pt x="575" y="116"/>
                                </a:lnTo>
                                <a:lnTo>
                                  <a:pt x="517" y="123"/>
                                </a:lnTo>
                                <a:lnTo>
                                  <a:pt x="447" y="145"/>
                                </a:lnTo>
                                <a:lnTo>
                                  <a:pt x="424" y="84"/>
                                </a:lnTo>
                                <a:lnTo>
                                  <a:pt x="397" y="39"/>
                                </a:lnTo>
                                <a:lnTo>
                                  <a:pt x="366" y="10"/>
                                </a:lnTo>
                                <a:lnTo>
                                  <a:pt x="331" y="0"/>
                                </a:lnTo>
                                <a:lnTo>
                                  <a:pt x="303" y="6"/>
                                </a:lnTo>
                                <a:lnTo>
                                  <a:pt x="277" y="25"/>
                                </a:lnTo>
                                <a:lnTo>
                                  <a:pt x="253" y="57"/>
                                </a:lnTo>
                                <a:lnTo>
                                  <a:pt x="231" y="100"/>
                                </a:lnTo>
                                <a:lnTo>
                                  <a:pt x="250" y="108"/>
                                </a:lnTo>
                                <a:lnTo>
                                  <a:pt x="269" y="70"/>
                                </a:lnTo>
                                <a:lnTo>
                                  <a:pt x="289" y="43"/>
                                </a:lnTo>
                                <a:lnTo>
                                  <a:pt x="310" y="26"/>
                                </a:lnTo>
                                <a:lnTo>
                                  <a:pt x="331" y="20"/>
                                </a:lnTo>
                                <a:lnTo>
                                  <a:pt x="367" y="36"/>
                                </a:lnTo>
                                <a:lnTo>
                                  <a:pt x="400" y="81"/>
                                </a:lnTo>
                                <a:lnTo>
                                  <a:pt x="427" y="150"/>
                                </a:lnTo>
                                <a:lnTo>
                                  <a:pt x="447" y="237"/>
                                </a:lnTo>
                                <a:lnTo>
                                  <a:pt x="458" y="339"/>
                                </a:lnTo>
                                <a:lnTo>
                                  <a:pt x="479" y="338"/>
                                </a:lnTo>
                                <a:lnTo>
                                  <a:pt x="475" y="291"/>
                                </a:lnTo>
                                <a:lnTo>
                                  <a:pt x="470" y="246"/>
                                </a:lnTo>
                                <a:lnTo>
                                  <a:pt x="462" y="204"/>
                                </a:lnTo>
                                <a:lnTo>
                                  <a:pt x="453" y="165"/>
                                </a:lnTo>
                                <a:lnTo>
                                  <a:pt x="515" y="145"/>
                                </a:lnTo>
                                <a:lnTo>
                                  <a:pt x="568" y="136"/>
                                </a:lnTo>
                                <a:lnTo>
                                  <a:pt x="608" y="141"/>
                                </a:lnTo>
                                <a:lnTo>
                                  <a:pt x="633" y="158"/>
                                </a:lnTo>
                                <a:lnTo>
                                  <a:pt x="642" y="190"/>
                                </a:lnTo>
                                <a:lnTo>
                                  <a:pt x="631" y="234"/>
                                </a:lnTo>
                                <a:lnTo>
                                  <a:pt x="602" y="288"/>
                                </a:lnTo>
                                <a:lnTo>
                                  <a:pt x="554" y="350"/>
                                </a:lnTo>
                                <a:lnTo>
                                  <a:pt x="489" y="415"/>
                                </a:lnTo>
                                <a:lnTo>
                                  <a:pt x="407" y="482"/>
                                </a:lnTo>
                                <a:lnTo>
                                  <a:pt x="350" y="521"/>
                                </a:lnTo>
                                <a:lnTo>
                                  <a:pt x="331" y="533"/>
                                </a:lnTo>
                                <a:lnTo>
                                  <a:pt x="313" y="521"/>
                                </a:lnTo>
                                <a:lnTo>
                                  <a:pt x="255" y="482"/>
                                </a:lnTo>
                                <a:lnTo>
                                  <a:pt x="174" y="415"/>
                                </a:lnTo>
                                <a:lnTo>
                                  <a:pt x="109" y="350"/>
                                </a:lnTo>
                                <a:lnTo>
                                  <a:pt x="61" y="288"/>
                                </a:lnTo>
                                <a:lnTo>
                                  <a:pt x="32" y="234"/>
                                </a:lnTo>
                                <a:lnTo>
                                  <a:pt x="21" y="190"/>
                                </a:lnTo>
                                <a:lnTo>
                                  <a:pt x="30" y="158"/>
                                </a:lnTo>
                                <a:lnTo>
                                  <a:pt x="66" y="138"/>
                                </a:lnTo>
                                <a:lnTo>
                                  <a:pt x="126" y="140"/>
                                </a:lnTo>
                                <a:lnTo>
                                  <a:pt x="203" y="162"/>
                                </a:lnTo>
                                <a:lnTo>
                                  <a:pt x="291" y="203"/>
                                </a:lnTo>
                                <a:lnTo>
                                  <a:pt x="384" y="260"/>
                                </a:lnTo>
                                <a:lnTo>
                                  <a:pt x="396" y="243"/>
                                </a:lnTo>
                                <a:lnTo>
                                  <a:pt x="311" y="190"/>
                                </a:lnTo>
                                <a:lnTo>
                                  <a:pt x="231" y="151"/>
                                </a:lnTo>
                                <a:lnTo>
                                  <a:pt x="158" y="126"/>
                                </a:lnTo>
                                <a:lnTo>
                                  <a:pt x="95" y="116"/>
                                </a:lnTo>
                                <a:lnTo>
                                  <a:pt x="46" y="122"/>
                                </a:lnTo>
                                <a:lnTo>
                                  <a:pt x="13" y="145"/>
                                </a:lnTo>
                                <a:lnTo>
                                  <a:pt x="0" y="186"/>
                                </a:lnTo>
                                <a:lnTo>
                                  <a:pt x="11" y="237"/>
                                </a:lnTo>
                                <a:lnTo>
                                  <a:pt x="42" y="298"/>
                                </a:lnTo>
                                <a:lnTo>
                                  <a:pt x="93" y="363"/>
                                </a:lnTo>
                                <a:lnTo>
                                  <a:pt x="161" y="431"/>
                                </a:lnTo>
                                <a:lnTo>
                                  <a:pt x="243" y="498"/>
                                </a:lnTo>
                                <a:lnTo>
                                  <a:pt x="294" y="534"/>
                                </a:lnTo>
                                <a:lnTo>
                                  <a:pt x="311" y="545"/>
                                </a:lnTo>
                                <a:lnTo>
                                  <a:pt x="213" y="593"/>
                                </a:lnTo>
                                <a:lnTo>
                                  <a:pt x="130" y="618"/>
                                </a:lnTo>
                                <a:lnTo>
                                  <a:pt x="67" y="621"/>
                                </a:lnTo>
                                <a:lnTo>
                                  <a:pt x="30" y="601"/>
                                </a:lnTo>
                                <a:lnTo>
                                  <a:pt x="21" y="576"/>
                                </a:lnTo>
                                <a:lnTo>
                                  <a:pt x="25" y="543"/>
                                </a:lnTo>
                                <a:lnTo>
                                  <a:pt x="42" y="502"/>
                                </a:lnTo>
                                <a:lnTo>
                                  <a:pt x="71" y="456"/>
                                </a:lnTo>
                                <a:lnTo>
                                  <a:pt x="54" y="444"/>
                                </a:lnTo>
                                <a:lnTo>
                                  <a:pt x="22" y="497"/>
                                </a:lnTo>
                                <a:lnTo>
                                  <a:pt x="4" y="543"/>
                                </a:lnTo>
                                <a:lnTo>
                                  <a:pt x="1" y="582"/>
                                </a:lnTo>
                                <a:lnTo>
                                  <a:pt x="13" y="613"/>
                                </a:lnTo>
                                <a:lnTo>
                                  <a:pt x="26" y="626"/>
                                </a:lnTo>
                                <a:lnTo>
                                  <a:pt x="43" y="635"/>
                                </a:lnTo>
                                <a:lnTo>
                                  <a:pt x="64" y="641"/>
                                </a:lnTo>
                                <a:lnTo>
                                  <a:pt x="88" y="643"/>
                                </a:lnTo>
                                <a:lnTo>
                                  <a:pt x="139" y="637"/>
                                </a:lnTo>
                                <a:lnTo>
                                  <a:pt x="198" y="620"/>
                                </a:lnTo>
                                <a:lnTo>
                                  <a:pt x="263" y="593"/>
                                </a:lnTo>
                                <a:lnTo>
                                  <a:pt x="331" y="557"/>
                                </a:lnTo>
                                <a:lnTo>
                                  <a:pt x="358" y="572"/>
                                </a:lnTo>
                                <a:lnTo>
                                  <a:pt x="384" y="586"/>
                                </a:lnTo>
                                <a:lnTo>
                                  <a:pt x="410" y="598"/>
                                </a:lnTo>
                                <a:lnTo>
                                  <a:pt x="435" y="609"/>
                                </a:lnTo>
                                <a:lnTo>
                                  <a:pt x="415" y="675"/>
                                </a:lnTo>
                                <a:lnTo>
                                  <a:pt x="389" y="725"/>
                                </a:lnTo>
                                <a:lnTo>
                                  <a:pt x="361" y="756"/>
                                </a:lnTo>
                                <a:lnTo>
                                  <a:pt x="331" y="767"/>
                                </a:lnTo>
                                <a:lnTo>
                                  <a:pt x="308" y="760"/>
                                </a:lnTo>
                                <a:lnTo>
                                  <a:pt x="285" y="739"/>
                                </a:lnTo>
                                <a:lnTo>
                                  <a:pt x="263" y="706"/>
                                </a:lnTo>
                                <a:lnTo>
                                  <a:pt x="243" y="662"/>
                                </a:lnTo>
                                <a:lnTo>
                                  <a:pt x="224" y="668"/>
                                </a:lnTo>
                                <a:lnTo>
                                  <a:pt x="247" y="720"/>
                                </a:lnTo>
                                <a:lnTo>
                                  <a:pt x="272" y="757"/>
                                </a:lnTo>
                                <a:lnTo>
                                  <a:pt x="301" y="780"/>
                                </a:lnTo>
                                <a:lnTo>
                                  <a:pt x="331" y="788"/>
                                </a:lnTo>
                                <a:lnTo>
                                  <a:pt x="369" y="776"/>
                                </a:lnTo>
                                <a:lnTo>
                                  <a:pt x="402" y="743"/>
                                </a:lnTo>
                                <a:lnTo>
                                  <a:pt x="431" y="689"/>
                                </a:lnTo>
                                <a:lnTo>
                                  <a:pt x="455" y="617"/>
                                </a:lnTo>
                                <a:lnTo>
                                  <a:pt x="488" y="628"/>
                                </a:lnTo>
                                <a:lnTo>
                                  <a:pt x="519" y="636"/>
                                </a:lnTo>
                                <a:lnTo>
                                  <a:pt x="548" y="641"/>
                                </a:lnTo>
                                <a:lnTo>
                                  <a:pt x="575" y="643"/>
                                </a:lnTo>
                                <a:lnTo>
                                  <a:pt x="599" y="641"/>
                                </a:lnTo>
                                <a:lnTo>
                                  <a:pt x="620" y="635"/>
                                </a:lnTo>
                                <a:lnTo>
                                  <a:pt x="637" y="626"/>
                                </a:lnTo>
                                <a:lnTo>
                                  <a:pt x="650" y="613"/>
                                </a:lnTo>
                                <a:lnTo>
                                  <a:pt x="662" y="582"/>
                                </a:lnTo>
                                <a:lnTo>
                                  <a:pt x="659" y="543"/>
                                </a:lnTo>
                                <a:lnTo>
                                  <a:pt x="641" y="496"/>
                                </a:lnTo>
                                <a:lnTo>
                                  <a:pt x="609" y="44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62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9" name="Picture 2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83" y="5359"/>
                            <a:ext cx="145" cy="1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0" name="Rectangle 234"/>
                        <wps:cNvSpPr>
                          <a:spLocks noChangeArrowheads="1"/>
                        </wps:cNvSpPr>
                        <wps:spPr bwMode="auto">
                          <a:xfrm>
                            <a:off x="963" y="15307"/>
                            <a:ext cx="4682" cy="596"/>
                          </a:xfrm>
                          <a:prstGeom prst="rect">
                            <a:avLst/>
                          </a:prstGeom>
                          <a:noFill/>
                          <a:ln w="36005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Freeform 233"/>
                        <wps:cNvSpPr>
                          <a:spLocks/>
                        </wps:cNvSpPr>
                        <wps:spPr bwMode="auto">
                          <a:xfrm>
                            <a:off x="5726" y="2776"/>
                            <a:ext cx="374" cy="187"/>
                          </a:xfrm>
                          <a:custGeom>
                            <a:avLst/>
                            <a:gdLst>
                              <a:gd name="T0" fmla="+- 0 5726 5726"/>
                              <a:gd name="T1" fmla="*/ T0 w 374"/>
                              <a:gd name="T2" fmla="+- 0 2777 2777"/>
                              <a:gd name="T3" fmla="*/ 2777 h 187"/>
                              <a:gd name="T4" fmla="+- 0 5913 5726"/>
                              <a:gd name="T5" fmla="*/ T4 w 374"/>
                              <a:gd name="T6" fmla="+- 0 2963 2777"/>
                              <a:gd name="T7" fmla="*/ 2963 h 187"/>
                              <a:gd name="T8" fmla="+- 0 6099 5726"/>
                              <a:gd name="T9" fmla="*/ T8 w 374"/>
                              <a:gd name="T10" fmla="+- 0 2777 2777"/>
                              <a:gd name="T11" fmla="*/ 2777 h 1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374" h="187">
                                <a:moveTo>
                                  <a:pt x="0" y="0"/>
                                </a:moveTo>
                                <a:lnTo>
                                  <a:pt x="187" y="186"/>
                                </a:lnTo>
                                <a:lnTo>
                                  <a:pt x="373" y="0"/>
                                </a:lnTo>
                              </a:path>
                            </a:pathLst>
                          </a:custGeom>
                          <a:noFill/>
                          <a:ln w="7018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Line 232"/>
                        <wps:cNvCnPr>
                          <a:cxnSpLocks noChangeShapeType="1"/>
                        </wps:cNvCnPr>
                        <wps:spPr bwMode="auto">
                          <a:xfrm>
                            <a:off x="5533" y="4666"/>
                            <a:ext cx="694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72706C" id="Group 231" o:spid="_x0000_s1026" style="position:absolute;margin-left:27.6pt;margin-top:28.25pt;width:538.6pt;height:785.2pt;z-index:-251652096;mso-position-horizontal-relative:page;mso-position-vertical-relative:page" coordorigin="567,567" coordsize="10772,1570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2" o:spid="_x0000_s1027" type="#_x0000_t75" style="position:absolute;left:566;top:566;width:10772;height:157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">
                  <v:imagedata r:id="rId17" o:title=""/>
                </v:shape>
                <v:shape id="Freeform 271" o:spid="_x0000_s1028" style="position:absolute;left:9664;top:13576;width:1500;height:597;visibility:visible;mso-wrap-style:square;v-text-anchor:top" coordsize="1500,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" path="m1427,l667,,405,92,,303,,597r1499,l1499,5,1427,xe" fillcolor="#0089cf" stroked="f">
                  <v:path arrowok="t" o:connecttype="custom" o:connectlocs="1427,13576;667,13576;405,13668;0,13879;0,14173;1499,14173;1499,13581;1427,13576" o:connectangles="0,0,0,0,0,0,0,0"/>
                </v:shape>
                <v:shape id="Freeform 270" o:spid="_x0000_s1029" style="position:absolute;left:9665;top:14913;width:2;height:27;visibility:visible;mso-wrap-style:square;v-text-anchor:top" coordsize="2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" path="m,l1,9r,9l2,26,1,17,,xe" fillcolor="#00984a" stroked="f">
                  <v:path arrowok="t" o:connecttype="custom" o:connectlocs="0,14914;1,14923;1,14932;2,14940;1,14931;0,14914" o:connectangles="0,0,0,0,0,0"/>
                </v:shape>
                <v:shape id="Picture 269" o:spid="_x0000_s1030" type="#_x0000_t75" style="position:absolute;left:9665;top:14913;width:2;height: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">
                  <v:imagedata r:id="rId18" o:title=""/>
                </v:shape>
                <v:shape id="Picture 268" o:spid="_x0000_s1031" type="#_x0000_t75" style="position:absolute;left:9664;top:13653;width:1501;height:21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">
                  <v:imagedata r:id="rId19" o:title=""/>
                </v:shape>
                <v:shape id="Picture 267" o:spid="_x0000_s1032" type="#_x0000_t75" style="position:absolute;left:10090;top:14866;width:655;height: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">
                  <v:imagedata r:id="rId20" o:title=""/>
                </v:shape>
                <v:shape id="AutoShape 266" o:spid="_x0000_s1033" style="position:absolute;left:10438;top:15034;width:291;height:589;visibility:visible;mso-wrap-style:square;v-text-anchor:top" coordsize="291,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" path="m6,522l,534r22,16l48,566r26,14l93,589r6,-18l87,571,65,560,43,547,23,534,6,522xm284,l87,571r12,l291,3,289,2,284,xe" fillcolor="black" stroked="f">
                  <v:path arrowok="t" o:connecttype="custom" o:connectlocs="6,15556;0,15568;22,15584;48,15600;74,15614;93,15623;99,15605;87,15605;65,15594;43,15581;23,15568;6,15556;284,15034;87,15605;99,15605;291,15037;289,15036;284,15034" o:connectangles="0,0,0,0,0,0,0,0,0,0,0,0,0,0,0,0,0,0"/>
                </v:shape>
                <v:shape id="Freeform 265" o:spid="_x0000_s1034" style="position:absolute;left:10444;top:15020;width:279;height:586;visibility:visible;mso-wrap-style:square;v-text-anchor:top" coordsize="279,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" path="m245,l,536r17,12l37,561r22,13l81,585,279,14,267,9,256,4,245,xe" fillcolor="#e5a713" stroked="f">
                  <v:path arrowok="t" o:connecttype="custom" o:connectlocs="245,15020;0,15556;17,15568;37,15581;59,15594;81,15605;279,15034;267,15029;256,15024;245,15020" o:connectangles="0,0,0,0,0,0,0,0,0,0"/>
                </v:shape>
                <v:shape id="Picture 264" o:spid="_x0000_s1035" type="#_x0000_t75" style="position:absolute;left:10444;top:15020;width:279;height:5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">
                  <v:imagedata r:id="rId21" o:title=""/>
                </v:shape>
                <v:shape id="Picture 263" o:spid="_x0000_s1036" type="#_x0000_t75" style="position:absolute;left:10246;top:14986;width:363;height:3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">
                  <v:imagedata r:id="rId22" o:title=""/>
                </v:shape>
                <v:shape id="AutoShape 262" o:spid="_x0000_s1037" style="position:absolute;left:10342;top:15015;width:338;height:528;visibility:visible;mso-wrap-style:square;v-text-anchor:top" coordsize="338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" path="m7,431l,441r15,25l34,491r19,22l69,528,79,507r-13,l57,498,41,481,23,458,7,431xm331,l66,507r13,l337,2,336,1r-3,l331,xe" fillcolor="black" stroked="f">
                  <v:path arrowok="t" o:connecttype="custom" o:connectlocs="7,15447;0,15457;15,15482;34,15507;53,15529;69,15544;79,15523;66,15523;57,15514;41,15497;23,15474;7,15447;331,15016;66,15523;79,15523;337,15018;336,15017;333,15017;331,15016" o:connectangles="0,0,0,0,0,0,0,0,0,0,0,0,0,0,0,0,0,0,0"/>
                </v:shape>
                <v:shape id="Freeform 261" o:spid="_x0000_s1038" style="position:absolute;left:10349;top:15008;width:325;height:515;visibility:visible;mso-wrap-style:square;v-text-anchor:top" coordsize="325,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" path="m289,l,439r16,27l34,489r16,17l59,515,324,8,312,5,300,2,289,xe" fillcolor="#e5a713" stroked="f">
                  <v:path arrowok="t" o:connecttype="custom" o:connectlocs="289,15008;0,15447;16,15474;34,15497;50,15514;59,15523;324,15016;312,15013;300,15010;289,15008" o:connectangles="0,0,0,0,0,0,0,0,0,0"/>
                </v:shape>
                <v:shape id="Picture 260" o:spid="_x0000_s1039" type="#_x0000_t75" style="position:absolute;left:10349;top:15008;width:325;height:5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">
                  <v:imagedata r:id="rId23" o:title=""/>
                </v:shape>
                <v:rect id="Rectangle 259" o:spid="_x0000_s1040" style="position:absolute;left:935;top:1700;width:9884;height:49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" fillcolor="#003e7e" stroked="f">
                  <v:fill opacity="58853f"/>
                </v:rect>
                <v:shape id="AutoShape 258" o:spid="_x0000_s1041" style="position:absolute;left:1424;top:5262;width:1176;height:614;visibility:visible;mso-wrap-style:square;v-text-anchor:top" coordsize="1176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" path="m521,603r-6,-7l500,579,479,558,460,542r-5,-4l450,518r-2,-6l447,508,431,454r-7,-12l424,512r-2,-2l418,517r2,1l418,518r,-1l342,452,262,394,231,374,186,345r-15,-9l122,307,78,284,62,277r3,-7l81,275r42,16l184,321r75,45l341,428r81,82l423,508r1,4l424,442,391,388,338,336,307,316,277,297,212,269r-1,10l209,291r,13l210,316r-9,-20l195,283r-3,-9l192,270r-2,-8l118,244,57,236,16,232,,232r11,29l23,289r12,25l49,338r23,-2l91,338r12,2l108,341r-15,2l80,346r-13,3l57,352r5,8l67,367r5,8l89,374r24,1l142,378r33,6l145,387r-19,3l110,393r-20,6l173,476r85,45l338,541r65,4l444,542r24,20l490,584r17,18l513,609r8,-6m1175,259l1002,204r-3,-2l999,369r-2,15l991,398r-1,-10l987,378r-4,-9l965,345,942,331r-2,-1l912,325r-29,6l889,322r9,-8l908,309r25,-6l957,306r21,12l993,338r5,16l999,369r,-167l983,190,886,117,821,36,800,r-2,2l797,4r-2,2l795,22r-1,17l793,56r-1,18l789,104r-5,30l778,163r-6,27l773,190r2,l777,190r24,7l820,212r12,21l835,258r-1,12l829,281r-6,9l819,264,807,241,789,224,765,213r-15,42l732,294r-22,36l686,362r11,27l713,414r19,22l756,456r42,21l842,487r45,-1l930,474r-44,31l835,519r-53,-4l731,492,706,470,686,444,673,416r-8,-31l649,400r-17,15l614,428r-19,12l605,513r18,55l639,602r7,12l864,588r93,-69l1017,474r14,-11l1081,398r57,-73l1150,303r8,-13l1175,259e" fillcolor="#41ad49" stroked="f">
                  <v:path arrowok="t" o:connecttype="custom" o:connectlocs="500,5841;455,5800;447,5770;424,5774;420,5780;342,5714;186,5607;78,5546;81,5537;259,5628;423,5770;391,5650;277,5559;209,5553;201,5558;192,5532;57,5498;11,5523;49,5600;103,5602;80,5608;62,5622;89,5636;175,5646;110,5655;258,5783;444,5804;507,5864;521,5865;999,5464;991,5660;983,5631;940,5592;889,5584;933,5565;993,5600;999,5464;821,5298;797,5266;794,5301;789,5366;772,5452;777,5452;832,5495;829,5543;807,5503;750,5517;686,5624;732,5698;842,5749;886,5767;731,5754;673,5678;632,5677;605,5775;646,5876;1017,5736;1138,5587;1175,5521" o:connectangles="0,0,0,0,0,0,0,0,0,0,0,0,0,0,0,0,0,0,0,0,0,0,0,0,0,0,0,0,0,0,0,0,0,0,0,0,0,0,0,0,0,0,0,0,0,0,0,0,0,0,0,0,0,0,0,0,0,0,0"/>
                </v:shape>
                <v:shape id="AutoShape 257" o:spid="_x0000_s1042" style="position:absolute;left:1701;top:5085;width:469;height:608;visibility:visible;mso-wrap-style:square;v-text-anchor:top" coordsize="469,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" path="m,31l18,325r92,175l213,585r48,22l416,451r1,-4l143,447r11,-36l176,381r31,-21l244,350r198,l468,249r,-1l127,248r-24,-6l89,233,79,222,72,209,68,194r113,l193,179r73,l266,174r124,l392,171r75,l466,74r-1,-5l139,69,38,46,,31xm246,381r-32,6l186,401r-24,20l143,447r274,l421,432r-63,l336,409,309,392r-30,-9l246,381xm442,350r-198,l283,354r33,17l342,397r16,35l421,432r21,-82xm266,179r-73,l194,190r-1,12l187,212r-15,20l151,245r-24,3l468,248r,-15l341,233r-24,l294,224,277,206r-7,-10l266,185r,-6xm467,171r-75,l391,185r,1l385,200r-9,13l364,223r-23,10l468,233r-1,-62xm181,194r-113,l74,201r8,6l91,212r29,7l149,216r25,-14l181,194xm390,174r-124,l288,194r27,10l344,203r27,-11l380,186r7,-7l390,174xm454,l285,65,139,69r326,l454,xe" stroked="f">
                  <v:path arrowok="t" o:connecttype="custom" o:connectlocs="18,5411;213,5671;416,5537;143,5533;176,5467;244,5436;468,5335;127,5334;89,5319;72,5295;181,5280;266,5265;390,5260;467,5257;465,5155;38,5132;246,5467;186,5487;143,5533;421,5518;336,5495;279,5469;442,5436;283,5440;342,5483;421,5518;266,5265;194,5276;187,5298;151,5331;468,5334;341,5319;294,5310;270,5282;266,5265;392,5257;391,5272;376,5299;341,5319;467,5257;68,5280;82,5293;120,5305;174,5288;390,5260;288,5280;344,5289;380,5272;390,5260;285,5151;465,5155" o:connectangles="0,0,0,0,0,0,0,0,0,0,0,0,0,0,0,0,0,0,0,0,0,0,0,0,0,0,0,0,0,0,0,0,0,0,0,0,0,0,0,0,0,0,0,0,0,0,0,0,0,0,0"/>
                </v:shape>
                <v:shape id="Freeform 256" o:spid="_x0000_s1043" style="position:absolute;left:3088;top:5169;width:713;height:644;visibility:visible;mso-wrap-style:square;v-text-anchor:top" coordsize="713,6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" path="m,l,626r,9l8,643r9,l713,643e" filled="f" strokecolor="white" strokeweight="1.2pt">
                  <v:path arrowok="t" o:connecttype="custom" o:connectlocs="0,5170;0,5796;0,5805;8,5813;17,5813;713,5813" o:connectangles="0,0,0,0,0,0"/>
                </v:shape>
                <v:shape id="AutoShape 255" o:spid="_x0000_s1044" style="position:absolute;left:3173;top:5269;width:527;height:459;visibility:visible;mso-wrap-style:square;v-text-anchor:top" coordsize="527,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" path="m68,361r-5,-5l6,356,,361r,92l6,458r57,l68,453r,-92m221,243r-5,-6l158,237r-5,6l153,453r5,5l216,458r5,-5l221,243m374,124r-6,-6l311,118r-5,6l306,453r5,5l368,458r6,-5l374,124m526,5l521,,464,r-6,5l458,453r6,5l521,458r5,-5l526,5e" fillcolor="#41ad49" stroked="f">
                  <v:path arrowok="t" o:connecttype="custom" o:connectlocs="68,5631;63,5626;6,5626;0,5631;0,5723;6,5728;63,5728;68,5723;68,5631;221,5513;216,5507;158,5507;153,5513;153,5723;158,5728;216,5728;221,5723;221,5513;374,5394;368,5388;311,5388;306,5394;306,5723;311,5728;368,5728;374,5723;374,5394;526,5275;521,5270;464,5270;458,5275;458,5723;464,5728;521,5728;526,5723;526,5275" o:connectangles="0,0,0,0,0,0,0,0,0,0,0,0,0,0,0,0,0,0,0,0,0,0,0,0,0,0,0,0,0,0,0,0,0,0,0,0"/>
                </v:shape>
                <v:shape id="AutoShape 254" o:spid="_x0000_s1045" style="position:absolute;top:16492;width:516;height:346;visibility:visible;mso-wrap-style:square;v-text-anchor:top" coordsize="516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" path="m3173,-11070r143,-27l3417,-11142r106,-93l3682,-11409t-66,-6l3688,-11415r,84e" filled="f" strokecolor="white" strokeweight="1.2pt">
                  <v:path arrowok="t" o:connecttype="custom" o:connectlocs="3173,5422;3316,5395;3417,5350;3523,5257;3682,5083;3616,5077;3688,5077;3688,5161" o:connectangles="0,0,0,0,0,0,0,0"/>
                </v:shape>
                <v:shape id="AutoShape 253" o:spid="_x0000_s1046" style="position:absolute;left:4398;top:5419;width:371;height:406;visibility:visible;mso-wrap-style:square;v-text-anchor:top" coordsize="371,4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" path="m371,258l,258r25,59l66,364r55,31l185,406r65,-11l304,364r42,-47l371,258xm186,l41,258r37,l184,69r37,l186,xm221,69r-37,l282,258r37,l221,69xe" fillcolor="#41ad49" stroked="f">
                  <v:path arrowok="t" o:connecttype="custom" o:connectlocs="371,5677;0,5677;25,5736;66,5783;121,5814;185,5825;250,5814;304,5783;346,5736;371,5677;186,5419;41,5677;78,5677;184,5488;221,5488;186,5419;221,5488;184,5488;282,5677;319,5677;221,5488" o:connectangles="0,0,0,0,0,0,0,0,0,0,0,0,0,0,0,0,0,0,0,0,0"/>
                </v:shape>
                <v:shape id="AutoShape 252" o:spid="_x0000_s1047" style="position:absolute;left:4537;top:5268;width:748;height:192;visibility:visible;mso-wrap-style:square;v-text-anchor:top" coordsize="748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" path="m459,138r-171,l300,157r17,15l336,183r22,7l361,190r4,1l369,191r9,l382,191r6,-1l410,183r20,-11l446,157r13,-19xm46,54l28,57,13,67,3,82,,99r,14l5,124r9,9l47,162r45,18l146,182r64,-22l231,150r20,-7l270,139r18,-1l726,138r2,-1l86,137,74,135r11,-8l92,114r,-15l88,82,78,67,64,57,46,54xm726,138r-267,l477,139r19,4l516,150r21,10l600,182r55,-2l699,162r27,-24xm372,r,l291,17,231,54,183,96r-44,30l118,133r-18,3l86,137r575,l646,136r-18,-3l624,131r-251,l361,129r-10,-7l344,112,341,99r3,-12l351,76r10,-6l373,67r157,l516,54,455,17,375,r-2,l372,xm701,54r-18,3l668,67,658,82r-3,17l655,114r7,13l672,135r-11,2l728,137r5,-4l741,124r6,-11l747,99,743,82,733,67,719,57,701,54xm530,67r-157,l386,70r10,6l403,87r2,12l403,112r-7,10l386,129r-13,2l624,131r-17,-5l564,96,530,67xm375,r-1,l375,xe" stroked="f">
                  <v:path arrowok="t" o:connecttype="custom" o:connectlocs="288,5407;317,5441;358,5459;365,5460;378,5460;388,5459;430,5441;459,5407;28,5326;3,5351;0,5382;14,5402;92,5449;210,5429;251,5412;288,5407;728,5406;74,5404;92,5383;88,5351;64,5326;726,5407;477,5408;516,5419;600,5451;699,5431;372,5269;372,5269;231,5323;139,5395;100,5405;661,5406;628,5402;373,5400;351,5391;341,5368;351,5345;373,5336;516,5323;375,5269;373,5269;701,5323;668,5336;655,5368;662,5396;661,5406;733,5402;747,5382;743,5351;719,5326;530,5336;386,5339;403,5356;403,5381;386,5398;624,5400;564,5365;375,5269;374,5269;375,5269" o:connectangles="0,0,0,0,0,0,0,0,0,0,0,0,0,0,0,0,0,0,0,0,0,0,0,0,0,0,0,0,0,0,0,0,0,0,0,0,0,0,0,0,0,0,0,0,0,0,0,0,0,0,0,0,0,0,0,0,0,0,0,0"/>
                </v:shape>
                <v:shape id="AutoShape 251" o:spid="_x0000_s1048" style="position:absolute;left:4884;top:5068;width:545;height:757;visibility:visible;mso-wrap-style:square;v-text-anchor:top" coordsize="545,7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" path="m59,163l28,,,163r59,m545,609r-52,l457,538r,71l253,609,359,420r98,189l457,538,396,420,360,351,215,609r-40,l199,668r42,47l296,746r64,11l424,746r55,-31l521,668r24,-59e" fillcolor="#41ad49" stroked="f">
                  <v:path arrowok="t" o:connecttype="custom" o:connectlocs="59,5231;28,5068;0,5231;59,5231;545,5677;493,5677;457,5606;457,5677;253,5677;359,5488;457,5677;457,5606;396,5488;360,5419;215,5677;175,5677;199,5736;241,5783;296,5814;360,5825;424,5814;479,5783;521,5736;545,5677" o:connectangles="0,0,0,0,0,0,0,0,0,0,0,0,0,0,0,0,0,0,0,0,0,0,0,0"/>
                </v:shape>
                <v:shape id="Freeform 250" o:spid="_x0000_s1049" style="position:absolute;left:6191;top:5081;width:592;height:580;visibility:visible;mso-wrap-style:square;v-text-anchor:top" coordsize="592,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" path="m,l407,34,590,93r1,126l453,454,270,580,161,574,86,395,,xe" filled="f" strokecolor="#41ad49" strokeweight="1.2pt">
                  <v:path arrowok="t" o:connecttype="custom" o:connectlocs="0,5081;407,5115;590,5174;591,5300;453,5535;270,5661;161,5655;86,5476;0,5081" o:connectangles="0,0,0,0,0,0,0,0,0"/>
                </v:shape>
                <v:shape id="Picture 249" o:spid="_x0000_s1050" type="#_x0000_t75" style="position:absolute;left:6699;top:5221;width:306;height: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">
                  <v:imagedata r:id="rId24" o:title=""/>
                </v:shape>
                <v:shape id="Freeform 248" o:spid="_x0000_s1051" style="position:absolute;left:6191;top:5081;width:467;height:587;visibility:visible;mso-wrap-style:square;v-text-anchor:top" coordsize="467,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" path="m467,587l409,334,247,150,78,38,,e" filled="f" strokecolor="#41ad49" strokeweight="1.2pt">
                  <v:path arrowok="t" o:connecttype="custom" o:connectlocs="467,5668;409,5415;247,5231;78,5119;0,5081" o:connectangles="0,0,0,0,0"/>
                </v:shape>
                <v:shape id="Freeform 247" o:spid="_x0000_s1052" style="position:absolute;left:6202;top:5085;width:501;height:439;visibility:visible;mso-wrap-style:square;v-text-anchor:top" coordsize="501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" path="m,l230,120r124,86l411,298r35,140l462,418r27,-54l500,284,465,186,398,92,327,41,209,16,,xe" fillcolor="#41ad49" stroked="f">
                  <v:path arrowok="t" o:connecttype="custom" o:connectlocs="0,5086;230,5206;354,5292;411,5384;446,5524;462,5504;489,5450;500,5370;465,5272;398,5178;327,5127;209,5102;0,5086" o:connectangles="0,0,0,0,0,0,0,0,0,0,0,0,0"/>
                </v:shape>
                <v:shape id="Freeform 246" o:spid="_x0000_s1053" style="position:absolute;left:6316;top:5675;width:704;height:136;visibility:visible;mso-wrap-style:square;v-text-anchor:top" coordsize="704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" path="m,135l59,89,124,52,196,24,271,6,351,r80,7l507,24r71,28l644,90r59,46e" filled="f" strokecolor="white" strokeweight="2.4pt">
                  <v:path arrowok="t" o:connecttype="custom" o:connectlocs="0,5810;59,5764;124,5727;196,5699;271,5681;351,5675;431,5682;507,5699;578,5727;644,5765;703,5811" o:connectangles="0,0,0,0,0,0,0,0,0,0,0"/>
                </v:shape>
                <v:shape id="Freeform 245" o:spid="_x0000_s1054" style="position:absolute;left:7956;top:5677;width:419;height:95;visibility:visible;mso-wrap-style:square;v-text-anchor:top" coordsize="419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" path="m418,45l350,78,277,94r-74,1l130,79,61,48,,e" filled="f" strokecolor="white" strokeweight="1.2pt">
                  <v:path arrowok="t" o:connecttype="custom" o:connectlocs="418,5723;350,5756;277,5772;203,5773;130,5757;61,5726;0,5678" o:connectangles="0,0,0,0,0,0,0"/>
                </v:shape>
                <v:shape id="Picture 244" o:spid="_x0000_s1055" type="#_x0000_t75" style="position:absolute;left:7847;top:5247;width:122;height:4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">
                  <v:imagedata r:id="rId25" o:title=""/>
                </v:shape>
                <v:line id="Line 243" o:spid="_x0000_s1056" style="position:absolute;visibility:visible;mso-wrap-style:square" from="8161,5904" to="8161,59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" strokecolor="white" strokeweight="1.8pt"/>
                <v:shape id="Freeform 242" o:spid="_x0000_s1057" style="position:absolute;left:8299;top:5045;width:287;height:287;visibility:visible;mso-wrap-style:square;v-text-anchor:top" coordsize="287,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" path="m65,l,83,203,287r84,-65l65,xe" fillcolor="#41ad49" stroked="f">
                  <v:path arrowok="t" o:connecttype="custom" o:connectlocs="65,5046;0,5129;203,5333;287,5268;65,5046" o:connectangles="0,0,0,0,0"/>
                </v:shape>
                <v:shape id="Freeform 241" o:spid="_x0000_s1058" style="position:absolute;left:8012;top:5147;width:472;height:472;visibility:visible;mso-wrap-style:square;v-text-anchor:top" coordsize="472,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" path="m472,167l407,324,37,472r,-37l,435,148,65,305,e" filled="f" strokecolor="#41ad49" strokeweight="1.2pt">
                  <v:path arrowok="t" o:connecttype="custom" o:connectlocs="472,5314;407,5471;37,5619;37,5582;0,5582;148,5212;305,5147" o:connectangles="0,0,0,0,0,0,0"/>
                </v:shape>
                <v:shape id="Picture 240" o:spid="_x0000_s1059" type="#_x0000_t75" style="position:absolute;left:8037;top:5309;width:286;height: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">
                  <v:imagedata r:id="rId26" o:title=""/>
                </v:shape>
                <v:shape id="AutoShape 239" o:spid="_x0000_s1060" style="position:absolute;left:7872;top:5224;width:1653;height:533;visibility:visible;mso-wrap-style:square;v-text-anchor:top" coordsize="1653,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" path="m70,35l68,21,60,10,49,2,35,,22,2,11,10,3,21,,35,3,48r8,11l22,67r13,3l49,67,60,59,68,48,70,35t44,396l112,418r-8,-11l93,399,79,396r-13,3l55,407r-8,11l44,431r3,14l55,456r11,8l79,466r14,-2l104,456r8,-11l114,431t424,66l535,484r-7,-12l517,465r-14,-3l489,465r-11,7l471,484r-3,13l471,511r7,11l489,529r14,3l517,529r11,-7l535,511r3,-14m1652,86r-20,-3l1629,107r-2,24l1625,155r-1,25l1644,181r1,-25l1647,133r3,-24l1652,86e" stroked="f">
                  <v:path arrowok="t" o:connecttype="custom" o:connectlocs="70,5260;68,5246;60,5235;49,5227;35,5225;22,5227;11,5235;3,5246;0,5260;3,5273;11,5284;22,5292;35,5295;49,5292;60,5284;68,5273;70,5260;114,5656;112,5643;104,5632;93,5624;79,5621;66,5624;55,5632;47,5643;44,5656;47,5670;55,5681;66,5689;79,5691;93,5689;104,5681;112,5670;114,5656;538,5722;535,5709;528,5697;517,5690;503,5687;489,5690;478,5697;471,5709;468,5722;471,5736;478,5747;489,5754;503,5757;517,5754;528,5747;535,5736;538,5722;1652,5311;1632,5308;1629,5332;1627,5356;1625,5380;1624,5405;1644,5406;1645,5381;1647,5358;1650,5334;1652,5311" o:connectangles="0,0,0,0,0,0,0,0,0,0,0,0,0,0,0,0,0,0,0,0,0,0,0,0,0,0,0,0,0,0,0,0,0,0,0,0,0,0,0,0,0,0,0,0,0,0,0,0,0,0,0,0,0,0,0,0,0,0,0,0,0,0"/>
                </v:shape>
                <v:shape id="Freeform 238" o:spid="_x0000_s1061" style="position:absolute;left:9495;top:5308;width:29;height:98;visibility:visible;mso-wrap-style:square;v-text-anchor:top" coordsize="29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" path="m20,98l21,73,23,50,26,26,28,3,8,,5,24,3,48,1,72,,97r20,1xe" filled="f" strokecolor="white" strokeweight=".6pt">
                  <v:path arrowok="t" o:connecttype="custom" o:connectlocs="20,5406;21,5381;23,5358;26,5334;28,5311;8,5308;5,5332;3,5356;1,5380;0,5405;20,5406" o:connectangles="0,0,0,0,0,0,0,0,0,0,0"/>
                </v:shape>
                <v:shape id="AutoShape 237" o:spid="_x0000_s1062" style="position:absolute;left:9312;top:5051;width:663;height:789;visibility:visible;mso-wrap-style:square;v-text-anchor:top" coordsize="663,7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" path="m243,662r-19,6l247,720r25,37l301,780r30,8l369,776r9,-9l331,767r-23,-7l285,739,263,706,243,662xm373,557r-42,l358,572r26,14l410,598r25,11l415,675r-26,50l361,756r-30,11l378,767r24,-24l431,689r24,-72l531,617r-11,-2l459,596r2,-7l440,589,419,579,397,569,374,557r-1,xm54,444l22,497,4,543,1,582r12,31l26,626r17,9l64,641r24,2l139,637r58,-16l67,621,30,601,21,576r4,-33l42,502,71,456,54,444xm531,617r-76,l488,628r31,8l548,641r27,2l599,641r21,-6l637,626r4,-4l571,622r-40,-5xm609,444r-17,12l621,502r17,41l642,576r-9,25l609,617r-38,5l641,622r9,-9l662,582r-3,-39l641,496,609,444xm95,116r-49,6l13,145,,186r11,51l42,298r51,65l161,431r82,67l260,511r17,11l294,534r17,11l213,593r-83,25l67,621r130,l198,620r65,-27l331,557r42,l351,545r17,-11l370,533r-39,l313,521,294,509,275,496,255,482,174,415,109,350,61,288,32,234,21,190r9,-32l66,138r126,l158,126,95,116xm445,566r-2,7l441,582r-1,7l461,589r2,-10l465,569r-20,-3xm638,136r-70,l608,141r25,17l642,190r-11,44l602,288r-48,62l489,415r-82,67l388,496r-19,13l350,521r-19,12l370,533r15,-11l403,511r17,-13l502,431r68,-68l620,298r32,-61l663,186,650,145r-12,-9xm377,20r-46,l367,36r33,45l427,150r20,87l458,339r21,-1l475,291r-5,-45l462,204r-9,-39l515,145r-68,l424,84,397,39,377,20xm192,138r-126,l126,140r77,22l291,203r93,57l396,243,311,190,231,151,192,138xm575,116r-58,7l447,145r68,l568,136r70,l620,123r-45,-7xm331,l303,6,277,25,253,57r-22,43l250,108,269,70,289,43,310,26r21,-6l377,20,366,10,331,xe" stroked="f">
                  <v:path arrowok="t" o:connecttype="custom" o:connectlocs="272,5809;378,5819;263,5758;358,5624;415,5727;378,5819;531,5669;440,5641;373,5609;1,5634;64,5693;67,5673;42,5554;455,5669;575,5695;641,5674;592,5508;633,5653;650,5665;609,5496;0,5238;161,5483;294,5586;67,5673;331,5609;370,5585;275,5548;61,5340;66,5190;445,5618;461,5641;638,5188;642,5242;489,5467;350,5573;403,5563;620,5350;638,5188;400,5133;479,5390;453,5217;397,5091;126,5192;396,5295;575,5168;515,5197;575,5168;253,5109;289,5095;366,5062" o:connectangles="0,0,0,0,0,0,0,0,0,0,0,0,0,0,0,0,0,0,0,0,0,0,0,0,0,0,0,0,0,0,0,0,0,0,0,0,0,0,0,0,0,0,0,0,0,0,0,0,0,0"/>
                </v:shape>
                <v:shape id="Freeform 236" o:spid="_x0000_s1063" style="position:absolute;left:9312;top:5051;width:663;height:789;visibility:visible;mso-wrap-style:square;v-text-anchor:top" coordsize="663,7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" path="m609,444r-17,12l621,502r17,41l642,576r-9,25l609,617r-38,5l520,615,459,596r2,-8l463,579r2,-10l445,566r-2,7l442,581,374,557,351,545r17,-11l385,522,502,431r68,-68l620,298r32,-61l663,186,650,145,620,123r-45,-7l517,123r-70,22l424,84,397,39,366,10,331,,303,6,277,25,253,57r-22,43l250,108,269,70,289,43,310,26r21,-6l367,36r33,45l427,150r20,87l458,339r21,-1l475,291r-5,-45l462,204r-9,-39l515,145r53,-9l608,141r25,17l642,190r-11,44l602,288r-48,62l489,415r-82,67l350,521r-19,12l313,521,255,482,174,415,109,350,61,288,32,234,21,190r9,-32l66,138r60,2l203,162r88,41l384,260r12,-17l311,190,231,151,158,126,95,116r-49,6l13,145,,186r11,51l42,298r51,65l161,431r82,67l294,534r17,11l213,593r-83,25l67,621,30,601,21,576r4,-33l42,502,71,456,54,444,22,497,4,543,1,582r12,31l26,626r17,9l64,641r24,2l139,637r59,-17l263,593r68,-36l358,572r26,14l410,598r25,11l415,675r-26,50l361,756r-30,11l308,760,285,739,263,706,243,662r-19,6l247,720r25,37l301,780r30,8l369,776r33,-33l431,689r24,-72l488,628r31,8l548,641r27,2l599,641r21,-6l637,626r13,-13l662,582r-3,-39l641,496,609,444xe" filled="f" strokecolor="white" strokeweight=".6pt">
                  <v:path arrowok="t" o:connecttype="custom" o:connectlocs="621,5554;633,5653;520,5667;463,5631;443,5625;351,5597;502,5483;652,5289;620,5175;447,5197;366,5062;277,5077;250,5160;310,5078;400,5133;458,5391;470,5298;515,5197;633,5210;602,5340;407,5534;313,5573;109,5402;21,5242;126,5192;384,5312;231,5203;46,5174;11,5289;161,5483;311,5597;67,5673;25,5595;54,5496;1,5634;43,5687;139,5689;331,5609;410,5650;389,5777;308,5812;243,5714;272,5809;369,5828;455,5669;548,5693;620,5687;662,5634;609,5496" o:connectangles="0,0,0,0,0,0,0,0,0,0,0,0,0,0,0,0,0,0,0,0,0,0,0,0,0,0,0,0,0,0,0,0,0,0,0,0,0,0,0,0,0,0,0,0,0,0,0,0,0"/>
                </v:shape>
                <v:shape id="Picture 235" o:spid="_x0000_s1064" type="#_x0000_t75" style="position:absolute;left:9583;top:5359;width:145;height: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">
                  <v:imagedata r:id="rId27" o:title=""/>
                </v:shape>
                <v:rect id="Rectangle 234" o:spid="_x0000_s1065" style="position:absolute;left:963;top:15307;width:4682;height:5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" filled="f" strokecolor="white" strokeweight="1.0001mm"/>
                <v:shape id="Freeform 233" o:spid="_x0000_s1066" style="position:absolute;left:5726;top:2776;width:374;height:187;visibility:visible;mso-wrap-style:square;v-text-anchor:top" coordsize="374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" path="m,l187,186,373,e" filled="f" strokecolor="white" strokeweight="1.94944mm">
                  <v:path arrowok="t" o:connecttype="custom" o:connectlocs="0,2777;187,2963;373,2777" o:connectangles="0,0,0"/>
                </v:shape>
                <v:line id="Line 232" o:spid="_x0000_s1067" style="position:absolute;visibility:visible;mso-wrap-style:square" from="5533,4666" to="6227,46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" strokecolor="white" strokeweight="1pt"/>
                <w10:wrap anchorx="page" anchory="page"/>
              </v:group>
            </w:pict>
          </mc:Fallback>
        </mc:AlternateContent>
      </w:r>
    </w:p>
    <w:p w14:paraId="327365D3" w14:textId="541C1D8A" w:rsidR="009E0336" w:rsidRDefault="009E0336" w:rsidP="009E0336">
      <w:pPr>
        <w:pStyle w:val="BodyText"/>
        <w:ind w:left="475"/>
        <w:rPr>
          <w:rFonts w:ascii="Times New Roman"/>
          <w:sz w:val="20"/>
        </w:rPr>
      </w:pPr>
    </w:p>
    <w:p w14:paraId="10162B98" w14:textId="79CA5BB8" w:rsidR="009E0336" w:rsidRDefault="009E0336" w:rsidP="009E0336">
      <w:pPr>
        <w:pStyle w:val="BodyText"/>
        <w:rPr>
          <w:rFonts w:ascii="Times New Roman"/>
          <w:sz w:val="20"/>
        </w:rPr>
      </w:pPr>
    </w:p>
    <w:p w14:paraId="3D9314D3" w14:textId="23C5DE85" w:rsidR="009E0336" w:rsidRDefault="009E0336" w:rsidP="009E0336">
      <w:pPr>
        <w:pStyle w:val="BodyText"/>
        <w:rPr>
          <w:rFonts w:ascii="Times New Roman"/>
          <w:sz w:val="20"/>
        </w:rPr>
      </w:pPr>
    </w:p>
    <w:p w14:paraId="4E92BBBE" w14:textId="3054C2A4" w:rsidR="009E0336" w:rsidRDefault="009E0336" w:rsidP="009E0336">
      <w:pPr>
        <w:pStyle w:val="BodyText"/>
        <w:rPr>
          <w:rFonts w:ascii="Times New Roman"/>
          <w:sz w:val="20"/>
        </w:rPr>
      </w:pPr>
    </w:p>
    <w:p w14:paraId="6E3940BC" w14:textId="77777777" w:rsidR="009E0336" w:rsidRDefault="009E0336" w:rsidP="009E0336">
      <w:pPr>
        <w:pStyle w:val="BodyText"/>
        <w:rPr>
          <w:rFonts w:ascii="Times New Roman"/>
          <w:sz w:val="20"/>
        </w:rPr>
      </w:pPr>
    </w:p>
    <w:p w14:paraId="25756EE6" w14:textId="1B93DF40" w:rsidR="009E0336" w:rsidRDefault="009E0336" w:rsidP="009E0336">
      <w:pPr>
        <w:pStyle w:val="BodyText"/>
        <w:rPr>
          <w:rFonts w:ascii="Times New Roman"/>
          <w:sz w:val="20"/>
        </w:rPr>
      </w:pPr>
    </w:p>
    <w:p w14:paraId="252C381C" w14:textId="734AAB90" w:rsidR="009E0336" w:rsidRDefault="009E0336" w:rsidP="009E0336">
      <w:pPr>
        <w:pStyle w:val="BodyText"/>
        <w:rPr>
          <w:rFonts w:ascii="Times New Roman"/>
          <w:sz w:val="20"/>
        </w:rPr>
      </w:pPr>
    </w:p>
    <w:p w14:paraId="2C7159BF" w14:textId="070967BA" w:rsidR="009E0336" w:rsidRDefault="009E0336" w:rsidP="009E0336">
      <w:pPr>
        <w:pStyle w:val="BodyText"/>
        <w:rPr>
          <w:rFonts w:ascii="Times New Roman"/>
          <w:sz w:val="20"/>
        </w:rPr>
      </w:pPr>
    </w:p>
    <w:p w14:paraId="138CCA7B" w14:textId="77777777" w:rsidR="009E0336" w:rsidRDefault="009E0336" w:rsidP="009E0336">
      <w:pPr>
        <w:pStyle w:val="BodyText"/>
        <w:rPr>
          <w:rFonts w:ascii="Times New Roman"/>
          <w:sz w:val="20"/>
        </w:rPr>
      </w:pPr>
    </w:p>
    <w:p w14:paraId="1B409F36" w14:textId="12C7B0D4" w:rsidR="009E0336" w:rsidRDefault="009E0336" w:rsidP="009E0336">
      <w:pPr>
        <w:pStyle w:val="BodyText"/>
        <w:rPr>
          <w:rFonts w:ascii="Times New Roman"/>
          <w:sz w:val="20"/>
        </w:rPr>
      </w:pPr>
    </w:p>
    <w:p w14:paraId="19289BE2" w14:textId="77777777" w:rsidR="009E0336" w:rsidRDefault="009E0336" w:rsidP="009E0336">
      <w:pPr>
        <w:pStyle w:val="BodyText"/>
        <w:rPr>
          <w:rFonts w:ascii="Times New Roman"/>
          <w:sz w:val="20"/>
        </w:rPr>
      </w:pPr>
    </w:p>
    <w:p w14:paraId="45F0E898" w14:textId="77777777" w:rsidR="009E0336" w:rsidRDefault="009E0336" w:rsidP="009E0336">
      <w:pPr>
        <w:pStyle w:val="BodyText"/>
        <w:rPr>
          <w:rFonts w:ascii="Times New Roman"/>
          <w:sz w:val="20"/>
        </w:rPr>
      </w:pPr>
    </w:p>
    <w:p w14:paraId="4617F199" w14:textId="1BA9E760" w:rsidR="009E0336" w:rsidRDefault="009E0336" w:rsidP="009E0336">
      <w:pPr>
        <w:pStyle w:val="BodyText"/>
        <w:rPr>
          <w:rFonts w:ascii="Times New Roman"/>
          <w:sz w:val="20"/>
        </w:rPr>
      </w:pPr>
    </w:p>
    <w:p w14:paraId="1F9C6761" w14:textId="77777777" w:rsidR="009E0336" w:rsidRDefault="009E0336" w:rsidP="009E0336">
      <w:pPr>
        <w:pStyle w:val="BodyText"/>
        <w:rPr>
          <w:rFonts w:ascii="Times New Roman"/>
          <w:sz w:val="20"/>
        </w:rPr>
      </w:pPr>
    </w:p>
    <w:p w14:paraId="4E36C430" w14:textId="77777777" w:rsidR="009E0336" w:rsidRDefault="009E0336" w:rsidP="009E0336">
      <w:pPr>
        <w:pStyle w:val="BodyText"/>
        <w:rPr>
          <w:rFonts w:ascii="Times New Roman"/>
          <w:sz w:val="20"/>
        </w:rPr>
      </w:pPr>
    </w:p>
    <w:p w14:paraId="26113803" w14:textId="1B0FA532" w:rsidR="009E0336" w:rsidRDefault="009E0336" w:rsidP="009E0336">
      <w:pPr>
        <w:pStyle w:val="BodyText"/>
        <w:rPr>
          <w:rFonts w:ascii="Times New Roman"/>
          <w:sz w:val="20"/>
        </w:rPr>
      </w:pPr>
    </w:p>
    <w:p w14:paraId="7D9E8502" w14:textId="77777777" w:rsidR="009E0336" w:rsidRDefault="009E0336" w:rsidP="009E0336">
      <w:pPr>
        <w:pStyle w:val="BodyText"/>
        <w:rPr>
          <w:rFonts w:ascii="Times New Roman"/>
          <w:sz w:val="20"/>
        </w:rPr>
      </w:pPr>
    </w:p>
    <w:p w14:paraId="4561873A" w14:textId="77777777" w:rsidR="009E0336" w:rsidRDefault="009E0336" w:rsidP="009E0336">
      <w:pPr>
        <w:pStyle w:val="BodyText"/>
        <w:rPr>
          <w:rFonts w:ascii="Times New Roman"/>
          <w:sz w:val="20"/>
        </w:rPr>
      </w:pPr>
    </w:p>
    <w:p w14:paraId="498D8C51" w14:textId="77777777" w:rsidR="009E0336" w:rsidRDefault="009E0336" w:rsidP="009E0336">
      <w:pPr>
        <w:pStyle w:val="BodyText"/>
        <w:rPr>
          <w:rFonts w:ascii="Times New Roman"/>
          <w:sz w:val="20"/>
        </w:rPr>
      </w:pPr>
    </w:p>
    <w:p w14:paraId="564CEDDE" w14:textId="0C63B5F7" w:rsidR="009E0336" w:rsidRDefault="009E0336" w:rsidP="009E0336">
      <w:pPr>
        <w:pStyle w:val="BodyText"/>
        <w:rPr>
          <w:rFonts w:ascii="Times New Roman"/>
          <w:sz w:val="20"/>
        </w:rPr>
      </w:pPr>
    </w:p>
    <w:p w14:paraId="604E53CF" w14:textId="14FA92F0" w:rsidR="009E0336" w:rsidRDefault="009E0336" w:rsidP="009E0336">
      <w:pPr>
        <w:pStyle w:val="BodyText"/>
        <w:rPr>
          <w:rFonts w:ascii="Times New Roman"/>
          <w:sz w:val="20"/>
        </w:rPr>
      </w:pPr>
    </w:p>
    <w:p w14:paraId="37F21733" w14:textId="77777777" w:rsidR="009E0336" w:rsidRDefault="009E0336" w:rsidP="009E0336">
      <w:pPr>
        <w:pStyle w:val="BodyText"/>
        <w:rPr>
          <w:rFonts w:ascii="Times New Roman"/>
          <w:sz w:val="20"/>
        </w:rPr>
      </w:pPr>
    </w:p>
    <w:p w14:paraId="5D70C1B0" w14:textId="77777777" w:rsidR="009E0336" w:rsidRDefault="009E0336" w:rsidP="009E0336">
      <w:pPr>
        <w:pStyle w:val="BodyText"/>
        <w:rPr>
          <w:rFonts w:ascii="Times New Roman"/>
          <w:sz w:val="20"/>
        </w:rPr>
      </w:pPr>
    </w:p>
    <w:p w14:paraId="49C365B0" w14:textId="413B0D54" w:rsidR="009E0336" w:rsidRDefault="009E0336" w:rsidP="009E0336">
      <w:pPr>
        <w:pStyle w:val="BodyText"/>
        <w:rPr>
          <w:rFonts w:ascii="Times New Roman"/>
          <w:sz w:val="20"/>
        </w:rPr>
      </w:pPr>
    </w:p>
    <w:p w14:paraId="6820E83A" w14:textId="77777777" w:rsidR="009E0336" w:rsidRDefault="009E0336" w:rsidP="009E0336">
      <w:pPr>
        <w:pStyle w:val="BodyText"/>
        <w:rPr>
          <w:rFonts w:ascii="Times New Roman"/>
          <w:sz w:val="20"/>
        </w:rPr>
      </w:pPr>
    </w:p>
    <w:p w14:paraId="5179EA5C" w14:textId="63875AC5" w:rsidR="009E0336" w:rsidRDefault="009E0336" w:rsidP="009E0336">
      <w:pPr>
        <w:pStyle w:val="BodyText"/>
        <w:rPr>
          <w:rFonts w:ascii="Times New Roman"/>
          <w:sz w:val="20"/>
        </w:rPr>
      </w:pPr>
    </w:p>
    <w:p w14:paraId="4D20BDD6" w14:textId="77777777" w:rsidR="009E0336" w:rsidRDefault="009E0336" w:rsidP="009E0336">
      <w:pPr>
        <w:pStyle w:val="BodyText"/>
        <w:rPr>
          <w:rFonts w:ascii="Times New Roman"/>
          <w:sz w:val="20"/>
        </w:rPr>
      </w:pPr>
    </w:p>
    <w:p w14:paraId="7C1FA297" w14:textId="6A0B00A4" w:rsidR="009E0336" w:rsidRDefault="009E0336" w:rsidP="009E0336">
      <w:pPr>
        <w:pStyle w:val="BodyText"/>
        <w:rPr>
          <w:rFonts w:ascii="Times New Roman"/>
          <w:sz w:val="20"/>
        </w:rPr>
      </w:pPr>
    </w:p>
    <w:p w14:paraId="64AD719D" w14:textId="77777777" w:rsidR="009E0336" w:rsidRDefault="009E0336" w:rsidP="009E0336">
      <w:pPr>
        <w:pStyle w:val="BodyText"/>
        <w:rPr>
          <w:rFonts w:ascii="Times New Roman"/>
          <w:sz w:val="20"/>
        </w:rPr>
      </w:pPr>
    </w:p>
    <w:p w14:paraId="6CEC907D" w14:textId="77777777" w:rsidR="009E0336" w:rsidRDefault="009E0336" w:rsidP="009E0336">
      <w:pPr>
        <w:pStyle w:val="BodyText"/>
        <w:rPr>
          <w:rFonts w:ascii="Times New Roman"/>
          <w:sz w:val="20"/>
        </w:rPr>
      </w:pPr>
    </w:p>
    <w:p w14:paraId="4A70004C" w14:textId="59BBB0B0" w:rsidR="009E0336" w:rsidRDefault="009E0336" w:rsidP="009E0336">
      <w:pPr>
        <w:pStyle w:val="BodyText"/>
        <w:rPr>
          <w:rFonts w:ascii="Times New Roman"/>
          <w:sz w:val="20"/>
        </w:rPr>
      </w:pPr>
    </w:p>
    <w:p w14:paraId="45C84B3C" w14:textId="2C3D28F6" w:rsidR="009E0336" w:rsidRDefault="009E0336" w:rsidP="009E0336">
      <w:pPr>
        <w:pStyle w:val="BodyText"/>
        <w:rPr>
          <w:rFonts w:ascii="Times New Roman"/>
          <w:sz w:val="20"/>
        </w:rPr>
      </w:pPr>
    </w:p>
    <w:p w14:paraId="2FFB1EA8" w14:textId="1751DA50" w:rsidR="009E0336" w:rsidRDefault="009E0336" w:rsidP="009E0336">
      <w:pPr>
        <w:pStyle w:val="BodyText"/>
        <w:rPr>
          <w:rFonts w:ascii="Times New Roman"/>
          <w:sz w:val="20"/>
        </w:rPr>
      </w:pPr>
    </w:p>
    <w:p w14:paraId="4FD3CF0C" w14:textId="68983647" w:rsidR="009E0336" w:rsidRDefault="009E0336" w:rsidP="009E0336">
      <w:pPr>
        <w:pStyle w:val="BodyText"/>
        <w:rPr>
          <w:rFonts w:ascii="Times New Roman"/>
          <w:sz w:val="20"/>
        </w:rPr>
      </w:pPr>
    </w:p>
    <w:p w14:paraId="0BBAEC29" w14:textId="77777777" w:rsidR="009E0336" w:rsidRDefault="009E0336" w:rsidP="009E0336">
      <w:pPr>
        <w:pStyle w:val="BodyText"/>
        <w:rPr>
          <w:rFonts w:ascii="Times New Roman"/>
          <w:sz w:val="20"/>
        </w:rPr>
      </w:pPr>
    </w:p>
    <w:p w14:paraId="1D028A7B" w14:textId="70B5845C" w:rsidR="009E0336" w:rsidRDefault="009E0336" w:rsidP="009E0336">
      <w:pPr>
        <w:pStyle w:val="BodyText"/>
        <w:rPr>
          <w:rFonts w:ascii="Times New Roman"/>
          <w:sz w:val="20"/>
        </w:rPr>
      </w:pPr>
    </w:p>
    <w:p w14:paraId="05876342" w14:textId="73E0FE1A" w:rsidR="009E0336" w:rsidRDefault="009E0336" w:rsidP="009E0336">
      <w:pPr>
        <w:pStyle w:val="BodyText"/>
        <w:rPr>
          <w:rFonts w:ascii="Times New Roman"/>
          <w:sz w:val="20"/>
        </w:rPr>
      </w:pPr>
    </w:p>
    <w:p w14:paraId="35F794E6" w14:textId="77777777" w:rsidR="009E0336" w:rsidRDefault="009E0336" w:rsidP="009E0336">
      <w:pPr>
        <w:pStyle w:val="BodyText"/>
        <w:rPr>
          <w:rFonts w:ascii="Times New Roman"/>
          <w:sz w:val="20"/>
        </w:rPr>
      </w:pPr>
    </w:p>
    <w:p w14:paraId="7617FEB0" w14:textId="0B231FC1" w:rsidR="009E0336" w:rsidRDefault="009E0336" w:rsidP="009E0336">
      <w:pPr>
        <w:pStyle w:val="BodyText"/>
        <w:spacing w:before="3"/>
        <w:rPr>
          <w:rFonts w:ascii="Times New Roman"/>
          <w:sz w:val="25"/>
        </w:rPr>
      </w:pPr>
    </w:p>
    <w:p w14:paraId="27A0EA3E" w14:textId="0235B162" w:rsidR="009E0336" w:rsidRDefault="009E0336" w:rsidP="009E0336">
      <w:pPr>
        <w:pStyle w:val="BodyText"/>
        <w:spacing w:before="9"/>
        <w:rPr>
          <w:rFonts w:ascii="Times New Roman"/>
          <w:sz w:val="16"/>
        </w:rPr>
      </w:pPr>
    </w:p>
    <w:p w14:paraId="3D7C3C5C" w14:textId="62247268" w:rsidR="009465BA" w:rsidRDefault="009465BA" w:rsidP="009E0336">
      <w:pPr>
        <w:pStyle w:val="BodyText"/>
        <w:spacing w:before="9"/>
        <w:rPr>
          <w:rFonts w:ascii="Times New Roman"/>
          <w:sz w:val="16"/>
        </w:rPr>
      </w:pPr>
    </w:p>
    <w:p w14:paraId="2B45E995" w14:textId="341EBEE3" w:rsidR="009465BA" w:rsidRDefault="009465BA" w:rsidP="009E0336">
      <w:pPr>
        <w:pStyle w:val="BodyText"/>
        <w:spacing w:before="9"/>
        <w:rPr>
          <w:rFonts w:ascii="Times New Roman"/>
          <w:sz w:val="16"/>
        </w:rPr>
      </w:pPr>
    </w:p>
    <w:p w14:paraId="1A8DE86D" w14:textId="126C755B" w:rsidR="009465BA" w:rsidRDefault="009465BA" w:rsidP="009E0336">
      <w:pPr>
        <w:pStyle w:val="BodyText"/>
        <w:spacing w:before="9"/>
        <w:rPr>
          <w:rFonts w:ascii="Times New Roman"/>
          <w:sz w:val="16"/>
        </w:rPr>
      </w:pPr>
    </w:p>
    <w:p w14:paraId="63470F22" w14:textId="31CB7950" w:rsidR="009E0336" w:rsidRDefault="009465BA" w:rsidP="009E0336">
      <w:pPr>
        <w:pStyle w:val="BodyText"/>
        <w:spacing w:before="9"/>
        <w:rPr>
          <w:rFonts w:ascii="Times New Roman"/>
          <w:sz w:val="16"/>
        </w:rPr>
      </w:pPr>
      <w:r>
        <w:rPr>
          <w:rFonts w:asci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34BC170" wp14:editId="2BD6FBD6">
                <wp:simplePos x="0" y="0"/>
                <wp:positionH relativeFrom="column">
                  <wp:posOffset>327025</wp:posOffset>
                </wp:positionH>
                <wp:positionV relativeFrom="paragraph">
                  <wp:posOffset>153670</wp:posOffset>
                </wp:positionV>
                <wp:extent cx="2957830" cy="381000"/>
                <wp:effectExtent l="0" t="0" r="13970" b="0"/>
                <wp:wrapNone/>
                <wp:docPr id="70" name="Text Box 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783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93C44B" w14:textId="77777777" w:rsidR="009465BA" w:rsidRDefault="009465BA" w:rsidP="009465BA">
                            <w:pPr>
                              <w:pStyle w:val="BodyText"/>
                              <w:jc w:val="center"/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</w:p>
                          <w:p w14:paraId="70538291" w14:textId="718800CE" w:rsidR="009E0336" w:rsidRPr="009465BA" w:rsidRDefault="009465BA" w:rsidP="009465BA">
                            <w:pPr>
                              <w:pStyle w:val="BodyText"/>
                              <w:jc w:val="center"/>
                              <w:rPr>
                                <w:rFonts w:ascii="Times New Roman"/>
                                <w:color w:val="FFFFFF" w:themeColor="background1"/>
                                <w:sz w:val="52"/>
                              </w:rPr>
                            </w:pPr>
                            <w:r w:rsidRPr="009465BA"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  <w:t>School of Biology</w:t>
                            </w:r>
                            <w:r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and Environmental Science</w:t>
                            </w:r>
                          </w:p>
                          <w:p w14:paraId="4EC4EDD6" w14:textId="77777777" w:rsidR="009E0336" w:rsidRDefault="009E0336" w:rsidP="009E0336">
                            <w:pPr>
                              <w:pStyle w:val="BodyText"/>
                              <w:rPr>
                                <w:rFonts w:ascii="Times New Roman"/>
                                <w:sz w:val="52"/>
                              </w:rPr>
                            </w:pPr>
                          </w:p>
                          <w:p w14:paraId="73E4F9A4" w14:textId="77777777" w:rsidR="009E0336" w:rsidRDefault="009E0336" w:rsidP="009E0336">
                            <w:pPr>
                              <w:pStyle w:val="BodyText"/>
                              <w:spacing w:before="6"/>
                              <w:rPr>
                                <w:rFonts w:ascii="Times New Roman"/>
                                <w:sz w:val="46"/>
                              </w:rPr>
                            </w:pPr>
                          </w:p>
                          <w:p w14:paraId="3249ECAF" w14:textId="6B65D8FD" w:rsidR="009E0336" w:rsidRDefault="00517E8D" w:rsidP="00517E8D">
                            <w:pPr>
                              <w:spacing w:line="254" w:lineRule="auto"/>
                              <w:ind w:left="2395" w:right="1814" w:hanging="516"/>
                              <w:jc w:val="center"/>
                              <w:rPr>
                                <w:color w:val="FFFFFF"/>
                                <w:sz w:val="28"/>
                                <w:szCs w:val="28"/>
                              </w:rPr>
                            </w:pPr>
                            <w:r w:rsidRPr="00163F5D">
                              <w:rPr>
                                <w:color w:val="FFFFFF"/>
                                <w:sz w:val="28"/>
                                <w:szCs w:val="28"/>
                              </w:rPr>
                              <w:t>CAREER DEVELOPMENT RSP MEETING</w:t>
                            </w:r>
                          </w:p>
                          <w:p w14:paraId="3D424664" w14:textId="34F53C6A" w:rsidR="00163F5D" w:rsidRPr="00163F5D" w:rsidRDefault="00163F5D" w:rsidP="00517E8D">
                            <w:pPr>
                              <w:spacing w:line="254" w:lineRule="auto"/>
                              <w:ind w:left="2395" w:right="1814" w:hanging="516"/>
                              <w:jc w:val="center"/>
                              <w:rPr>
                                <w:color w:val="FFFFF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/>
                                <w:sz w:val="28"/>
                                <w:szCs w:val="28"/>
                              </w:rPr>
                              <w:t>Additional document for Year 4</w:t>
                            </w:r>
                          </w:p>
                          <w:p w14:paraId="5E600252" w14:textId="77777777" w:rsidR="00163F5D" w:rsidRDefault="00163F5D" w:rsidP="00163F5D">
                            <w:pPr>
                              <w:spacing w:line="254" w:lineRule="auto"/>
                              <w:ind w:left="2395" w:right="1814" w:hanging="516"/>
                              <w:rPr>
                                <w:color w:val="FFFFFF"/>
                                <w:sz w:val="40"/>
                              </w:rPr>
                            </w:pPr>
                          </w:p>
                          <w:p w14:paraId="3C871FE8" w14:textId="77777777" w:rsidR="00163F5D" w:rsidRDefault="00163F5D" w:rsidP="00517E8D">
                            <w:pPr>
                              <w:spacing w:line="254" w:lineRule="auto"/>
                              <w:ind w:left="2395" w:right="1814" w:hanging="516"/>
                              <w:jc w:val="center"/>
                              <w:rPr>
                                <w:color w:val="FFFFFF"/>
                                <w:sz w:val="40"/>
                              </w:rPr>
                            </w:pPr>
                          </w:p>
                          <w:p w14:paraId="41AD2E75" w14:textId="37CC608D" w:rsidR="00163F5D" w:rsidRDefault="00163F5D" w:rsidP="00517E8D">
                            <w:pPr>
                              <w:spacing w:line="254" w:lineRule="auto"/>
                              <w:ind w:left="2395" w:right="1814" w:hanging="516"/>
                              <w:jc w:val="center"/>
                              <w:rPr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4BC170" id="_x0000_s1027" type="#_x0000_t202" style="position:absolute;margin-left:25.75pt;margin-top:12.1pt;width:232.9pt;height:30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" filled="f" stroked="f">
                <v:textbox inset="0,0,0,0">
                  <w:txbxContent>
                    <w:p w14:paraId="0993C44B" w14:textId="77777777" w:rsidR="009465BA" w:rsidRDefault="009465BA" w:rsidP="009465BA">
                      <w:pPr>
                        <w:pStyle w:val="BodyText"/>
                        <w:jc w:val="center"/>
                        <w:rPr>
                          <w:color w:val="FFFFFF" w:themeColor="background1"/>
                          <w:sz w:val="22"/>
                          <w:szCs w:val="22"/>
                        </w:rPr>
                      </w:pPr>
                    </w:p>
                    <w:p w14:paraId="70538291" w14:textId="718800CE" w:rsidR="009E0336" w:rsidRPr="009465BA" w:rsidRDefault="009465BA" w:rsidP="009465BA">
                      <w:pPr>
                        <w:pStyle w:val="BodyText"/>
                        <w:jc w:val="center"/>
                        <w:rPr>
                          <w:rFonts w:ascii="Times New Roman"/>
                          <w:color w:val="FFFFFF" w:themeColor="background1"/>
                          <w:sz w:val="52"/>
                        </w:rPr>
                      </w:pPr>
                      <w:r w:rsidRPr="009465BA">
                        <w:rPr>
                          <w:color w:val="FFFFFF" w:themeColor="background1"/>
                          <w:sz w:val="22"/>
                          <w:szCs w:val="22"/>
                        </w:rPr>
                        <w:t>School of Biology</w:t>
                      </w:r>
                      <w:r>
                        <w:rPr>
                          <w:color w:val="FFFFFF" w:themeColor="background1"/>
                          <w:sz w:val="22"/>
                          <w:szCs w:val="22"/>
                        </w:rPr>
                        <w:t xml:space="preserve"> and Environmental Science</w:t>
                      </w:r>
                    </w:p>
                    <w:p w14:paraId="4EC4EDD6" w14:textId="77777777" w:rsidR="009E0336" w:rsidRDefault="009E0336" w:rsidP="009E0336">
                      <w:pPr>
                        <w:pStyle w:val="BodyText"/>
                        <w:rPr>
                          <w:rFonts w:ascii="Times New Roman"/>
                          <w:sz w:val="52"/>
                        </w:rPr>
                      </w:pPr>
                    </w:p>
                    <w:p w14:paraId="73E4F9A4" w14:textId="77777777" w:rsidR="009E0336" w:rsidRDefault="009E0336" w:rsidP="009E0336">
                      <w:pPr>
                        <w:pStyle w:val="BodyText"/>
                        <w:spacing w:before="6"/>
                        <w:rPr>
                          <w:rFonts w:ascii="Times New Roman"/>
                          <w:sz w:val="46"/>
                        </w:rPr>
                      </w:pPr>
                    </w:p>
                    <w:p w14:paraId="3249ECAF" w14:textId="6B65D8FD" w:rsidR="009E0336" w:rsidRDefault="00517E8D" w:rsidP="00517E8D">
                      <w:pPr>
                        <w:spacing w:line="254" w:lineRule="auto"/>
                        <w:ind w:left="2395" w:right="1814" w:hanging="516"/>
                        <w:jc w:val="center"/>
                        <w:rPr>
                          <w:color w:val="FFFFFF"/>
                          <w:sz w:val="28"/>
                          <w:szCs w:val="28"/>
                        </w:rPr>
                      </w:pPr>
                      <w:r w:rsidRPr="00163F5D">
                        <w:rPr>
                          <w:color w:val="FFFFFF"/>
                          <w:sz w:val="28"/>
                          <w:szCs w:val="28"/>
                        </w:rPr>
                        <w:t>CAREER DEVELOPMENT RSP MEETING</w:t>
                      </w:r>
                    </w:p>
                    <w:p w14:paraId="3D424664" w14:textId="34F53C6A" w:rsidR="00163F5D" w:rsidRPr="00163F5D" w:rsidRDefault="00163F5D" w:rsidP="00517E8D">
                      <w:pPr>
                        <w:spacing w:line="254" w:lineRule="auto"/>
                        <w:ind w:left="2395" w:right="1814" w:hanging="516"/>
                        <w:jc w:val="center"/>
                        <w:rPr>
                          <w:color w:val="FFFFFF"/>
                          <w:sz w:val="28"/>
                          <w:szCs w:val="28"/>
                        </w:rPr>
                      </w:pPr>
                      <w:r>
                        <w:rPr>
                          <w:color w:val="FFFFFF"/>
                          <w:sz w:val="28"/>
                          <w:szCs w:val="28"/>
                        </w:rPr>
                        <w:t>Additional document for Year 4</w:t>
                      </w:r>
                    </w:p>
                    <w:p w14:paraId="5E600252" w14:textId="77777777" w:rsidR="00163F5D" w:rsidRDefault="00163F5D" w:rsidP="00163F5D">
                      <w:pPr>
                        <w:spacing w:line="254" w:lineRule="auto"/>
                        <w:ind w:left="2395" w:right="1814" w:hanging="516"/>
                        <w:rPr>
                          <w:color w:val="FFFFFF"/>
                          <w:sz w:val="40"/>
                        </w:rPr>
                      </w:pPr>
                    </w:p>
                    <w:p w14:paraId="3C871FE8" w14:textId="77777777" w:rsidR="00163F5D" w:rsidRDefault="00163F5D" w:rsidP="00517E8D">
                      <w:pPr>
                        <w:spacing w:line="254" w:lineRule="auto"/>
                        <w:ind w:left="2395" w:right="1814" w:hanging="516"/>
                        <w:jc w:val="center"/>
                        <w:rPr>
                          <w:color w:val="FFFFFF"/>
                          <w:sz w:val="40"/>
                        </w:rPr>
                      </w:pPr>
                    </w:p>
                    <w:p w14:paraId="41AD2E75" w14:textId="37CC608D" w:rsidR="00163F5D" w:rsidRDefault="00163F5D" w:rsidP="00517E8D">
                      <w:pPr>
                        <w:spacing w:line="254" w:lineRule="auto"/>
                        <w:ind w:left="2395" w:right="1814" w:hanging="516"/>
                        <w:jc w:val="center"/>
                        <w:rPr>
                          <w:sz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81C778C" w14:textId="77777777" w:rsidR="009E0336" w:rsidRDefault="009E0336" w:rsidP="009E0336">
      <w:pPr>
        <w:pStyle w:val="BodyText"/>
        <w:spacing w:before="9"/>
        <w:rPr>
          <w:rFonts w:ascii="Times New Roman"/>
          <w:sz w:val="1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825D20F" wp14:editId="2E5626F0">
                <wp:simplePos x="0" y="0"/>
                <wp:positionH relativeFrom="margin">
                  <wp:align>right</wp:align>
                </wp:positionH>
                <wp:positionV relativeFrom="paragraph">
                  <wp:posOffset>51435</wp:posOffset>
                </wp:positionV>
                <wp:extent cx="6962775" cy="1600200"/>
                <wp:effectExtent l="0" t="0" r="9525" b="0"/>
                <wp:wrapNone/>
                <wp:docPr id="127" name="Text Box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62775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0720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0720"/>
                            </w:tblGrid>
                            <w:tr w:rsidR="009E0336" w14:paraId="708A2B77" w14:textId="77777777" w:rsidTr="00F433C8">
                              <w:trPr>
                                <w:trHeight w:val="851"/>
                              </w:trPr>
                              <w:tc>
                                <w:tcPr>
                                  <w:tcW w:w="10720" w:type="dxa"/>
                                  <w:shd w:val="clear" w:color="auto" w:fill="0069A7"/>
                                </w:tcPr>
                                <w:p w14:paraId="6683FCE8" w14:textId="6C06EFD8" w:rsidR="009E0336" w:rsidRPr="00F312C9" w:rsidRDefault="009E0336" w:rsidP="00BF02E7">
                                  <w:pPr>
                                    <w:pStyle w:val="TableParagraph"/>
                                    <w:spacing w:before="192"/>
                                    <w:ind w:left="170"/>
                                    <w:jc w:val="center"/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 w:rsidRPr="00F312C9">
                                    <w:rPr>
                                      <w:color w:val="FFFFFF"/>
                                      <w:sz w:val="40"/>
                                      <w:szCs w:val="40"/>
                                    </w:rPr>
                                    <w:t xml:space="preserve">GUIDELINES </w:t>
                                  </w:r>
                                  <w:r w:rsidR="00517E8D">
                                    <w:rPr>
                                      <w:color w:val="FFFFFF"/>
                                      <w:sz w:val="40"/>
                                      <w:szCs w:val="40"/>
                                    </w:rPr>
                                    <w:t>ON THE CAREER DEVLEOPMENT RSP</w:t>
                                  </w:r>
                                </w:p>
                              </w:tc>
                            </w:tr>
                            <w:tr w:rsidR="009E0336" w14:paraId="7C7CF43E" w14:textId="77777777" w:rsidTr="00BF02E7">
                              <w:trPr>
                                <w:trHeight w:val="4554"/>
                              </w:trPr>
                              <w:tc>
                                <w:tcPr>
                                  <w:tcW w:w="10720" w:type="dxa"/>
                                </w:tcPr>
                                <w:p w14:paraId="7FB2769A" w14:textId="0F3AFC01" w:rsidR="009E0336" w:rsidRPr="00F433C8" w:rsidRDefault="00163F5D" w:rsidP="00163F5D">
                                  <w:pPr>
                                    <w:pStyle w:val="TableParagraph"/>
                                    <w:spacing w:before="118" w:line="210" w:lineRule="atLeast"/>
                                    <w:ind w:left="113" w:right="111"/>
                                    <w:jc w:val="both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F433C8">
                                    <w:rPr>
                                      <w:color w:val="767171" w:themeColor="background2" w:themeShade="80"/>
                                      <w:sz w:val="24"/>
                                      <w:szCs w:val="24"/>
                                    </w:rPr>
                                    <w:t>SBES is committed to improving the career prospects of our postgraduate research students. This additional document should be completed for inclusion at an RSP meeting in y</w:t>
                                  </w:r>
                                  <w:r w:rsidR="009623D7">
                                    <w:rPr>
                                      <w:color w:val="767171" w:themeColor="background2" w:themeShade="80"/>
                                      <w:sz w:val="24"/>
                                      <w:szCs w:val="24"/>
                                    </w:rPr>
                                    <w:t xml:space="preserve">our final year </w:t>
                                  </w:r>
                                  <w:r w:rsidRPr="00F433C8">
                                    <w:rPr>
                                      <w:color w:val="767171" w:themeColor="background2" w:themeShade="80"/>
                                      <w:sz w:val="24"/>
                                      <w:szCs w:val="24"/>
                                    </w:rPr>
                                    <w:t>to inform a discussion with your panel on your future career plans and what steps you have taken or could take to facilitate this.</w:t>
                                  </w:r>
                                </w:p>
                              </w:tc>
                            </w:tr>
                          </w:tbl>
                          <w:p w14:paraId="60B2E9EE" w14:textId="77777777" w:rsidR="009E0336" w:rsidRDefault="009E0336" w:rsidP="009E0336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25D20F" id="Text Box 127" o:spid="_x0000_s1028" type="#_x0000_t202" style="position:absolute;margin-left:497.05pt;margin-top:4.05pt;width:548.25pt;height:126pt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" filled="f" stroked="f">
                <v:textbox inset="0,0,0,0">
                  <w:txbxContent>
                    <w:tbl>
                      <w:tblPr>
                        <w:tblW w:w="10720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0720"/>
                      </w:tblGrid>
                      <w:tr w:rsidR="009E0336" w14:paraId="708A2B77" w14:textId="77777777" w:rsidTr="00F433C8">
                        <w:trPr>
                          <w:trHeight w:val="851"/>
                        </w:trPr>
                        <w:tc>
                          <w:tcPr>
                            <w:tcW w:w="10720" w:type="dxa"/>
                            <w:shd w:val="clear" w:color="auto" w:fill="0069A7"/>
                          </w:tcPr>
                          <w:p w14:paraId="6683FCE8" w14:textId="6C06EFD8" w:rsidR="009E0336" w:rsidRPr="00F312C9" w:rsidRDefault="009E0336" w:rsidP="00BF02E7">
                            <w:pPr>
                              <w:pStyle w:val="TableParagraph"/>
                              <w:spacing w:before="192"/>
                              <w:ind w:left="170"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F312C9">
                              <w:rPr>
                                <w:color w:val="FFFFFF"/>
                                <w:sz w:val="40"/>
                                <w:szCs w:val="40"/>
                              </w:rPr>
                              <w:t xml:space="preserve">GUIDELINES </w:t>
                            </w:r>
                            <w:r w:rsidR="00517E8D">
                              <w:rPr>
                                <w:color w:val="FFFFFF"/>
                                <w:sz w:val="40"/>
                                <w:szCs w:val="40"/>
                              </w:rPr>
                              <w:t>ON THE CAREER DEVLEOPMENT RSP</w:t>
                            </w:r>
                          </w:p>
                        </w:tc>
                      </w:tr>
                      <w:tr w:rsidR="009E0336" w14:paraId="7C7CF43E" w14:textId="77777777" w:rsidTr="00BF02E7">
                        <w:trPr>
                          <w:trHeight w:val="4554"/>
                        </w:trPr>
                        <w:tc>
                          <w:tcPr>
                            <w:tcW w:w="10720" w:type="dxa"/>
                          </w:tcPr>
                          <w:p w14:paraId="7FB2769A" w14:textId="0F3AFC01" w:rsidR="009E0336" w:rsidRPr="00F433C8" w:rsidRDefault="00163F5D" w:rsidP="00163F5D">
                            <w:pPr>
                              <w:pStyle w:val="TableParagraph"/>
                              <w:spacing w:before="118" w:line="210" w:lineRule="atLeast"/>
                              <w:ind w:left="113" w:right="111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F433C8">
                              <w:rPr>
                                <w:color w:val="767171" w:themeColor="background2" w:themeShade="80"/>
                                <w:sz w:val="24"/>
                                <w:szCs w:val="24"/>
                              </w:rPr>
                              <w:t>SBES is committed to improving the career prospects of our postgraduate research students. This additional document should be completed for inclusion at an RSP meeting in y</w:t>
                            </w:r>
                            <w:r w:rsidR="009623D7">
                              <w:rPr>
                                <w:color w:val="767171" w:themeColor="background2" w:themeShade="80"/>
                                <w:sz w:val="24"/>
                                <w:szCs w:val="24"/>
                              </w:rPr>
                              <w:t xml:space="preserve">our final year </w:t>
                            </w:r>
                            <w:r w:rsidRPr="00F433C8">
                              <w:rPr>
                                <w:color w:val="767171" w:themeColor="background2" w:themeShade="80"/>
                                <w:sz w:val="24"/>
                                <w:szCs w:val="24"/>
                              </w:rPr>
                              <w:t>to inform a discussion with your panel on your future career plans and what steps you have taken or could take to facilitate this.</w:t>
                            </w:r>
                          </w:p>
                        </w:tc>
                      </w:tr>
                    </w:tbl>
                    <w:p w14:paraId="60B2E9EE" w14:textId="77777777" w:rsidR="009E0336" w:rsidRDefault="009E0336" w:rsidP="009E0336">
                      <w:pPr>
                        <w:pStyle w:val="BodyText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231ACA" w14:textId="77777777" w:rsidR="009E0336" w:rsidRPr="00F312C9" w:rsidRDefault="009E0336" w:rsidP="009E0336"/>
    <w:p w14:paraId="58C7848F" w14:textId="77777777" w:rsidR="009E0336" w:rsidRPr="00F312C9" w:rsidRDefault="009E0336" w:rsidP="009E0336"/>
    <w:p w14:paraId="79353F3B" w14:textId="77777777" w:rsidR="009E0336" w:rsidRPr="00F312C9" w:rsidRDefault="009E0336" w:rsidP="009E0336"/>
    <w:p w14:paraId="0AC7C01C" w14:textId="77777777" w:rsidR="009E0336" w:rsidRPr="00F312C9" w:rsidRDefault="009E0336" w:rsidP="009E0336"/>
    <w:p w14:paraId="1B597646" w14:textId="77777777" w:rsidR="009E0336" w:rsidRDefault="009E0336" w:rsidP="009E0336">
      <w:pPr>
        <w:pStyle w:val="Heading1"/>
        <w:spacing w:line="254" w:lineRule="auto"/>
        <w:ind w:left="0" w:right="870"/>
      </w:pPr>
    </w:p>
    <w:p w14:paraId="0011A329" w14:textId="5F9D6C9D" w:rsidR="000F797A" w:rsidRDefault="000F797A" w:rsidP="000F797A">
      <w:pPr>
        <w:pStyle w:val="BodyText"/>
        <w:ind w:left="400"/>
        <w:rPr>
          <w:color w:val="58595B"/>
          <w:w w:val="105"/>
        </w:rPr>
      </w:pPr>
    </w:p>
    <w:p w14:paraId="49B0DC2F" w14:textId="20FBD33D" w:rsidR="00163F5D" w:rsidRDefault="00163F5D" w:rsidP="00163F5D">
      <w:pPr>
        <w:pStyle w:val="BodyText"/>
        <w:rPr>
          <w:color w:val="58595B"/>
          <w:w w:val="105"/>
        </w:rPr>
      </w:pPr>
    </w:p>
    <w:p w14:paraId="77E38EAB" w14:textId="77777777" w:rsidR="00163F5D" w:rsidRDefault="00163F5D" w:rsidP="000F797A">
      <w:pPr>
        <w:pStyle w:val="BodyText"/>
        <w:ind w:left="400"/>
        <w:rPr>
          <w:color w:val="58595B"/>
          <w:w w:val="105"/>
        </w:rPr>
      </w:pPr>
    </w:p>
    <w:p w14:paraId="2DFDAFAB" w14:textId="53024266" w:rsidR="000F797A" w:rsidRDefault="00517E8D" w:rsidP="000F797A">
      <w:pPr>
        <w:pStyle w:val="BodyText"/>
        <w:ind w:left="400"/>
        <w:rPr>
          <w:color w:val="58595B"/>
          <w:w w:val="105"/>
        </w:rPr>
      </w:pPr>
      <w:r>
        <w:rPr>
          <w:color w:val="58595B"/>
          <w:w w:val="105"/>
        </w:rPr>
        <w:t>Student</w:t>
      </w:r>
      <w:r w:rsidR="009E0336">
        <w:rPr>
          <w:color w:val="58595B"/>
          <w:w w:val="105"/>
        </w:rPr>
        <w:t xml:space="preserve"> name:</w:t>
      </w:r>
      <w:r w:rsidR="000F797A">
        <w:rPr>
          <w:color w:val="58595B"/>
          <w:w w:val="105"/>
        </w:rPr>
        <w:t xml:space="preserve"> </w:t>
      </w:r>
    </w:p>
    <w:tbl>
      <w:tblPr>
        <w:tblpPr w:leftFromText="180" w:rightFromText="180" w:vertAnchor="text" w:horzAnchor="page" w:tblpX="916" w:tblpY="99"/>
        <w:tblW w:w="4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20"/>
      </w:tblGrid>
      <w:tr w:rsidR="000F797A" w14:paraId="3C5E0A45" w14:textId="77777777" w:rsidTr="000F797A">
        <w:trPr>
          <w:trHeight w:val="241"/>
        </w:trPr>
        <w:tc>
          <w:tcPr>
            <w:tcW w:w="4820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B2E73D" w14:textId="77777777" w:rsidR="000F797A" w:rsidRDefault="000F797A" w:rsidP="000F797A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010B66DC" w14:textId="77777777" w:rsidR="000F797A" w:rsidRDefault="000F797A" w:rsidP="000F797A">
      <w:pPr>
        <w:pStyle w:val="BodyText"/>
        <w:ind w:left="400"/>
        <w:rPr>
          <w:color w:val="58595B"/>
          <w:w w:val="105"/>
        </w:rPr>
      </w:pPr>
    </w:p>
    <w:p w14:paraId="178A38EA" w14:textId="77777777" w:rsidR="000F797A" w:rsidRDefault="000F797A" w:rsidP="000F797A">
      <w:pPr>
        <w:pStyle w:val="BodyText"/>
        <w:ind w:left="400"/>
        <w:rPr>
          <w:color w:val="58595B"/>
          <w:w w:val="105"/>
        </w:rPr>
      </w:pPr>
    </w:p>
    <w:p w14:paraId="61268A6E" w14:textId="1E9986A3" w:rsidR="00CD41E2" w:rsidRDefault="00CD41E2" w:rsidP="009E0336">
      <w:pPr>
        <w:pStyle w:val="BodyText"/>
        <w:rPr>
          <w:color w:val="58595B"/>
          <w:w w:val="105"/>
        </w:rPr>
      </w:pPr>
    </w:p>
    <w:p w14:paraId="02CEEB8B" w14:textId="572EDC2E" w:rsidR="00CD41E2" w:rsidRDefault="00CD41E2" w:rsidP="009E0336">
      <w:pPr>
        <w:pStyle w:val="BodyText"/>
        <w:rPr>
          <w:color w:val="58595B"/>
          <w:w w:val="105"/>
        </w:rPr>
      </w:pPr>
    </w:p>
    <w:p w14:paraId="13594221" w14:textId="37F1E28C" w:rsidR="00CD41E2" w:rsidRDefault="00CD41E2" w:rsidP="00CD41E2">
      <w:pPr>
        <w:pStyle w:val="BodyText"/>
        <w:ind w:left="400"/>
        <w:rPr>
          <w:color w:val="58595B"/>
          <w:w w:val="105"/>
        </w:rPr>
      </w:pPr>
      <w:r>
        <w:rPr>
          <w:color w:val="58595B"/>
          <w:w w:val="105"/>
        </w:rPr>
        <w:t xml:space="preserve">Student Number: </w:t>
      </w:r>
    </w:p>
    <w:tbl>
      <w:tblPr>
        <w:tblpPr w:leftFromText="180" w:rightFromText="180" w:vertAnchor="text" w:horzAnchor="page" w:tblpX="916" w:tblpY="99"/>
        <w:tblW w:w="4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20"/>
      </w:tblGrid>
      <w:tr w:rsidR="00CD41E2" w14:paraId="6424E648" w14:textId="77777777" w:rsidTr="00B271B1">
        <w:trPr>
          <w:trHeight w:val="241"/>
        </w:trPr>
        <w:tc>
          <w:tcPr>
            <w:tcW w:w="4820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4AA18F" w14:textId="77777777" w:rsidR="00CD41E2" w:rsidRDefault="00CD41E2" w:rsidP="00B271B1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3BC1C2C1" w14:textId="76A3313E" w:rsidR="00CD41E2" w:rsidRDefault="00CD41E2" w:rsidP="009E0336">
      <w:pPr>
        <w:pStyle w:val="BodyText"/>
        <w:rPr>
          <w:sz w:val="22"/>
        </w:rPr>
      </w:pPr>
    </w:p>
    <w:p w14:paraId="6DA51699" w14:textId="7160EE2E" w:rsidR="00CD41E2" w:rsidRDefault="00CD41E2" w:rsidP="009E0336">
      <w:pPr>
        <w:pStyle w:val="BodyText"/>
        <w:rPr>
          <w:sz w:val="22"/>
        </w:rPr>
      </w:pPr>
    </w:p>
    <w:p w14:paraId="2E9E4BA1" w14:textId="09FF922A" w:rsidR="00CD41E2" w:rsidRDefault="00CD41E2" w:rsidP="009E0336">
      <w:pPr>
        <w:pStyle w:val="BodyText"/>
        <w:rPr>
          <w:sz w:val="22"/>
        </w:rPr>
      </w:pPr>
    </w:p>
    <w:p w14:paraId="3B7B8BD8" w14:textId="03200590" w:rsidR="00CD41E2" w:rsidRDefault="00CD41E2" w:rsidP="00CD41E2">
      <w:pPr>
        <w:pStyle w:val="BodyText"/>
        <w:ind w:left="400"/>
        <w:rPr>
          <w:color w:val="58595B"/>
          <w:w w:val="105"/>
        </w:rPr>
      </w:pPr>
      <w:r>
        <w:rPr>
          <w:color w:val="58595B"/>
          <w:w w:val="105"/>
        </w:rPr>
        <w:t xml:space="preserve">Supervisor: </w:t>
      </w:r>
    </w:p>
    <w:tbl>
      <w:tblPr>
        <w:tblpPr w:leftFromText="180" w:rightFromText="180" w:vertAnchor="text" w:horzAnchor="page" w:tblpX="916" w:tblpY="99"/>
        <w:tblW w:w="4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20"/>
      </w:tblGrid>
      <w:tr w:rsidR="00CD41E2" w14:paraId="511E903B" w14:textId="77777777" w:rsidTr="00B271B1">
        <w:trPr>
          <w:trHeight w:val="241"/>
        </w:trPr>
        <w:tc>
          <w:tcPr>
            <w:tcW w:w="4820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0C267" w14:textId="77777777" w:rsidR="00CD41E2" w:rsidRDefault="00CD41E2" w:rsidP="00B271B1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2C9717DF" w14:textId="1C9004B9" w:rsidR="00CD41E2" w:rsidRDefault="00CD41E2" w:rsidP="009E0336">
      <w:pPr>
        <w:pStyle w:val="BodyText"/>
        <w:rPr>
          <w:sz w:val="22"/>
        </w:rPr>
      </w:pPr>
    </w:p>
    <w:p w14:paraId="5C11E627" w14:textId="35B741CE" w:rsidR="00CD41E2" w:rsidRDefault="00CD41E2" w:rsidP="009E0336">
      <w:pPr>
        <w:pStyle w:val="BodyText"/>
        <w:rPr>
          <w:sz w:val="22"/>
        </w:rPr>
      </w:pPr>
    </w:p>
    <w:p w14:paraId="52645B4B" w14:textId="6F0F35D1" w:rsidR="00CD41E2" w:rsidRDefault="00CD41E2" w:rsidP="009E0336">
      <w:pPr>
        <w:pStyle w:val="BodyText"/>
        <w:rPr>
          <w:sz w:val="22"/>
        </w:rPr>
      </w:pPr>
    </w:p>
    <w:p w14:paraId="06048F31" w14:textId="7744D5CA" w:rsidR="00CD41E2" w:rsidRDefault="00517E8D" w:rsidP="00CD41E2">
      <w:pPr>
        <w:pStyle w:val="BodyText"/>
        <w:ind w:left="400"/>
        <w:rPr>
          <w:color w:val="58595B"/>
          <w:w w:val="105"/>
        </w:rPr>
      </w:pPr>
      <w:r>
        <w:rPr>
          <w:color w:val="58595B"/>
          <w:w w:val="105"/>
        </w:rPr>
        <w:t>Date</w:t>
      </w:r>
    </w:p>
    <w:tbl>
      <w:tblPr>
        <w:tblpPr w:leftFromText="180" w:rightFromText="180" w:vertAnchor="text" w:horzAnchor="page" w:tblpX="916" w:tblpY="99"/>
        <w:tblW w:w="4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20"/>
      </w:tblGrid>
      <w:tr w:rsidR="00CD41E2" w14:paraId="31B5EC26" w14:textId="77777777" w:rsidTr="00B271B1">
        <w:trPr>
          <w:trHeight w:val="241"/>
        </w:trPr>
        <w:tc>
          <w:tcPr>
            <w:tcW w:w="4820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5F49C" w14:textId="77777777" w:rsidR="00CD41E2" w:rsidRDefault="00CD41E2" w:rsidP="00B271B1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35909082" w14:textId="2B3141CD" w:rsidR="00CD41E2" w:rsidRDefault="00CD41E2" w:rsidP="009E0336">
      <w:pPr>
        <w:pStyle w:val="BodyText"/>
        <w:rPr>
          <w:sz w:val="22"/>
        </w:rPr>
      </w:pPr>
    </w:p>
    <w:p w14:paraId="1BB620B4" w14:textId="35115AF4" w:rsidR="00CD41E2" w:rsidRDefault="00CD41E2" w:rsidP="009E0336">
      <w:pPr>
        <w:pStyle w:val="BodyText"/>
        <w:rPr>
          <w:sz w:val="22"/>
        </w:rPr>
      </w:pPr>
    </w:p>
    <w:p w14:paraId="75DB1A01" w14:textId="77777777" w:rsidR="00CD41E2" w:rsidRDefault="00CD41E2" w:rsidP="009E0336">
      <w:pPr>
        <w:pStyle w:val="BodyText"/>
        <w:rPr>
          <w:sz w:val="22"/>
        </w:rPr>
      </w:pPr>
    </w:p>
    <w:p w14:paraId="2B1B7F04" w14:textId="77777777" w:rsidR="009E0336" w:rsidRDefault="009E0336" w:rsidP="009E0336">
      <w:pPr>
        <w:pStyle w:val="BodyText"/>
        <w:spacing w:before="11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4204C7D5" wp14:editId="4C73141D">
                <wp:simplePos x="0" y="0"/>
                <wp:positionH relativeFrom="page">
                  <wp:posOffset>539750</wp:posOffset>
                </wp:positionH>
                <wp:positionV relativeFrom="paragraph">
                  <wp:posOffset>188595</wp:posOffset>
                </wp:positionV>
                <wp:extent cx="6480175" cy="0"/>
                <wp:effectExtent l="6350" t="8890" r="9525" b="10160"/>
                <wp:wrapTopAndBottom/>
                <wp:docPr id="64" name="Lin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9004">
                          <a:solidFill>
                            <a:srgbClr val="D1D3D4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BF237B" id="Line 77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2.5pt,14.85pt" to="552.7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" strokecolor="#d1d3d4" strokeweight=".25011mm">
                <w10:wrap type="topAndBottom" anchorx="page"/>
              </v:line>
            </w:pict>
          </mc:Fallback>
        </mc:AlternateContent>
      </w:r>
    </w:p>
    <w:p w14:paraId="58E49072" w14:textId="489B7BAD" w:rsidR="009E0336" w:rsidRDefault="009E0336" w:rsidP="009E0336">
      <w:pPr>
        <w:pStyle w:val="Heading3"/>
        <w:spacing w:before="152" w:after="126"/>
        <w:ind w:left="447"/>
      </w:pPr>
      <w:r>
        <w:rPr>
          <w:color w:val="002856"/>
        </w:rPr>
        <w:t xml:space="preserve">YOUR </w:t>
      </w:r>
      <w:r w:rsidR="00517E8D">
        <w:rPr>
          <w:color w:val="002856"/>
        </w:rPr>
        <w:t>CAREER DEVELOPMENT PLAN</w:t>
      </w:r>
    </w:p>
    <w:p w14:paraId="53865701" w14:textId="77777777" w:rsidR="009E0336" w:rsidRDefault="009E0336" w:rsidP="009E0336">
      <w:pPr>
        <w:pStyle w:val="BodyText"/>
        <w:spacing w:line="20" w:lineRule="exact"/>
        <w:ind w:left="382"/>
        <w:rPr>
          <w:rFonts w:ascii="Times New Roman"/>
          <w:sz w:val="2"/>
        </w:rPr>
      </w:pP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75D77F4A" wp14:editId="673B2328">
                <wp:extent cx="6480175" cy="9525"/>
                <wp:effectExtent l="10795" t="6985" r="5080" b="2540"/>
                <wp:docPr id="62" name="Group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80175" cy="9525"/>
                          <a:chOff x="0" y="0"/>
                          <a:chExt cx="10205" cy="15"/>
                        </a:xfrm>
                      </wpg:grpSpPr>
                      <wps:wsp>
                        <wps:cNvPr id="63" name="Line 76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10205" cy="0"/>
                          </a:xfrm>
                          <a:prstGeom prst="line">
                            <a:avLst/>
                          </a:prstGeom>
                          <a:noFill/>
                          <a:ln w="9004">
                            <a:solidFill>
                              <a:srgbClr val="D1D3D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268FE48" id="Group 75" o:spid="_x0000_s1026" style="width:510.25pt;height:.75pt;mso-position-horizontal-relative:char;mso-position-vertical-relative:line" coordsize="1020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">
                <v:line id="Line 76" o:spid="_x0000_s1027" style="position:absolute;visibility:visible;mso-wrap-style:square" from="0,7" to="10205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" strokecolor="#d1d3d4" strokeweight=".25011mm"/>
                <w10:anchorlock/>
              </v:group>
            </w:pict>
          </mc:Fallback>
        </mc:AlternateContent>
      </w:r>
    </w:p>
    <w:p w14:paraId="63C4A949" w14:textId="77777777" w:rsidR="009E0336" w:rsidRPr="00280664" w:rsidRDefault="009E0336" w:rsidP="009E0336">
      <w:pPr>
        <w:pStyle w:val="BodyText"/>
        <w:spacing w:before="16"/>
        <w:ind w:left="400"/>
        <w:rPr>
          <w:color w:val="58595B"/>
          <w:w w:val="105"/>
          <w:sz w:val="24"/>
          <w:szCs w:val="24"/>
        </w:rPr>
      </w:pPr>
    </w:p>
    <w:p w14:paraId="092D6757" w14:textId="1CC423A7" w:rsidR="00D9094D" w:rsidRPr="00280664" w:rsidRDefault="00D9094D" w:rsidP="00D9094D">
      <w:pPr>
        <w:adjustRightInd w:val="0"/>
        <w:ind w:firstLine="720"/>
        <w:rPr>
          <w:rFonts w:cs="Arial"/>
          <w:color w:val="767171" w:themeColor="background2" w:themeShade="80"/>
          <w:sz w:val="24"/>
          <w:szCs w:val="24"/>
        </w:rPr>
      </w:pPr>
      <w:r w:rsidRPr="00280664">
        <w:rPr>
          <w:rFonts w:cs="Arial"/>
          <w:color w:val="767171" w:themeColor="background2" w:themeShade="80"/>
          <w:w w:val="110"/>
          <w:sz w:val="24"/>
          <w:szCs w:val="24"/>
        </w:rPr>
        <w:t>Have you discussed your career plans with your supervisor?</w:t>
      </w:r>
    </w:p>
    <w:p w14:paraId="2DE23053" w14:textId="77777777" w:rsidR="00D9094D" w:rsidRPr="00280664" w:rsidRDefault="00D9094D" w:rsidP="00D9094D">
      <w:pPr>
        <w:adjustRightInd w:val="0"/>
        <w:ind w:firstLine="720"/>
        <w:rPr>
          <w:rFonts w:cs="Arial"/>
          <w:color w:val="767171" w:themeColor="background2" w:themeShade="80"/>
          <w:sz w:val="24"/>
          <w:szCs w:val="24"/>
        </w:rPr>
      </w:pPr>
      <w:r w:rsidRPr="00280664">
        <w:rPr>
          <w:rFonts w:cs="Arial"/>
          <w:color w:val="767171" w:themeColor="background2" w:themeShade="80"/>
          <w:sz w:val="24"/>
          <w:szCs w:val="24"/>
        </w:rPr>
        <w:t xml:space="preserve">Yes </w:t>
      </w:r>
      <w:sdt>
        <w:sdtPr>
          <w:rPr>
            <w:rFonts w:cs="Arial"/>
            <w:color w:val="767171" w:themeColor="background2" w:themeShade="80"/>
            <w:sz w:val="24"/>
            <w:szCs w:val="24"/>
          </w:rPr>
          <w:id w:val="1856927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80664">
            <w:rPr>
              <w:rFonts w:ascii="Segoe UI Symbol" w:eastAsia="MS Gothic" w:hAnsi="Segoe UI Symbol" w:cs="Segoe UI Symbol"/>
              <w:color w:val="767171" w:themeColor="background2" w:themeShade="80"/>
              <w:sz w:val="24"/>
              <w:szCs w:val="24"/>
            </w:rPr>
            <w:t>☐</w:t>
          </w:r>
        </w:sdtContent>
      </w:sdt>
    </w:p>
    <w:p w14:paraId="61E42E8D" w14:textId="77777777" w:rsidR="00D9094D" w:rsidRPr="00280664" w:rsidRDefault="00D9094D" w:rsidP="00D9094D">
      <w:pPr>
        <w:adjustRightInd w:val="0"/>
        <w:ind w:firstLine="720"/>
        <w:rPr>
          <w:rFonts w:cs="Arial"/>
          <w:color w:val="767171" w:themeColor="background2" w:themeShade="80"/>
          <w:sz w:val="24"/>
          <w:szCs w:val="24"/>
        </w:rPr>
      </w:pPr>
      <w:r w:rsidRPr="00280664">
        <w:rPr>
          <w:rFonts w:cs="Arial"/>
          <w:color w:val="767171" w:themeColor="background2" w:themeShade="80"/>
          <w:sz w:val="24"/>
          <w:szCs w:val="24"/>
        </w:rPr>
        <w:t xml:space="preserve">No </w:t>
      </w:r>
      <w:sdt>
        <w:sdtPr>
          <w:rPr>
            <w:rFonts w:cs="Arial"/>
            <w:color w:val="767171" w:themeColor="background2" w:themeShade="80"/>
            <w:sz w:val="24"/>
            <w:szCs w:val="24"/>
          </w:rPr>
          <w:id w:val="-1361429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80664">
            <w:rPr>
              <w:rFonts w:ascii="Segoe UI Symbol" w:eastAsia="MS Gothic" w:hAnsi="Segoe UI Symbol" w:cs="Segoe UI Symbol"/>
              <w:color w:val="767171" w:themeColor="background2" w:themeShade="80"/>
              <w:sz w:val="24"/>
              <w:szCs w:val="24"/>
            </w:rPr>
            <w:t>☐</w:t>
          </w:r>
        </w:sdtContent>
      </w:sdt>
    </w:p>
    <w:p w14:paraId="719C46CA" w14:textId="77777777" w:rsidR="00D9094D" w:rsidRPr="00280664" w:rsidRDefault="00D9094D" w:rsidP="00D9094D">
      <w:pPr>
        <w:adjustRightInd w:val="0"/>
        <w:ind w:firstLine="720"/>
        <w:rPr>
          <w:rFonts w:cs="Arial"/>
          <w:color w:val="767171" w:themeColor="background2" w:themeShade="80"/>
          <w:sz w:val="24"/>
          <w:szCs w:val="24"/>
        </w:rPr>
      </w:pPr>
    </w:p>
    <w:p w14:paraId="0154169A" w14:textId="702C6143" w:rsidR="00D9094D" w:rsidRPr="00280664" w:rsidRDefault="00D9094D" w:rsidP="00D9094D">
      <w:pPr>
        <w:adjustRightInd w:val="0"/>
        <w:ind w:firstLine="720"/>
        <w:rPr>
          <w:rFonts w:cs="Arial"/>
          <w:color w:val="767171" w:themeColor="background2" w:themeShade="80"/>
          <w:sz w:val="24"/>
          <w:szCs w:val="24"/>
        </w:rPr>
      </w:pPr>
      <w:r w:rsidRPr="00280664">
        <w:rPr>
          <w:rFonts w:cs="Arial"/>
          <w:color w:val="767171" w:themeColor="background2" w:themeShade="80"/>
          <w:w w:val="110"/>
          <w:sz w:val="24"/>
          <w:szCs w:val="24"/>
        </w:rPr>
        <w:t>Are you familiar with the Careers advice and help available within UCD</w:t>
      </w:r>
      <w:r w:rsidRPr="00280664">
        <w:rPr>
          <w:rFonts w:cs="Arial"/>
          <w:color w:val="767171" w:themeColor="background2" w:themeShade="80"/>
          <w:sz w:val="24"/>
          <w:szCs w:val="24"/>
        </w:rPr>
        <w:t xml:space="preserve">? </w:t>
      </w:r>
    </w:p>
    <w:p w14:paraId="11F3AFD8" w14:textId="50FB87B9" w:rsidR="00D9094D" w:rsidRPr="00280664" w:rsidRDefault="00D9094D" w:rsidP="00D9094D">
      <w:pPr>
        <w:adjustRightInd w:val="0"/>
        <w:ind w:firstLine="720"/>
        <w:rPr>
          <w:rFonts w:cs="Arial"/>
          <w:color w:val="767171" w:themeColor="background2" w:themeShade="80"/>
          <w:sz w:val="24"/>
          <w:szCs w:val="24"/>
        </w:rPr>
      </w:pPr>
      <w:r w:rsidRPr="00280664">
        <w:rPr>
          <w:rFonts w:cs="Arial"/>
          <w:color w:val="767171" w:themeColor="background2" w:themeShade="80"/>
          <w:sz w:val="24"/>
          <w:szCs w:val="24"/>
        </w:rPr>
        <w:t xml:space="preserve">Yes </w:t>
      </w:r>
      <w:sdt>
        <w:sdtPr>
          <w:rPr>
            <w:rFonts w:cs="Arial"/>
            <w:color w:val="767171" w:themeColor="background2" w:themeShade="80"/>
            <w:sz w:val="24"/>
            <w:szCs w:val="24"/>
          </w:rPr>
          <w:id w:val="711309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80664">
            <w:rPr>
              <w:rFonts w:ascii="MS Gothic" w:eastAsia="MS Gothic" w:hAnsi="MS Gothic" w:cs="Arial" w:hint="eastAsia"/>
              <w:color w:val="767171" w:themeColor="background2" w:themeShade="80"/>
              <w:sz w:val="24"/>
              <w:szCs w:val="24"/>
            </w:rPr>
            <w:t>☐</w:t>
          </w:r>
        </w:sdtContent>
      </w:sdt>
    </w:p>
    <w:p w14:paraId="4CADB727" w14:textId="77777777" w:rsidR="00D9094D" w:rsidRPr="00280664" w:rsidRDefault="00D9094D" w:rsidP="00D9094D">
      <w:pPr>
        <w:adjustRightInd w:val="0"/>
        <w:ind w:firstLine="720"/>
        <w:rPr>
          <w:rFonts w:cs="Arial"/>
          <w:color w:val="767171" w:themeColor="background2" w:themeShade="80"/>
          <w:sz w:val="24"/>
          <w:szCs w:val="24"/>
        </w:rPr>
      </w:pPr>
      <w:r w:rsidRPr="00280664">
        <w:rPr>
          <w:rFonts w:cs="Arial"/>
          <w:color w:val="767171" w:themeColor="background2" w:themeShade="80"/>
          <w:sz w:val="24"/>
          <w:szCs w:val="24"/>
        </w:rPr>
        <w:t xml:space="preserve">No </w:t>
      </w:r>
      <w:sdt>
        <w:sdtPr>
          <w:rPr>
            <w:rFonts w:cs="Arial"/>
            <w:color w:val="767171" w:themeColor="background2" w:themeShade="80"/>
            <w:sz w:val="24"/>
            <w:szCs w:val="24"/>
          </w:rPr>
          <w:id w:val="-2069942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80664">
            <w:rPr>
              <w:rFonts w:ascii="Segoe UI Symbol" w:eastAsia="MS Gothic" w:hAnsi="Segoe UI Symbol" w:cs="Segoe UI Symbol"/>
              <w:color w:val="767171" w:themeColor="background2" w:themeShade="80"/>
              <w:sz w:val="24"/>
              <w:szCs w:val="24"/>
            </w:rPr>
            <w:t>☐</w:t>
          </w:r>
        </w:sdtContent>
      </w:sdt>
    </w:p>
    <w:p w14:paraId="6E1BA19C" w14:textId="77777777" w:rsidR="00280664" w:rsidRPr="00280664" w:rsidRDefault="00280664" w:rsidP="00280664">
      <w:pPr>
        <w:adjustRightInd w:val="0"/>
        <w:ind w:firstLine="720"/>
        <w:rPr>
          <w:rFonts w:cs="Arial"/>
          <w:color w:val="767171" w:themeColor="background2" w:themeShade="80"/>
          <w:w w:val="110"/>
          <w:sz w:val="24"/>
          <w:szCs w:val="24"/>
        </w:rPr>
      </w:pPr>
    </w:p>
    <w:p w14:paraId="551BFBD2" w14:textId="5ECA472E" w:rsidR="00280664" w:rsidRPr="00280664" w:rsidRDefault="00280664" w:rsidP="00280664">
      <w:pPr>
        <w:adjustRightInd w:val="0"/>
        <w:ind w:left="720"/>
        <w:rPr>
          <w:rFonts w:cs="Arial"/>
          <w:color w:val="767171" w:themeColor="background2" w:themeShade="80"/>
          <w:sz w:val="24"/>
          <w:szCs w:val="24"/>
        </w:rPr>
      </w:pPr>
      <w:r w:rsidRPr="00280664">
        <w:rPr>
          <w:rFonts w:cs="Arial"/>
          <w:color w:val="767171" w:themeColor="background2" w:themeShade="80"/>
          <w:w w:val="110"/>
          <w:sz w:val="24"/>
          <w:szCs w:val="24"/>
        </w:rPr>
        <w:t>Are you aware of current funding opportunities should you wish to continue a career in academia?</w:t>
      </w:r>
      <w:r w:rsidRPr="00280664">
        <w:rPr>
          <w:rFonts w:cs="Arial"/>
          <w:color w:val="767171" w:themeColor="background2" w:themeShade="80"/>
          <w:sz w:val="24"/>
          <w:szCs w:val="24"/>
        </w:rPr>
        <w:t xml:space="preserve"> </w:t>
      </w:r>
    </w:p>
    <w:p w14:paraId="2D9895F6" w14:textId="77777777" w:rsidR="00280664" w:rsidRPr="00280664" w:rsidRDefault="00280664" w:rsidP="00280664">
      <w:pPr>
        <w:adjustRightInd w:val="0"/>
        <w:ind w:firstLine="720"/>
        <w:rPr>
          <w:rFonts w:cs="Arial"/>
          <w:color w:val="767171" w:themeColor="background2" w:themeShade="80"/>
          <w:sz w:val="24"/>
          <w:szCs w:val="24"/>
        </w:rPr>
      </w:pPr>
      <w:r w:rsidRPr="00280664">
        <w:rPr>
          <w:rFonts w:cs="Arial"/>
          <w:color w:val="767171" w:themeColor="background2" w:themeShade="80"/>
          <w:sz w:val="24"/>
          <w:szCs w:val="24"/>
        </w:rPr>
        <w:t xml:space="preserve">Yes </w:t>
      </w:r>
      <w:sdt>
        <w:sdtPr>
          <w:rPr>
            <w:rFonts w:cs="Arial"/>
            <w:color w:val="767171" w:themeColor="background2" w:themeShade="80"/>
            <w:sz w:val="24"/>
            <w:szCs w:val="24"/>
          </w:rPr>
          <w:id w:val="-562958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80664">
            <w:rPr>
              <w:rFonts w:ascii="MS Gothic" w:eastAsia="MS Gothic" w:hAnsi="MS Gothic" w:cs="Arial" w:hint="eastAsia"/>
              <w:color w:val="767171" w:themeColor="background2" w:themeShade="80"/>
              <w:sz w:val="24"/>
              <w:szCs w:val="24"/>
            </w:rPr>
            <w:t>☐</w:t>
          </w:r>
        </w:sdtContent>
      </w:sdt>
    </w:p>
    <w:p w14:paraId="51BDBCB5" w14:textId="77777777" w:rsidR="00280664" w:rsidRPr="00280664" w:rsidRDefault="00280664" w:rsidP="00280664">
      <w:pPr>
        <w:adjustRightInd w:val="0"/>
        <w:ind w:firstLine="720"/>
        <w:rPr>
          <w:rFonts w:cs="Arial"/>
          <w:color w:val="767171" w:themeColor="background2" w:themeShade="80"/>
          <w:sz w:val="24"/>
          <w:szCs w:val="24"/>
        </w:rPr>
      </w:pPr>
      <w:r w:rsidRPr="00280664">
        <w:rPr>
          <w:rFonts w:cs="Arial"/>
          <w:color w:val="767171" w:themeColor="background2" w:themeShade="80"/>
          <w:sz w:val="24"/>
          <w:szCs w:val="24"/>
        </w:rPr>
        <w:t xml:space="preserve">No </w:t>
      </w:r>
      <w:sdt>
        <w:sdtPr>
          <w:rPr>
            <w:rFonts w:cs="Arial"/>
            <w:color w:val="767171" w:themeColor="background2" w:themeShade="80"/>
            <w:sz w:val="24"/>
            <w:szCs w:val="24"/>
          </w:rPr>
          <w:id w:val="1275137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80664">
            <w:rPr>
              <w:rFonts w:ascii="Segoe UI Symbol" w:eastAsia="MS Gothic" w:hAnsi="Segoe UI Symbol" w:cs="Segoe UI Symbol"/>
              <w:color w:val="767171" w:themeColor="background2" w:themeShade="80"/>
              <w:sz w:val="24"/>
              <w:szCs w:val="24"/>
            </w:rPr>
            <w:t>☐</w:t>
          </w:r>
        </w:sdtContent>
      </w:sdt>
    </w:p>
    <w:p w14:paraId="2A2BC9BD" w14:textId="6C3CD4EB" w:rsidR="005D79E0" w:rsidRPr="0008163A" w:rsidRDefault="005D79E0" w:rsidP="009E0336">
      <w:pPr>
        <w:rPr>
          <w:sz w:val="24"/>
          <w:szCs w:val="24"/>
        </w:rPr>
        <w:sectPr w:rsidR="005D79E0" w:rsidRPr="0008163A">
          <w:headerReference w:type="default" r:id="rId28"/>
          <w:footerReference w:type="default" r:id="rId29"/>
          <w:pgSz w:w="11910" w:h="16840"/>
          <w:pgMar w:top="2380" w:right="460" w:bottom="1560" w:left="460" w:header="653" w:footer="1377" w:gutter="0"/>
          <w:cols w:space="720"/>
        </w:sectPr>
      </w:pPr>
    </w:p>
    <w:p w14:paraId="1180B5C6" w14:textId="2BDCC305" w:rsidR="009E0336" w:rsidRPr="00C35689" w:rsidRDefault="00280664" w:rsidP="00C35689">
      <w:pPr>
        <w:pStyle w:val="BodyText"/>
        <w:spacing w:before="123" w:line="261" w:lineRule="auto"/>
        <w:ind w:right="331"/>
        <w:rPr>
          <w:sz w:val="24"/>
          <w:szCs w:val="24"/>
        </w:rPr>
      </w:pPr>
      <w:r w:rsidRPr="00C35689">
        <w:rPr>
          <w:color w:val="58595B"/>
          <w:w w:val="110"/>
          <w:sz w:val="24"/>
          <w:szCs w:val="24"/>
        </w:rPr>
        <w:lastRenderedPageBreak/>
        <w:t>Please give a brief summary of your career plans</w:t>
      </w:r>
    </w:p>
    <w:p w14:paraId="11CA30BE" w14:textId="07D1FAD0" w:rsidR="009E0336" w:rsidRPr="00C35689" w:rsidRDefault="009E0336" w:rsidP="009E0336">
      <w:pPr>
        <w:pStyle w:val="BodyText"/>
        <w:spacing w:before="2"/>
        <w:rPr>
          <w:sz w:val="24"/>
          <w:szCs w:val="24"/>
        </w:rPr>
      </w:pPr>
    </w:p>
    <w:tbl>
      <w:tblPr>
        <w:tblW w:w="10574" w:type="dxa"/>
        <w:tblInd w:w="27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574"/>
      </w:tblGrid>
      <w:tr w:rsidR="008A359E" w:rsidRPr="00C35689" w14:paraId="61B5299A" w14:textId="77777777" w:rsidTr="00F05954">
        <w:trPr>
          <w:trHeight w:val="942"/>
        </w:trPr>
        <w:tc>
          <w:tcPr>
            <w:tcW w:w="10574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9B0BF" w14:textId="17850F82" w:rsidR="008A359E" w:rsidRDefault="008A359E" w:rsidP="006F21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  <w:p w14:paraId="2343FDD2" w14:textId="0CDFB53E" w:rsidR="00C35689" w:rsidRDefault="00C35689" w:rsidP="006F21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  <w:p w14:paraId="7D38D014" w14:textId="77777777" w:rsidR="00C35689" w:rsidRDefault="00C35689" w:rsidP="006F21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  <w:p w14:paraId="0239E50C" w14:textId="77777777" w:rsidR="00C35689" w:rsidRDefault="00C35689" w:rsidP="006F21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  <w:p w14:paraId="2F516C51" w14:textId="368E0A9C" w:rsidR="00E60C1F" w:rsidRPr="00C35689" w:rsidRDefault="00E60C1F" w:rsidP="006F21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</w:tbl>
    <w:p w14:paraId="3F7EF634" w14:textId="17DE7453" w:rsidR="00C35689" w:rsidRPr="00C35689" w:rsidRDefault="00D9094D" w:rsidP="00C35689">
      <w:pPr>
        <w:pStyle w:val="BodyText"/>
        <w:spacing w:before="1"/>
        <w:rPr>
          <w:sz w:val="24"/>
          <w:szCs w:val="24"/>
        </w:rPr>
      </w:pPr>
      <w:r w:rsidRPr="00C35689">
        <w:rPr>
          <w:sz w:val="24"/>
          <w:szCs w:val="24"/>
        </w:rPr>
        <w:tab/>
      </w:r>
    </w:p>
    <w:p w14:paraId="45663521" w14:textId="550F8FCB" w:rsidR="00163F5D" w:rsidRPr="00C35689" w:rsidRDefault="00163F5D" w:rsidP="00C35689">
      <w:pPr>
        <w:pStyle w:val="BodyText"/>
        <w:spacing w:before="2"/>
        <w:rPr>
          <w:color w:val="58595B"/>
          <w:w w:val="110"/>
          <w:sz w:val="24"/>
          <w:szCs w:val="24"/>
        </w:rPr>
      </w:pPr>
      <w:r w:rsidRPr="00C35689">
        <w:rPr>
          <w:color w:val="58595B"/>
          <w:w w:val="110"/>
          <w:sz w:val="24"/>
          <w:szCs w:val="24"/>
        </w:rPr>
        <w:t>What approach are you taking for your future career goals?</w:t>
      </w:r>
    </w:p>
    <w:p w14:paraId="73B9E88A" w14:textId="77777777" w:rsidR="00C35689" w:rsidRPr="00C35689" w:rsidRDefault="00C35689" w:rsidP="00C35689">
      <w:pPr>
        <w:pStyle w:val="BodyText"/>
        <w:spacing w:before="2"/>
        <w:rPr>
          <w:sz w:val="24"/>
          <w:szCs w:val="24"/>
        </w:rPr>
      </w:pPr>
    </w:p>
    <w:tbl>
      <w:tblPr>
        <w:tblW w:w="10604" w:type="dxa"/>
        <w:tblInd w:w="27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604"/>
      </w:tblGrid>
      <w:tr w:rsidR="00C35689" w:rsidRPr="00C35689" w14:paraId="16C8D44C" w14:textId="77777777" w:rsidTr="00F05954">
        <w:trPr>
          <w:trHeight w:val="950"/>
        </w:trPr>
        <w:tc>
          <w:tcPr>
            <w:tcW w:w="10604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4D5C96" w14:textId="7FB411A2" w:rsidR="00E60C1F" w:rsidRDefault="00E60C1F" w:rsidP="004F1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  <w:p w14:paraId="66241C3E" w14:textId="77777777" w:rsidR="00E60C1F" w:rsidRDefault="00E60C1F" w:rsidP="004F1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  <w:p w14:paraId="39DF19BB" w14:textId="77777777" w:rsidR="00E60C1F" w:rsidRDefault="00E60C1F" w:rsidP="004F1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  <w:p w14:paraId="441BD318" w14:textId="77777777" w:rsidR="00C35689" w:rsidRDefault="00C35689" w:rsidP="004F1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  <w:p w14:paraId="2A2CE137" w14:textId="026D2FBE" w:rsidR="00C35689" w:rsidRPr="00C35689" w:rsidRDefault="00C35689" w:rsidP="004F1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</w:tbl>
    <w:p w14:paraId="32E1C911" w14:textId="77777777" w:rsidR="00163F5D" w:rsidRPr="00C35689" w:rsidRDefault="00163F5D" w:rsidP="00C35689">
      <w:pPr>
        <w:pStyle w:val="BodyText"/>
        <w:spacing w:before="2"/>
        <w:rPr>
          <w:color w:val="58595B"/>
          <w:w w:val="110"/>
          <w:sz w:val="24"/>
          <w:szCs w:val="24"/>
        </w:rPr>
      </w:pPr>
    </w:p>
    <w:p w14:paraId="77F6DCE0" w14:textId="31852EDE" w:rsidR="00163F5D" w:rsidRPr="00C35689" w:rsidRDefault="00163F5D" w:rsidP="00C35689">
      <w:pPr>
        <w:pStyle w:val="BodyText"/>
        <w:spacing w:before="130"/>
        <w:rPr>
          <w:color w:val="58595B"/>
          <w:w w:val="110"/>
          <w:sz w:val="24"/>
          <w:szCs w:val="24"/>
        </w:rPr>
      </w:pPr>
      <w:r w:rsidRPr="00C35689">
        <w:rPr>
          <w:color w:val="58595B"/>
          <w:w w:val="110"/>
          <w:sz w:val="24"/>
          <w:szCs w:val="24"/>
        </w:rPr>
        <w:t>Are you using you Career connect account? If so, please supply a summary of the tools you have used in this platform</w:t>
      </w:r>
    </w:p>
    <w:p w14:paraId="0CC4A890" w14:textId="77777777" w:rsidR="00C35689" w:rsidRPr="00C35689" w:rsidRDefault="00C35689" w:rsidP="00C35689">
      <w:pPr>
        <w:pStyle w:val="BodyText"/>
        <w:spacing w:before="2"/>
        <w:rPr>
          <w:sz w:val="24"/>
          <w:szCs w:val="24"/>
        </w:rPr>
      </w:pPr>
    </w:p>
    <w:tbl>
      <w:tblPr>
        <w:tblW w:w="10634" w:type="dxa"/>
        <w:tblInd w:w="27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634"/>
      </w:tblGrid>
      <w:tr w:rsidR="00C35689" w:rsidRPr="00C35689" w14:paraId="2FA8B652" w14:textId="77777777" w:rsidTr="00F05954">
        <w:trPr>
          <w:trHeight w:val="980"/>
        </w:trPr>
        <w:tc>
          <w:tcPr>
            <w:tcW w:w="10634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C9812" w14:textId="53806876" w:rsidR="00C35689" w:rsidRDefault="00C35689" w:rsidP="004F1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  <w:p w14:paraId="56FBB837" w14:textId="77777777" w:rsidR="00E60C1F" w:rsidRDefault="00E60C1F" w:rsidP="004F1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  <w:p w14:paraId="0B64A36E" w14:textId="7A7E2492" w:rsidR="00C35689" w:rsidRDefault="00C35689" w:rsidP="004F1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  <w:p w14:paraId="544DE19C" w14:textId="77777777" w:rsidR="00C35689" w:rsidRDefault="00C35689" w:rsidP="004F1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  <w:p w14:paraId="1DE32FAD" w14:textId="04425391" w:rsidR="00C35689" w:rsidRPr="00C35689" w:rsidRDefault="00C35689" w:rsidP="004F1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</w:tbl>
    <w:p w14:paraId="25931597" w14:textId="77777777" w:rsidR="00163F5D" w:rsidRPr="00C35689" w:rsidRDefault="00163F5D" w:rsidP="00C35689">
      <w:pPr>
        <w:pStyle w:val="BodyText"/>
        <w:rPr>
          <w:color w:val="58595B"/>
          <w:w w:val="110"/>
          <w:sz w:val="24"/>
          <w:szCs w:val="24"/>
        </w:rPr>
      </w:pPr>
    </w:p>
    <w:p w14:paraId="3DE33D1F" w14:textId="766743A6" w:rsidR="00D9094D" w:rsidRPr="00C35689" w:rsidRDefault="00D9094D" w:rsidP="00C35689">
      <w:pPr>
        <w:pStyle w:val="BodyText"/>
        <w:rPr>
          <w:color w:val="58595B"/>
          <w:w w:val="110"/>
          <w:sz w:val="24"/>
          <w:szCs w:val="24"/>
        </w:rPr>
      </w:pPr>
      <w:r w:rsidRPr="00C35689">
        <w:rPr>
          <w:color w:val="58595B"/>
          <w:w w:val="110"/>
          <w:sz w:val="24"/>
          <w:szCs w:val="24"/>
        </w:rPr>
        <w:t xml:space="preserve">Comments from the RSP  </w:t>
      </w:r>
    </w:p>
    <w:p w14:paraId="4E39A12A" w14:textId="77777777" w:rsidR="00C35689" w:rsidRPr="00C35689" w:rsidRDefault="00C35689" w:rsidP="00C35689">
      <w:pPr>
        <w:pStyle w:val="BodyText"/>
        <w:spacing w:before="2"/>
        <w:rPr>
          <w:sz w:val="24"/>
          <w:szCs w:val="24"/>
        </w:rPr>
      </w:pPr>
    </w:p>
    <w:tbl>
      <w:tblPr>
        <w:tblW w:w="10723" w:type="dxa"/>
        <w:tblInd w:w="27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723"/>
      </w:tblGrid>
      <w:tr w:rsidR="00C35689" w:rsidRPr="00C35689" w14:paraId="0AFDACB7" w14:textId="77777777" w:rsidTr="00D03EC1">
        <w:trPr>
          <w:trHeight w:val="1055"/>
        </w:trPr>
        <w:tc>
          <w:tcPr>
            <w:tcW w:w="10723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8AADE" w14:textId="29C98BFD" w:rsidR="00C35689" w:rsidRPr="00C35689" w:rsidRDefault="00C35689" w:rsidP="00E60C1F">
            <w:pPr>
              <w:pStyle w:val="Heading1"/>
              <w:spacing w:before="0" w:after="150"/>
              <w:ind w:left="0"/>
              <w:textAlignment w:val="baseline"/>
              <w:rPr>
                <w:sz w:val="24"/>
                <w:szCs w:val="24"/>
              </w:rPr>
            </w:pPr>
          </w:p>
          <w:p w14:paraId="1D26954F" w14:textId="2EDE73DA" w:rsidR="00C35689" w:rsidRDefault="00C35689" w:rsidP="004F1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  <w:p w14:paraId="270F3136" w14:textId="4AD4FF27" w:rsidR="00C35689" w:rsidRDefault="00C35689" w:rsidP="004F1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  <w:p w14:paraId="684D6111" w14:textId="77777777" w:rsidR="00C35689" w:rsidRDefault="00C35689" w:rsidP="004F1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  <w:p w14:paraId="5FEFBB9F" w14:textId="4FB2E5CC" w:rsidR="00C35689" w:rsidRPr="00C35689" w:rsidRDefault="00C35689" w:rsidP="004F1D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</w:tbl>
    <w:p w14:paraId="729B2BAA" w14:textId="77777777" w:rsidR="00C35689" w:rsidRPr="00280664" w:rsidRDefault="00C35689" w:rsidP="00D9094D">
      <w:pPr>
        <w:pStyle w:val="BodyText"/>
        <w:ind w:firstLine="720"/>
        <w:rPr>
          <w:color w:val="58595B"/>
          <w:w w:val="110"/>
          <w:sz w:val="24"/>
          <w:szCs w:val="24"/>
        </w:rPr>
      </w:pPr>
    </w:p>
    <w:p w14:paraId="51AC93CB" w14:textId="77777777" w:rsidR="00D9094D" w:rsidRDefault="00D9094D" w:rsidP="00D9094D">
      <w:pPr>
        <w:pStyle w:val="BodyText"/>
        <w:ind w:left="400"/>
        <w:rPr>
          <w:color w:val="58595B"/>
          <w:w w:val="110"/>
        </w:rPr>
      </w:pPr>
    </w:p>
    <w:p w14:paraId="1661EF88" w14:textId="27690059" w:rsidR="00D9094D" w:rsidRPr="00A30EE1" w:rsidRDefault="00D9094D" w:rsidP="00D9094D">
      <w:pPr>
        <w:pStyle w:val="BodyText"/>
      </w:pPr>
    </w:p>
    <w:p w14:paraId="462EE94E" w14:textId="77777777" w:rsidR="00D9094D" w:rsidRPr="00A30EE1" w:rsidRDefault="00D9094D" w:rsidP="00D9094D"/>
    <w:p w14:paraId="10B93852" w14:textId="77777777" w:rsidR="00D9094D" w:rsidRDefault="00D9094D" w:rsidP="00D9094D">
      <w:pPr>
        <w:pStyle w:val="BodyText"/>
        <w:ind w:left="400"/>
      </w:pPr>
      <w:r>
        <w:rPr>
          <w:color w:val="58595B"/>
          <w:w w:val="110"/>
        </w:rPr>
        <w:t xml:space="preserve">Signature: </w:t>
      </w:r>
      <w:r>
        <w:rPr>
          <w:color w:val="58595B"/>
          <w:w w:val="110"/>
        </w:rPr>
        <w:tab/>
      </w:r>
      <w:r>
        <w:rPr>
          <w:color w:val="58595B"/>
          <w:w w:val="110"/>
        </w:rPr>
        <w:tab/>
      </w:r>
      <w:r>
        <w:rPr>
          <w:color w:val="58595B"/>
          <w:w w:val="110"/>
        </w:rPr>
        <w:tab/>
      </w:r>
      <w:r>
        <w:rPr>
          <w:color w:val="58595B"/>
          <w:w w:val="110"/>
        </w:rPr>
        <w:tab/>
      </w:r>
      <w:r>
        <w:rPr>
          <w:color w:val="58595B"/>
          <w:w w:val="110"/>
        </w:rPr>
        <w:tab/>
      </w:r>
      <w:r>
        <w:rPr>
          <w:color w:val="58595B"/>
          <w:w w:val="110"/>
        </w:rPr>
        <w:tab/>
      </w:r>
      <w:r>
        <w:rPr>
          <w:color w:val="58595B"/>
          <w:w w:val="110"/>
        </w:rPr>
        <w:tab/>
      </w:r>
      <w:r>
        <w:rPr>
          <w:color w:val="58595B"/>
          <w:w w:val="110"/>
        </w:rPr>
        <w:tab/>
      </w:r>
      <w:r>
        <w:rPr>
          <w:color w:val="58595B"/>
          <w:w w:val="110"/>
        </w:rPr>
        <w:tab/>
      </w:r>
      <w:r>
        <w:rPr>
          <w:color w:val="58595B"/>
          <w:w w:val="110"/>
        </w:rPr>
        <w:tab/>
      </w:r>
      <w:r>
        <w:rPr>
          <w:color w:val="58595B"/>
          <w:w w:val="110"/>
        </w:rPr>
        <w:tab/>
      </w:r>
      <w:r>
        <w:rPr>
          <w:color w:val="58595B"/>
          <w:w w:val="110"/>
        </w:rPr>
        <w:tab/>
        <w:t>Date</w:t>
      </w:r>
    </w:p>
    <w:p w14:paraId="2CB2533E" w14:textId="77777777" w:rsidR="00D9094D" w:rsidRDefault="00D9094D" w:rsidP="00D9094D"/>
    <w:p w14:paraId="503046DE" w14:textId="77777777" w:rsidR="00D9094D" w:rsidRPr="00A30EE1" w:rsidRDefault="00D9094D" w:rsidP="00D9094D"/>
    <w:p w14:paraId="12158E75" w14:textId="77777777" w:rsidR="00D9094D" w:rsidRDefault="00D9094D" w:rsidP="00D9094D">
      <w:pPr>
        <w:ind w:firstLine="400"/>
      </w:pPr>
      <w:r>
        <w:t>_______________________________                                                                                  _______</w:t>
      </w:r>
    </w:p>
    <w:p w14:paraId="4BE3BA78" w14:textId="6A6CD17B" w:rsidR="00AA7988" w:rsidRPr="00AA7988" w:rsidRDefault="00AA7988" w:rsidP="00517E8D"/>
    <w:sectPr w:rsidR="00AA7988" w:rsidRPr="00AA7988" w:rsidSect="007F049B">
      <w:pgSz w:w="11906" w:h="16838" w:code="9"/>
      <w:pgMar w:top="2381" w:right="459" w:bottom="1559" w:left="45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B93F8" w14:textId="77777777" w:rsidR="00564A7F" w:rsidRDefault="00564A7F">
      <w:r>
        <w:separator/>
      </w:r>
    </w:p>
  </w:endnote>
  <w:endnote w:type="continuationSeparator" w:id="0">
    <w:p w14:paraId="30AF47D8" w14:textId="77777777" w:rsidR="00564A7F" w:rsidRDefault="00564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8C960" w14:textId="77777777" w:rsidR="009623D7" w:rsidRDefault="009E033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311EF112" wp14:editId="0B131962">
              <wp:simplePos x="0" y="0"/>
              <wp:positionH relativeFrom="page">
                <wp:posOffset>6444615</wp:posOffset>
              </wp:positionH>
              <wp:positionV relativeFrom="page">
                <wp:posOffset>9690735</wp:posOffset>
              </wp:positionV>
              <wp:extent cx="481965" cy="701675"/>
              <wp:effectExtent l="5715" t="3810" r="7620" b="0"/>
              <wp:wrapNone/>
              <wp:docPr id="24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81965" cy="701675"/>
                        <a:chOff x="10149" y="15261"/>
                        <a:chExt cx="759" cy="1105"/>
                      </a:xfrm>
                    </wpg:grpSpPr>
                    <wps:wsp>
                      <wps:cNvPr id="25" name="Freeform 42"/>
                      <wps:cNvSpPr>
                        <a:spLocks/>
                      </wps:cNvSpPr>
                      <wps:spPr bwMode="auto">
                        <a:xfrm>
                          <a:off x="10148" y="15261"/>
                          <a:ext cx="758" cy="302"/>
                        </a:xfrm>
                        <a:custGeom>
                          <a:avLst/>
                          <a:gdLst>
                            <a:gd name="T0" fmla="+- 0 10870 10149"/>
                            <a:gd name="T1" fmla="*/ T0 w 758"/>
                            <a:gd name="T2" fmla="+- 0 15261 15261"/>
                            <a:gd name="T3" fmla="*/ 15261 h 302"/>
                            <a:gd name="T4" fmla="+- 0 10486 10149"/>
                            <a:gd name="T5" fmla="*/ T4 w 758"/>
                            <a:gd name="T6" fmla="+- 0 15261 15261"/>
                            <a:gd name="T7" fmla="*/ 15261 h 302"/>
                            <a:gd name="T8" fmla="+- 0 10354 10149"/>
                            <a:gd name="T9" fmla="*/ T8 w 758"/>
                            <a:gd name="T10" fmla="+- 0 15307 15261"/>
                            <a:gd name="T11" fmla="*/ 15307 h 302"/>
                            <a:gd name="T12" fmla="+- 0 10149 10149"/>
                            <a:gd name="T13" fmla="*/ T12 w 758"/>
                            <a:gd name="T14" fmla="+- 0 15414 15261"/>
                            <a:gd name="T15" fmla="*/ 15414 h 302"/>
                            <a:gd name="T16" fmla="+- 0 10149 10149"/>
                            <a:gd name="T17" fmla="*/ T16 w 758"/>
                            <a:gd name="T18" fmla="+- 0 15563 15261"/>
                            <a:gd name="T19" fmla="*/ 15563 h 302"/>
                            <a:gd name="T20" fmla="+- 0 10907 10149"/>
                            <a:gd name="T21" fmla="*/ T20 w 758"/>
                            <a:gd name="T22" fmla="+- 0 15563 15261"/>
                            <a:gd name="T23" fmla="*/ 15563 h 302"/>
                            <a:gd name="T24" fmla="+- 0 10907 10149"/>
                            <a:gd name="T25" fmla="*/ T24 w 758"/>
                            <a:gd name="T26" fmla="+- 0 15264 15261"/>
                            <a:gd name="T27" fmla="*/ 15264 h 302"/>
                            <a:gd name="T28" fmla="+- 0 10870 10149"/>
                            <a:gd name="T29" fmla="*/ T28 w 758"/>
                            <a:gd name="T30" fmla="+- 0 15261 15261"/>
                            <a:gd name="T31" fmla="*/ 15261 h 30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758" h="302">
                              <a:moveTo>
                                <a:pt x="721" y="0"/>
                              </a:moveTo>
                              <a:lnTo>
                                <a:pt x="337" y="0"/>
                              </a:lnTo>
                              <a:lnTo>
                                <a:pt x="205" y="46"/>
                              </a:lnTo>
                              <a:lnTo>
                                <a:pt x="0" y="153"/>
                              </a:lnTo>
                              <a:lnTo>
                                <a:pt x="0" y="302"/>
                              </a:lnTo>
                              <a:lnTo>
                                <a:pt x="758" y="302"/>
                              </a:lnTo>
                              <a:lnTo>
                                <a:pt x="758" y="3"/>
                              </a:lnTo>
                              <a:lnTo>
                                <a:pt x="72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9C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6" name="Freeform 41"/>
                      <wps:cNvSpPr>
                        <a:spLocks/>
                      </wps:cNvSpPr>
                      <wps:spPr bwMode="auto">
                        <a:xfrm>
                          <a:off x="10149" y="15937"/>
                          <a:ext cx="2" cy="14"/>
                        </a:xfrm>
                        <a:custGeom>
                          <a:avLst/>
                          <a:gdLst>
                            <a:gd name="T0" fmla="+- 0 10149 10149"/>
                            <a:gd name="T1" fmla="*/ T0 w 1"/>
                            <a:gd name="T2" fmla="+- 0 15937 15937"/>
                            <a:gd name="T3" fmla="*/ 15937 h 14"/>
                            <a:gd name="T4" fmla="+- 0 10149 10149"/>
                            <a:gd name="T5" fmla="*/ T4 w 1"/>
                            <a:gd name="T6" fmla="+- 0 15942 15937"/>
                            <a:gd name="T7" fmla="*/ 15942 h 14"/>
                            <a:gd name="T8" fmla="+- 0 10150 10149"/>
                            <a:gd name="T9" fmla="*/ T8 w 1"/>
                            <a:gd name="T10" fmla="+- 0 15951 15937"/>
                            <a:gd name="T11" fmla="*/ 15951 h 14"/>
                            <a:gd name="T12" fmla="+- 0 10149 10149"/>
                            <a:gd name="T13" fmla="*/ T12 w 1"/>
                            <a:gd name="T14" fmla="+- 0 15942 15937"/>
                            <a:gd name="T15" fmla="*/ 15942 h 14"/>
                            <a:gd name="T16" fmla="+- 0 10149 10149"/>
                            <a:gd name="T17" fmla="*/ T16 w 1"/>
                            <a:gd name="T18" fmla="+- 0 15937 15937"/>
                            <a:gd name="T19" fmla="*/ 15937 h 1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" h="14">
                              <a:moveTo>
                                <a:pt x="0" y="0"/>
                              </a:moveTo>
                              <a:lnTo>
                                <a:pt x="0" y="5"/>
                              </a:lnTo>
                              <a:lnTo>
                                <a:pt x="1" y="14"/>
                              </a:lnTo>
                              <a:lnTo>
                                <a:pt x="0" y="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984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7" name="Picture 4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149" y="15937"/>
                          <a:ext cx="2" cy="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8" name="Picture 3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148" y="15299"/>
                          <a:ext cx="759" cy="10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9" name="Picture 3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364" y="15913"/>
                          <a:ext cx="332" cy="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30" name="AutoShape 37"/>
                      <wps:cNvSpPr>
                        <a:spLocks/>
                      </wps:cNvSpPr>
                      <wps:spPr bwMode="auto">
                        <a:xfrm>
                          <a:off x="10539" y="15997"/>
                          <a:ext cx="147" cy="298"/>
                        </a:xfrm>
                        <a:custGeom>
                          <a:avLst/>
                          <a:gdLst>
                            <a:gd name="T0" fmla="+- 0 10543 10540"/>
                            <a:gd name="T1" fmla="*/ T0 w 147"/>
                            <a:gd name="T2" fmla="+- 0 16262 15998"/>
                            <a:gd name="T3" fmla="*/ 16262 h 298"/>
                            <a:gd name="T4" fmla="+- 0 10540 10540"/>
                            <a:gd name="T5" fmla="*/ T4 w 147"/>
                            <a:gd name="T6" fmla="+- 0 16268 15998"/>
                            <a:gd name="T7" fmla="*/ 16268 h 298"/>
                            <a:gd name="T8" fmla="+- 0 10551 10540"/>
                            <a:gd name="T9" fmla="*/ T8 w 147"/>
                            <a:gd name="T10" fmla="+- 0 16276 15998"/>
                            <a:gd name="T11" fmla="*/ 16276 h 298"/>
                            <a:gd name="T12" fmla="+- 0 10564 10540"/>
                            <a:gd name="T13" fmla="*/ T12 w 147"/>
                            <a:gd name="T14" fmla="+- 0 16284 15998"/>
                            <a:gd name="T15" fmla="*/ 16284 h 298"/>
                            <a:gd name="T16" fmla="+- 0 10577 10540"/>
                            <a:gd name="T17" fmla="*/ T16 w 147"/>
                            <a:gd name="T18" fmla="+- 0 16291 15998"/>
                            <a:gd name="T19" fmla="*/ 16291 h 298"/>
                            <a:gd name="T20" fmla="+- 0 10587 10540"/>
                            <a:gd name="T21" fmla="*/ T20 w 147"/>
                            <a:gd name="T22" fmla="+- 0 16296 15998"/>
                            <a:gd name="T23" fmla="*/ 16296 h 298"/>
                            <a:gd name="T24" fmla="+- 0 10590 10540"/>
                            <a:gd name="T25" fmla="*/ T24 w 147"/>
                            <a:gd name="T26" fmla="+- 0 16287 15998"/>
                            <a:gd name="T27" fmla="*/ 16287 h 298"/>
                            <a:gd name="T28" fmla="+- 0 10584 10540"/>
                            <a:gd name="T29" fmla="*/ T28 w 147"/>
                            <a:gd name="T30" fmla="+- 0 16287 15998"/>
                            <a:gd name="T31" fmla="*/ 16287 h 298"/>
                            <a:gd name="T32" fmla="+- 0 10573 10540"/>
                            <a:gd name="T33" fmla="*/ T32 w 147"/>
                            <a:gd name="T34" fmla="+- 0 16281 15998"/>
                            <a:gd name="T35" fmla="*/ 16281 h 298"/>
                            <a:gd name="T36" fmla="+- 0 10562 10540"/>
                            <a:gd name="T37" fmla="*/ T36 w 147"/>
                            <a:gd name="T38" fmla="+- 0 16274 15998"/>
                            <a:gd name="T39" fmla="*/ 16274 h 298"/>
                            <a:gd name="T40" fmla="+- 0 10552 10540"/>
                            <a:gd name="T41" fmla="*/ T40 w 147"/>
                            <a:gd name="T42" fmla="+- 0 16268 15998"/>
                            <a:gd name="T43" fmla="*/ 16268 h 298"/>
                            <a:gd name="T44" fmla="+- 0 10543 10540"/>
                            <a:gd name="T45" fmla="*/ T44 w 147"/>
                            <a:gd name="T46" fmla="+- 0 16262 15998"/>
                            <a:gd name="T47" fmla="*/ 16262 h 298"/>
                            <a:gd name="T48" fmla="+- 0 10684 10540"/>
                            <a:gd name="T49" fmla="*/ T48 w 147"/>
                            <a:gd name="T50" fmla="+- 0 15998 15998"/>
                            <a:gd name="T51" fmla="*/ 15998 h 298"/>
                            <a:gd name="T52" fmla="+- 0 10584 10540"/>
                            <a:gd name="T53" fmla="*/ T52 w 147"/>
                            <a:gd name="T54" fmla="+- 0 16287 15998"/>
                            <a:gd name="T55" fmla="*/ 16287 h 298"/>
                            <a:gd name="T56" fmla="+- 0 10590 10540"/>
                            <a:gd name="T57" fmla="*/ T56 w 147"/>
                            <a:gd name="T58" fmla="+- 0 16287 15998"/>
                            <a:gd name="T59" fmla="*/ 16287 h 298"/>
                            <a:gd name="T60" fmla="+- 0 10687 10540"/>
                            <a:gd name="T61" fmla="*/ T60 w 147"/>
                            <a:gd name="T62" fmla="+- 0 15999 15998"/>
                            <a:gd name="T63" fmla="*/ 15999 h 298"/>
                            <a:gd name="T64" fmla="+- 0 10684 10540"/>
                            <a:gd name="T65" fmla="*/ T64 w 147"/>
                            <a:gd name="T66" fmla="+- 0 15998 15998"/>
                            <a:gd name="T67" fmla="*/ 15998 h 29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</a:cxnLst>
                          <a:rect l="0" t="0" r="r" b="b"/>
                          <a:pathLst>
                            <a:path w="147" h="298">
                              <a:moveTo>
                                <a:pt x="3" y="264"/>
                              </a:moveTo>
                              <a:lnTo>
                                <a:pt x="0" y="270"/>
                              </a:lnTo>
                              <a:lnTo>
                                <a:pt x="11" y="278"/>
                              </a:lnTo>
                              <a:lnTo>
                                <a:pt x="24" y="286"/>
                              </a:lnTo>
                              <a:lnTo>
                                <a:pt x="37" y="293"/>
                              </a:lnTo>
                              <a:lnTo>
                                <a:pt x="47" y="298"/>
                              </a:lnTo>
                              <a:lnTo>
                                <a:pt x="50" y="289"/>
                              </a:lnTo>
                              <a:lnTo>
                                <a:pt x="44" y="289"/>
                              </a:lnTo>
                              <a:lnTo>
                                <a:pt x="33" y="283"/>
                              </a:lnTo>
                              <a:lnTo>
                                <a:pt x="22" y="276"/>
                              </a:lnTo>
                              <a:lnTo>
                                <a:pt x="12" y="270"/>
                              </a:lnTo>
                              <a:lnTo>
                                <a:pt x="3" y="264"/>
                              </a:lnTo>
                              <a:close/>
                              <a:moveTo>
                                <a:pt x="144" y="0"/>
                              </a:moveTo>
                              <a:lnTo>
                                <a:pt x="44" y="289"/>
                              </a:lnTo>
                              <a:lnTo>
                                <a:pt x="50" y="289"/>
                              </a:lnTo>
                              <a:lnTo>
                                <a:pt x="147" y="1"/>
                              </a:lnTo>
                              <a:lnTo>
                                <a:pt x="14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1" name="Freeform 36"/>
                      <wps:cNvSpPr>
                        <a:spLocks/>
                      </wps:cNvSpPr>
                      <wps:spPr bwMode="auto">
                        <a:xfrm>
                          <a:off x="10542" y="15991"/>
                          <a:ext cx="141" cy="296"/>
                        </a:xfrm>
                        <a:custGeom>
                          <a:avLst/>
                          <a:gdLst>
                            <a:gd name="T0" fmla="+- 0 10666 10543"/>
                            <a:gd name="T1" fmla="*/ T0 w 141"/>
                            <a:gd name="T2" fmla="+- 0 15991 15991"/>
                            <a:gd name="T3" fmla="*/ 15991 h 296"/>
                            <a:gd name="T4" fmla="+- 0 10543 10543"/>
                            <a:gd name="T5" fmla="*/ T4 w 141"/>
                            <a:gd name="T6" fmla="+- 0 16262 15991"/>
                            <a:gd name="T7" fmla="*/ 16262 h 296"/>
                            <a:gd name="T8" fmla="+- 0 10552 10543"/>
                            <a:gd name="T9" fmla="*/ T8 w 141"/>
                            <a:gd name="T10" fmla="+- 0 16268 15991"/>
                            <a:gd name="T11" fmla="*/ 16268 h 296"/>
                            <a:gd name="T12" fmla="+- 0 10562 10543"/>
                            <a:gd name="T13" fmla="*/ T12 w 141"/>
                            <a:gd name="T14" fmla="+- 0 16274 15991"/>
                            <a:gd name="T15" fmla="*/ 16274 h 296"/>
                            <a:gd name="T16" fmla="+- 0 10573 10543"/>
                            <a:gd name="T17" fmla="*/ T16 w 141"/>
                            <a:gd name="T18" fmla="+- 0 16281 15991"/>
                            <a:gd name="T19" fmla="*/ 16281 h 296"/>
                            <a:gd name="T20" fmla="+- 0 10584 10543"/>
                            <a:gd name="T21" fmla="*/ T20 w 141"/>
                            <a:gd name="T22" fmla="+- 0 16287 15991"/>
                            <a:gd name="T23" fmla="*/ 16287 h 296"/>
                            <a:gd name="T24" fmla="+- 0 10684 10543"/>
                            <a:gd name="T25" fmla="*/ T24 w 141"/>
                            <a:gd name="T26" fmla="+- 0 15998 15991"/>
                            <a:gd name="T27" fmla="*/ 15998 h 296"/>
                            <a:gd name="T28" fmla="+- 0 10678 10543"/>
                            <a:gd name="T29" fmla="*/ T28 w 141"/>
                            <a:gd name="T30" fmla="+- 0 15995 15991"/>
                            <a:gd name="T31" fmla="*/ 15995 h 296"/>
                            <a:gd name="T32" fmla="+- 0 10672 10543"/>
                            <a:gd name="T33" fmla="*/ T32 w 141"/>
                            <a:gd name="T34" fmla="+- 0 15993 15991"/>
                            <a:gd name="T35" fmla="*/ 15993 h 296"/>
                            <a:gd name="T36" fmla="+- 0 10666 10543"/>
                            <a:gd name="T37" fmla="*/ T36 w 141"/>
                            <a:gd name="T38" fmla="+- 0 15991 15991"/>
                            <a:gd name="T39" fmla="*/ 15991 h 29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41" h="296">
                              <a:moveTo>
                                <a:pt x="123" y="0"/>
                              </a:moveTo>
                              <a:lnTo>
                                <a:pt x="0" y="271"/>
                              </a:lnTo>
                              <a:lnTo>
                                <a:pt x="9" y="277"/>
                              </a:lnTo>
                              <a:lnTo>
                                <a:pt x="19" y="283"/>
                              </a:lnTo>
                              <a:lnTo>
                                <a:pt x="30" y="290"/>
                              </a:lnTo>
                              <a:lnTo>
                                <a:pt x="41" y="296"/>
                              </a:lnTo>
                              <a:lnTo>
                                <a:pt x="141" y="7"/>
                              </a:lnTo>
                              <a:lnTo>
                                <a:pt x="135" y="4"/>
                              </a:lnTo>
                              <a:lnTo>
                                <a:pt x="129" y="2"/>
                              </a:lnTo>
                              <a:lnTo>
                                <a:pt x="1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5A71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2" name="Picture 3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542" y="15991"/>
                          <a:ext cx="141" cy="2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33" name="Freeform 34"/>
                      <wps:cNvSpPr>
                        <a:spLocks/>
                      </wps:cNvSpPr>
                      <wps:spPr bwMode="auto">
                        <a:xfrm>
                          <a:off x="10442" y="16015"/>
                          <a:ext cx="87" cy="144"/>
                        </a:xfrm>
                        <a:custGeom>
                          <a:avLst/>
                          <a:gdLst>
                            <a:gd name="T0" fmla="+- 0 10449 10443"/>
                            <a:gd name="T1" fmla="*/ T0 w 87"/>
                            <a:gd name="T2" fmla="+- 0 16016 16016"/>
                            <a:gd name="T3" fmla="*/ 16016 h 144"/>
                            <a:gd name="T4" fmla="+- 0 10443 10443"/>
                            <a:gd name="T5" fmla="*/ T4 w 87"/>
                            <a:gd name="T6" fmla="+- 0 16016 16016"/>
                            <a:gd name="T7" fmla="*/ 16016 h 144"/>
                            <a:gd name="T8" fmla="+- 0 10527 10443"/>
                            <a:gd name="T9" fmla="*/ T8 w 87"/>
                            <a:gd name="T10" fmla="+- 0 16159 16016"/>
                            <a:gd name="T11" fmla="*/ 16159 h 144"/>
                            <a:gd name="T12" fmla="+- 0 10530 10443"/>
                            <a:gd name="T13" fmla="*/ T12 w 87"/>
                            <a:gd name="T14" fmla="+- 0 16154 16016"/>
                            <a:gd name="T15" fmla="*/ 16154 h 144"/>
                            <a:gd name="T16" fmla="+- 0 10449 10443"/>
                            <a:gd name="T17" fmla="*/ T16 w 87"/>
                            <a:gd name="T18" fmla="+- 0 16016 16016"/>
                            <a:gd name="T19" fmla="*/ 16016 h 14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87" h="144">
                              <a:moveTo>
                                <a:pt x="6" y="0"/>
                              </a:moveTo>
                              <a:lnTo>
                                <a:pt x="0" y="0"/>
                              </a:lnTo>
                              <a:lnTo>
                                <a:pt x="84" y="143"/>
                              </a:lnTo>
                              <a:lnTo>
                                <a:pt x="87" y="138"/>
                              </a:lnTo>
                              <a:lnTo>
                                <a:pt x="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4" name="Freeform 33"/>
                      <wps:cNvSpPr>
                        <a:spLocks/>
                      </wps:cNvSpPr>
                      <wps:spPr bwMode="auto">
                        <a:xfrm>
                          <a:off x="10448" y="16012"/>
                          <a:ext cx="94" cy="142"/>
                        </a:xfrm>
                        <a:custGeom>
                          <a:avLst/>
                          <a:gdLst>
                            <a:gd name="T0" fmla="+- 0 10470 10449"/>
                            <a:gd name="T1" fmla="*/ T0 w 94"/>
                            <a:gd name="T2" fmla="+- 0 16013 16013"/>
                            <a:gd name="T3" fmla="*/ 16013 h 142"/>
                            <a:gd name="T4" fmla="+- 0 10463 10449"/>
                            <a:gd name="T5" fmla="*/ T4 w 94"/>
                            <a:gd name="T6" fmla="+- 0 16014 16013"/>
                            <a:gd name="T7" fmla="*/ 16014 h 142"/>
                            <a:gd name="T8" fmla="+- 0 10456 10449"/>
                            <a:gd name="T9" fmla="*/ T8 w 94"/>
                            <a:gd name="T10" fmla="+- 0 16015 16013"/>
                            <a:gd name="T11" fmla="*/ 16015 h 142"/>
                            <a:gd name="T12" fmla="+- 0 10449 10449"/>
                            <a:gd name="T13" fmla="*/ T12 w 94"/>
                            <a:gd name="T14" fmla="+- 0 16016 16013"/>
                            <a:gd name="T15" fmla="*/ 16016 h 142"/>
                            <a:gd name="T16" fmla="+- 0 10530 10449"/>
                            <a:gd name="T17" fmla="*/ T16 w 94"/>
                            <a:gd name="T18" fmla="+- 0 16154 16013"/>
                            <a:gd name="T19" fmla="*/ 16154 h 142"/>
                            <a:gd name="T20" fmla="+- 0 10542 10449"/>
                            <a:gd name="T21" fmla="*/ T20 w 94"/>
                            <a:gd name="T22" fmla="+- 0 16136 16013"/>
                            <a:gd name="T23" fmla="*/ 16136 h 142"/>
                            <a:gd name="T24" fmla="+- 0 10470 10449"/>
                            <a:gd name="T25" fmla="*/ T24 w 94"/>
                            <a:gd name="T26" fmla="+- 0 16013 16013"/>
                            <a:gd name="T27" fmla="*/ 16013 h 14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94" h="142">
                              <a:moveTo>
                                <a:pt x="21" y="0"/>
                              </a:moveTo>
                              <a:lnTo>
                                <a:pt x="14" y="1"/>
                              </a:lnTo>
                              <a:lnTo>
                                <a:pt x="7" y="2"/>
                              </a:lnTo>
                              <a:lnTo>
                                <a:pt x="0" y="3"/>
                              </a:lnTo>
                              <a:lnTo>
                                <a:pt x="81" y="141"/>
                              </a:lnTo>
                              <a:lnTo>
                                <a:pt x="93" y="123"/>
                              </a:lnTo>
                              <a:lnTo>
                                <a:pt x="2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5" name="Freeform 32"/>
                      <wps:cNvSpPr>
                        <a:spLocks/>
                      </wps:cNvSpPr>
                      <wps:spPr bwMode="auto">
                        <a:xfrm>
                          <a:off x="10491" y="16006"/>
                          <a:ext cx="67" cy="111"/>
                        </a:xfrm>
                        <a:custGeom>
                          <a:avLst/>
                          <a:gdLst>
                            <a:gd name="T0" fmla="+- 0 10496 10491"/>
                            <a:gd name="T1" fmla="*/ T0 w 67"/>
                            <a:gd name="T2" fmla="+- 0 16006 16006"/>
                            <a:gd name="T3" fmla="*/ 16006 h 111"/>
                            <a:gd name="T4" fmla="+- 0 10495 10491"/>
                            <a:gd name="T5" fmla="*/ T4 w 67"/>
                            <a:gd name="T6" fmla="+- 0 16006 16006"/>
                            <a:gd name="T7" fmla="*/ 16006 h 111"/>
                            <a:gd name="T8" fmla="+- 0 10491 10491"/>
                            <a:gd name="T9" fmla="*/ T8 w 67"/>
                            <a:gd name="T10" fmla="+- 0 16008 16006"/>
                            <a:gd name="T11" fmla="*/ 16008 h 111"/>
                            <a:gd name="T12" fmla="+- 0 10555 10491"/>
                            <a:gd name="T13" fmla="*/ T12 w 67"/>
                            <a:gd name="T14" fmla="+- 0 16116 16006"/>
                            <a:gd name="T15" fmla="*/ 16116 h 111"/>
                            <a:gd name="T16" fmla="+- 0 10558 10491"/>
                            <a:gd name="T17" fmla="*/ T16 w 67"/>
                            <a:gd name="T18" fmla="+- 0 16111 16006"/>
                            <a:gd name="T19" fmla="*/ 16111 h 111"/>
                            <a:gd name="T20" fmla="+- 0 10496 10491"/>
                            <a:gd name="T21" fmla="*/ T20 w 67"/>
                            <a:gd name="T22" fmla="+- 0 16006 16006"/>
                            <a:gd name="T23" fmla="*/ 16006 h 11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67" h="111">
                              <a:moveTo>
                                <a:pt x="5" y="0"/>
                              </a:moveTo>
                              <a:lnTo>
                                <a:pt x="4" y="0"/>
                              </a:lnTo>
                              <a:lnTo>
                                <a:pt x="0" y="2"/>
                              </a:lnTo>
                              <a:lnTo>
                                <a:pt x="64" y="110"/>
                              </a:lnTo>
                              <a:lnTo>
                                <a:pt x="67" y="105"/>
                              </a:lnTo>
                              <a:lnTo>
                                <a:pt x="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6" name="Freeform 31"/>
                      <wps:cNvSpPr>
                        <a:spLocks/>
                      </wps:cNvSpPr>
                      <wps:spPr bwMode="auto">
                        <a:xfrm>
                          <a:off x="10496" y="15999"/>
                          <a:ext cx="74" cy="112"/>
                        </a:xfrm>
                        <a:custGeom>
                          <a:avLst/>
                          <a:gdLst>
                            <a:gd name="T0" fmla="+- 0 10515 10496"/>
                            <a:gd name="T1" fmla="*/ T0 w 74"/>
                            <a:gd name="T2" fmla="+- 0 16000 16000"/>
                            <a:gd name="T3" fmla="*/ 16000 h 112"/>
                            <a:gd name="T4" fmla="+- 0 10509 10496"/>
                            <a:gd name="T5" fmla="*/ T4 w 74"/>
                            <a:gd name="T6" fmla="+- 0 16002 16000"/>
                            <a:gd name="T7" fmla="*/ 16002 h 112"/>
                            <a:gd name="T8" fmla="+- 0 10496 10496"/>
                            <a:gd name="T9" fmla="*/ T8 w 74"/>
                            <a:gd name="T10" fmla="+- 0 16006 16000"/>
                            <a:gd name="T11" fmla="*/ 16006 h 112"/>
                            <a:gd name="T12" fmla="+- 0 10558 10496"/>
                            <a:gd name="T13" fmla="*/ T12 w 74"/>
                            <a:gd name="T14" fmla="+- 0 16111 16000"/>
                            <a:gd name="T15" fmla="*/ 16111 h 112"/>
                            <a:gd name="T16" fmla="+- 0 10570 10496"/>
                            <a:gd name="T17" fmla="*/ T16 w 74"/>
                            <a:gd name="T18" fmla="+- 0 16093 16000"/>
                            <a:gd name="T19" fmla="*/ 16093 h 112"/>
                            <a:gd name="T20" fmla="+- 0 10515 10496"/>
                            <a:gd name="T21" fmla="*/ T20 w 74"/>
                            <a:gd name="T22" fmla="+- 0 16000 16000"/>
                            <a:gd name="T23" fmla="*/ 16000 h 11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74" h="112">
                              <a:moveTo>
                                <a:pt x="19" y="0"/>
                              </a:moveTo>
                              <a:lnTo>
                                <a:pt x="13" y="2"/>
                              </a:lnTo>
                              <a:lnTo>
                                <a:pt x="0" y="6"/>
                              </a:lnTo>
                              <a:lnTo>
                                <a:pt x="62" y="111"/>
                              </a:lnTo>
                              <a:lnTo>
                                <a:pt x="74" y="93"/>
                              </a:lnTo>
                              <a:lnTo>
                                <a:pt x="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7" name="AutoShape 30"/>
                      <wps:cNvSpPr>
                        <a:spLocks/>
                      </wps:cNvSpPr>
                      <wps:spPr bwMode="auto">
                        <a:xfrm>
                          <a:off x="10535" y="15985"/>
                          <a:ext cx="51" cy="89"/>
                        </a:xfrm>
                        <a:custGeom>
                          <a:avLst/>
                          <a:gdLst>
                            <a:gd name="T0" fmla="+- 0 10554 10535"/>
                            <a:gd name="T1" fmla="*/ T0 w 51"/>
                            <a:gd name="T2" fmla="+- 0 15986 15986"/>
                            <a:gd name="T3" fmla="*/ 15986 h 89"/>
                            <a:gd name="T4" fmla="+- 0 10554 10535"/>
                            <a:gd name="T5" fmla="*/ T4 w 51"/>
                            <a:gd name="T6" fmla="+- 0 15986 15986"/>
                            <a:gd name="T7" fmla="*/ 15986 h 89"/>
                            <a:gd name="T8" fmla="+- 0 10554 10535"/>
                            <a:gd name="T9" fmla="*/ T8 w 51"/>
                            <a:gd name="T10" fmla="+- 0 15986 15986"/>
                            <a:gd name="T11" fmla="*/ 15986 h 89"/>
                            <a:gd name="T12" fmla="+- 0 10554 10535"/>
                            <a:gd name="T13" fmla="*/ T12 w 51"/>
                            <a:gd name="T14" fmla="+- 0 15986 15986"/>
                            <a:gd name="T15" fmla="*/ 15986 h 89"/>
                            <a:gd name="T16" fmla="+- 0 10586 10535"/>
                            <a:gd name="T17" fmla="*/ T16 w 51"/>
                            <a:gd name="T18" fmla="+- 0 16069 15986"/>
                            <a:gd name="T19" fmla="*/ 16069 h 89"/>
                            <a:gd name="T20" fmla="+- 0 10540 10535"/>
                            <a:gd name="T21" fmla="*/ T20 w 51"/>
                            <a:gd name="T22" fmla="+- 0 15991 15986"/>
                            <a:gd name="T23" fmla="*/ 15991 h 89"/>
                            <a:gd name="T24" fmla="+- 0 10535 10535"/>
                            <a:gd name="T25" fmla="*/ T24 w 51"/>
                            <a:gd name="T26" fmla="+- 0 15992 15986"/>
                            <a:gd name="T27" fmla="*/ 15992 h 89"/>
                            <a:gd name="T28" fmla="+- 0 10583 10535"/>
                            <a:gd name="T29" fmla="*/ T28 w 51"/>
                            <a:gd name="T30" fmla="+- 0 16074 15986"/>
                            <a:gd name="T31" fmla="*/ 16074 h 89"/>
                            <a:gd name="T32" fmla="+- 0 10586 10535"/>
                            <a:gd name="T33" fmla="*/ T32 w 51"/>
                            <a:gd name="T34" fmla="+- 0 16069 15986"/>
                            <a:gd name="T35" fmla="*/ 16069 h 8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</a:cxnLst>
                          <a:rect l="0" t="0" r="r" b="b"/>
                          <a:pathLst>
                            <a:path w="51" h="89">
                              <a:moveTo>
                                <a:pt x="19" y="0"/>
                              </a:moveTo>
                              <a:lnTo>
                                <a:pt x="19" y="0"/>
                              </a:lnTo>
                              <a:moveTo>
                                <a:pt x="51" y="83"/>
                              </a:moveTo>
                              <a:lnTo>
                                <a:pt x="5" y="5"/>
                              </a:lnTo>
                              <a:lnTo>
                                <a:pt x="0" y="6"/>
                              </a:lnTo>
                              <a:lnTo>
                                <a:pt x="48" y="88"/>
                              </a:lnTo>
                              <a:lnTo>
                                <a:pt x="51" y="83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8" name="Freeform 29"/>
                      <wps:cNvSpPr>
                        <a:spLocks/>
                      </wps:cNvSpPr>
                      <wps:spPr bwMode="auto">
                        <a:xfrm>
                          <a:off x="10539" y="15984"/>
                          <a:ext cx="59" cy="85"/>
                        </a:xfrm>
                        <a:custGeom>
                          <a:avLst/>
                          <a:gdLst>
                            <a:gd name="T0" fmla="+- 0 10559 10540"/>
                            <a:gd name="T1" fmla="*/ T0 w 59"/>
                            <a:gd name="T2" fmla="+- 0 15984 15984"/>
                            <a:gd name="T3" fmla="*/ 15984 h 85"/>
                            <a:gd name="T4" fmla="+- 0 10550 10540"/>
                            <a:gd name="T5" fmla="*/ T4 w 59"/>
                            <a:gd name="T6" fmla="+- 0 15987 15984"/>
                            <a:gd name="T7" fmla="*/ 15987 h 85"/>
                            <a:gd name="T8" fmla="+- 0 10546 10540"/>
                            <a:gd name="T9" fmla="*/ T8 w 59"/>
                            <a:gd name="T10" fmla="+- 0 15988 15984"/>
                            <a:gd name="T11" fmla="*/ 15988 h 85"/>
                            <a:gd name="T12" fmla="+- 0 10540 10540"/>
                            <a:gd name="T13" fmla="*/ T12 w 59"/>
                            <a:gd name="T14" fmla="+- 0 15991 15984"/>
                            <a:gd name="T15" fmla="*/ 15991 h 85"/>
                            <a:gd name="T16" fmla="+- 0 10586 10540"/>
                            <a:gd name="T17" fmla="*/ T16 w 59"/>
                            <a:gd name="T18" fmla="+- 0 16069 15984"/>
                            <a:gd name="T19" fmla="*/ 16069 h 85"/>
                            <a:gd name="T20" fmla="+- 0 10598 10540"/>
                            <a:gd name="T21" fmla="*/ T20 w 59"/>
                            <a:gd name="T22" fmla="+- 0 16051 15984"/>
                            <a:gd name="T23" fmla="*/ 16051 h 85"/>
                            <a:gd name="T24" fmla="+- 0 10559 10540"/>
                            <a:gd name="T25" fmla="*/ T24 w 59"/>
                            <a:gd name="T26" fmla="+- 0 15984 15984"/>
                            <a:gd name="T27" fmla="*/ 15984 h 8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59" h="85">
                              <a:moveTo>
                                <a:pt x="19" y="0"/>
                              </a:moveTo>
                              <a:lnTo>
                                <a:pt x="10" y="3"/>
                              </a:lnTo>
                              <a:lnTo>
                                <a:pt x="6" y="4"/>
                              </a:lnTo>
                              <a:lnTo>
                                <a:pt x="0" y="7"/>
                              </a:lnTo>
                              <a:lnTo>
                                <a:pt x="46" y="85"/>
                              </a:lnTo>
                              <a:lnTo>
                                <a:pt x="58" y="67"/>
                              </a:lnTo>
                              <a:lnTo>
                                <a:pt x="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9" name="Freeform 28"/>
                      <wps:cNvSpPr>
                        <a:spLocks/>
                      </wps:cNvSpPr>
                      <wps:spPr bwMode="auto">
                        <a:xfrm>
                          <a:off x="10579" y="15977"/>
                          <a:ext cx="35" cy="55"/>
                        </a:xfrm>
                        <a:custGeom>
                          <a:avLst/>
                          <a:gdLst>
                            <a:gd name="T0" fmla="+- 0 10585 10579"/>
                            <a:gd name="T1" fmla="*/ T0 w 35"/>
                            <a:gd name="T2" fmla="+- 0 15977 15977"/>
                            <a:gd name="T3" fmla="*/ 15977 h 55"/>
                            <a:gd name="T4" fmla="+- 0 10583 10579"/>
                            <a:gd name="T5" fmla="*/ T4 w 35"/>
                            <a:gd name="T6" fmla="+- 0 15978 15977"/>
                            <a:gd name="T7" fmla="*/ 15978 h 55"/>
                            <a:gd name="T8" fmla="+- 0 10579 10579"/>
                            <a:gd name="T9" fmla="*/ T8 w 35"/>
                            <a:gd name="T10" fmla="+- 0 15978 15977"/>
                            <a:gd name="T11" fmla="*/ 15978 h 55"/>
                            <a:gd name="T12" fmla="+- 0 10611 10579"/>
                            <a:gd name="T13" fmla="*/ T12 w 35"/>
                            <a:gd name="T14" fmla="+- 0 16032 15977"/>
                            <a:gd name="T15" fmla="*/ 16032 h 55"/>
                            <a:gd name="T16" fmla="+- 0 10614 10579"/>
                            <a:gd name="T17" fmla="*/ T16 w 35"/>
                            <a:gd name="T18" fmla="+- 0 16026 15977"/>
                            <a:gd name="T19" fmla="*/ 16026 h 55"/>
                            <a:gd name="T20" fmla="+- 0 10585 10579"/>
                            <a:gd name="T21" fmla="*/ T20 w 35"/>
                            <a:gd name="T22" fmla="+- 0 15977 15977"/>
                            <a:gd name="T23" fmla="*/ 15977 h 5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35" h="55">
                              <a:moveTo>
                                <a:pt x="6" y="0"/>
                              </a:moveTo>
                              <a:lnTo>
                                <a:pt x="4" y="1"/>
                              </a:lnTo>
                              <a:lnTo>
                                <a:pt x="0" y="1"/>
                              </a:lnTo>
                              <a:lnTo>
                                <a:pt x="32" y="55"/>
                              </a:lnTo>
                              <a:lnTo>
                                <a:pt x="35" y="49"/>
                              </a:lnTo>
                              <a:lnTo>
                                <a:pt x="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0" name="Freeform 27"/>
                      <wps:cNvSpPr>
                        <a:spLocks/>
                      </wps:cNvSpPr>
                      <wps:spPr bwMode="auto">
                        <a:xfrm>
                          <a:off x="10584" y="15973"/>
                          <a:ext cx="42" cy="53"/>
                        </a:xfrm>
                        <a:custGeom>
                          <a:avLst/>
                          <a:gdLst>
                            <a:gd name="T0" fmla="+- 0 10606 10585"/>
                            <a:gd name="T1" fmla="*/ T0 w 42"/>
                            <a:gd name="T2" fmla="+- 0 15974 15974"/>
                            <a:gd name="T3" fmla="*/ 15974 h 53"/>
                            <a:gd name="T4" fmla="+- 0 10604 10585"/>
                            <a:gd name="T5" fmla="*/ T4 w 42"/>
                            <a:gd name="T6" fmla="+- 0 15974 15974"/>
                            <a:gd name="T7" fmla="*/ 15974 h 53"/>
                            <a:gd name="T8" fmla="+- 0 10599 10585"/>
                            <a:gd name="T9" fmla="*/ T8 w 42"/>
                            <a:gd name="T10" fmla="+- 0 15975 15974"/>
                            <a:gd name="T11" fmla="*/ 15975 h 53"/>
                            <a:gd name="T12" fmla="+- 0 10598 10585"/>
                            <a:gd name="T13" fmla="*/ T12 w 42"/>
                            <a:gd name="T14" fmla="+- 0 15975 15974"/>
                            <a:gd name="T15" fmla="*/ 15975 h 53"/>
                            <a:gd name="T16" fmla="+- 0 10591 10585"/>
                            <a:gd name="T17" fmla="*/ T16 w 42"/>
                            <a:gd name="T18" fmla="+- 0 15976 15974"/>
                            <a:gd name="T19" fmla="*/ 15976 h 53"/>
                            <a:gd name="T20" fmla="+- 0 10585 10585"/>
                            <a:gd name="T21" fmla="*/ T20 w 42"/>
                            <a:gd name="T22" fmla="+- 0 15977 15974"/>
                            <a:gd name="T23" fmla="*/ 15977 h 53"/>
                            <a:gd name="T24" fmla="+- 0 10614 10585"/>
                            <a:gd name="T25" fmla="*/ T24 w 42"/>
                            <a:gd name="T26" fmla="+- 0 16026 15974"/>
                            <a:gd name="T27" fmla="*/ 16026 h 53"/>
                            <a:gd name="T28" fmla="+- 0 10626 10585"/>
                            <a:gd name="T29" fmla="*/ T28 w 42"/>
                            <a:gd name="T30" fmla="+- 0 16008 15974"/>
                            <a:gd name="T31" fmla="*/ 16008 h 53"/>
                            <a:gd name="T32" fmla="+- 0 10606 10585"/>
                            <a:gd name="T33" fmla="*/ T32 w 42"/>
                            <a:gd name="T34" fmla="+- 0 15974 15974"/>
                            <a:gd name="T35" fmla="*/ 15974 h 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</a:cxnLst>
                          <a:rect l="0" t="0" r="r" b="b"/>
                          <a:pathLst>
                            <a:path w="42" h="53">
                              <a:moveTo>
                                <a:pt x="21" y="0"/>
                              </a:moveTo>
                              <a:lnTo>
                                <a:pt x="19" y="0"/>
                              </a:lnTo>
                              <a:lnTo>
                                <a:pt x="14" y="1"/>
                              </a:lnTo>
                              <a:lnTo>
                                <a:pt x="13" y="1"/>
                              </a:lnTo>
                              <a:lnTo>
                                <a:pt x="6" y="2"/>
                              </a:lnTo>
                              <a:lnTo>
                                <a:pt x="0" y="3"/>
                              </a:lnTo>
                              <a:lnTo>
                                <a:pt x="29" y="52"/>
                              </a:lnTo>
                              <a:lnTo>
                                <a:pt x="41" y="34"/>
                              </a:lnTo>
                              <a:lnTo>
                                <a:pt x="2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" name="AutoShape 26"/>
                      <wps:cNvSpPr>
                        <a:spLocks/>
                      </wps:cNvSpPr>
                      <wps:spPr bwMode="auto">
                        <a:xfrm>
                          <a:off x="10491" y="15988"/>
                          <a:ext cx="171" cy="267"/>
                        </a:xfrm>
                        <a:custGeom>
                          <a:avLst/>
                          <a:gdLst>
                            <a:gd name="T0" fmla="+- 0 10495 10492"/>
                            <a:gd name="T1" fmla="*/ T0 w 171"/>
                            <a:gd name="T2" fmla="+- 0 16207 15989"/>
                            <a:gd name="T3" fmla="*/ 16207 h 267"/>
                            <a:gd name="T4" fmla="+- 0 10492 10492"/>
                            <a:gd name="T5" fmla="*/ T4 w 171"/>
                            <a:gd name="T6" fmla="+- 0 16212 15989"/>
                            <a:gd name="T7" fmla="*/ 16212 h 267"/>
                            <a:gd name="T8" fmla="+- 0 10499 10492"/>
                            <a:gd name="T9" fmla="*/ T8 w 171"/>
                            <a:gd name="T10" fmla="+- 0 16225 15989"/>
                            <a:gd name="T11" fmla="*/ 16225 h 267"/>
                            <a:gd name="T12" fmla="+- 0 10509 10492"/>
                            <a:gd name="T13" fmla="*/ T12 w 171"/>
                            <a:gd name="T14" fmla="+- 0 16237 15989"/>
                            <a:gd name="T15" fmla="*/ 16237 h 267"/>
                            <a:gd name="T16" fmla="+- 0 10519 10492"/>
                            <a:gd name="T17" fmla="*/ T16 w 171"/>
                            <a:gd name="T18" fmla="+- 0 16248 15989"/>
                            <a:gd name="T19" fmla="*/ 16248 h 267"/>
                            <a:gd name="T20" fmla="+- 0 10527 10492"/>
                            <a:gd name="T21" fmla="*/ T20 w 171"/>
                            <a:gd name="T22" fmla="+- 0 16256 15989"/>
                            <a:gd name="T23" fmla="*/ 16256 h 267"/>
                            <a:gd name="T24" fmla="+- 0 10532 10492"/>
                            <a:gd name="T25" fmla="*/ T24 w 171"/>
                            <a:gd name="T26" fmla="+- 0 16245 15989"/>
                            <a:gd name="T27" fmla="*/ 16245 h 267"/>
                            <a:gd name="T28" fmla="+- 0 10525 10492"/>
                            <a:gd name="T29" fmla="*/ T28 w 171"/>
                            <a:gd name="T30" fmla="+- 0 16245 15989"/>
                            <a:gd name="T31" fmla="*/ 16245 h 267"/>
                            <a:gd name="T32" fmla="+- 0 10520 10492"/>
                            <a:gd name="T33" fmla="*/ T32 w 171"/>
                            <a:gd name="T34" fmla="+- 0 16241 15989"/>
                            <a:gd name="T35" fmla="*/ 16241 h 267"/>
                            <a:gd name="T36" fmla="+- 0 10513 10492"/>
                            <a:gd name="T37" fmla="*/ T36 w 171"/>
                            <a:gd name="T38" fmla="+- 0 16232 15989"/>
                            <a:gd name="T39" fmla="*/ 16232 h 267"/>
                            <a:gd name="T40" fmla="+- 0 10504 10492"/>
                            <a:gd name="T41" fmla="*/ T40 w 171"/>
                            <a:gd name="T42" fmla="+- 0 16220 15989"/>
                            <a:gd name="T43" fmla="*/ 16220 h 267"/>
                            <a:gd name="T44" fmla="+- 0 10495 10492"/>
                            <a:gd name="T45" fmla="*/ T44 w 171"/>
                            <a:gd name="T46" fmla="+- 0 16207 15989"/>
                            <a:gd name="T47" fmla="*/ 16207 h 267"/>
                            <a:gd name="T48" fmla="+- 0 10659 10492"/>
                            <a:gd name="T49" fmla="*/ T48 w 171"/>
                            <a:gd name="T50" fmla="+- 0 15989 15989"/>
                            <a:gd name="T51" fmla="*/ 15989 h 267"/>
                            <a:gd name="T52" fmla="+- 0 10525 10492"/>
                            <a:gd name="T53" fmla="*/ T52 w 171"/>
                            <a:gd name="T54" fmla="+- 0 16245 15989"/>
                            <a:gd name="T55" fmla="*/ 16245 h 267"/>
                            <a:gd name="T56" fmla="+- 0 10532 10492"/>
                            <a:gd name="T57" fmla="*/ T56 w 171"/>
                            <a:gd name="T58" fmla="+- 0 16245 15989"/>
                            <a:gd name="T59" fmla="*/ 16245 h 267"/>
                            <a:gd name="T60" fmla="+- 0 10662 10492"/>
                            <a:gd name="T61" fmla="*/ T60 w 171"/>
                            <a:gd name="T62" fmla="+- 0 15990 15989"/>
                            <a:gd name="T63" fmla="*/ 15990 h 267"/>
                            <a:gd name="T64" fmla="+- 0 10662 10492"/>
                            <a:gd name="T65" fmla="*/ T64 w 171"/>
                            <a:gd name="T66" fmla="+- 0 15990 15989"/>
                            <a:gd name="T67" fmla="*/ 15990 h 267"/>
                            <a:gd name="T68" fmla="+- 0 10659 10492"/>
                            <a:gd name="T69" fmla="*/ T68 w 171"/>
                            <a:gd name="T70" fmla="+- 0 15989 15989"/>
                            <a:gd name="T71" fmla="*/ 15989 h 26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</a:cxnLst>
                          <a:rect l="0" t="0" r="r" b="b"/>
                          <a:pathLst>
                            <a:path w="171" h="267">
                              <a:moveTo>
                                <a:pt x="3" y="218"/>
                              </a:moveTo>
                              <a:lnTo>
                                <a:pt x="0" y="223"/>
                              </a:lnTo>
                              <a:lnTo>
                                <a:pt x="7" y="236"/>
                              </a:lnTo>
                              <a:lnTo>
                                <a:pt x="17" y="248"/>
                              </a:lnTo>
                              <a:lnTo>
                                <a:pt x="27" y="259"/>
                              </a:lnTo>
                              <a:lnTo>
                                <a:pt x="35" y="267"/>
                              </a:lnTo>
                              <a:lnTo>
                                <a:pt x="40" y="256"/>
                              </a:lnTo>
                              <a:lnTo>
                                <a:pt x="33" y="256"/>
                              </a:lnTo>
                              <a:lnTo>
                                <a:pt x="28" y="252"/>
                              </a:lnTo>
                              <a:lnTo>
                                <a:pt x="21" y="243"/>
                              </a:lnTo>
                              <a:lnTo>
                                <a:pt x="12" y="231"/>
                              </a:lnTo>
                              <a:lnTo>
                                <a:pt x="3" y="218"/>
                              </a:lnTo>
                              <a:close/>
                              <a:moveTo>
                                <a:pt x="167" y="0"/>
                              </a:moveTo>
                              <a:lnTo>
                                <a:pt x="33" y="256"/>
                              </a:lnTo>
                              <a:lnTo>
                                <a:pt x="40" y="256"/>
                              </a:lnTo>
                              <a:lnTo>
                                <a:pt x="170" y="1"/>
                              </a:lnTo>
                              <a:lnTo>
                                <a:pt x="16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2" name="Freeform 25"/>
                      <wps:cNvSpPr>
                        <a:spLocks/>
                      </wps:cNvSpPr>
                      <wps:spPr bwMode="auto">
                        <a:xfrm>
                          <a:off x="10495" y="15984"/>
                          <a:ext cx="164" cy="261"/>
                        </a:xfrm>
                        <a:custGeom>
                          <a:avLst/>
                          <a:gdLst>
                            <a:gd name="T0" fmla="+- 0 10641 10495"/>
                            <a:gd name="T1" fmla="*/ T0 w 164"/>
                            <a:gd name="T2" fmla="+- 0 15985 15985"/>
                            <a:gd name="T3" fmla="*/ 15985 h 261"/>
                            <a:gd name="T4" fmla="+- 0 10495 10495"/>
                            <a:gd name="T5" fmla="*/ T4 w 164"/>
                            <a:gd name="T6" fmla="+- 0 16207 15985"/>
                            <a:gd name="T7" fmla="*/ 16207 h 261"/>
                            <a:gd name="T8" fmla="+- 0 10504 10495"/>
                            <a:gd name="T9" fmla="*/ T8 w 164"/>
                            <a:gd name="T10" fmla="+- 0 16220 15985"/>
                            <a:gd name="T11" fmla="*/ 16220 h 261"/>
                            <a:gd name="T12" fmla="+- 0 10513 10495"/>
                            <a:gd name="T13" fmla="*/ T12 w 164"/>
                            <a:gd name="T14" fmla="+- 0 16232 15985"/>
                            <a:gd name="T15" fmla="*/ 16232 h 261"/>
                            <a:gd name="T16" fmla="+- 0 10520 10495"/>
                            <a:gd name="T17" fmla="*/ T16 w 164"/>
                            <a:gd name="T18" fmla="+- 0 16241 15985"/>
                            <a:gd name="T19" fmla="*/ 16241 h 261"/>
                            <a:gd name="T20" fmla="+- 0 10525 10495"/>
                            <a:gd name="T21" fmla="*/ T20 w 164"/>
                            <a:gd name="T22" fmla="+- 0 16245 15985"/>
                            <a:gd name="T23" fmla="*/ 16245 h 261"/>
                            <a:gd name="T24" fmla="+- 0 10659 10495"/>
                            <a:gd name="T25" fmla="*/ T24 w 164"/>
                            <a:gd name="T26" fmla="+- 0 15989 15985"/>
                            <a:gd name="T27" fmla="*/ 15989 h 261"/>
                            <a:gd name="T28" fmla="+- 0 10653 10495"/>
                            <a:gd name="T29" fmla="*/ T28 w 164"/>
                            <a:gd name="T30" fmla="+- 0 15987 15985"/>
                            <a:gd name="T31" fmla="*/ 15987 h 261"/>
                            <a:gd name="T32" fmla="+- 0 10647 10495"/>
                            <a:gd name="T33" fmla="*/ T32 w 164"/>
                            <a:gd name="T34" fmla="+- 0 15986 15985"/>
                            <a:gd name="T35" fmla="*/ 15986 h 261"/>
                            <a:gd name="T36" fmla="+- 0 10641 10495"/>
                            <a:gd name="T37" fmla="*/ T36 w 164"/>
                            <a:gd name="T38" fmla="+- 0 15985 15985"/>
                            <a:gd name="T39" fmla="*/ 15985 h 26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64" h="261">
                              <a:moveTo>
                                <a:pt x="146" y="0"/>
                              </a:moveTo>
                              <a:lnTo>
                                <a:pt x="0" y="222"/>
                              </a:lnTo>
                              <a:lnTo>
                                <a:pt x="9" y="235"/>
                              </a:lnTo>
                              <a:lnTo>
                                <a:pt x="18" y="247"/>
                              </a:lnTo>
                              <a:lnTo>
                                <a:pt x="25" y="256"/>
                              </a:lnTo>
                              <a:lnTo>
                                <a:pt x="30" y="260"/>
                              </a:lnTo>
                              <a:lnTo>
                                <a:pt x="164" y="4"/>
                              </a:lnTo>
                              <a:lnTo>
                                <a:pt x="158" y="2"/>
                              </a:lnTo>
                              <a:lnTo>
                                <a:pt x="152" y="1"/>
                              </a:lnTo>
                              <a:lnTo>
                                <a:pt x="1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5A71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3" name="Picture 2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495" y="15984"/>
                          <a:ext cx="164" cy="2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C5CD96E" id="Group 23" o:spid="_x0000_s1026" style="position:absolute;margin-left:507.45pt;margin-top:763.05pt;width:37.95pt;height:55.25pt;z-index:-251655168;mso-position-horizontal-relative:page;mso-position-vertical-relative:page" coordorigin="10149,15261" coordsize="759,11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">
              <v:shape id="Freeform 42" o:spid="_x0000_s1027" style="position:absolute;left:10148;top:15261;width:758;height:302;visibility:visible;mso-wrap-style:square;v-text-anchor:top" coordsize="758,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" path="m721,l337,,205,46,,153,,302r758,l758,3,721,xe" fillcolor="#0089cf" stroked="f">
                <v:path arrowok="t" o:connecttype="custom" o:connectlocs="721,15261;337,15261;205,15307;0,15414;0,15563;758,15563;758,15264;721,15261" o:connectangles="0,0,0,0,0,0,0,0"/>
              </v:shape>
              <v:shape id="Freeform 41" o:spid="_x0000_s1028" style="position:absolute;left:10149;top:15937;width:2;height:14;visibility:visible;mso-wrap-style:square;v-text-anchor:top" coordsize="1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" path="m,l,5r1,9l,5,,xe" fillcolor="#00984a" stroked="f">
                <v:path arrowok="t" o:connecttype="custom" o:connectlocs="0,15937;0,15942;2,15951;0,15942;0,15937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0" o:spid="_x0000_s1029" type="#_x0000_t75" style="position:absolute;left:10149;top:15937;width:2;height: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">
                <v:imagedata r:id="rId6" o:title=""/>
              </v:shape>
              <v:shape id="Picture 39" o:spid="_x0000_s1030" type="#_x0000_t75" style="position:absolute;left:10148;top:15299;width:759;height:10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">
                <v:imagedata r:id="rId7" o:title=""/>
              </v:shape>
              <v:shape id="Picture 38" o:spid="_x0000_s1031" type="#_x0000_t75" style="position:absolute;left:10364;top:15913;width:332;height: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">
                <v:imagedata r:id="rId8" o:title=""/>
              </v:shape>
              <v:shape id="AutoShape 37" o:spid="_x0000_s1032" style="position:absolute;left:10539;top:15997;width:147;height:298;visibility:visible;mso-wrap-style:square;v-text-anchor:top" coordsize="147,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" path="m3,264l,270r11,8l24,286r13,7l47,298r3,-9l44,289,33,283,22,276,12,270,3,264xm144,l44,289r6,l147,1,144,xe" fillcolor="black" stroked="f">
                <v:path arrowok="t" o:connecttype="custom" o:connectlocs="3,16262;0,16268;11,16276;24,16284;37,16291;47,16296;50,16287;44,16287;33,16281;22,16274;12,16268;3,16262;144,15998;44,16287;50,16287;147,15999;144,15998" o:connectangles="0,0,0,0,0,0,0,0,0,0,0,0,0,0,0,0,0"/>
              </v:shape>
              <v:shape id="Freeform 36" o:spid="_x0000_s1033" style="position:absolute;left:10542;top:15991;width:141;height:296;visibility:visible;mso-wrap-style:square;v-text-anchor:top" coordsize="141,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" path="m123,l,271r9,6l19,283r11,7l41,296,141,7,135,4,129,2,123,xe" fillcolor="#e5a713" stroked="f">
                <v:path arrowok="t" o:connecttype="custom" o:connectlocs="123,15991;0,16262;9,16268;19,16274;30,16281;41,16287;141,15998;135,15995;129,15993;123,15991" o:connectangles="0,0,0,0,0,0,0,0,0,0"/>
              </v:shape>
              <v:shape id="Picture 35" o:spid="_x0000_s1034" type="#_x0000_t75" style="position:absolute;left:10542;top:15991;width:141;height: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">
                <v:imagedata r:id="rId9" o:title=""/>
              </v:shape>
              <v:shape id="Freeform 34" o:spid="_x0000_s1035" style="position:absolute;left:10442;top:16015;width:87;height:144;visibility:visible;mso-wrap-style:square;v-text-anchor:top" coordsize="87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" path="m6,l,,84,143r3,-5l6,xe" fillcolor="black" stroked="f">
                <v:path arrowok="t" o:connecttype="custom" o:connectlocs="6,16016;0,16016;84,16159;87,16154;6,16016" o:connectangles="0,0,0,0,0"/>
              </v:shape>
              <v:shape id="Freeform 33" o:spid="_x0000_s1036" style="position:absolute;left:10448;top:16012;width:94;height:142;visibility:visible;mso-wrap-style:square;v-text-anchor:top" coordsize="94,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" path="m21,l14,1,7,2,,3,81,141,93,123,21,xe" stroked="f">
                <v:path arrowok="t" o:connecttype="custom" o:connectlocs="21,16013;14,16014;7,16015;0,16016;81,16154;93,16136;21,16013" o:connectangles="0,0,0,0,0,0,0"/>
              </v:shape>
              <v:shape id="Freeform 32" o:spid="_x0000_s1037" style="position:absolute;left:10491;top:16006;width:67;height:111;visibility:visible;mso-wrap-style:square;v-text-anchor:top" coordsize="6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" path="m5,l4,,,2,64,110r3,-5l5,xe" fillcolor="black" stroked="f">
                <v:path arrowok="t" o:connecttype="custom" o:connectlocs="5,16006;4,16006;0,16008;64,16116;67,16111;5,16006" o:connectangles="0,0,0,0,0,0"/>
              </v:shape>
              <v:shape id="Freeform 31" o:spid="_x0000_s1038" style="position:absolute;left:10496;top:15999;width:74;height:112;visibility:visible;mso-wrap-style:square;v-text-anchor:top" coordsize="74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" path="m19,l13,2,,6,62,111,74,93,19,xe" stroked="f">
                <v:path arrowok="t" o:connecttype="custom" o:connectlocs="19,16000;13,16002;0,16006;62,16111;74,16093;19,16000" o:connectangles="0,0,0,0,0,0"/>
              </v:shape>
              <v:shape id="AutoShape 30" o:spid="_x0000_s1039" style="position:absolute;left:10535;top:15985;width:51;height:89;visibility:visible;mso-wrap-style:square;v-text-anchor:top" coordsize="51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" path="m19,r,m51,83l5,5,,6,48,88r3,-5e" fillcolor="black" stroked="f">
                <v:path arrowok="t" o:connecttype="custom" o:connectlocs="19,15986;19,15986;19,15986;19,15986;51,16069;5,15991;0,15992;48,16074;51,16069" o:connectangles="0,0,0,0,0,0,0,0,0"/>
              </v:shape>
              <v:shape id="Freeform 29" o:spid="_x0000_s1040" style="position:absolute;left:10539;top:15984;width:59;height:85;visibility:visible;mso-wrap-style:square;v-text-anchor:top" coordsize="59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" path="m19,l10,3,6,4,,7,46,85,58,67,19,xe" stroked="f">
                <v:path arrowok="t" o:connecttype="custom" o:connectlocs="19,15984;10,15987;6,15988;0,15991;46,16069;58,16051;19,15984" o:connectangles="0,0,0,0,0,0,0"/>
              </v:shape>
              <v:shape id="Freeform 28" o:spid="_x0000_s1041" style="position:absolute;left:10579;top:15977;width:35;height:55;visibility:visible;mso-wrap-style:square;v-text-anchor:top" coordsize="35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" path="m6,l4,1,,1,32,55r3,-6l6,xe" fillcolor="black" stroked="f">
                <v:path arrowok="t" o:connecttype="custom" o:connectlocs="6,15977;4,15978;0,15978;32,16032;35,16026;6,15977" o:connectangles="0,0,0,0,0,0"/>
              </v:shape>
              <v:shape id="Freeform 27" o:spid="_x0000_s1042" style="position:absolute;left:10584;top:15973;width:42;height:53;visibility:visible;mso-wrap-style:square;v-text-anchor:top" coordsize="42,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" path="m21,l19,,14,1r-1,l6,2,,3,29,52,41,34,21,xe" stroked="f">
                <v:path arrowok="t" o:connecttype="custom" o:connectlocs="21,15974;19,15974;14,15975;13,15975;6,15976;0,15977;29,16026;41,16008;21,15974" o:connectangles="0,0,0,0,0,0,0,0,0"/>
              </v:shape>
              <v:shape id="AutoShape 26" o:spid="_x0000_s1043" style="position:absolute;left:10491;top:15988;width:171;height:267;visibility:visible;mso-wrap-style:square;v-text-anchor:top" coordsize="171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" path="m3,218l,223r7,13l17,248r10,11l35,267r5,-11l33,256r-5,-4l21,243,12,231,3,218xm167,l33,256r7,l170,1,167,xe" fillcolor="black" stroked="f">
                <v:path arrowok="t" o:connecttype="custom" o:connectlocs="3,16207;0,16212;7,16225;17,16237;27,16248;35,16256;40,16245;33,16245;28,16241;21,16232;12,16220;3,16207;167,15989;33,16245;40,16245;170,15990;170,15990;167,15989" o:connectangles="0,0,0,0,0,0,0,0,0,0,0,0,0,0,0,0,0,0"/>
              </v:shape>
              <v:shape id="Freeform 25" o:spid="_x0000_s1044" style="position:absolute;left:10495;top:15984;width:164;height:261;visibility:visible;mso-wrap-style:square;v-text-anchor:top" coordsize="164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" path="m146,l,222r9,13l18,247r7,9l30,260,164,4,158,2,152,1,146,xe" fillcolor="#e5a713" stroked="f">
                <v:path arrowok="t" o:connecttype="custom" o:connectlocs="146,15985;0,16207;9,16220;18,16232;25,16241;30,16245;164,15989;158,15987;152,15986;146,15985" o:connectangles="0,0,0,0,0,0,0,0,0,0"/>
              </v:shape>
              <v:shape id="Picture 24" o:spid="_x0000_s1045" type="#_x0000_t75" style="position:absolute;left:10495;top:15984;width:164;height: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">
                <v:imagedata r:id="rId10" o:title="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76C16FE8" wp14:editId="70650A2E">
              <wp:simplePos x="0" y="0"/>
              <wp:positionH relativeFrom="page">
                <wp:posOffset>347345</wp:posOffset>
              </wp:positionH>
              <wp:positionV relativeFrom="page">
                <wp:posOffset>10073005</wp:posOffset>
              </wp:positionV>
              <wp:extent cx="5109210" cy="142875"/>
              <wp:effectExtent l="4445" t="0" r="1270" b="4445"/>
              <wp:wrapNone/>
              <wp:docPr id="23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09210" cy="142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262B3E" w14:textId="77777777" w:rsidR="009623D7" w:rsidRDefault="009623D7">
                          <w:pPr>
                            <w:spacing w:before="38"/>
                            <w:ind w:left="20"/>
                            <w:rPr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C16FE8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30" type="#_x0000_t202" style="position:absolute;margin-left:27.35pt;margin-top:793.15pt;width:402.3pt;height:11.2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" filled="f" stroked="f">
              <v:textbox inset="0,0,0,0">
                <w:txbxContent>
                  <w:p w14:paraId="51262B3E" w14:textId="77777777" w:rsidR="008350B1" w:rsidRDefault="00000000">
                    <w:pPr>
                      <w:spacing w:before="38"/>
                      <w:ind w:left="20"/>
                      <w:rPr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953EB" w14:textId="77777777" w:rsidR="00564A7F" w:rsidRDefault="00564A7F">
      <w:r>
        <w:separator/>
      </w:r>
    </w:p>
  </w:footnote>
  <w:footnote w:type="continuationSeparator" w:id="0">
    <w:p w14:paraId="32A54A8C" w14:textId="77777777" w:rsidR="00564A7F" w:rsidRDefault="00564A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12583" w14:textId="77777777" w:rsidR="009623D7" w:rsidRDefault="009E033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11BF453E" wp14:editId="71D024A7">
              <wp:simplePos x="0" y="0"/>
              <wp:positionH relativeFrom="page">
                <wp:posOffset>360045</wp:posOffset>
              </wp:positionH>
              <wp:positionV relativeFrom="page">
                <wp:posOffset>414655</wp:posOffset>
              </wp:positionV>
              <wp:extent cx="6840220" cy="1105535"/>
              <wp:effectExtent l="0" t="5080" r="635" b="3810"/>
              <wp:wrapNone/>
              <wp:docPr id="45" name="Group 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40220" cy="1105535"/>
                        <a:chOff x="567" y="653"/>
                        <a:chExt cx="10772" cy="1741"/>
                      </a:xfrm>
                    </wpg:grpSpPr>
                    <wps:wsp>
                      <wps:cNvPr id="46" name="Rectangle 51"/>
                      <wps:cNvSpPr>
                        <a:spLocks noChangeArrowheads="1"/>
                      </wps:cNvSpPr>
                      <wps:spPr bwMode="auto">
                        <a:xfrm>
                          <a:off x="566" y="652"/>
                          <a:ext cx="1476" cy="1503"/>
                        </a:xfrm>
                        <a:prstGeom prst="rect">
                          <a:avLst/>
                        </a:prstGeom>
                        <a:solidFill>
                          <a:srgbClr val="003E7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7" name="AutoShape 50"/>
                      <wps:cNvSpPr>
                        <a:spLocks/>
                      </wps:cNvSpPr>
                      <wps:spPr bwMode="auto">
                        <a:xfrm>
                          <a:off x="777" y="1376"/>
                          <a:ext cx="389" cy="426"/>
                        </a:xfrm>
                        <a:custGeom>
                          <a:avLst/>
                          <a:gdLst>
                            <a:gd name="T0" fmla="+- 0 1166 777"/>
                            <a:gd name="T1" fmla="*/ T0 w 389"/>
                            <a:gd name="T2" fmla="+- 0 1647 1376"/>
                            <a:gd name="T3" fmla="*/ 1647 h 426"/>
                            <a:gd name="T4" fmla="+- 0 777 777"/>
                            <a:gd name="T5" fmla="*/ T4 w 389"/>
                            <a:gd name="T6" fmla="+- 0 1647 1376"/>
                            <a:gd name="T7" fmla="*/ 1647 h 426"/>
                            <a:gd name="T8" fmla="+- 0 803 777"/>
                            <a:gd name="T9" fmla="*/ T8 w 389"/>
                            <a:gd name="T10" fmla="+- 0 1708 1376"/>
                            <a:gd name="T11" fmla="*/ 1708 h 426"/>
                            <a:gd name="T12" fmla="+- 0 846 777"/>
                            <a:gd name="T13" fmla="*/ T12 w 389"/>
                            <a:gd name="T14" fmla="+- 0 1757 1376"/>
                            <a:gd name="T15" fmla="*/ 1757 h 426"/>
                            <a:gd name="T16" fmla="+- 0 904 777"/>
                            <a:gd name="T17" fmla="*/ T16 w 389"/>
                            <a:gd name="T18" fmla="+- 0 1790 1376"/>
                            <a:gd name="T19" fmla="*/ 1790 h 426"/>
                            <a:gd name="T20" fmla="+- 0 971 777"/>
                            <a:gd name="T21" fmla="*/ T20 w 389"/>
                            <a:gd name="T22" fmla="+- 0 1802 1376"/>
                            <a:gd name="T23" fmla="*/ 1802 h 426"/>
                            <a:gd name="T24" fmla="+- 0 1039 777"/>
                            <a:gd name="T25" fmla="*/ T24 w 389"/>
                            <a:gd name="T26" fmla="+- 0 1790 1376"/>
                            <a:gd name="T27" fmla="*/ 1790 h 426"/>
                            <a:gd name="T28" fmla="+- 0 1097 777"/>
                            <a:gd name="T29" fmla="*/ T28 w 389"/>
                            <a:gd name="T30" fmla="+- 0 1757 1376"/>
                            <a:gd name="T31" fmla="*/ 1757 h 426"/>
                            <a:gd name="T32" fmla="+- 0 1140 777"/>
                            <a:gd name="T33" fmla="*/ T32 w 389"/>
                            <a:gd name="T34" fmla="+- 0 1708 1376"/>
                            <a:gd name="T35" fmla="*/ 1708 h 426"/>
                            <a:gd name="T36" fmla="+- 0 1166 777"/>
                            <a:gd name="T37" fmla="*/ T36 w 389"/>
                            <a:gd name="T38" fmla="+- 0 1647 1376"/>
                            <a:gd name="T39" fmla="*/ 1647 h 426"/>
                            <a:gd name="T40" fmla="+- 0 972 777"/>
                            <a:gd name="T41" fmla="*/ T40 w 389"/>
                            <a:gd name="T42" fmla="+- 0 1376 1376"/>
                            <a:gd name="T43" fmla="*/ 1376 h 426"/>
                            <a:gd name="T44" fmla="+- 0 820 777"/>
                            <a:gd name="T45" fmla="*/ T44 w 389"/>
                            <a:gd name="T46" fmla="+- 0 1647 1376"/>
                            <a:gd name="T47" fmla="*/ 1647 h 426"/>
                            <a:gd name="T48" fmla="+- 0 859 777"/>
                            <a:gd name="T49" fmla="*/ T48 w 389"/>
                            <a:gd name="T50" fmla="+- 0 1647 1376"/>
                            <a:gd name="T51" fmla="*/ 1647 h 426"/>
                            <a:gd name="T52" fmla="+- 0 970 777"/>
                            <a:gd name="T53" fmla="*/ T52 w 389"/>
                            <a:gd name="T54" fmla="+- 0 1448 1376"/>
                            <a:gd name="T55" fmla="*/ 1448 h 426"/>
                            <a:gd name="T56" fmla="+- 0 1009 777"/>
                            <a:gd name="T57" fmla="*/ T56 w 389"/>
                            <a:gd name="T58" fmla="+- 0 1448 1376"/>
                            <a:gd name="T59" fmla="*/ 1448 h 426"/>
                            <a:gd name="T60" fmla="+- 0 972 777"/>
                            <a:gd name="T61" fmla="*/ T60 w 389"/>
                            <a:gd name="T62" fmla="+- 0 1376 1376"/>
                            <a:gd name="T63" fmla="*/ 1376 h 426"/>
                            <a:gd name="T64" fmla="+- 0 1009 777"/>
                            <a:gd name="T65" fmla="*/ T64 w 389"/>
                            <a:gd name="T66" fmla="+- 0 1448 1376"/>
                            <a:gd name="T67" fmla="*/ 1448 h 426"/>
                            <a:gd name="T68" fmla="+- 0 970 777"/>
                            <a:gd name="T69" fmla="*/ T68 w 389"/>
                            <a:gd name="T70" fmla="+- 0 1448 1376"/>
                            <a:gd name="T71" fmla="*/ 1448 h 426"/>
                            <a:gd name="T72" fmla="+- 0 1073 777"/>
                            <a:gd name="T73" fmla="*/ T72 w 389"/>
                            <a:gd name="T74" fmla="+- 0 1647 1376"/>
                            <a:gd name="T75" fmla="*/ 1647 h 426"/>
                            <a:gd name="T76" fmla="+- 0 1111 777"/>
                            <a:gd name="T77" fmla="*/ T76 w 389"/>
                            <a:gd name="T78" fmla="+- 0 1647 1376"/>
                            <a:gd name="T79" fmla="*/ 1647 h 426"/>
                            <a:gd name="T80" fmla="+- 0 1009 777"/>
                            <a:gd name="T81" fmla="*/ T80 w 389"/>
                            <a:gd name="T82" fmla="+- 0 1448 1376"/>
                            <a:gd name="T83" fmla="*/ 1448 h 42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</a:cxnLst>
                          <a:rect l="0" t="0" r="r" b="b"/>
                          <a:pathLst>
                            <a:path w="389" h="426">
                              <a:moveTo>
                                <a:pt x="389" y="271"/>
                              </a:moveTo>
                              <a:lnTo>
                                <a:pt x="0" y="271"/>
                              </a:lnTo>
                              <a:lnTo>
                                <a:pt x="26" y="332"/>
                              </a:lnTo>
                              <a:lnTo>
                                <a:pt x="69" y="381"/>
                              </a:lnTo>
                              <a:lnTo>
                                <a:pt x="127" y="414"/>
                              </a:lnTo>
                              <a:lnTo>
                                <a:pt x="194" y="426"/>
                              </a:lnTo>
                              <a:lnTo>
                                <a:pt x="262" y="414"/>
                              </a:lnTo>
                              <a:lnTo>
                                <a:pt x="320" y="381"/>
                              </a:lnTo>
                              <a:lnTo>
                                <a:pt x="363" y="332"/>
                              </a:lnTo>
                              <a:lnTo>
                                <a:pt x="389" y="271"/>
                              </a:lnTo>
                              <a:close/>
                              <a:moveTo>
                                <a:pt x="195" y="0"/>
                              </a:moveTo>
                              <a:lnTo>
                                <a:pt x="43" y="271"/>
                              </a:lnTo>
                              <a:lnTo>
                                <a:pt x="82" y="271"/>
                              </a:lnTo>
                              <a:lnTo>
                                <a:pt x="193" y="72"/>
                              </a:lnTo>
                              <a:lnTo>
                                <a:pt x="232" y="72"/>
                              </a:lnTo>
                              <a:lnTo>
                                <a:pt x="195" y="0"/>
                              </a:lnTo>
                              <a:close/>
                              <a:moveTo>
                                <a:pt x="232" y="72"/>
                              </a:moveTo>
                              <a:lnTo>
                                <a:pt x="193" y="72"/>
                              </a:lnTo>
                              <a:lnTo>
                                <a:pt x="296" y="271"/>
                              </a:lnTo>
                              <a:lnTo>
                                <a:pt x="334" y="271"/>
                              </a:lnTo>
                              <a:lnTo>
                                <a:pt x="232" y="7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AD4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8" name="AutoShape 49"/>
                      <wps:cNvSpPr>
                        <a:spLocks/>
                      </wps:cNvSpPr>
                      <wps:spPr bwMode="auto">
                        <a:xfrm>
                          <a:off x="923" y="1217"/>
                          <a:ext cx="785" cy="201"/>
                        </a:xfrm>
                        <a:custGeom>
                          <a:avLst/>
                          <a:gdLst>
                            <a:gd name="T0" fmla="+- 0 1226 924"/>
                            <a:gd name="T1" fmla="*/ T0 w 785"/>
                            <a:gd name="T2" fmla="+- 0 1363 1218"/>
                            <a:gd name="T3" fmla="*/ 1363 h 201"/>
                            <a:gd name="T4" fmla="+- 0 1256 924"/>
                            <a:gd name="T5" fmla="*/ T4 w 785"/>
                            <a:gd name="T6" fmla="+- 0 1399 1218"/>
                            <a:gd name="T7" fmla="*/ 1399 h 201"/>
                            <a:gd name="T8" fmla="+- 0 1300 924"/>
                            <a:gd name="T9" fmla="*/ T8 w 785"/>
                            <a:gd name="T10" fmla="+- 0 1417 1218"/>
                            <a:gd name="T11" fmla="*/ 1417 h 201"/>
                            <a:gd name="T12" fmla="+- 0 1307 924"/>
                            <a:gd name="T13" fmla="*/ T12 w 785"/>
                            <a:gd name="T14" fmla="+- 0 1418 1218"/>
                            <a:gd name="T15" fmla="*/ 1418 h 201"/>
                            <a:gd name="T16" fmla="+- 0 1320 924"/>
                            <a:gd name="T17" fmla="*/ T16 w 785"/>
                            <a:gd name="T18" fmla="+- 0 1419 1218"/>
                            <a:gd name="T19" fmla="*/ 1419 h 201"/>
                            <a:gd name="T20" fmla="+- 0 1330 924"/>
                            <a:gd name="T21" fmla="*/ T20 w 785"/>
                            <a:gd name="T22" fmla="+- 0 1418 1218"/>
                            <a:gd name="T23" fmla="*/ 1418 h 201"/>
                            <a:gd name="T24" fmla="+- 0 1355 924"/>
                            <a:gd name="T25" fmla="*/ T24 w 785"/>
                            <a:gd name="T26" fmla="+- 0 1411 1218"/>
                            <a:gd name="T27" fmla="*/ 1411 h 201"/>
                            <a:gd name="T28" fmla="+- 0 1392 924"/>
                            <a:gd name="T29" fmla="*/ T28 w 785"/>
                            <a:gd name="T30" fmla="+- 0 1383 1218"/>
                            <a:gd name="T31" fmla="*/ 1383 h 201"/>
                            <a:gd name="T32" fmla="+- 0 972 924"/>
                            <a:gd name="T33" fmla="*/ T32 w 785"/>
                            <a:gd name="T34" fmla="+- 0 1274 1218"/>
                            <a:gd name="T35" fmla="*/ 1274 h 201"/>
                            <a:gd name="T36" fmla="+- 0 938 924"/>
                            <a:gd name="T37" fmla="*/ T36 w 785"/>
                            <a:gd name="T38" fmla="+- 0 1289 1218"/>
                            <a:gd name="T39" fmla="*/ 1289 h 201"/>
                            <a:gd name="T40" fmla="+- 0 924 924"/>
                            <a:gd name="T41" fmla="*/ T40 w 785"/>
                            <a:gd name="T42" fmla="+- 0 1322 1218"/>
                            <a:gd name="T43" fmla="*/ 1322 h 201"/>
                            <a:gd name="T44" fmla="+- 0 929 924"/>
                            <a:gd name="T45" fmla="*/ T44 w 785"/>
                            <a:gd name="T46" fmla="+- 0 1349 1218"/>
                            <a:gd name="T47" fmla="*/ 1349 h 201"/>
                            <a:gd name="T48" fmla="+- 0 973 924"/>
                            <a:gd name="T49" fmla="*/ T48 w 785"/>
                            <a:gd name="T50" fmla="+- 0 1388 1218"/>
                            <a:gd name="T51" fmla="*/ 1388 h 201"/>
                            <a:gd name="T52" fmla="+- 0 1078 924"/>
                            <a:gd name="T53" fmla="*/ T52 w 785"/>
                            <a:gd name="T54" fmla="+- 0 1409 1218"/>
                            <a:gd name="T55" fmla="*/ 1409 h 201"/>
                            <a:gd name="T56" fmla="+- 0 1166 924"/>
                            <a:gd name="T57" fmla="*/ T56 w 785"/>
                            <a:gd name="T58" fmla="+- 0 1375 1218"/>
                            <a:gd name="T59" fmla="*/ 1375 h 201"/>
                            <a:gd name="T60" fmla="+- 0 1207 924"/>
                            <a:gd name="T61" fmla="*/ T60 w 785"/>
                            <a:gd name="T62" fmla="+- 0 1365 1218"/>
                            <a:gd name="T63" fmla="*/ 1365 h 201"/>
                            <a:gd name="T64" fmla="+- 0 1686 924"/>
                            <a:gd name="T65" fmla="*/ T64 w 785"/>
                            <a:gd name="T66" fmla="+- 0 1363 1218"/>
                            <a:gd name="T67" fmla="*/ 1363 h 201"/>
                            <a:gd name="T68" fmla="+- 0 1014 924"/>
                            <a:gd name="T69" fmla="*/ T68 w 785"/>
                            <a:gd name="T70" fmla="+- 0 1362 1218"/>
                            <a:gd name="T71" fmla="*/ 1362 h 201"/>
                            <a:gd name="T72" fmla="+- 0 1009 924"/>
                            <a:gd name="T73" fmla="*/ T72 w 785"/>
                            <a:gd name="T74" fmla="+- 0 1353 1218"/>
                            <a:gd name="T75" fmla="*/ 1353 h 201"/>
                            <a:gd name="T76" fmla="+- 0 1019 924"/>
                            <a:gd name="T77" fmla="*/ T76 w 785"/>
                            <a:gd name="T78" fmla="+- 0 1334 1218"/>
                            <a:gd name="T79" fmla="*/ 1334 h 201"/>
                            <a:gd name="T80" fmla="+- 0 1016 924"/>
                            <a:gd name="T81" fmla="*/ T80 w 785"/>
                            <a:gd name="T82" fmla="+- 0 1304 1218"/>
                            <a:gd name="T83" fmla="*/ 1304 h 201"/>
                            <a:gd name="T84" fmla="+- 0 991 924"/>
                            <a:gd name="T85" fmla="*/ T84 w 785"/>
                            <a:gd name="T86" fmla="+- 0 1278 1218"/>
                            <a:gd name="T87" fmla="*/ 1278 h 201"/>
                            <a:gd name="T88" fmla="+- 0 1686 924"/>
                            <a:gd name="T89" fmla="*/ T88 w 785"/>
                            <a:gd name="T90" fmla="+- 0 1363 1218"/>
                            <a:gd name="T91" fmla="*/ 1363 h 201"/>
                            <a:gd name="T92" fmla="+- 0 1424 924"/>
                            <a:gd name="T93" fmla="*/ T92 w 785"/>
                            <a:gd name="T94" fmla="+- 0 1365 1218"/>
                            <a:gd name="T95" fmla="*/ 1365 h 201"/>
                            <a:gd name="T96" fmla="+- 0 1465 924"/>
                            <a:gd name="T97" fmla="*/ T96 w 785"/>
                            <a:gd name="T98" fmla="+- 0 1375 1218"/>
                            <a:gd name="T99" fmla="*/ 1375 h 201"/>
                            <a:gd name="T100" fmla="+- 0 1554 924"/>
                            <a:gd name="T101" fmla="*/ T100 w 785"/>
                            <a:gd name="T102" fmla="+- 0 1409 1218"/>
                            <a:gd name="T103" fmla="*/ 1409 h 201"/>
                            <a:gd name="T104" fmla="+- 0 1658 924"/>
                            <a:gd name="T105" fmla="*/ T104 w 785"/>
                            <a:gd name="T106" fmla="+- 0 1388 1218"/>
                            <a:gd name="T107" fmla="*/ 1388 h 201"/>
                            <a:gd name="T108" fmla="+- 0 1315 924"/>
                            <a:gd name="T109" fmla="*/ T108 w 785"/>
                            <a:gd name="T110" fmla="+- 0 1218 1218"/>
                            <a:gd name="T111" fmla="*/ 1218 h 201"/>
                            <a:gd name="T112" fmla="+- 0 1314 924"/>
                            <a:gd name="T113" fmla="*/ T112 w 785"/>
                            <a:gd name="T114" fmla="+- 0 1218 1218"/>
                            <a:gd name="T115" fmla="*/ 1218 h 201"/>
                            <a:gd name="T116" fmla="+- 0 1166 924"/>
                            <a:gd name="T117" fmla="*/ T116 w 785"/>
                            <a:gd name="T118" fmla="+- 0 1275 1218"/>
                            <a:gd name="T119" fmla="*/ 1275 h 201"/>
                            <a:gd name="T120" fmla="+- 0 1070 924"/>
                            <a:gd name="T121" fmla="*/ T120 w 785"/>
                            <a:gd name="T122" fmla="+- 0 1350 1218"/>
                            <a:gd name="T123" fmla="*/ 1350 h 201"/>
                            <a:gd name="T124" fmla="+- 0 1029 924"/>
                            <a:gd name="T125" fmla="*/ T124 w 785"/>
                            <a:gd name="T126" fmla="+- 0 1361 1218"/>
                            <a:gd name="T127" fmla="*/ 1361 h 201"/>
                            <a:gd name="T128" fmla="+- 0 1617 924"/>
                            <a:gd name="T129" fmla="*/ T128 w 785"/>
                            <a:gd name="T130" fmla="+- 0 1362 1218"/>
                            <a:gd name="T131" fmla="*/ 1362 h 201"/>
                            <a:gd name="T132" fmla="+- 0 1584 924"/>
                            <a:gd name="T133" fmla="*/ T132 w 785"/>
                            <a:gd name="T134" fmla="+- 0 1357 1218"/>
                            <a:gd name="T135" fmla="*/ 1357 h 201"/>
                            <a:gd name="T136" fmla="+- 0 1316 924"/>
                            <a:gd name="T137" fmla="*/ T136 w 785"/>
                            <a:gd name="T138" fmla="+- 0 1356 1218"/>
                            <a:gd name="T139" fmla="*/ 1356 h 201"/>
                            <a:gd name="T140" fmla="+- 0 1292 924"/>
                            <a:gd name="T141" fmla="*/ T140 w 785"/>
                            <a:gd name="T142" fmla="+- 0 1346 1218"/>
                            <a:gd name="T143" fmla="*/ 1346 h 201"/>
                            <a:gd name="T144" fmla="+- 0 1282 924"/>
                            <a:gd name="T145" fmla="*/ T144 w 785"/>
                            <a:gd name="T146" fmla="+- 0 1322 1218"/>
                            <a:gd name="T147" fmla="*/ 1322 h 201"/>
                            <a:gd name="T148" fmla="+- 0 1292 924"/>
                            <a:gd name="T149" fmla="*/ T148 w 785"/>
                            <a:gd name="T150" fmla="+- 0 1298 1218"/>
                            <a:gd name="T151" fmla="*/ 1298 h 201"/>
                            <a:gd name="T152" fmla="+- 0 1316 924"/>
                            <a:gd name="T153" fmla="*/ T152 w 785"/>
                            <a:gd name="T154" fmla="+- 0 1289 1218"/>
                            <a:gd name="T155" fmla="*/ 1289 h 201"/>
                            <a:gd name="T156" fmla="+- 0 1465 924"/>
                            <a:gd name="T157" fmla="*/ T156 w 785"/>
                            <a:gd name="T158" fmla="+- 0 1275 1218"/>
                            <a:gd name="T159" fmla="*/ 1275 h 201"/>
                            <a:gd name="T160" fmla="+- 0 1317 924"/>
                            <a:gd name="T161" fmla="*/ T160 w 785"/>
                            <a:gd name="T162" fmla="+- 0 1218 1218"/>
                            <a:gd name="T163" fmla="*/ 1218 h 201"/>
                            <a:gd name="T164" fmla="+- 0 1315 924"/>
                            <a:gd name="T165" fmla="*/ T164 w 785"/>
                            <a:gd name="T166" fmla="+- 0 1218 1218"/>
                            <a:gd name="T167" fmla="*/ 1218 h 201"/>
                            <a:gd name="T168" fmla="+- 0 1659 924"/>
                            <a:gd name="T169" fmla="*/ T168 w 785"/>
                            <a:gd name="T170" fmla="+- 0 1274 1218"/>
                            <a:gd name="T171" fmla="*/ 1274 h 201"/>
                            <a:gd name="T172" fmla="+- 0 1625 924"/>
                            <a:gd name="T173" fmla="*/ T172 w 785"/>
                            <a:gd name="T174" fmla="+- 0 1289 1218"/>
                            <a:gd name="T175" fmla="*/ 1289 h 201"/>
                            <a:gd name="T176" fmla="+- 0 1611 924"/>
                            <a:gd name="T177" fmla="*/ T176 w 785"/>
                            <a:gd name="T178" fmla="+- 0 1323 1218"/>
                            <a:gd name="T179" fmla="*/ 1323 h 201"/>
                            <a:gd name="T180" fmla="+- 0 1616 924"/>
                            <a:gd name="T181" fmla="*/ T180 w 785"/>
                            <a:gd name="T182" fmla="+- 0 1344 1218"/>
                            <a:gd name="T183" fmla="*/ 1344 h 201"/>
                            <a:gd name="T184" fmla="+- 0 1630 924"/>
                            <a:gd name="T185" fmla="*/ T184 w 785"/>
                            <a:gd name="T186" fmla="+- 0 1360 1218"/>
                            <a:gd name="T187" fmla="*/ 1360 h 201"/>
                            <a:gd name="T188" fmla="+- 0 1688 924"/>
                            <a:gd name="T189" fmla="*/ T188 w 785"/>
                            <a:gd name="T190" fmla="+- 0 1362 1218"/>
                            <a:gd name="T191" fmla="*/ 1362 h 201"/>
                            <a:gd name="T192" fmla="+- 0 1702 924"/>
                            <a:gd name="T193" fmla="*/ T192 w 785"/>
                            <a:gd name="T194" fmla="+- 0 1349 1218"/>
                            <a:gd name="T195" fmla="*/ 1349 h 201"/>
                            <a:gd name="T196" fmla="+- 0 1708 924"/>
                            <a:gd name="T197" fmla="*/ T196 w 785"/>
                            <a:gd name="T198" fmla="+- 0 1322 1218"/>
                            <a:gd name="T199" fmla="*/ 1322 h 201"/>
                            <a:gd name="T200" fmla="+- 0 1694 924"/>
                            <a:gd name="T201" fmla="*/ T200 w 785"/>
                            <a:gd name="T202" fmla="+- 0 1289 1218"/>
                            <a:gd name="T203" fmla="*/ 1289 h 201"/>
                            <a:gd name="T204" fmla="+- 0 1659 924"/>
                            <a:gd name="T205" fmla="*/ T204 w 785"/>
                            <a:gd name="T206" fmla="+- 0 1274 1218"/>
                            <a:gd name="T207" fmla="*/ 1274 h 201"/>
                            <a:gd name="T208" fmla="+- 0 1316 924"/>
                            <a:gd name="T209" fmla="*/ T208 w 785"/>
                            <a:gd name="T210" fmla="+- 0 1289 1218"/>
                            <a:gd name="T211" fmla="*/ 1289 h 201"/>
                            <a:gd name="T212" fmla="+- 0 1339 924"/>
                            <a:gd name="T213" fmla="*/ T212 w 785"/>
                            <a:gd name="T214" fmla="+- 0 1298 1218"/>
                            <a:gd name="T215" fmla="*/ 1298 h 201"/>
                            <a:gd name="T216" fmla="+- 0 1349 924"/>
                            <a:gd name="T217" fmla="*/ T216 w 785"/>
                            <a:gd name="T218" fmla="+- 0 1322 1218"/>
                            <a:gd name="T219" fmla="*/ 1322 h 201"/>
                            <a:gd name="T220" fmla="+- 0 1339 924"/>
                            <a:gd name="T221" fmla="*/ T220 w 785"/>
                            <a:gd name="T222" fmla="+- 0 1346 1218"/>
                            <a:gd name="T223" fmla="*/ 1346 h 201"/>
                            <a:gd name="T224" fmla="+- 0 1316 924"/>
                            <a:gd name="T225" fmla="*/ T224 w 785"/>
                            <a:gd name="T226" fmla="+- 0 1356 1218"/>
                            <a:gd name="T227" fmla="*/ 1356 h 201"/>
                            <a:gd name="T228" fmla="+- 0 1561 924"/>
                            <a:gd name="T229" fmla="*/ T228 w 785"/>
                            <a:gd name="T230" fmla="+- 0 1350 1218"/>
                            <a:gd name="T231" fmla="*/ 1350 h 201"/>
                            <a:gd name="T232" fmla="+- 0 1480 924"/>
                            <a:gd name="T233" fmla="*/ T232 w 785"/>
                            <a:gd name="T234" fmla="+- 0 1289 1218"/>
                            <a:gd name="T235" fmla="*/ 1289 h 201"/>
                            <a:gd name="T236" fmla="+- 0 1317 924"/>
                            <a:gd name="T237" fmla="*/ T236 w 785"/>
                            <a:gd name="T238" fmla="+- 0 1218 1218"/>
                            <a:gd name="T239" fmla="*/ 1218 h 201"/>
                            <a:gd name="T240" fmla="+- 0 1317 924"/>
                            <a:gd name="T241" fmla="*/ T240 w 785"/>
                            <a:gd name="T242" fmla="+- 0 1218 1218"/>
                            <a:gd name="T243" fmla="*/ 1218 h 20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785" h="201">
                              <a:moveTo>
                                <a:pt x="481" y="145"/>
                              </a:moveTo>
                              <a:lnTo>
                                <a:pt x="302" y="145"/>
                              </a:lnTo>
                              <a:lnTo>
                                <a:pt x="315" y="165"/>
                              </a:lnTo>
                              <a:lnTo>
                                <a:pt x="332" y="181"/>
                              </a:lnTo>
                              <a:lnTo>
                                <a:pt x="353" y="193"/>
                              </a:lnTo>
                              <a:lnTo>
                                <a:pt x="376" y="199"/>
                              </a:lnTo>
                              <a:lnTo>
                                <a:pt x="378" y="200"/>
                              </a:lnTo>
                              <a:lnTo>
                                <a:pt x="383" y="200"/>
                              </a:lnTo>
                              <a:lnTo>
                                <a:pt x="387" y="201"/>
                              </a:lnTo>
                              <a:lnTo>
                                <a:pt x="396" y="201"/>
                              </a:lnTo>
                              <a:lnTo>
                                <a:pt x="401" y="200"/>
                              </a:lnTo>
                              <a:lnTo>
                                <a:pt x="406" y="200"/>
                              </a:lnTo>
                              <a:lnTo>
                                <a:pt x="407" y="199"/>
                              </a:lnTo>
                              <a:lnTo>
                                <a:pt x="431" y="193"/>
                              </a:lnTo>
                              <a:lnTo>
                                <a:pt x="451" y="181"/>
                              </a:lnTo>
                              <a:lnTo>
                                <a:pt x="468" y="165"/>
                              </a:lnTo>
                              <a:lnTo>
                                <a:pt x="481" y="145"/>
                              </a:lnTo>
                              <a:close/>
                              <a:moveTo>
                                <a:pt x="48" y="56"/>
                              </a:moveTo>
                              <a:lnTo>
                                <a:pt x="29" y="60"/>
                              </a:lnTo>
                              <a:lnTo>
                                <a:pt x="14" y="71"/>
                              </a:lnTo>
                              <a:lnTo>
                                <a:pt x="3" y="86"/>
                              </a:lnTo>
                              <a:lnTo>
                                <a:pt x="0" y="104"/>
                              </a:lnTo>
                              <a:lnTo>
                                <a:pt x="0" y="118"/>
                              </a:lnTo>
                              <a:lnTo>
                                <a:pt x="5" y="131"/>
                              </a:lnTo>
                              <a:lnTo>
                                <a:pt x="15" y="139"/>
                              </a:lnTo>
                              <a:lnTo>
                                <a:pt x="49" y="170"/>
                              </a:lnTo>
                              <a:lnTo>
                                <a:pt x="96" y="190"/>
                              </a:lnTo>
                              <a:lnTo>
                                <a:pt x="154" y="191"/>
                              </a:lnTo>
                              <a:lnTo>
                                <a:pt x="220" y="168"/>
                              </a:lnTo>
                              <a:lnTo>
                                <a:pt x="242" y="157"/>
                              </a:lnTo>
                              <a:lnTo>
                                <a:pt x="263" y="150"/>
                              </a:lnTo>
                              <a:lnTo>
                                <a:pt x="283" y="147"/>
                              </a:lnTo>
                              <a:lnTo>
                                <a:pt x="302" y="145"/>
                              </a:lnTo>
                              <a:lnTo>
                                <a:pt x="762" y="145"/>
                              </a:lnTo>
                              <a:lnTo>
                                <a:pt x="764" y="144"/>
                              </a:lnTo>
                              <a:lnTo>
                                <a:pt x="90" y="144"/>
                              </a:lnTo>
                              <a:lnTo>
                                <a:pt x="78" y="142"/>
                              </a:lnTo>
                              <a:lnTo>
                                <a:pt x="85" y="135"/>
                              </a:lnTo>
                              <a:lnTo>
                                <a:pt x="91" y="126"/>
                              </a:lnTo>
                              <a:lnTo>
                                <a:pt x="95" y="116"/>
                              </a:lnTo>
                              <a:lnTo>
                                <a:pt x="96" y="105"/>
                              </a:lnTo>
                              <a:lnTo>
                                <a:pt x="92" y="86"/>
                              </a:lnTo>
                              <a:lnTo>
                                <a:pt x="82" y="71"/>
                              </a:lnTo>
                              <a:lnTo>
                                <a:pt x="67" y="60"/>
                              </a:lnTo>
                              <a:lnTo>
                                <a:pt x="48" y="56"/>
                              </a:lnTo>
                              <a:close/>
                              <a:moveTo>
                                <a:pt x="762" y="145"/>
                              </a:moveTo>
                              <a:lnTo>
                                <a:pt x="481" y="145"/>
                              </a:lnTo>
                              <a:lnTo>
                                <a:pt x="500" y="147"/>
                              </a:lnTo>
                              <a:lnTo>
                                <a:pt x="520" y="150"/>
                              </a:lnTo>
                              <a:lnTo>
                                <a:pt x="541" y="157"/>
                              </a:lnTo>
                              <a:lnTo>
                                <a:pt x="563" y="168"/>
                              </a:lnTo>
                              <a:lnTo>
                                <a:pt x="630" y="191"/>
                              </a:lnTo>
                              <a:lnTo>
                                <a:pt x="687" y="190"/>
                              </a:lnTo>
                              <a:lnTo>
                                <a:pt x="734" y="170"/>
                              </a:lnTo>
                              <a:lnTo>
                                <a:pt x="762" y="145"/>
                              </a:lnTo>
                              <a:close/>
                              <a:moveTo>
                                <a:pt x="391" y="0"/>
                              </a:moveTo>
                              <a:lnTo>
                                <a:pt x="390" y="0"/>
                              </a:lnTo>
                              <a:lnTo>
                                <a:pt x="305" y="18"/>
                              </a:lnTo>
                              <a:lnTo>
                                <a:pt x="242" y="57"/>
                              </a:lnTo>
                              <a:lnTo>
                                <a:pt x="192" y="101"/>
                              </a:lnTo>
                              <a:lnTo>
                                <a:pt x="146" y="132"/>
                              </a:lnTo>
                              <a:lnTo>
                                <a:pt x="124" y="139"/>
                              </a:lnTo>
                              <a:lnTo>
                                <a:pt x="105" y="143"/>
                              </a:lnTo>
                              <a:lnTo>
                                <a:pt x="90" y="144"/>
                              </a:lnTo>
                              <a:lnTo>
                                <a:pt x="693" y="144"/>
                              </a:lnTo>
                              <a:lnTo>
                                <a:pt x="678" y="143"/>
                              </a:lnTo>
                              <a:lnTo>
                                <a:pt x="660" y="139"/>
                              </a:lnTo>
                              <a:lnTo>
                                <a:pt x="655" y="138"/>
                              </a:lnTo>
                              <a:lnTo>
                                <a:pt x="392" y="138"/>
                              </a:lnTo>
                              <a:lnTo>
                                <a:pt x="379" y="135"/>
                              </a:lnTo>
                              <a:lnTo>
                                <a:pt x="368" y="128"/>
                              </a:lnTo>
                              <a:lnTo>
                                <a:pt x="361" y="117"/>
                              </a:lnTo>
                              <a:lnTo>
                                <a:pt x="358" y="104"/>
                              </a:lnTo>
                              <a:lnTo>
                                <a:pt x="361" y="91"/>
                              </a:lnTo>
                              <a:lnTo>
                                <a:pt x="368" y="80"/>
                              </a:lnTo>
                              <a:lnTo>
                                <a:pt x="379" y="73"/>
                              </a:lnTo>
                              <a:lnTo>
                                <a:pt x="392" y="71"/>
                              </a:lnTo>
                              <a:lnTo>
                                <a:pt x="556" y="71"/>
                              </a:lnTo>
                              <a:lnTo>
                                <a:pt x="541" y="57"/>
                              </a:lnTo>
                              <a:lnTo>
                                <a:pt x="478" y="18"/>
                              </a:lnTo>
                              <a:lnTo>
                                <a:pt x="393" y="0"/>
                              </a:lnTo>
                              <a:lnTo>
                                <a:pt x="391" y="0"/>
                              </a:lnTo>
                              <a:close/>
                              <a:moveTo>
                                <a:pt x="735" y="56"/>
                              </a:moveTo>
                              <a:lnTo>
                                <a:pt x="717" y="60"/>
                              </a:lnTo>
                              <a:lnTo>
                                <a:pt x="701" y="71"/>
                              </a:lnTo>
                              <a:lnTo>
                                <a:pt x="691" y="86"/>
                              </a:lnTo>
                              <a:lnTo>
                                <a:pt x="687" y="105"/>
                              </a:lnTo>
                              <a:lnTo>
                                <a:pt x="689" y="116"/>
                              </a:lnTo>
                              <a:lnTo>
                                <a:pt x="692" y="126"/>
                              </a:lnTo>
                              <a:lnTo>
                                <a:pt x="698" y="135"/>
                              </a:lnTo>
                              <a:lnTo>
                                <a:pt x="706" y="142"/>
                              </a:lnTo>
                              <a:lnTo>
                                <a:pt x="693" y="144"/>
                              </a:lnTo>
                              <a:lnTo>
                                <a:pt x="764" y="144"/>
                              </a:lnTo>
                              <a:lnTo>
                                <a:pt x="769" y="139"/>
                              </a:lnTo>
                              <a:lnTo>
                                <a:pt x="778" y="131"/>
                              </a:lnTo>
                              <a:lnTo>
                                <a:pt x="784" y="118"/>
                              </a:lnTo>
                              <a:lnTo>
                                <a:pt x="784" y="104"/>
                              </a:lnTo>
                              <a:lnTo>
                                <a:pt x="780" y="86"/>
                              </a:lnTo>
                              <a:lnTo>
                                <a:pt x="770" y="71"/>
                              </a:lnTo>
                              <a:lnTo>
                                <a:pt x="754" y="60"/>
                              </a:lnTo>
                              <a:lnTo>
                                <a:pt x="735" y="56"/>
                              </a:lnTo>
                              <a:close/>
                              <a:moveTo>
                                <a:pt x="556" y="71"/>
                              </a:moveTo>
                              <a:lnTo>
                                <a:pt x="392" y="71"/>
                              </a:lnTo>
                              <a:lnTo>
                                <a:pt x="405" y="73"/>
                              </a:lnTo>
                              <a:lnTo>
                                <a:pt x="415" y="80"/>
                              </a:lnTo>
                              <a:lnTo>
                                <a:pt x="423" y="91"/>
                              </a:lnTo>
                              <a:lnTo>
                                <a:pt x="425" y="104"/>
                              </a:lnTo>
                              <a:lnTo>
                                <a:pt x="423" y="117"/>
                              </a:lnTo>
                              <a:lnTo>
                                <a:pt x="415" y="128"/>
                              </a:lnTo>
                              <a:lnTo>
                                <a:pt x="405" y="135"/>
                              </a:lnTo>
                              <a:lnTo>
                                <a:pt x="392" y="138"/>
                              </a:lnTo>
                              <a:lnTo>
                                <a:pt x="655" y="138"/>
                              </a:lnTo>
                              <a:lnTo>
                                <a:pt x="637" y="132"/>
                              </a:lnTo>
                              <a:lnTo>
                                <a:pt x="591" y="101"/>
                              </a:lnTo>
                              <a:lnTo>
                                <a:pt x="556" y="71"/>
                              </a:lnTo>
                              <a:close/>
                              <a:moveTo>
                                <a:pt x="393" y="0"/>
                              </a:moveTo>
                              <a:lnTo>
                                <a:pt x="393" y="0"/>
                              </a:lnTo>
                              <a:lnTo>
                                <a:pt x="392" y="0"/>
                              </a:lnTo>
                              <a:lnTo>
                                <a:pt x="39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9" name="AutoShape 48"/>
                      <wps:cNvSpPr>
                        <a:spLocks/>
                      </wps:cNvSpPr>
                      <wps:spPr bwMode="auto">
                        <a:xfrm>
                          <a:off x="1287" y="652"/>
                          <a:ext cx="10052" cy="1741"/>
                        </a:xfrm>
                        <a:custGeom>
                          <a:avLst/>
                          <a:gdLst>
                            <a:gd name="T0" fmla="+- 0 1349 1287"/>
                            <a:gd name="T1" fmla="*/ T0 w 10052"/>
                            <a:gd name="T2" fmla="+- 0 1178 653"/>
                            <a:gd name="T3" fmla="*/ 1178 h 1741"/>
                            <a:gd name="T4" fmla="+- 0 1316 1287"/>
                            <a:gd name="T5" fmla="*/ T4 w 10052"/>
                            <a:gd name="T6" fmla="+- 0 1007 653"/>
                            <a:gd name="T7" fmla="*/ 1007 h 1741"/>
                            <a:gd name="T8" fmla="+- 0 1287 1287"/>
                            <a:gd name="T9" fmla="*/ T8 w 10052"/>
                            <a:gd name="T10" fmla="+- 0 1178 653"/>
                            <a:gd name="T11" fmla="*/ 1178 h 1741"/>
                            <a:gd name="T12" fmla="+- 0 1349 1287"/>
                            <a:gd name="T13" fmla="*/ T12 w 10052"/>
                            <a:gd name="T14" fmla="+- 0 1178 653"/>
                            <a:gd name="T15" fmla="*/ 1178 h 1741"/>
                            <a:gd name="T16" fmla="+- 0 1859 1287"/>
                            <a:gd name="T17" fmla="*/ T16 w 10052"/>
                            <a:gd name="T18" fmla="+- 0 1647 653"/>
                            <a:gd name="T19" fmla="*/ 1647 h 1741"/>
                            <a:gd name="T20" fmla="+- 0 1805 1287"/>
                            <a:gd name="T21" fmla="*/ T20 w 10052"/>
                            <a:gd name="T22" fmla="+- 0 1647 653"/>
                            <a:gd name="T23" fmla="*/ 1647 h 1741"/>
                            <a:gd name="T24" fmla="+- 0 1766 1287"/>
                            <a:gd name="T25" fmla="*/ T24 w 10052"/>
                            <a:gd name="T26" fmla="+- 0 1572 653"/>
                            <a:gd name="T27" fmla="*/ 1572 h 1741"/>
                            <a:gd name="T28" fmla="+- 0 1766 1287"/>
                            <a:gd name="T29" fmla="*/ T28 w 10052"/>
                            <a:gd name="T30" fmla="+- 0 1647 653"/>
                            <a:gd name="T31" fmla="*/ 1647 h 1741"/>
                            <a:gd name="T32" fmla="+- 0 1552 1287"/>
                            <a:gd name="T33" fmla="*/ T32 w 10052"/>
                            <a:gd name="T34" fmla="+- 0 1647 653"/>
                            <a:gd name="T35" fmla="*/ 1647 h 1741"/>
                            <a:gd name="T36" fmla="+- 0 1664 1287"/>
                            <a:gd name="T37" fmla="*/ T36 w 10052"/>
                            <a:gd name="T38" fmla="+- 0 1448 653"/>
                            <a:gd name="T39" fmla="*/ 1448 h 1741"/>
                            <a:gd name="T40" fmla="+- 0 1766 1287"/>
                            <a:gd name="T41" fmla="*/ T40 w 10052"/>
                            <a:gd name="T42" fmla="+- 0 1647 653"/>
                            <a:gd name="T43" fmla="*/ 1647 h 1741"/>
                            <a:gd name="T44" fmla="+- 0 1766 1287"/>
                            <a:gd name="T45" fmla="*/ T44 w 10052"/>
                            <a:gd name="T46" fmla="+- 0 1572 653"/>
                            <a:gd name="T47" fmla="*/ 1572 h 1741"/>
                            <a:gd name="T48" fmla="+- 0 1702 1287"/>
                            <a:gd name="T49" fmla="*/ T48 w 10052"/>
                            <a:gd name="T50" fmla="+- 0 1448 653"/>
                            <a:gd name="T51" fmla="*/ 1448 h 1741"/>
                            <a:gd name="T52" fmla="+- 0 1665 1287"/>
                            <a:gd name="T53" fmla="*/ T52 w 10052"/>
                            <a:gd name="T54" fmla="+- 0 1376 653"/>
                            <a:gd name="T55" fmla="*/ 1376 h 1741"/>
                            <a:gd name="T56" fmla="+- 0 1513 1287"/>
                            <a:gd name="T57" fmla="*/ T56 w 10052"/>
                            <a:gd name="T58" fmla="+- 0 1647 653"/>
                            <a:gd name="T59" fmla="*/ 1647 h 1741"/>
                            <a:gd name="T60" fmla="+- 0 1470 1287"/>
                            <a:gd name="T61" fmla="*/ T60 w 10052"/>
                            <a:gd name="T62" fmla="+- 0 1647 653"/>
                            <a:gd name="T63" fmla="*/ 1647 h 1741"/>
                            <a:gd name="T64" fmla="+- 0 1496 1287"/>
                            <a:gd name="T65" fmla="*/ T64 w 10052"/>
                            <a:gd name="T66" fmla="+- 0 1708 653"/>
                            <a:gd name="T67" fmla="*/ 1708 h 1741"/>
                            <a:gd name="T68" fmla="+- 0 1540 1287"/>
                            <a:gd name="T69" fmla="*/ T68 w 10052"/>
                            <a:gd name="T70" fmla="+- 0 1757 653"/>
                            <a:gd name="T71" fmla="*/ 1757 h 1741"/>
                            <a:gd name="T72" fmla="+- 0 1597 1287"/>
                            <a:gd name="T73" fmla="*/ T72 w 10052"/>
                            <a:gd name="T74" fmla="+- 0 1790 653"/>
                            <a:gd name="T75" fmla="*/ 1790 h 1741"/>
                            <a:gd name="T76" fmla="+- 0 1665 1287"/>
                            <a:gd name="T77" fmla="*/ T76 w 10052"/>
                            <a:gd name="T78" fmla="+- 0 1802 653"/>
                            <a:gd name="T79" fmla="*/ 1802 h 1741"/>
                            <a:gd name="T80" fmla="+- 0 1732 1287"/>
                            <a:gd name="T81" fmla="*/ T80 w 10052"/>
                            <a:gd name="T82" fmla="+- 0 1790 653"/>
                            <a:gd name="T83" fmla="*/ 1790 h 1741"/>
                            <a:gd name="T84" fmla="+- 0 1790 1287"/>
                            <a:gd name="T85" fmla="*/ T84 w 10052"/>
                            <a:gd name="T86" fmla="+- 0 1757 653"/>
                            <a:gd name="T87" fmla="*/ 1757 h 1741"/>
                            <a:gd name="T88" fmla="+- 0 1834 1287"/>
                            <a:gd name="T89" fmla="*/ T88 w 10052"/>
                            <a:gd name="T90" fmla="+- 0 1708 653"/>
                            <a:gd name="T91" fmla="*/ 1708 h 1741"/>
                            <a:gd name="T92" fmla="+- 0 1859 1287"/>
                            <a:gd name="T93" fmla="*/ T92 w 10052"/>
                            <a:gd name="T94" fmla="+- 0 1647 653"/>
                            <a:gd name="T95" fmla="*/ 1647 h 1741"/>
                            <a:gd name="T96" fmla="+- 0 11339 1287"/>
                            <a:gd name="T97" fmla="*/ T96 w 10052"/>
                            <a:gd name="T98" fmla="+- 0 653 653"/>
                            <a:gd name="T99" fmla="*/ 653 h 1741"/>
                            <a:gd name="T100" fmla="+- 0 3545 1287"/>
                            <a:gd name="T101" fmla="*/ T100 w 10052"/>
                            <a:gd name="T102" fmla="+- 0 653 653"/>
                            <a:gd name="T103" fmla="*/ 653 h 1741"/>
                            <a:gd name="T104" fmla="+- 0 3545 1287"/>
                            <a:gd name="T105" fmla="*/ T104 w 10052"/>
                            <a:gd name="T106" fmla="+- 0 2156 653"/>
                            <a:gd name="T107" fmla="*/ 2156 h 1741"/>
                            <a:gd name="T108" fmla="+- 0 5715 1287"/>
                            <a:gd name="T109" fmla="*/ T108 w 10052"/>
                            <a:gd name="T110" fmla="+- 0 2156 653"/>
                            <a:gd name="T111" fmla="*/ 2156 h 1741"/>
                            <a:gd name="T112" fmla="+- 0 5953 1287"/>
                            <a:gd name="T113" fmla="*/ T112 w 10052"/>
                            <a:gd name="T114" fmla="+- 0 2393 653"/>
                            <a:gd name="T115" fmla="*/ 2393 h 1741"/>
                            <a:gd name="T116" fmla="+- 0 6190 1287"/>
                            <a:gd name="T117" fmla="*/ T116 w 10052"/>
                            <a:gd name="T118" fmla="+- 0 2156 653"/>
                            <a:gd name="T119" fmla="*/ 2156 h 1741"/>
                            <a:gd name="T120" fmla="+- 0 11339 1287"/>
                            <a:gd name="T121" fmla="*/ T120 w 10052"/>
                            <a:gd name="T122" fmla="+- 0 2156 653"/>
                            <a:gd name="T123" fmla="*/ 2156 h 1741"/>
                            <a:gd name="T124" fmla="+- 0 11339 1287"/>
                            <a:gd name="T125" fmla="*/ T124 w 10052"/>
                            <a:gd name="T126" fmla="+- 0 653 653"/>
                            <a:gd name="T127" fmla="*/ 653 h 174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</a:cxnLst>
                          <a:rect l="0" t="0" r="r" b="b"/>
                          <a:pathLst>
                            <a:path w="10052" h="1741">
                              <a:moveTo>
                                <a:pt x="62" y="525"/>
                              </a:moveTo>
                              <a:lnTo>
                                <a:pt x="29" y="354"/>
                              </a:lnTo>
                              <a:lnTo>
                                <a:pt x="0" y="525"/>
                              </a:lnTo>
                              <a:lnTo>
                                <a:pt x="62" y="525"/>
                              </a:lnTo>
                              <a:moveTo>
                                <a:pt x="572" y="994"/>
                              </a:moveTo>
                              <a:lnTo>
                                <a:pt x="518" y="994"/>
                              </a:lnTo>
                              <a:lnTo>
                                <a:pt x="479" y="919"/>
                              </a:lnTo>
                              <a:lnTo>
                                <a:pt x="479" y="994"/>
                              </a:lnTo>
                              <a:lnTo>
                                <a:pt x="265" y="994"/>
                              </a:lnTo>
                              <a:lnTo>
                                <a:pt x="377" y="795"/>
                              </a:lnTo>
                              <a:lnTo>
                                <a:pt x="479" y="994"/>
                              </a:lnTo>
                              <a:lnTo>
                                <a:pt x="479" y="919"/>
                              </a:lnTo>
                              <a:lnTo>
                                <a:pt x="415" y="795"/>
                              </a:lnTo>
                              <a:lnTo>
                                <a:pt x="378" y="723"/>
                              </a:lnTo>
                              <a:lnTo>
                                <a:pt x="226" y="994"/>
                              </a:lnTo>
                              <a:lnTo>
                                <a:pt x="183" y="994"/>
                              </a:lnTo>
                              <a:lnTo>
                                <a:pt x="209" y="1055"/>
                              </a:lnTo>
                              <a:lnTo>
                                <a:pt x="253" y="1104"/>
                              </a:lnTo>
                              <a:lnTo>
                                <a:pt x="310" y="1137"/>
                              </a:lnTo>
                              <a:lnTo>
                                <a:pt x="378" y="1149"/>
                              </a:lnTo>
                              <a:lnTo>
                                <a:pt x="445" y="1137"/>
                              </a:lnTo>
                              <a:lnTo>
                                <a:pt x="503" y="1104"/>
                              </a:lnTo>
                              <a:lnTo>
                                <a:pt x="547" y="1055"/>
                              </a:lnTo>
                              <a:lnTo>
                                <a:pt x="572" y="994"/>
                              </a:lnTo>
                              <a:moveTo>
                                <a:pt x="10052" y="0"/>
                              </a:moveTo>
                              <a:lnTo>
                                <a:pt x="2258" y="0"/>
                              </a:lnTo>
                              <a:lnTo>
                                <a:pt x="2258" y="1503"/>
                              </a:lnTo>
                              <a:lnTo>
                                <a:pt x="4428" y="1503"/>
                              </a:lnTo>
                              <a:lnTo>
                                <a:pt x="4666" y="1740"/>
                              </a:lnTo>
                              <a:lnTo>
                                <a:pt x="4903" y="1503"/>
                              </a:lnTo>
                              <a:lnTo>
                                <a:pt x="10052" y="1503"/>
                              </a:lnTo>
                              <a:lnTo>
                                <a:pt x="10052" y="0"/>
                              </a:lnTo>
                            </a:path>
                          </a:pathLst>
                        </a:custGeom>
                        <a:solidFill>
                          <a:srgbClr val="41AD4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0" name="Rectangle 47"/>
                      <wps:cNvSpPr>
                        <a:spLocks noChangeArrowheads="1"/>
                      </wps:cNvSpPr>
                      <wps:spPr bwMode="auto">
                        <a:xfrm>
                          <a:off x="2042" y="652"/>
                          <a:ext cx="1503" cy="1503"/>
                        </a:xfrm>
                        <a:prstGeom prst="rect">
                          <a:avLst/>
                        </a:prstGeom>
                        <a:solidFill>
                          <a:srgbClr val="0069A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1" name="Picture 4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725" y="1090"/>
                          <a:ext cx="285" cy="2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2" name="AutoShape 45"/>
                      <wps:cNvSpPr>
                        <a:spLocks/>
                      </wps:cNvSpPr>
                      <wps:spPr bwMode="auto">
                        <a:xfrm>
                          <a:off x="-237" y="16652"/>
                          <a:ext cx="580" cy="580"/>
                        </a:xfrm>
                        <a:custGeom>
                          <a:avLst/>
                          <a:gdLst>
                            <a:gd name="T0" fmla="+- 0 2563 -236"/>
                            <a:gd name="T1" fmla="*/ T0 w 580"/>
                            <a:gd name="T2" fmla="+- 0 1566 16652"/>
                            <a:gd name="T3" fmla="*/ 1566 h 580"/>
                            <a:gd name="T4" fmla="+- 0 2642 -236"/>
                            <a:gd name="T5" fmla="*/ T4 w 580"/>
                            <a:gd name="T6" fmla="+- 0 1645 16652"/>
                            <a:gd name="T7" fmla="*/ 1645 h 580"/>
                            <a:gd name="T8" fmla="+- 0 2504 -236"/>
                            <a:gd name="T9" fmla="*/ T8 w 580"/>
                            <a:gd name="T10" fmla="+- 0 1704 16652"/>
                            <a:gd name="T11" fmla="*/ 1704 h 580"/>
                            <a:gd name="T12" fmla="+- 0 2543 -236"/>
                            <a:gd name="T13" fmla="*/ T12 w 580"/>
                            <a:gd name="T14" fmla="+- 0 1586 16652"/>
                            <a:gd name="T15" fmla="*/ 1586 h 580"/>
                            <a:gd name="T16" fmla="+- 0 2996 -236"/>
                            <a:gd name="T17" fmla="*/ T16 w 580"/>
                            <a:gd name="T18" fmla="+- 0 1132 16652"/>
                            <a:gd name="T19" fmla="*/ 1132 h 580"/>
                            <a:gd name="T20" fmla="+- 0 3005 -236"/>
                            <a:gd name="T21" fmla="*/ T20 w 580"/>
                            <a:gd name="T22" fmla="+- 0 1126 16652"/>
                            <a:gd name="T23" fmla="*/ 1126 h 580"/>
                            <a:gd name="T24" fmla="+- 0 3016 -236"/>
                            <a:gd name="T25" fmla="*/ T24 w 580"/>
                            <a:gd name="T26" fmla="+- 0 1124 16652"/>
                            <a:gd name="T27" fmla="*/ 1124 h 580"/>
                            <a:gd name="T28" fmla="+- 0 3026 -236"/>
                            <a:gd name="T29" fmla="*/ T28 w 580"/>
                            <a:gd name="T30" fmla="+- 0 1126 16652"/>
                            <a:gd name="T31" fmla="*/ 1126 h 580"/>
                            <a:gd name="T32" fmla="+- 0 3036 -236"/>
                            <a:gd name="T33" fmla="*/ T32 w 580"/>
                            <a:gd name="T34" fmla="+- 0 1132 16652"/>
                            <a:gd name="T35" fmla="*/ 1132 h 580"/>
                            <a:gd name="T36" fmla="+- 0 3075 -236"/>
                            <a:gd name="T37" fmla="*/ T36 w 580"/>
                            <a:gd name="T38" fmla="+- 0 1172 16652"/>
                            <a:gd name="T39" fmla="*/ 1172 h 580"/>
                            <a:gd name="T40" fmla="+- 0 3081 -236"/>
                            <a:gd name="T41" fmla="*/ T40 w 580"/>
                            <a:gd name="T42" fmla="+- 0 1181 16652"/>
                            <a:gd name="T43" fmla="*/ 1181 h 580"/>
                            <a:gd name="T44" fmla="+- 0 3083 -236"/>
                            <a:gd name="T45" fmla="*/ T44 w 580"/>
                            <a:gd name="T46" fmla="+- 0 1191 16652"/>
                            <a:gd name="T47" fmla="*/ 1191 h 580"/>
                            <a:gd name="T48" fmla="+- 0 3081 -236"/>
                            <a:gd name="T49" fmla="*/ T48 w 580"/>
                            <a:gd name="T50" fmla="+- 0 1202 16652"/>
                            <a:gd name="T51" fmla="*/ 1202 h 580"/>
                            <a:gd name="T52" fmla="+- 0 3075 -236"/>
                            <a:gd name="T53" fmla="*/ T52 w 580"/>
                            <a:gd name="T54" fmla="+- 0 1211 16652"/>
                            <a:gd name="T55" fmla="*/ 1211 h 580"/>
                            <a:gd name="T56" fmla="+- 0 2622 -236"/>
                            <a:gd name="T57" fmla="*/ T56 w 580"/>
                            <a:gd name="T58" fmla="+- 0 1664 16652"/>
                            <a:gd name="T59" fmla="*/ 1664 h 580"/>
                            <a:gd name="T60" fmla="+- 0 2504 -236"/>
                            <a:gd name="T61" fmla="*/ T60 w 580"/>
                            <a:gd name="T62" fmla="+- 0 1704 16652"/>
                            <a:gd name="T63" fmla="*/ 1704 h 5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580" h="580">
                              <a:moveTo>
                                <a:pt x="2799" y="-15086"/>
                              </a:moveTo>
                              <a:lnTo>
                                <a:pt x="2878" y="-15007"/>
                              </a:lnTo>
                              <a:moveTo>
                                <a:pt x="2740" y="-14948"/>
                              </a:moveTo>
                              <a:lnTo>
                                <a:pt x="2779" y="-15066"/>
                              </a:lnTo>
                              <a:lnTo>
                                <a:pt x="3232" y="-15520"/>
                              </a:lnTo>
                              <a:lnTo>
                                <a:pt x="3241" y="-15526"/>
                              </a:lnTo>
                              <a:lnTo>
                                <a:pt x="3252" y="-15528"/>
                              </a:lnTo>
                              <a:lnTo>
                                <a:pt x="3262" y="-15526"/>
                              </a:lnTo>
                              <a:lnTo>
                                <a:pt x="3272" y="-15520"/>
                              </a:lnTo>
                              <a:lnTo>
                                <a:pt x="3311" y="-15480"/>
                              </a:lnTo>
                              <a:lnTo>
                                <a:pt x="3317" y="-15471"/>
                              </a:lnTo>
                              <a:lnTo>
                                <a:pt x="3319" y="-15461"/>
                              </a:lnTo>
                              <a:lnTo>
                                <a:pt x="3317" y="-15450"/>
                              </a:lnTo>
                              <a:lnTo>
                                <a:pt x="3311" y="-15441"/>
                              </a:lnTo>
                              <a:lnTo>
                                <a:pt x="2858" y="-14988"/>
                              </a:lnTo>
                              <a:lnTo>
                                <a:pt x="2740" y="-14948"/>
                              </a:lnTo>
                              <a:close/>
                            </a:path>
                          </a:pathLst>
                        </a:custGeom>
                        <a:noFill/>
                        <a:ln w="17996">
                          <a:solidFill>
                            <a:srgbClr val="FFFF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EC6802" id="Group 44" o:spid="_x0000_s1026" style="position:absolute;margin-left:28.35pt;margin-top:32.65pt;width:538.6pt;height:87.05pt;z-index:-251657216;mso-position-horizontal-relative:page;mso-position-vertical-relative:page" coordorigin="567,653" coordsize="10772,17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">
              <v:rect id="Rectangle 51" o:spid="_x0000_s1027" style="position:absolute;left:566;top:652;width:1476;height:15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" fillcolor="#003e7e" stroked="f"/>
              <v:shape id="AutoShape 50" o:spid="_x0000_s1028" style="position:absolute;left:777;top:1376;width:389;height:426;visibility:visible;mso-wrap-style:square;v-text-anchor:top" coordsize="389,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" path="m389,271l,271r26,61l69,381r58,33l194,426r68,-12l320,381r43,-49l389,271xm195,l43,271r39,l193,72r39,l195,xm232,72r-39,l296,271r38,l232,72xe" fillcolor="#41ad49" stroked="f">
                <v:path arrowok="t" o:connecttype="custom" o:connectlocs="389,1647;0,1647;26,1708;69,1757;127,1790;194,1802;262,1790;320,1757;363,1708;389,1647;195,1376;43,1647;82,1647;193,1448;232,1448;195,1376;232,1448;193,1448;296,1647;334,1647;232,1448" o:connectangles="0,0,0,0,0,0,0,0,0,0,0,0,0,0,0,0,0,0,0,0,0"/>
              </v:shape>
              <v:shape id="AutoShape 49" o:spid="_x0000_s1029" style="position:absolute;left:923;top:1217;width:785;height:201;visibility:visible;mso-wrap-style:square;v-text-anchor:top" coordsize="785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" path="m481,145r-179,l315,165r17,16l353,193r23,6l378,200r5,l387,201r9,l401,200r5,l407,199r24,-6l451,181r17,-16l481,145xm48,56l29,60,14,71,3,86,,104r,14l5,131r10,8l49,170r47,20l154,191r66,-23l242,157r21,-7l283,147r19,-2l762,145r2,-1l90,144,78,142r7,-7l91,126r4,-10l96,105,92,86,82,71,67,60,48,56xm762,145r-281,l500,147r20,3l541,157r22,11l630,191r57,-1l734,170r28,-25xm391,r-1,l305,18,242,57r-50,44l146,132r-22,7l105,143r-15,1l693,144r-15,-1l660,139r-5,-1l392,138r-13,-3l368,128r-7,-11l358,104r3,-13l368,80r11,-7l392,71r164,l541,57,478,18,393,r-2,xm735,56r-18,4l701,71,691,86r-4,19l689,116r3,10l698,135r8,7l693,144r71,l769,139r9,-8l784,118r,-14l780,86,770,71,754,60,735,56xm556,71r-164,l405,73r10,7l423,91r2,13l423,117r-8,11l405,135r-13,3l655,138r-18,-6l591,101,556,71xm393,r,l392,r1,xe" stroked="f">
                <v:path arrowok="t" o:connecttype="custom" o:connectlocs="302,1363;332,1399;376,1417;383,1418;396,1419;406,1418;431,1411;468,1383;48,1274;14,1289;0,1322;5,1349;49,1388;154,1409;242,1375;283,1365;762,1363;90,1362;85,1353;95,1334;92,1304;67,1278;762,1363;500,1365;541,1375;630,1409;734,1388;391,1218;390,1218;242,1275;146,1350;105,1361;693,1362;660,1357;392,1356;368,1346;358,1322;368,1298;392,1289;541,1275;393,1218;391,1218;735,1274;701,1289;687,1323;692,1344;706,1360;764,1362;778,1349;784,1322;770,1289;735,1274;392,1289;415,1298;425,1322;415,1346;392,1356;637,1350;556,1289;393,1218;393,1218" o:connectangles="0,0,0,0,0,0,0,0,0,0,0,0,0,0,0,0,0,0,0,0,0,0,0,0,0,0,0,0,0,0,0,0,0,0,0,0,0,0,0,0,0,0,0,0,0,0,0,0,0,0,0,0,0,0,0,0,0,0,0,0,0"/>
              </v:shape>
              <v:shape id="AutoShape 48" o:spid="_x0000_s1030" style="position:absolute;left:1287;top:652;width:10052;height:1741;visibility:visible;mso-wrap-style:square;v-text-anchor:top" coordsize="10052,17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" path="m62,525l29,354,,525r62,m572,994r-54,l479,919r,75l265,994,377,795,479,994r,-75l415,795,378,723,226,994r-43,l209,1055r44,49l310,1137r68,12l445,1137r58,-33l547,1055r25,-61m10052,l2258,r,1503l4428,1503r238,237l4903,1503r5149,l10052,e" fillcolor="#41ad49" stroked="f">
                <v:path arrowok="t" o:connecttype="custom" o:connectlocs="62,1178;29,1007;0,1178;62,1178;572,1647;518,1647;479,1572;479,1647;265,1647;377,1448;479,1647;479,1572;415,1448;378,1376;226,1647;183,1647;209,1708;253,1757;310,1790;378,1802;445,1790;503,1757;547,1708;572,1647;10052,653;2258,653;2258,2156;4428,2156;4666,2393;4903,2156;10052,2156;10052,653" o:connectangles="0,0,0,0,0,0,0,0,0,0,0,0,0,0,0,0,0,0,0,0,0,0,0,0,0,0,0,0,0,0,0,0"/>
              </v:shape>
              <v:rect id="Rectangle 47" o:spid="_x0000_s1031" style="position:absolute;left:2042;top:652;width:1503;height:15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" fillcolor="#0069a7" stroked="f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6" o:spid="_x0000_s1032" type="#_x0000_t75" style="position:absolute;left:2725;top:1090;width:285;height: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">
                <v:imagedata r:id="rId2" o:title=""/>
              </v:shape>
              <v:shape id="AutoShape 45" o:spid="_x0000_s1033" style="position:absolute;left:-237;top:16652;width:580;height:580;visibility:visible;mso-wrap-style:square;v-text-anchor:top" coordsize="580,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" path="m2799,-15086r79,79m2740,-14948r39,-118l3232,-15520r9,-6l3252,-15528r10,2l3272,-15520r39,40l3317,-15471r2,10l3317,-15450r-6,9l2858,-14988r-118,40xe" filled="f" strokecolor="white" strokeweight=".49989mm">
                <v:path arrowok="t" o:connecttype="custom" o:connectlocs="2799,1566;2878,1645;2740,1704;2779,1586;3232,1132;3241,1126;3252,1124;3262,1126;3272,1132;3311,1172;3317,1181;3319,1191;3317,1202;3311,1211;2858,1664;2740,1704" o:connectangles="0,0,0,0,0,0,0,0,0,0,0,0,0,0,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91AFF4C" wp14:editId="7BC0DE59">
              <wp:simplePos x="0" y="0"/>
              <wp:positionH relativeFrom="page">
                <wp:posOffset>2367280</wp:posOffset>
              </wp:positionH>
              <wp:positionV relativeFrom="page">
                <wp:posOffset>513080</wp:posOffset>
              </wp:positionV>
              <wp:extent cx="3910330" cy="648970"/>
              <wp:effectExtent l="0" t="0" r="0" b="0"/>
              <wp:wrapNone/>
              <wp:docPr id="44" name="Text Box 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10330" cy="648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34CEE9" w14:textId="4C850760" w:rsidR="009623D7" w:rsidRDefault="00517E8D">
                          <w:pPr>
                            <w:spacing w:before="41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color w:val="FFFFFF"/>
                              <w:w w:val="105"/>
                              <w:sz w:val="16"/>
                            </w:rPr>
                            <w:t>Career Development RSP meeting</w:t>
                          </w:r>
                        </w:p>
                        <w:p w14:paraId="0DF29192" w14:textId="77777777" w:rsidR="009623D7" w:rsidRDefault="009E0336">
                          <w:pPr>
                            <w:spacing w:before="110" w:line="254" w:lineRule="auto"/>
                            <w:ind w:left="20" w:right="5"/>
                            <w:rPr>
                              <w:sz w:val="28"/>
                            </w:rPr>
                          </w:pPr>
                          <w:r>
                            <w:rPr>
                              <w:color w:val="FFFFFF"/>
                              <w:sz w:val="28"/>
                            </w:rPr>
                            <w:t>School of Biology and Environmental Science</w:t>
                          </w:r>
                          <w:r>
                            <w:rPr>
                              <w:color w:val="FFFFFF"/>
                              <w:spacing w:val="-28"/>
                              <w:sz w:val="28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1AFF4C" id="_x0000_t202" coordsize="21600,21600" o:spt="202" path="m,l,21600r21600,l21600,xe">
              <v:stroke joinstyle="miter"/>
              <v:path gradientshapeok="t" o:connecttype="rect"/>
            </v:shapetype>
            <v:shape id="Text Box 43" o:spid="_x0000_s1029" type="#_x0000_t202" style="position:absolute;margin-left:186.4pt;margin-top:40.4pt;width:307.9pt;height:51.1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" filled="f" stroked="f">
              <v:textbox inset="0,0,0,0">
                <w:txbxContent>
                  <w:p w14:paraId="1D34CEE9" w14:textId="4C850760" w:rsidR="008350B1" w:rsidRDefault="00517E8D">
                    <w:pPr>
                      <w:spacing w:before="41"/>
                      <w:ind w:left="20"/>
                      <w:rPr>
                        <w:sz w:val="16"/>
                      </w:rPr>
                    </w:pPr>
                    <w:r>
                      <w:rPr>
                        <w:color w:val="FFFFFF"/>
                        <w:w w:val="105"/>
                        <w:sz w:val="16"/>
                      </w:rPr>
                      <w:t>Career Development RSP meeting</w:t>
                    </w:r>
                  </w:p>
                  <w:p w14:paraId="0DF29192" w14:textId="77777777" w:rsidR="008350B1" w:rsidRDefault="009E0336">
                    <w:pPr>
                      <w:spacing w:before="110" w:line="254" w:lineRule="auto"/>
                      <w:ind w:left="20" w:right="5"/>
                      <w:rPr>
                        <w:sz w:val="28"/>
                      </w:rPr>
                    </w:pPr>
                    <w:r>
                      <w:rPr>
                        <w:color w:val="FFFFFF"/>
                        <w:sz w:val="28"/>
                      </w:rPr>
                      <w:t>School of Biology and Environmental Science</w:t>
                    </w:r>
                    <w:r>
                      <w:rPr>
                        <w:color w:val="FFFFFF"/>
                        <w:spacing w:val="-28"/>
                        <w:sz w:val="28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NTc3NDEwtjAxNzVT0lEKTi0uzszPAykwrwUAV1nnDSwAAAA="/>
  </w:docVars>
  <w:rsids>
    <w:rsidRoot w:val="009E0336"/>
    <w:rsid w:val="00007369"/>
    <w:rsid w:val="0008163A"/>
    <w:rsid w:val="000F797A"/>
    <w:rsid w:val="00163F5D"/>
    <w:rsid w:val="00185DD3"/>
    <w:rsid w:val="001F212D"/>
    <w:rsid w:val="00280664"/>
    <w:rsid w:val="002C33D5"/>
    <w:rsid w:val="002E0863"/>
    <w:rsid w:val="00382E98"/>
    <w:rsid w:val="003B28C9"/>
    <w:rsid w:val="0044029F"/>
    <w:rsid w:val="004855DA"/>
    <w:rsid w:val="004B6F08"/>
    <w:rsid w:val="004D31A2"/>
    <w:rsid w:val="004D56F6"/>
    <w:rsid w:val="00517E8D"/>
    <w:rsid w:val="00564A7F"/>
    <w:rsid w:val="005D79E0"/>
    <w:rsid w:val="0065078A"/>
    <w:rsid w:val="0072636E"/>
    <w:rsid w:val="00760AFF"/>
    <w:rsid w:val="007F049B"/>
    <w:rsid w:val="008938FC"/>
    <w:rsid w:val="008A359E"/>
    <w:rsid w:val="009465BA"/>
    <w:rsid w:val="009623D7"/>
    <w:rsid w:val="009E0336"/>
    <w:rsid w:val="00A275CA"/>
    <w:rsid w:val="00A30EE1"/>
    <w:rsid w:val="00AA7988"/>
    <w:rsid w:val="00B34AEE"/>
    <w:rsid w:val="00B35FA1"/>
    <w:rsid w:val="00B82DCD"/>
    <w:rsid w:val="00B8615E"/>
    <w:rsid w:val="00B867A0"/>
    <w:rsid w:val="00C35689"/>
    <w:rsid w:val="00C439BB"/>
    <w:rsid w:val="00CD02A4"/>
    <w:rsid w:val="00CD41E2"/>
    <w:rsid w:val="00D01A6A"/>
    <w:rsid w:val="00D03EC1"/>
    <w:rsid w:val="00D9094D"/>
    <w:rsid w:val="00DC01A0"/>
    <w:rsid w:val="00E20AA2"/>
    <w:rsid w:val="00E60C1F"/>
    <w:rsid w:val="00EF3F7F"/>
    <w:rsid w:val="00F05954"/>
    <w:rsid w:val="00F43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CF8BFB"/>
  <w15:chartTrackingRefBased/>
  <w15:docId w15:val="{253C8A52-66E8-41C5-88B1-64E11CE47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336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  <w:lang w:val="en-US"/>
    </w:rPr>
  </w:style>
  <w:style w:type="paragraph" w:styleId="Heading1">
    <w:name w:val="heading 1"/>
    <w:basedOn w:val="Normal"/>
    <w:link w:val="Heading1Char"/>
    <w:uiPriority w:val="9"/>
    <w:qFormat/>
    <w:rsid w:val="009E0336"/>
    <w:pPr>
      <w:spacing w:before="171"/>
      <w:ind w:left="400"/>
      <w:outlineLvl w:val="0"/>
    </w:pPr>
    <w:rPr>
      <w:sz w:val="54"/>
      <w:szCs w:val="54"/>
    </w:rPr>
  </w:style>
  <w:style w:type="paragraph" w:styleId="Heading3">
    <w:name w:val="heading 3"/>
    <w:basedOn w:val="Normal"/>
    <w:link w:val="Heading3Char"/>
    <w:uiPriority w:val="9"/>
    <w:unhideWhenUsed/>
    <w:qFormat/>
    <w:rsid w:val="009E0336"/>
    <w:pPr>
      <w:ind w:left="400"/>
      <w:outlineLvl w:val="2"/>
    </w:pPr>
    <w:rPr>
      <w:rFonts w:ascii="Times New Roman" w:eastAsia="Times New Roman" w:hAnsi="Times New Roman" w:cs="Times New Roman"/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0336"/>
    <w:rPr>
      <w:rFonts w:ascii="Georgia" w:eastAsia="Georgia" w:hAnsi="Georgia" w:cs="Georgia"/>
      <w:sz w:val="54"/>
      <w:szCs w:val="5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E0336"/>
    <w:rPr>
      <w:rFonts w:ascii="Times New Roman" w:eastAsia="Times New Roman" w:hAnsi="Times New Roman" w:cs="Times New Roman"/>
      <w:b/>
      <w:bCs/>
      <w:sz w:val="17"/>
      <w:szCs w:val="17"/>
      <w:lang w:val="en-US"/>
    </w:rPr>
  </w:style>
  <w:style w:type="paragraph" w:styleId="BodyText">
    <w:name w:val="Body Text"/>
    <w:basedOn w:val="Normal"/>
    <w:link w:val="BodyTextChar"/>
    <w:uiPriority w:val="1"/>
    <w:qFormat/>
    <w:rsid w:val="009E0336"/>
    <w:rPr>
      <w:sz w:val="17"/>
      <w:szCs w:val="17"/>
    </w:rPr>
  </w:style>
  <w:style w:type="character" w:customStyle="1" w:styleId="BodyTextChar">
    <w:name w:val="Body Text Char"/>
    <w:basedOn w:val="DefaultParagraphFont"/>
    <w:link w:val="BodyText"/>
    <w:uiPriority w:val="1"/>
    <w:rsid w:val="009E0336"/>
    <w:rPr>
      <w:rFonts w:ascii="Georgia" w:eastAsia="Georgia" w:hAnsi="Georgia" w:cs="Georgia"/>
      <w:sz w:val="17"/>
      <w:szCs w:val="17"/>
      <w:lang w:val="en-US"/>
    </w:rPr>
  </w:style>
  <w:style w:type="paragraph" w:customStyle="1" w:styleId="TableParagraph">
    <w:name w:val="Table Paragraph"/>
    <w:basedOn w:val="Normal"/>
    <w:uiPriority w:val="1"/>
    <w:qFormat/>
    <w:rsid w:val="009E0336"/>
  </w:style>
  <w:style w:type="paragraph" w:styleId="Header">
    <w:name w:val="header"/>
    <w:basedOn w:val="Normal"/>
    <w:link w:val="HeaderChar"/>
    <w:uiPriority w:val="99"/>
    <w:unhideWhenUsed/>
    <w:rsid w:val="00AA79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7988"/>
    <w:rPr>
      <w:rFonts w:ascii="Georgia" w:eastAsia="Georgia" w:hAnsi="Georgia" w:cs="Georg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A798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7988"/>
    <w:rPr>
      <w:rFonts w:ascii="Georgia" w:eastAsia="Georgia" w:hAnsi="Georgia" w:cs="Georg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8F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8FC"/>
    <w:rPr>
      <w:rFonts w:ascii="Segoe UI" w:eastAsia="Georgia" w:hAnsi="Segoe UI" w:cs="Segoe UI"/>
      <w:sz w:val="18"/>
      <w:szCs w:val="18"/>
      <w:lang w:val="en-US"/>
    </w:rPr>
  </w:style>
  <w:style w:type="character" w:customStyle="1" w:styleId="il">
    <w:name w:val="il"/>
    <w:basedOn w:val="DefaultParagraphFont"/>
    <w:rsid w:val="007263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header" Target="head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3" Type="http://schemas.openxmlformats.org/officeDocument/2006/relationships/image" Target="media/image26.png"/><Relationship Id="rId7" Type="http://schemas.openxmlformats.org/officeDocument/2006/relationships/image" Target="media/image31.png"/><Relationship Id="rId2" Type="http://schemas.openxmlformats.org/officeDocument/2006/relationships/image" Target="media/image25.png"/><Relationship Id="rId1" Type="http://schemas.openxmlformats.org/officeDocument/2006/relationships/image" Target="media/image23.png"/><Relationship Id="rId6" Type="http://schemas.openxmlformats.org/officeDocument/2006/relationships/image" Target="media/image30.png"/><Relationship Id="rId5" Type="http://schemas.openxmlformats.org/officeDocument/2006/relationships/image" Target="media/image28.png"/><Relationship Id="rId10" Type="http://schemas.openxmlformats.org/officeDocument/2006/relationships/image" Target="media/image34.png"/><Relationship Id="rId4" Type="http://schemas.openxmlformats.org/officeDocument/2006/relationships/image" Target="media/image27.png"/><Relationship Id="rId9" Type="http://schemas.openxmlformats.org/officeDocument/2006/relationships/image" Target="media/image3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4.png"/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Reenan</dc:creator>
  <cp:keywords/>
  <dc:description/>
  <cp:lastModifiedBy>Rachael Reenan (Taaffe)</cp:lastModifiedBy>
  <cp:revision>20</cp:revision>
  <cp:lastPrinted>2019-05-08T12:34:00Z</cp:lastPrinted>
  <dcterms:created xsi:type="dcterms:W3CDTF">2023-01-23T14:45:00Z</dcterms:created>
  <dcterms:modified xsi:type="dcterms:W3CDTF">2023-10-04T15:39:00Z</dcterms:modified>
</cp:coreProperties>
</file>